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CE964" w14:textId="77777777" w:rsidR="00BC1D4C" w:rsidRPr="00DE7DB1" w:rsidRDefault="00BC1D4C" w:rsidP="007A1597">
      <w:bookmarkStart w:id="0" w:name="_Toc443577291"/>
      <w:bookmarkStart w:id="1" w:name="_GoBack"/>
      <w:bookmarkEnd w:id="1"/>
    </w:p>
    <w:p w14:paraId="233C9498" w14:textId="77777777" w:rsidR="00786374" w:rsidRDefault="00786374">
      <w:pPr>
        <w:spacing w:after="158" w:line="259" w:lineRule="auto"/>
        <w:jc w:val="center"/>
        <w:rPr>
          <w:sz w:val="29"/>
        </w:rPr>
      </w:pPr>
      <w:r>
        <w:rPr>
          <w:noProof/>
        </w:rPr>
        <w:drawing>
          <wp:inline distT="0" distB="0" distL="0" distR="0" wp14:anchorId="20532343" wp14:editId="307C73FE">
            <wp:extent cx="4362450" cy="1343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62450" cy="1343025"/>
                    </a:xfrm>
                    <a:prstGeom prst="rect">
                      <a:avLst/>
                    </a:prstGeom>
                  </pic:spPr>
                </pic:pic>
              </a:graphicData>
            </a:graphic>
          </wp:inline>
        </w:drawing>
      </w:r>
    </w:p>
    <w:p w14:paraId="214338A7" w14:textId="08A622AF" w:rsidR="00B346BB" w:rsidRDefault="00786374">
      <w:pPr>
        <w:spacing w:after="158" w:line="259" w:lineRule="auto"/>
        <w:jc w:val="center"/>
      </w:pPr>
      <w:r>
        <w:rPr>
          <w:sz w:val="29"/>
        </w:rPr>
        <w:t>Systems Engineering</w:t>
      </w:r>
    </w:p>
    <w:p w14:paraId="515CBA93" w14:textId="3C939891" w:rsidR="003D3A2B" w:rsidRDefault="00B346BB" w:rsidP="00FB69D7">
      <w:pPr>
        <w:jc w:val="center"/>
        <w:rPr>
          <w:rFonts w:ascii="Georgia" w:eastAsiaTheme="majorEastAsia" w:hAnsi="Georgia"/>
          <w:b/>
          <w:bCs/>
          <w:color w:val="000000"/>
          <w:sz w:val="43"/>
          <w:szCs w:val="43"/>
        </w:rPr>
      </w:pPr>
      <w:commentRangeStart w:id="2"/>
      <w:r>
        <w:rPr>
          <w:rFonts w:ascii="Georgia" w:eastAsiaTheme="majorEastAsia" w:hAnsi="Georgia"/>
          <w:b/>
          <w:bCs/>
          <w:color w:val="000000"/>
          <w:sz w:val="43"/>
          <w:szCs w:val="43"/>
        </w:rPr>
        <w:t xml:space="preserve">Using Machine Learning </w:t>
      </w:r>
      <w:r w:rsidR="00A55DF3">
        <w:rPr>
          <w:rFonts w:ascii="Georgia" w:eastAsiaTheme="majorEastAsia" w:hAnsi="Georgia"/>
          <w:b/>
          <w:bCs/>
          <w:color w:val="000000"/>
          <w:sz w:val="43"/>
          <w:szCs w:val="43"/>
        </w:rPr>
        <w:t>Optimizing Pharma Research</w:t>
      </w:r>
      <w:r>
        <w:rPr>
          <w:rFonts w:ascii="Georgia" w:eastAsiaTheme="majorEastAsia" w:hAnsi="Georgia"/>
          <w:b/>
          <w:bCs/>
          <w:color w:val="000000"/>
          <w:sz w:val="43"/>
          <w:szCs w:val="43"/>
        </w:rPr>
        <w:t xml:space="preserve"> Discovery Phase</w:t>
      </w:r>
      <w:commentRangeEnd w:id="2"/>
      <w:r w:rsidR="00E2065F">
        <w:rPr>
          <w:rStyle w:val="CommentReference"/>
        </w:rPr>
        <w:commentReference w:id="2"/>
      </w:r>
    </w:p>
    <w:p w14:paraId="41099BFC" w14:textId="5719F974" w:rsidR="00786374" w:rsidRDefault="00786374" w:rsidP="00786374">
      <w:pPr>
        <w:jc w:val="center"/>
        <w:rPr>
          <w:sz w:val="40"/>
          <w:szCs w:val="40"/>
        </w:rPr>
      </w:pPr>
      <w:r w:rsidRPr="00786374">
        <w:rPr>
          <w:sz w:val="40"/>
          <w:szCs w:val="40"/>
        </w:rPr>
        <w:t>Final Paper</w:t>
      </w:r>
    </w:p>
    <w:p w14:paraId="1A83C151" w14:textId="241AB2F1" w:rsidR="00786374" w:rsidRDefault="00786374" w:rsidP="00786374">
      <w:pPr>
        <w:jc w:val="left"/>
        <w:rPr>
          <w:sz w:val="28"/>
          <w:szCs w:val="28"/>
        </w:rPr>
      </w:pPr>
      <w:r>
        <w:rPr>
          <w:sz w:val="28"/>
          <w:szCs w:val="28"/>
        </w:rPr>
        <w:t xml:space="preserve">Student: </w:t>
      </w:r>
      <w:r w:rsidR="000C1EB6">
        <w:rPr>
          <w:sz w:val="28"/>
          <w:szCs w:val="28"/>
        </w:rPr>
        <w:t xml:space="preserve"> </w:t>
      </w:r>
      <w:r>
        <w:rPr>
          <w:sz w:val="28"/>
          <w:szCs w:val="28"/>
        </w:rPr>
        <w:t>Shy Alon</w:t>
      </w:r>
    </w:p>
    <w:p w14:paraId="04AAE175" w14:textId="31B50B6C" w:rsidR="00786374" w:rsidRDefault="00786374" w:rsidP="00786374">
      <w:pPr>
        <w:jc w:val="left"/>
        <w:rPr>
          <w:sz w:val="28"/>
          <w:szCs w:val="28"/>
        </w:rPr>
      </w:pPr>
      <w:r>
        <w:rPr>
          <w:sz w:val="28"/>
          <w:szCs w:val="28"/>
        </w:rPr>
        <w:t>ID:</w:t>
      </w:r>
      <w:r w:rsidR="000C1EB6">
        <w:rPr>
          <w:sz w:val="28"/>
          <w:szCs w:val="28"/>
        </w:rPr>
        <w:t xml:space="preserve">  </w:t>
      </w:r>
      <w:r>
        <w:rPr>
          <w:sz w:val="28"/>
          <w:szCs w:val="28"/>
        </w:rPr>
        <w:t>038505665</w:t>
      </w:r>
    </w:p>
    <w:p w14:paraId="6B87B8C7" w14:textId="25796B47" w:rsidR="00786374" w:rsidRDefault="00786374" w:rsidP="00786374">
      <w:pPr>
        <w:jc w:val="left"/>
        <w:rPr>
          <w:rFonts w:ascii="Times New Roman" w:eastAsia="Calibri" w:hAnsi="Times New Roman"/>
          <w:sz w:val="28"/>
          <w:szCs w:val="28"/>
        </w:rPr>
      </w:pPr>
      <w:r>
        <w:rPr>
          <w:sz w:val="28"/>
          <w:szCs w:val="28"/>
        </w:rPr>
        <w:t>Supervisor:</w:t>
      </w:r>
      <w:r w:rsidR="000C1EB6">
        <w:rPr>
          <w:sz w:val="28"/>
          <w:szCs w:val="28"/>
        </w:rPr>
        <w:t xml:space="preserve"> </w:t>
      </w:r>
      <w:r w:rsidRPr="007A1597">
        <w:rPr>
          <w:rFonts w:ascii="Times New Roman" w:eastAsia="Calibri" w:hAnsi="Times New Roman"/>
          <w:sz w:val="28"/>
          <w:szCs w:val="28"/>
        </w:rPr>
        <w:t>Dr. Abraham Yosipof</w:t>
      </w:r>
    </w:p>
    <w:p w14:paraId="536E2E78" w14:textId="5384308D" w:rsidR="00786374" w:rsidRDefault="00786374" w:rsidP="00786374">
      <w:pPr>
        <w:jc w:val="left"/>
        <w:rPr>
          <w:rFonts w:ascii="Times New Roman" w:eastAsia="Calibri" w:hAnsi="Times New Roman"/>
          <w:sz w:val="28"/>
          <w:szCs w:val="28"/>
        </w:rPr>
      </w:pPr>
      <w:r>
        <w:rPr>
          <w:rFonts w:ascii="Times New Roman" w:eastAsia="Calibri" w:hAnsi="Times New Roman"/>
          <w:sz w:val="28"/>
          <w:szCs w:val="28"/>
        </w:rPr>
        <w:t>Signature:</w:t>
      </w:r>
      <w:r w:rsidR="000C1EB6">
        <w:rPr>
          <w:rFonts w:ascii="Times New Roman" w:eastAsia="Calibri" w:hAnsi="Times New Roman"/>
          <w:sz w:val="28"/>
          <w:szCs w:val="28"/>
        </w:rPr>
        <w:t xml:space="preserve"> </w:t>
      </w:r>
      <w:r>
        <w:rPr>
          <w:rFonts w:ascii="Times New Roman" w:eastAsia="Calibri" w:hAnsi="Times New Roman"/>
          <w:sz w:val="28"/>
          <w:szCs w:val="28"/>
        </w:rPr>
        <w:t>__________________</w:t>
      </w:r>
    </w:p>
    <w:p w14:paraId="642C7F92" w14:textId="7BC377E7" w:rsidR="00786374" w:rsidRPr="00786374" w:rsidRDefault="00786374" w:rsidP="00786374">
      <w:pPr>
        <w:jc w:val="left"/>
        <w:rPr>
          <w:sz w:val="28"/>
          <w:szCs w:val="28"/>
        </w:rPr>
      </w:pPr>
      <w:r>
        <w:rPr>
          <w:rFonts w:ascii="Times New Roman" w:eastAsia="Calibri" w:hAnsi="Times New Roman"/>
          <w:sz w:val="28"/>
          <w:szCs w:val="28"/>
        </w:rPr>
        <w:t>Submission:</w:t>
      </w:r>
      <w:r w:rsidR="000C1EB6">
        <w:rPr>
          <w:rFonts w:ascii="Times New Roman" w:eastAsia="Calibri" w:hAnsi="Times New Roman"/>
          <w:sz w:val="28"/>
          <w:szCs w:val="28"/>
        </w:rPr>
        <w:t xml:space="preserve"> </w:t>
      </w:r>
      <w:r>
        <w:rPr>
          <w:rFonts w:ascii="Times New Roman" w:eastAsia="Calibri" w:hAnsi="Times New Roman"/>
          <w:sz w:val="28"/>
          <w:szCs w:val="28"/>
        </w:rPr>
        <w:t>19.09.2017</w:t>
      </w:r>
    </w:p>
    <w:p w14:paraId="333E0DF0" w14:textId="77777777" w:rsidR="007F4197" w:rsidRDefault="007F4197">
      <w:pPr>
        <w:spacing w:line="276" w:lineRule="auto"/>
        <w:rPr>
          <w:b/>
          <w:bCs/>
          <w:i/>
          <w:iCs/>
          <w:sz w:val="40"/>
          <w:szCs w:val="40"/>
        </w:rPr>
      </w:pPr>
      <w:r>
        <w:rPr>
          <w:b/>
          <w:bCs/>
          <w:i/>
          <w:iCs/>
          <w:sz w:val="40"/>
          <w:szCs w:val="40"/>
        </w:rPr>
        <w:br w:type="page"/>
      </w:r>
    </w:p>
    <w:p w14:paraId="0FA77F6F" w14:textId="77777777" w:rsidR="007F4197" w:rsidRDefault="007F4197" w:rsidP="007A1597">
      <w:pPr>
        <w:pStyle w:val="Heading1"/>
      </w:pPr>
      <w:bookmarkStart w:id="3" w:name="_Toc488420171"/>
      <w:bookmarkStart w:id="4" w:name="_Toc493772218"/>
      <w:r>
        <w:lastRenderedPageBreak/>
        <w:t>Declaration of Authorship</w:t>
      </w:r>
      <w:bookmarkEnd w:id="3"/>
      <w:bookmarkEnd w:id="4"/>
    </w:p>
    <w:p w14:paraId="11808E30" w14:textId="0E3CF663" w:rsidR="007F4197" w:rsidRPr="0035752D" w:rsidRDefault="007F4197" w:rsidP="0035752D">
      <w:pPr>
        <w:pStyle w:val="PaparStyle1"/>
      </w:pPr>
      <w:r w:rsidRPr="0035752D">
        <w:t>I, Shy Alon, declare that this research project titled, “Using Machine Learning Optimizing Pharma Research Discovery Phase” and the work presented in it are my own. I confirm that:</w:t>
      </w:r>
    </w:p>
    <w:p w14:paraId="7F9C8271" w14:textId="4EB802C6" w:rsidR="007F4197" w:rsidRDefault="007F4197" w:rsidP="00B94D6E">
      <w:pPr>
        <w:pStyle w:val="PaparStyle1"/>
        <w:numPr>
          <w:ilvl w:val="0"/>
          <w:numId w:val="7"/>
        </w:numPr>
      </w:pPr>
      <w:r>
        <w:t>This work was done wholly or mainly while in candidature for a M.Sc. degree at this college.</w:t>
      </w:r>
    </w:p>
    <w:p w14:paraId="05D42C83" w14:textId="1C066736" w:rsidR="007F4197" w:rsidRDefault="007F4197" w:rsidP="00B94D6E">
      <w:pPr>
        <w:pStyle w:val="PaparStyle1"/>
        <w:numPr>
          <w:ilvl w:val="0"/>
          <w:numId w:val="7"/>
        </w:numPr>
      </w:pPr>
      <w:r>
        <w:t>Where any part of this research project has previously been submitted for a degree or any other qualification at this college or any other institution, this has been clearly stated.</w:t>
      </w:r>
    </w:p>
    <w:p w14:paraId="4CB89F48" w14:textId="31DAB1A6" w:rsidR="007F4197" w:rsidRDefault="007F4197" w:rsidP="00B94D6E">
      <w:pPr>
        <w:pStyle w:val="PaparStyle1"/>
        <w:numPr>
          <w:ilvl w:val="0"/>
          <w:numId w:val="7"/>
        </w:numPr>
      </w:pPr>
      <w:r>
        <w:t>Where I have consulted the published work of</w:t>
      </w:r>
      <w:r w:rsidR="001F4519">
        <w:t xml:space="preserve"> others, this is always clearly </w:t>
      </w:r>
      <w:r>
        <w:t>attributed.</w:t>
      </w:r>
    </w:p>
    <w:p w14:paraId="110B6847" w14:textId="21DF87EB" w:rsidR="007F4197" w:rsidRDefault="007F4197" w:rsidP="00B94D6E">
      <w:pPr>
        <w:pStyle w:val="PaparStyle1"/>
        <w:numPr>
          <w:ilvl w:val="0"/>
          <w:numId w:val="7"/>
        </w:numPr>
      </w:pPr>
      <w:r>
        <w:t>Where I have quoted from the work of others, t</w:t>
      </w:r>
      <w:r w:rsidR="001F4519">
        <w:t xml:space="preserve">he source is always given. With </w:t>
      </w:r>
      <w:r>
        <w:t>the exception of such quotations, this research project is entirely my own work.</w:t>
      </w:r>
      <w:r w:rsidR="001F4519">
        <w:t xml:space="preserve"> </w:t>
      </w:r>
      <w:r>
        <w:t>I have acknowledged all main sources of help.</w:t>
      </w:r>
    </w:p>
    <w:p w14:paraId="773A5906" w14:textId="203C1F66" w:rsidR="007F4197" w:rsidRDefault="007F4197" w:rsidP="00B94D6E">
      <w:pPr>
        <w:pStyle w:val="PaparStyle1"/>
        <w:numPr>
          <w:ilvl w:val="0"/>
          <w:numId w:val="7"/>
        </w:numPr>
      </w:pPr>
      <w:r>
        <w:t>Where the research project is based on work done</w:t>
      </w:r>
      <w:r w:rsidR="001F4519">
        <w:t xml:space="preserve"> by myself jointly with others, </w:t>
      </w:r>
      <w:r>
        <w:t>I have made clear exactly what was done by others and what I have contributed</w:t>
      </w:r>
      <w:r w:rsidR="001F4519">
        <w:t xml:space="preserve"> </w:t>
      </w:r>
      <w:r>
        <w:t>myself.</w:t>
      </w:r>
    </w:p>
    <w:p w14:paraId="147623EF" w14:textId="521F60D5" w:rsidR="007F4197" w:rsidRDefault="007F4197" w:rsidP="007A1597">
      <w:r>
        <w:t>Signed:</w:t>
      </w:r>
      <w:r w:rsidR="001F4519">
        <w:t xml:space="preserve"> </w:t>
      </w:r>
      <w:r w:rsidR="000C1EB6">
        <w:t xml:space="preserve"> </w:t>
      </w:r>
      <w:r w:rsidR="001F4519">
        <w:t>___________________________________</w:t>
      </w:r>
    </w:p>
    <w:p w14:paraId="3A01C4EA" w14:textId="6421C6A0" w:rsidR="003F21D2" w:rsidRDefault="007F4197" w:rsidP="007A1597">
      <w:pPr>
        <w:spacing w:line="360" w:lineRule="auto"/>
      </w:pPr>
      <w:r>
        <w:t>Date:</w:t>
      </w:r>
      <w:r w:rsidR="000C1EB6">
        <w:t xml:space="preserve"> </w:t>
      </w:r>
      <w:r w:rsidR="001F4519">
        <w:t>___________________________________</w:t>
      </w:r>
    </w:p>
    <w:p w14:paraId="4121C8AE" w14:textId="77777777" w:rsidR="003F21D2" w:rsidRDefault="003F21D2">
      <w:pPr>
        <w:spacing w:line="276" w:lineRule="auto"/>
      </w:pPr>
      <w:r>
        <w:br w:type="page"/>
      </w:r>
    </w:p>
    <w:p w14:paraId="76961313" w14:textId="77777777" w:rsidR="003F21D2" w:rsidRDefault="003F21D2">
      <w:pPr>
        <w:spacing w:line="276" w:lineRule="auto"/>
        <w:rPr>
          <w:b/>
          <w:bCs/>
          <w:i/>
          <w:iCs/>
          <w:sz w:val="40"/>
          <w:szCs w:val="40"/>
        </w:rPr>
      </w:pPr>
      <w:r>
        <w:rPr>
          <w:b/>
          <w:bCs/>
          <w:i/>
          <w:iCs/>
          <w:sz w:val="40"/>
          <w:szCs w:val="40"/>
        </w:rPr>
        <w:lastRenderedPageBreak/>
        <w:br w:type="page"/>
      </w:r>
    </w:p>
    <w:p w14:paraId="4771175B" w14:textId="747FF102" w:rsidR="003F21D2" w:rsidRPr="007A1597" w:rsidRDefault="003F21D2" w:rsidP="007A1597">
      <w:pPr>
        <w:spacing w:line="360" w:lineRule="auto"/>
        <w:rPr>
          <w:i/>
          <w:iCs/>
          <w:sz w:val="28"/>
          <w:szCs w:val="28"/>
        </w:rPr>
      </w:pPr>
      <w:r w:rsidRPr="007A1597">
        <w:rPr>
          <w:i/>
          <w:iCs/>
          <w:sz w:val="28"/>
          <w:szCs w:val="28"/>
        </w:rPr>
        <w:lastRenderedPageBreak/>
        <w:t xml:space="preserve">“Fortune Favors the prepared mind.” </w:t>
      </w:r>
    </w:p>
    <w:p w14:paraId="55AA6A4A" w14:textId="77777777" w:rsidR="003F21D2" w:rsidRDefault="003F21D2" w:rsidP="003F21D2">
      <w:pPr>
        <w:jc w:val="right"/>
      </w:pPr>
      <w:r w:rsidRPr="007A1597">
        <w:rPr>
          <w:sz w:val="28"/>
          <w:szCs w:val="28"/>
        </w:rPr>
        <w:t>Louis Pasteur</w:t>
      </w:r>
      <w:r w:rsidRPr="003F21D2">
        <w:br/>
      </w:r>
    </w:p>
    <w:p w14:paraId="2BF9B8D1" w14:textId="77777777" w:rsidR="003F21D2" w:rsidRDefault="003F21D2">
      <w:pPr>
        <w:spacing w:line="276" w:lineRule="auto"/>
      </w:pPr>
      <w:r>
        <w:br w:type="page"/>
      </w:r>
    </w:p>
    <w:p w14:paraId="7690ED9F" w14:textId="0D1B0D31" w:rsidR="003D3A2B" w:rsidRPr="007A1597" w:rsidRDefault="003D3A2B" w:rsidP="0015421E">
      <w:pPr>
        <w:spacing w:line="276" w:lineRule="auto"/>
      </w:pPr>
      <w:r w:rsidRPr="007A1597">
        <w:lastRenderedPageBreak/>
        <w:br w:type="page"/>
      </w:r>
    </w:p>
    <w:sdt>
      <w:sdtPr>
        <w:rPr>
          <w:rFonts w:asciiTheme="minorHAnsi" w:eastAsiaTheme="minorEastAsia" w:hAnsiTheme="minorHAnsi" w:cstheme="minorBidi"/>
          <w:b w:val="0"/>
          <w:bCs w:val="0"/>
          <w:caps w:val="0"/>
          <w:spacing w:val="0"/>
          <w:sz w:val="22"/>
          <w:szCs w:val="22"/>
        </w:rPr>
        <w:id w:val="-274329544"/>
        <w:docPartObj>
          <w:docPartGallery w:val="Table of Contents"/>
          <w:docPartUnique/>
        </w:docPartObj>
      </w:sdtPr>
      <w:sdtEndPr>
        <w:rPr>
          <w:noProof/>
        </w:rPr>
      </w:sdtEndPr>
      <w:sdtContent>
        <w:p w14:paraId="10E2BD56" w14:textId="693F26D7" w:rsidR="00AA7B7B" w:rsidRPr="00AA7B7B" w:rsidRDefault="00647193" w:rsidP="00AA7B7B">
          <w:pPr>
            <w:pStyle w:val="TOCHeading"/>
            <w:jc w:val="left"/>
            <w:rPr>
              <w:rtl/>
            </w:rPr>
          </w:pPr>
          <w:r>
            <w:t>Contents</w:t>
          </w:r>
          <w:r>
            <w:fldChar w:fldCharType="begin"/>
          </w:r>
          <w:r>
            <w:instrText xml:space="preserve"> TOC \o "1-3" \h \z \u </w:instrText>
          </w:r>
          <w:r>
            <w:fldChar w:fldCharType="separate"/>
          </w:r>
        </w:p>
        <w:p w14:paraId="65864077" w14:textId="49D8848C" w:rsidR="00AA7B7B" w:rsidRDefault="00D61B93" w:rsidP="00AA7B7B">
          <w:pPr>
            <w:pStyle w:val="TOC1"/>
            <w:jc w:val="left"/>
            <w:rPr>
              <w:rFonts w:asciiTheme="minorHAnsi" w:hAnsiTheme="minorHAnsi" w:cstheme="minorBidi"/>
              <w:noProof/>
              <w:sz w:val="22"/>
              <w:szCs w:val="22"/>
              <w:rtl/>
            </w:rPr>
          </w:pPr>
          <w:hyperlink w:anchor="_Toc493772220" w:history="1">
            <w:r w:rsidR="00AA7B7B" w:rsidRPr="00BD469D">
              <w:rPr>
                <w:rStyle w:val="Hyperlink"/>
                <w:noProof/>
              </w:rPr>
              <w:t>1.</w:t>
            </w:r>
            <w:r w:rsidR="00AA7B7B">
              <w:rPr>
                <w:rFonts w:asciiTheme="minorHAnsi" w:hAnsiTheme="minorHAnsi" w:cstheme="minorBidi"/>
                <w:noProof/>
                <w:sz w:val="22"/>
                <w:szCs w:val="22"/>
              </w:rPr>
              <w:t xml:space="preserve"> </w:t>
            </w:r>
            <w:r w:rsidR="00AA7B7B" w:rsidRPr="00BD469D">
              <w:rPr>
                <w:rStyle w:val="Hyperlink"/>
                <w:noProof/>
              </w:rPr>
              <w:t>Introduc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20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w:t>
            </w:r>
            <w:r w:rsidR="00AA7B7B">
              <w:rPr>
                <w:noProof/>
                <w:webHidden/>
                <w:rtl/>
              </w:rPr>
              <w:fldChar w:fldCharType="end"/>
            </w:r>
          </w:hyperlink>
        </w:p>
        <w:p w14:paraId="6A640638" w14:textId="1DD63A57" w:rsidR="00AA7B7B" w:rsidRDefault="00D61B93" w:rsidP="00AA7B7B">
          <w:pPr>
            <w:pStyle w:val="TOC2"/>
            <w:tabs>
              <w:tab w:val="left" w:pos="1100"/>
              <w:tab w:val="right" w:pos="8296"/>
            </w:tabs>
            <w:bidi w:val="0"/>
            <w:rPr>
              <w:rFonts w:cstheme="minorBidi"/>
              <w:b w:val="0"/>
              <w:bCs w:val="0"/>
              <w:noProof/>
              <w:sz w:val="22"/>
              <w:szCs w:val="22"/>
              <w:rtl/>
            </w:rPr>
          </w:pPr>
          <w:hyperlink w:anchor="_Toc493772221" w:history="1">
            <w:r w:rsidR="00AA7B7B" w:rsidRPr="00BD469D">
              <w:rPr>
                <w:rStyle w:val="Hyperlink"/>
                <w:noProof/>
              </w:rPr>
              <w:t>1.1.</w:t>
            </w:r>
            <w:r w:rsidR="00AA7B7B">
              <w:rPr>
                <w:rFonts w:cstheme="minorBidi"/>
                <w:b w:val="0"/>
                <w:bCs w:val="0"/>
                <w:noProof/>
                <w:sz w:val="22"/>
                <w:szCs w:val="22"/>
              </w:rPr>
              <w:t xml:space="preserve"> </w:t>
            </w:r>
            <w:r w:rsidR="00AA7B7B" w:rsidRPr="00BD469D">
              <w:rPr>
                <w:rStyle w:val="Hyperlink"/>
                <w:noProof/>
              </w:rPr>
              <w:t>Motiva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21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w:t>
            </w:r>
            <w:r w:rsidR="00AA7B7B">
              <w:rPr>
                <w:noProof/>
                <w:webHidden/>
                <w:rtl/>
              </w:rPr>
              <w:fldChar w:fldCharType="end"/>
            </w:r>
          </w:hyperlink>
        </w:p>
        <w:p w14:paraId="1A4F8F40" w14:textId="4D6A32B0" w:rsidR="00AA7B7B" w:rsidRDefault="00D61B93" w:rsidP="00AA7B7B">
          <w:pPr>
            <w:pStyle w:val="TOC2"/>
            <w:tabs>
              <w:tab w:val="left" w:pos="1716"/>
              <w:tab w:val="right" w:pos="8296"/>
            </w:tabs>
            <w:bidi w:val="0"/>
            <w:rPr>
              <w:rFonts w:cstheme="minorBidi"/>
              <w:b w:val="0"/>
              <w:bCs w:val="0"/>
              <w:noProof/>
              <w:sz w:val="22"/>
              <w:szCs w:val="22"/>
              <w:rtl/>
            </w:rPr>
          </w:pPr>
          <w:hyperlink w:anchor="_Toc493772222" w:history="1">
            <w:r w:rsidR="00AA7B7B" w:rsidRPr="00BD469D">
              <w:rPr>
                <w:rStyle w:val="Hyperlink"/>
                <w:noProof/>
              </w:rPr>
              <w:t>1.2.</w:t>
            </w:r>
            <w:r w:rsidR="00AA7B7B">
              <w:rPr>
                <w:rFonts w:cstheme="minorBidi"/>
                <w:b w:val="0"/>
                <w:bCs w:val="0"/>
                <w:noProof/>
                <w:sz w:val="22"/>
                <w:szCs w:val="22"/>
              </w:rPr>
              <w:t xml:space="preserve"> </w:t>
            </w:r>
            <w:r w:rsidR="00AA7B7B" w:rsidRPr="00BD469D">
              <w:rPr>
                <w:rStyle w:val="Hyperlink"/>
                <w:noProof/>
              </w:rPr>
              <w:t>Research Hypothesi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22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w:t>
            </w:r>
            <w:r w:rsidR="00AA7B7B">
              <w:rPr>
                <w:noProof/>
                <w:webHidden/>
                <w:rtl/>
              </w:rPr>
              <w:fldChar w:fldCharType="end"/>
            </w:r>
          </w:hyperlink>
        </w:p>
        <w:p w14:paraId="79375C38" w14:textId="3940A749" w:rsidR="00AA7B7B" w:rsidRDefault="00D61B93" w:rsidP="00AA7B7B">
          <w:pPr>
            <w:pStyle w:val="TOC3"/>
            <w:tabs>
              <w:tab w:val="right" w:pos="8296"/>
            </w:tabs>
            <w:bidi w:val="0"/>
            <w:rPr>
              <w:rFonts w:cstheme="minorBidi"/>
              <w:noProof/>
              <w:sz w:val="22"/>
              <w:szCs w:val="22"/>
              <w:rtl/>
            </w:rPr>
          </w:pPr>
          <w:hyperlink w:anchor="_Toc493772223" w:history="1">
            <w:r w:rsidR="00AA7B7B" w:rsidRPr="00BD469D">
              <w:rPr>
                <w:rStyle w:val="Hyperlink"/>
                <w:noProof/>
              </w:rPr>
              <w:t>Research Objective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23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3</w:t>
            </w:r>
            <w:r w:rsidR="00AA7B7B">
              <w:rPr>
                <w:noProof/>
                <w:webHidden/>
                <w:rtl/>
              </w:rPr>
              <w:fldChar w:fldCharType="end"/>
            </w:r>
          </w:hyperlink>
        </w:p>
        <w:p w14:paraId="5BD9C59B" w14:textId="4686B7C7" w:rsidR="00AA7B7B" w:rsidRDefault="00D61B93" w:rsidP="00AA7B7B">
          <w:pPr>
            <w:pStyle w:val="TOC2"/>
            <w:tabs>
              <w:tab w:val="left" w:pos="1100"/>
              <w:tab w:val="right" w:pos="8296"/>
            </w:tabs>
            <w:bidi w:val="0"/>
            <w:rPr>
              <w:rFonts w:cstheme="minorBidi"/>
              <w:b w:val="0"/>
              <w:bCs w:val="0"/>
              <w:noProof/>
              <w:sz w:val="22"/>
              <w:szCs w:val="22"/>
              <w:rtl/>
            </w:rPr>
          </w:pPr>
          <w:hyperlink w:anchor="_Toc493772224" w:history="1">
            <w:r w:rsidR="00AA7B7B" w:rsidRPr="00BD469D">
              <w:rPr>
                <w:rStyle w:val="Hyperlink"/>
                <w:noProof/>
              </w:rPr>
              <w:t>1.3.</w:t>
            </w:r>
            <w:r w:rsidR="00AA7B7B">
              <w:rPr>
                <w:rFonts w:cstheme="minorBidi"/>
                <w:b w:val="0"/>
                <w:bCs w:val="0"/>
                <w:noProof/>
                <w:sz w:val="22"/>
                <w:szCs w:val="22"/>
              </w:rPr>
              <w:t xml:space="preserve"> </w:t>
            </w:r>
            <w:r w:rsidR="00AA7B7B" w:rsidRPr="00BD469D">
              <w:rPr>
                <w:rStyle w:val="Hyperlink"/>
                <w:noProof/>
              </w:rPr>
              <w:t>Applica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24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3</w:t>
            </w:r>
            <w:r w:rsidR="00AA7B7B">
              <w:rPr>
                <w:noProof/>
                <w:webHidden/>
                <w:rtl/>
              </w:rPr>
              <w:fldChar w:fldCharType="end"/>
            </w:r>
          </w:hyperlink>
        </w:p>
        <w:p w14:paraId="4C7EAF7D" w14:textId="6EC47F1D" w:rsidR="00AA7B7B" w:rsidRDefault="00D61B93" w:rsidP="00AA7B7B">
          <w:pPr>
            <w:pStyle w:val="TOC1"/>
            <w:jc w:val="left"/>
            <w:rPr>
              <w:rFonts w:asciiTheme="minorHAnsi" w:hAnsiTheme="minorHAnsi" w:cstheme="minorBidi"/>
              <w:noProof/>
              <w:sz w:val="22"/>
              <w:szCs w:val="22"/>
              <w:rtl/>
            </w:rPr>
          </w:pPr>
          <w:hyperlink w:anchor="_Toc493772225" w:history="1">
            <w:r w:rsidR="00AA7B7B" w:rsidRPr="00BD469D">
              <w:rPr>
                <w:rStyle w:val="Hyperlink"/>
                <w:noProof/>
              </w:rPr>
              <w:t>2.</w:t>
            </w:r>
            <w:r w:rsidR="00AA7B7B">
              <w:rPr>
                <w:rFonts w:asciiTheme="minorHAnsi" w:hAnsiTheme="minorHAnsi" w:cstheme="minorBidi"/>
                <w:noProof/>
                <w:sz w:val="22"/>
                <w:szCs w:val="22"/>
              </w:rPr>
              <w:t xml:space="preserve"> </w:t>
            </w:r>
            <w:r w:rsidR="00AA7B7B" w:rsidRPr="00BD469D">
              <w:rPr>
                <w:rStyle w:val="Hyperlink"/>
                <w:noProof/>
              </w:rPr>
              <w:t>Literature review</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25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4</w:t>
            </w:r>
            <w:r w:rsidR="00AA7B7B">
              <w:rPr>
                <w:noProof/>
                <w:webHidden/>
                <w:rtl/>
              </w:rPr>
              <w:fldChar w:fldCharType="end"/>
            </w:r>
          </w:hyperlink>
        </w:p>
        <w:p w14:paraId="331F22A1" w14:textId="7B956E89" w:rsidR="00AA7B7B" w:rsidRDefault="00D61B93" w:rsidP="00AA7B7B">
          <w:pPr>
            <w:pStyle w:val="TOC2"/>
            <w:tabs>
              <w:tab w:val="left" w:pos="2940"/>
              <w:tab w:val="right" w:pos="8296"/>
            </w:tabs>
            <w:bidi w:val="0"/>
            <w:rPr>
              <w:rFonts w:cstheme="minorBidi"/>
              <w:b w:val="0"/>
              <w:bCs w:val="0"/>
              <w:noProof/>
              <w:sz w:val="22"/>
              <w:szCs w:val="22"/>
              <w:rtl/>
            </w:rPr>
          </w:pPr>
          <w:hyperlink w:anchor="_Toc493772226" w:history="1">
            <w:r w:rsidR="00AA7B7B" w:rsidRPr="00BD469D">
              <w:rPr>
                <w:rStyle w:val="Hyperlink"/>
                <w:noProof/>
              </w:rPr>
              <w:t>2.1.</w:t>
            </w:r>
            <w:r w:rsidR="00AA7B7B">
              <w:rPr>
                <w:rFonts w:cstheme="minorBidi"/>
                <w:b w:val="0"/>
                <w:bCs w:val="0"/>
                <w:noProof/>
                <w:sz w:val="22"/>
                <w:szCs w:val="22"/>
              </w:rPr>
              <w:t xml:space="preserve"> </w:t>
            </w:r>
            <w:r w:rsidR="00AA7B7B" w:rsidRPr="00BD469D">
              <w:rPr>
                <w:rStyle w:val="Hyperlink"/>
                <w:noProof/>
              </w:rPr>
              <w:t>Pharmaceutical Research Challenge</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26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4</w:t>
            </w:r>
            <w:r w:rsidR="00AA7B7B">
              <w:rPr>
                <w:noProof/>
                <w:webHidden/>
                <w:rtl/>
              </w:rPr>
              <w:fldChar w:fldCharType="end"/>
            </w:r>
          </w:hyperlink>
        </w:p>
        <w:p w14:paraId="4C805A9F" w14:textId="4DB05271" w:rsidR="00AA7B7B" w:rsidRDefault="00D61B93" w:rsidP="00AA7B7B">
          <w:pPr>
            <w:pStyle w:val="TOC2"/>
            <w:tabs>
              <w:tab w:val="left" w:pos="3808"/>
              <w:tab w:val="right" w:pos="8296"/>
            </w:tabs>
            <w:bidi w:val="0"/>
            <w:rPr>
              <w:rFonts w:cstheme="minorBidi"/>
              <w:b w:val="0"/>
              <w:bCs w:val="0"/>
              <w:noProof/>
              <w:sz w:val="22"/>
              <w:szCs w:val="22"/>
              <w:rtl/>
            </w:rPr>
          </w:pPr>
          <w:hyperlink w:anchor="_Toc493772227" w:history="1">
            <w:r w:rsidR="00AA7B7B" w:rsidRPr="00BD469D">
              <w:rPr>
                <w:rStyle w:val="Hyperlink"/>
                <w:noProof/>
              </w:rPr>
              <w:t>2.2.</w:t>
            </w:r>
            <w:r w:rsidR="00AA7B7B">
              <w:rPr>
                <w:rFonts w:cstheme="minorBidi"/>
                <w:b w:val="0"/>
                <w:bCs w:val="0"/>
                <w:noProof/>
                <w:sz w:val="22"/>
                <w:szCs w:val="22"/>
              </w:rPr>
              <w:t xml:space="preserve"> </w:t>
            </w:r>
            <w:r w:rsidR="00AA7B7B" w:rsidRPr="00BD469D">
              <w:rPr>
                <w:rStyle w:val="Hyperlink"/>
                <w:noProof/>
              </w:rPr>
              <w:t>Machine Learning in Pharmaceutical Research</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27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7</w:t>
            </w:r>
            <w:r w:rsidR="00AA7B7B">
              <w:rPr>
                <w:noProof/>
                <w:webHidden/>
                <w:rtl/>
              </w:rPr>
              <w:fldChar w:fldCharType="end"/>
            </w:r>
          </w:hyperlink>
        </w:p>
        <w:p w14:paraId="73216152" w14:textId="0ACFC15A" w:rsidR="00AA7B7B" w:rsidRDefault="00D61B93" w:rsidP="00AA7B7B">
          <w:pPr>
            <w:pStyle w:val="TOC2"/>
            <w:tabs>
              <w:tab w:val="left" w:pos="660"/>
              <w:tab w:val="right" w:pos="8296"/>
            </w:tabs>
            <w:bidi w:val="0"/>
            <w:rPr>
              <w:rFonts w:cstheme="minorBidi"/>
              <w:b w:val="0"/>
              <w:bCs w:val="0"/>
              <w:noProof/>
              <w:sz w:val="22"/>
              <w:szCs w:val="22"/>
              <w:rtl/>
            </w:rPr>
          </w:pPr>
          <w:hyperlink w:anchor="_Toc493772228" w:history="1">
            <w:r w:rsidR="00AA7B7B" w:rsidRPr="00BD469D">
              <w:rPr>
                <w:rStyle w:val="Hyperlink"/>
                <w:noProof/>
              </w:rPr>
              <w:t>2.3.</w:t>
            </w:r>
            <w:r w:rsidR="00AA7B7B">
              <w:rPr>
                <w:rFonts w:cstheme="minorBidi"/>
                <w:b w:val="0"/>
                <w:bCs w:val="0"/>
                <w:noProof/>
                <w:sz w:val="22"/>
                <w:szCs w:val="22"/>
              </w:rPr>
              <w:t xml:space="preserve"> </w:t>
            </w:r>
            <w:r w:rsidR="00AA7B7B" w:rsidRPr="00BD469D">
              <w:rPr>
                <w:rStyle w:val="Hyperlink"/>
                <w:noProof/>
              </w:rPr>
              <w:t>GPCR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28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8</w:t>
            </w:r>
            <w:r w:rsidR="00AA7B7B">
              <w:rPr>
                <w:noProof/>
                <w:webHidden/>
                <w:rtl/>
              </w:rPr>
              <w:fldChar w:fldCharType="end"/>
            </w:r>
          </w:hyperlink>
        </w:p>
        <w:p w14:paraId="629F85A4" w14:textId="21086AA8" w:rsidR="00AA7B7B" w:rsidRDefault="00D61B93" w:rsidP="00AA7B7B">
          <w:pPr>
            <w:pStyle w:val="TOC1"/>
            <w:jc w:val="left"/>
            <w:rPr>
              <w:rFonts w:asciiTheme="minorHAnsi" w:hAnsiTheme="minorHAnsi" w:cstheme="minorBidi"/>
              <w:noProof/>
              <w:sz w:val="22"/>
              <w:szCs w:val="22"/>
              <w:rtl/>
            </w:rPr>
          </w:pPr>
          <w:hyperlink w:anchor="_Toc493772229" w:history="1">
            <w:r w:rsidR="00AA7B7B" w:rsidRPr="00BD469D">
              <w:rPr>
                <w:rStyle w:val="Hyperlink"/>
                <w:noProof/>
              </w:rPr>
              <w:t>3.</w:t>
            </w:r>
            <w:r w:rsidR="00AA7B7B">
              <w:rPr>
                <w:rFonts w:asciiTheme="minorHAnsi" w:hAnsiTheme="minorHAnsi" w:cstheme="minorBidi"/>
                <w:noProof/>
                <w:sz w:val="22"/>
                <w:szCs w:val="22"/>
              </w:rPr>
              <w:t xml:space="preserve"> </w:t>
            </w:r>
            <w:r w:rsidR="00AA7B7B" w:rsidRPr="00BD469D">
              <w:rPr>
                <w:rStyle w:val="Hyperlink"/>
                <w:noProof/>
              </w:rPr>
              <w:t>Methodology</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29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9</w:t>
            </w:r>
            <w:r w:rsidR="00AA7B7B">
              <w:rPr>
                <w:noProof/>
                <w:webHidden/>
                <w:rtl/>
              </w:rPr>
              <w:fldChar w:fldCharType="end"/>
            </w:r>
          </w:hyperlink>
        </w:p>
        <w:p w14:paraId="1CD6D25A" w14:textId="09BD7409" w:rsidR="00AA7B7B" w:rsidRDefault="00D61B93" w:rsidP="00AA7B7B">
          <w:pPr>
            <w:pStyle w:val="TOC2"/>
            <w:tabs>
              <w:tab w:val="left" w:pos="660"/>
              <w:tab w:val="right" w:pos="8296"/>
            </w:tabs>
            <w:bidi w:val="0"/>
            <w:rPr>
              <w:rFonts w:cstheme="minorBidi"/>
              <w:b w:val="0"/>
              <w:bCs w:val="0"/>
              <w:noProof/>
              <w:sz w:val="22"/>
              <w:szCs w:val="22"/>
              <w:rtl/>
            </w:rPr>
          </w:pPr>
          <w:hyperlink w:anchor="_Toc493772230" w:history="1">
            <w:r w:rsidR="00AA7B7B" w:rsidRPr="00BD469D">
              <w:rPr>
                <w:rStyle w:val="Hyperlink"/>
                <w:noProof/>
              </w:rPr>
              <w:t>3.1.</w:t>
            </w:r>
            <w:r w:rsidR="00AA7B7B">
              <w:rPr>
                <w:rFonts w:cstheme="minorBidi"/>
                <w:b w:val="0"/>
                <w:bCs w:val="0"/>
                <w:noProof/>
                <w:sz w:val="22"/>
                <w:szCs w:val="22"/>
              </w:rPr>
              <w:t xml:space="preserve"> </w:t>
            </w:r>
            <w:r w:rsidR="00AA7B7B" w:rsidRPr="00BD469D">
              <w:rPr>
                <w:rStyle w:val="Hyperlink"/>
                <w:noProof/>
              </w:rPr>
              <w:t>Need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30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9</w:t>
            </w:r>
            <w:r w:rsidR="00AA7B7B">
              <w:rPr>
                <w:noProof/>
                <w:webHidden/>
                <w:rtl/>
              </w:rPr>
              <w:fldChar w:fldCharType="end"/>
            </w:r>
          </w:hyperlink>
        </w:p>
        <w:p w14:paraId="78507E24" w14:textId="6A7955D2" w:rsidR="00AA7B7B" w:rsidRDefault="00D61B93" w:rsidP="00AA7B7B">
          <w:pPr>
            <w:pStyle w:val="TOC3"/>
            <w:tabs>
              <w:tab w:val="right" w:pos="8296"/>
            </w:tabs>
            <w:bidi w:val="0"/>
            <w:rPr>
              <w:rFonts w:cstheme="minorBidi"/>
              <w:noProof/>
              <w:sz w:val="22"/>
              <w:szCs w:val="22"/>
              <w:rtl/>
            </w:rPr>
          </w:pPr>
          <w:hyperlink w:anchor="_Toc493772231" w:history="1">
            <w:r w:rsidR="00AA7B7B" w:rsidRPr="00BD469D">
              <w:rPr>
                <w:rStyle w:val="Hyperlink"/>
                <w:noProof/>
              </w:rPr>
              <w:t>Compound Feature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31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9</w:t>
            </w:r>
            <w:r w:rsidR="00AA7B7B">
              <w:rPr>
                <w:noProof/>
                <w:webHidden/>
                <w:rtl/>
              </w:rPr>
              <w:fldChar w:fldCharType="end"/>
            </w:r>
          </w:hyperlink>
        </w:p>
        <w:p w14:paraId="430414CD" w14:textId="7B616D4C" w:rsidR="00AA7B7B" w:rsidRDefault="00D61B93" w:rsidP="00AA7B7B">
          <w:pPr>
            <w:pStyle w:val="TOC3"/>
            <w:tabs>
              <w:tab w:val="right" w:pos="8296"/>
            </w:tabs>
            <w:bidi w:val="0"/>
            <w:rPr>
              <w:rFonts w:cstheme="minorBidi"/>
              <w:noProof/>
              <w:sz w:val="22"/>
              <w:szCs w:val="22"/>
              <w:rtl/>
            </w:rPr>
          </w:pPr>
          <w:hyperlink w:anchor="_Toc493772232" w:history="1">
            <w:r w:rsidR="00AA7B7B" w:rsidRPr="00BD469D">
              <w:rPr>
                <w:rStyle w:val="Hyperlink"/>
                <w:noProof/>
              </w:rPr>
              <w:t>IC</w:t>
            </w:r>
            <w:r w:rsidR="00AA7B7B" w:rsidRPr="00BD469D">
              <w:rPr>
                <w:rStyle w:val="Hyperlink"/>
                <w:noProof/>
                <w:vertAlign w:val="subscript"/>
              </w:rPr>
              <w:t>50</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32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0</w:t>
            </w:r>
            <w:r w:rsidR="00AA7B7B">
              <w:rPr>
                <w:noProof/>
                <w:webHidden/>
                <w:rtl/>
              </w:rPr>
              <w:fldChar w:fldCharType="end"/>
            </w:r>
          </w:hyperlink>
        </w:p>
        <w:p w14:paraId="0E9EE1B4" w14:textId="5D326373" w:rsidR="00AA7B7B" w:rsidRDefault="00D61B93" w:rsidP="00AA7B7B">
          <w:pPr>
            <w:pStyle w:val="TOC3"/>
            <w:tabs>
              <w:tab w:val="right" w:pos="8296"/>
            </w:tabs>
            <w:bidi w:val="0"/>
            <w:rPr>
              <w:rFonts w:cstheme="minorBidi"/>
              <w:noProof/>
              <w:sz w:val="22"/>
              <w:szCs w:val="22"/>
              <w:rtl/>
            </w:rPr>
          </w:pPr>
          <w:hyperlink w:anchor="_Toc493772233" w:history="1">
            <w:r w:rsidR="00AA7B7B" w:rsidRPr="00BD469D">
              <w:rPr>
                <w:rStyle w:val="Hyperlink"/>
                <w:noProof/>
              </w:rPr>
              <w:t>Database Crea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33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0</w:t>
            </w:r>
            <w:r w:rsidR="00AA7B7B">
              <w:rPr>
                <w:noProof/>
                <w:webHidden/>
                <w:rtl/>
              </w:rPr>
              <w:fldChar w:fldCharType="end"/>
            </w:r>
          </w:hyperlink>
        </w:p>
        <w:p w14:paraId="00457915" w14:textId="718A47A7" w:rsidR="00AA7B7B" w:rsidRDefault="00D61B93" w:rsidP="00AA7B7B">
          <w:pPr>
            <w:pStyle w:val="TOC3"/>
            <w:tabs>
              <w:tab w:val="right" w:pos="8296"/>
            </w:tabs>
            <w:bidi w:val="0"/>
            <w:rPr>
              <w:rFonts w:cstheme="minorBidi"/>
              <w:noProof/>
              <w:sz w:val="22"/>
              <w:szCs w:val="22"/>
              <w:rtl/>
            </w:rPr>
          </w:pPr>
          <w:hyperlink w:anchor="_Toc493772234" w:history="1">
            <w:r w:rsidR="00AA7B7B" w:rsidRPr="00BD469D">
              <w:rPr>
                <w:rStyle w:val="Hyperlink"/>
                <w:noProof/>
              </w:rPr>
              <w:t>Tagging</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34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1</w:t>
            </w:r>
            <w:r w:rsidR="00AA7B7B">
              <w:rPr>
                <w:noProof/>
                <w:webHidden/>
                <w:rtl/>
              </w:rPr>
              <w:fldChar w:fldCharType="end"/>
            </w:r>
          </w:hyperlink>
        </w:p>
        <w:p w14:paraId="0442C112" w14:textId="42E69EB5" w:rsidR="00AA7B7B" w:rsidRDefault="00D61B93" w:rsidP="00AA7B7B">
          <w:pPr>
            <w:pStyle w:val="TOC2"/>
            <w:tabs>
              <w:tab w:val="left" w:pos="2202"/>
              <w:tab w:val="right" w:pos="8296"/>
            </w:tabs>
            <w:bidi w:val="0"/>
            <w:rPr>
              <w:rFonts w:cstheme="minorBidi"/>
              <w:b w:val="0"/>
              <w:bCs w:val="0"/>
              <w:noProof/>
              <w:sz w:val="22"/>
              <w:szCs w:val="22"/>
              <w:rtl/>
            </w:rPr>
          </w:pPr>
          <w:hyperlink w:anchor="_Toc493772235" w:history="1">
            <w:r w:rsidR="00AA7B7B" w:rsidRPr="00BD469D">
              <w:rPr>
                <w:rStyle w:val="Hyperlink"/>
                <w:noProof/>
              </w:rPr>
              <w:t>3.2.</w:t>
            </w:r>
            <w:r w:rsidR="00AA7B7B">
              <w:rPr>
                <w:rFonts w:cstheme="minorBidi"/>
                <w:b w:val="0"/>
                <w:bCs w:val="0"/>
                <w:noProof/>
                <w:sz w:val="22"/>
                <w:szCs w:val="22"/>
              </w:rPr>
              <w:t xml:space="preserve"> </w:t>
            </w:r>
            <w:r w:rsidR="00AA7B7B" w:rsidRPr="00BD469D">
              <w:rPr>
                <w:rStyle w:val="Hyperlink"/>
                <w:noProof/>
              </w:rPr>
              <w:t>Operational Requirement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35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2</w:t>
            </w:r>
            <w:r w:rsidR="00AA7B7B">
              <w:rPr>
                <w:noProof/>
                <w:webHidden/>
                <w:rtl/>
              </w:rPr>
              <w:fldChar w:fldCharType="end"/>
            </w:r>
          </w:hyperlink>
        </w:p>
        <w:p w14:paraId="0FF589FD" w14:textId="05462CA2" w:rsidR="00AA7B7B" w:rsidRDefault="00D61B93" w:rsidP="00AA7B7B">
          <w:pPr>
            <w:pStyle w:val="TOC2"/>
            <w:tabs>
              <w:tab w:val="left" w:pos="1540"/>
              <w:tab w:val="right" w:pos="8296"/>
            </w:tabs>
            <w:bidi w:val="0"/>
            <w:rPr>
              <w:rFonts w:cstheme="minorBidi"/>
              <w:b w:val="0"/>
              <w:bCs w:val="0"/>
              <w:noProof/>
              <w:sz w:val="22"/>
              <w:szCs w:val="22"/>
              <w:rtl/>
            </w:rPr>
          </w:pPr>
          <w:hyperlink w:anchor="_Toc493772236" w:history="1">
            <w:r w:rsidR="00AA7B7B" w:rsidRPr="00BD469D">
              <w:rPr>
                <w:rStyle w:val="Hyperlink"/>
                <w:noProof/>
              </w:rPr>
              <w:t>3.3.</w:t>
            </w:r>
            <w:r w:rsidR="00AA7B7B">
              <w:rPr>
                <w:rFonts w:cstheme="minorBidi"/>
                <w:b w:val="0"/>
                <w:bCs w:val="0"/>
                <w:noProof/>
                <w:sz w:val="22"/>
                <w:szCs w:val="22"/>
              </w:rPr>
              <w:t xml:space="preserve"> </w:t>
            </w:r>
            <w:r w:rsidR="00AA7B7B" w:rsidRPr="00BD469D">
              <w:rPr>
                <w:rStyle w:val="Hyperlink"/>
                <w:noProof/>
              </w:rPr>
              <w:t>Context Analysi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36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2</w:t>
            </w:r>
            <w:r w:rsidR="00AA7B7B">
              <w:rPr>
                <w:noProof/>
                <w:webHidden/>
                <w:rtl/>
              </w:rPr>
              <w:fldChar w:fldCharType="end"/>
            </w:r>
          </w:hyperlink>
        </w:p>
        <w:p w14:paraId="59BB6478" w14:textId="522D2E08" w:rsidR="00AA7B7B" w:rsidRDefault="00D61B93" w:rsidP="00AA7B7B">
          <w:pPr>
            <w:pStyle w:val="TOC3"/>
            <w:tabs>
              <w:tab w:val="right" w:pos="8296"/>
            </w:tabs>
            <w:bidi w:val="0"/>
            <w:rPr>
              <w:rFonts w:cstheme="minorBidi"/>
              <w:noProof/>
              <w:sz w:val="22"/>
              <w:szCs w:val="22"/>
              <w:rtl/>
            </w:rPr>
          </w:pPr>
          <w:hyperlink w:anchor="_Toc493772237" w:history="1">
            <w:r w:rsidR="00AA7B7B" w:rsidRPr="00BD469D">
              <w:rPr>
                <w:rStyle w:val="Hyperlink"/>
                <w:noProof/>
              </w:rPr>
              <w:t>Corpu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37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2</w:t>
            </w:r>
            <w:r w:rsidR="00AA7B7B">
              <w:rPr>
                <w:noProof/>
                <w:webHidden/>
                <w:rtl/>
              </w:rPr>
              <w:fldChar w:fldCharType="end"/>
            </w:r>
          </w:hyperlink>
        </w:p>
        <w:p w14:paraId="050A340A" w14:textId="07658855" w:rsidR="00AA7B7B" w:rsidRDefault="00D61B93" w:rsidP="00AA7B7B">
          <w:pPr>
            <w:pStyle w:val="TOC3"/>
            <w:tabs>
              <w:tab w:val="right" w:pos="8296"/>
            </w:tabs>
            <w:bidi w:val="0"/>
            <w:rPr>
              <w:rFonts w:cstheme="minorBidi"/>
              <w:noProof/>
              <w:sz w:val="22"/>
              <w:szCs w:val="22"/>
              <w:rtl/>
            </w:rPr>
          </w:pPr>
          <w:hyperlink w:anchor="_Toc493772238" w:history="1">
            <w:r w:rsidR="00AA7B7B" w:rsidRPr="00BD469D">
              <w:rPr>
                <w:rStyle w:val="Hyperlink"/>
                <w:noProof/>
              </w:rPr>
              <w:t>Timelines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38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3</w:t>
            </w:r>
            <w:r w:rsidR="00AA7B7B">
              <w:rPr>
                <w:noProof/>
                <w:webHidden/>
                <w:rtl/>
              </w:rPr>
              <w:fldChar w:fldCharType="end"/>
            </w:r>
          </w:hyperlink>
        </w:p>
        <w:p w14:paraId="737B16BB" w14:textId="4AC6728F" w:rsidR="00AA7B7B" w:rsidRDefault="00D61B93" w:rsidP="00AA7B7B">
          <w:pPr>
            <w:pStyle w:val="TOC3"/>
            <w:tabs>
              <w:tab w:val="right" w:pos="8296"/>
            </w:tabs>
            <w:bidi w:val="0"/>
            <w:rPr>
              <w:rFonts w:cstheme="minorBidi"/>
              <w:noProof/>
              <w:sz w:val="22"/>
              <w:szCs w:val="22"/>
              <w:rtl/>
            </w:rPr>
          </w:pPr>
          <w:hyperlink w:anchor="_Toc493772239" w:history="1">
            <w:r w:rsidR="00AA7B7B" w:rsidRPr="00BD469D">
              <w:rPr>
                <w:rStyle w:val="Hyperlink"/>
                <w:noProof/>
              </w:rPr>
              <w:t>Personnel and Infrastructure Qualification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39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3</w:t>
            </w:r>
            <w:r w:rsidR="00AA7B7B">
              <w:rPr>
                <w:noProof/>
                <w:webHidden/>
                <w:rtl/>
              </w:rPr>
              <w:fldChar w:fldCharType="end"/>
            </w:r>
          </w:hyperlink>
        </w:p>
        <w:p w14:paraId="5423FF7D" w14:textId="6269D6A9" w:rsidR="00AA7B7B" w:rsidRDefault="00D61B93" w:rsidP="00AA7B7B">
          <w:pPr>
            <w:pStyle w:val="TOC2"/>
            <w:tabs>
              <w:tab w:val="left" w:pos="1320"/>
              <w:tab w:val="right" w:pos="8296"/>
            </w:tabs>
            <w:bidi w:val="0"/>
            <w:rPr>
              <w:rFonts w:cstheme="minorBidi"/>
              <w:b w:val="0"/>
              <w:bCs w:val="0"/>
              <w:noProof/>
              <w:sz w:val="22"/>
              <w:szCs w:val="22"/>
              <w:rtl/>
            </w:rPr>
          </w:pPr>
          <w:hyperlink w:anchor="_Toc493772240" w:history="1">
            <w:r w:rsidR="00AA7B7B" w:rsidRPr="00BD469D">
              <w:rPr>
                <w:rStyle w:val="Hyperlink"/>
                <w:noProof/>
              </w:rPr>
              <w:t>3.4.</w:t>
            </w:r>
            <w:r w:rsidR="00AA7B7B">
              <w:rPr>
                <w:rFonts w:cstheme="minorBidi"/>
                <w:b w:val="0"/>
                <w:bCs w:val="0"/>
                <w:noProof/>
                <w:sz w:val="22"/>
                <w:szCs w:val="22"/>
              </w:rPr>
              <w:t xml:space="preserve"> </w:t>
            </w:r>
            <w:r w:rsidR="00AA7B7B" w:rsidRPr="00BD469D">
              <w:rPr>
                <w:rStyle w:val="Hyperlink"/>
                <w:noProof/>
              </w:rPr>
              <w:t>System Model</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40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3</w:t>
            </w:r>
            <w:r w:rsidR="00AA7B7B">
              <w:rPr>
                <w:noProof/>
                <w:webHidden/>
                <w:rtl/>
              </w:rPr>
              <w:fldChar w:fldCharType="end"/>
            </w:r>
          </w:hyperlink>
        </w:p>
        <w:p w14:paraId="040D4C7C" w14:textId="3B15BCAC" w:rsidR="00AA7B7B" w:rsidRDefault="00D61B93" w:rsidP="00AA7B7B">
          <w:pPr>
            <w:pStyle w:val="TOC3"/>
            <w:tabs>
              <w:tab w:val="right" w:pos="8296"/>
            </w:tabs>
            <w:bidi w:val="0"/>
            <w:rPr>
              <w:rFonts w:cstheme="minorBidi"/>
              <w:noProof/>
              <w:sz w:val="22"/>
              <w:szCs w:val="22"/>
              <w:rtl/>
            </w:rPr>
          </w:pPr>
          <w:hyperlink w:anchor="_Toc493772241" w:history="1">
            <w:r w:rsidR="00AA7B7B" w:rsidRPr="00BD469D">
              <w:rPr>
                <w:rStyle w:val="Hyperlink"/>
                <w:noProof/>
              </w:rPr>
              <w:t>Dimensionality Reduc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41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3</w:t>
            </w:r>
            <w:r w:rsidR="00AA7B7B">
              <w:rPr>
                <w:noProof/>
                <w:webHidden/>
                <w:rtl/>
              </w:rPr>
              <w:fldChar w:fldCharType="end"/>
            </w:r>
          </w:hyperlink>
        </w:p>
        <w:p w14:paraId="0D3BDE02" w14:textId="79606D61" w:rsidR="00AA7B7B" w:rsidRDefault="00D61B93" w:rsidP="00AA7B7B">
          <w:pPr>
            <w:pStyle w:val="TOC3"/>
            <w:tabs>
              <w:tab w:val="right" w:pos="8296"/>
            </w:tabs>
            <w:bidi w:val="0"/>
            <w:rPr>
              <w:rFonts w:cstheme="minorBidi"/>
              <w:noProof/>
              <w:sz w:val="22"/>
              <w:szCs w:val="22"/>
              <w:rtl/>
            </w:rPr>
          </w:pPr>
          <w:hyperlink w:anchor="_Toc493772242" w:history="1">
            <w:r w:rsidR="00AA7B7B" w:rsidRPr="00BD469D">
              <w:rPr>
                <w:rStyle w:val="Hyperlink"/>
                <w:noProof/>
              </w:rPr>
              <w:t>Quality Factor</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42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3</w:t>
            </w:r>
            <w:r w:rsidR="00AA7B7B">
              <w:rPr>
                <w:noProof/>
                <w:webHidden/>
                <w:rtl/>
              </w:rPr>
              <w:fldChar w:fldCharType="end"/>
            </w:r>
          </w:hyperlink>
        </w:p>
        <w:p w14:paraId="4CC0A59A" w14:textId="33FB08F1" w:rsidR="00AA7B7B" w:rsidRDefault="00D61B93" w:rsidP="00AA7B7B">
          <w:pPr>
            <w:pStyle w:val="TOC3"/>
            <w:tabs>
              <w:tab w:val="right" w:pos="8296"/>
            </w:tabs>
            <w:bidi w:val="0"/>
            <w:rPr>
              <w:rFonts w:cstheme="minorBidi"/>
              <w:noProof/>
              <w:sz w:val="22"/>
              <w:szCs w:val="22"/>
              <w:rtl/>
            </w:rPr>
          </w:pPr>
          <w:hyperlink w:anchor="_Toc493772243" w:history="1">
            <w:r w:rsidR="00AA7B7B" w:rsidRPr="00BD469D">
              <w:rPr>
                <w:rStyle w:val="Hyperlink"/>
                <w:noProof/>
              </w:rPr>
              <w:t>Progressive Filtering</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43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4</w:t>
            </w:r>
            <w:r w:rsidR="00AA7B7B">
              <w:rPr>
                <w:noProof/>
                <w:webHidden/>
                <w:rtl/>
              </w:rPr>
              <w:fldChar w:fldCharType="end"/>
            </w:r>
          </w:hyperlink>
        </w:p>
        <w:p w14:paraId="159DEB9A" w14:textId="671B7D2A" w:rsidR="00AA7B7B" w:rsidRDefault="00D61B93" w:rsidP="00AA7B7B">
          <w:pPr>
            <w:pStyle w:val="TOC3"/>
            <w:tabs>
              <w:tab w:val="right" w:pos="8296"/>
            </w:tabs>
            <w:bidi w:val="0"/>
            <w:rPr>
              <w:rFonts w:cstheme="minorBidi"/>
              <w:noProof/>
              <w:sz w:val="22"/>
              <w:szCs w:val="22"/>
              <w:rtl/>
            </w:rPr>
          </w:pPr>
          <w:hyperlink w:anchor="_Toc493772244" w:history="1">
            <w:r w:rsidR="00AA7B7B" w:rsidRPr="00BD469D">
              <w:rPr>
                <w:rStyle w:val="Hyperlink"/>
                <w:noProof/>
              </w:rPr>
              <w:t>Input Data</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44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6</w:t>
            </w:r>
            <w:r w:rsidR="00AA7B7B">
              <w:rPr>
                <w:noProof/>
                <w:webHidden/>
                <w:rtl/>
              </w:rPr>
              <w:fldChar w:fldCharType="end"/>
            </w:r>
          </w:hyperlink>
        </w:p>
        <w:p w14:paraId="66642093" w14:textId="6F5054E1" w:rsidR="00AA7B7B" w:rsidRDefault="00D61B93" w:rsidP="00AA7B7B">
          <w:pPr>
            <w:pStyle w:val="TOC3"/>
            <w:tabs>
              <w:tab w:val="right" w:pos="8296"/>
            </w:tabs>
            <w:bidi w:val="0"/>
            <w:rPr>
              <w:rFonts w:cstheme="minorBidi"/>
              <w:noProof/>
              <w:sz w:val="22"/>
              <w:szCs w:val="22"/>
              <w:rtl/>
            </w:rPr>
          </w:pPr>
          <w:hyperlink w:anchor="_Toc493772245" w:history="1">
            <w:r w:rsidR="00AA7B7B" w:rsidRPr="00BD469D">
              <w:rPr>
                <w:rStyle w:val="Hyperlink"/>
                <w:noProof/>
              </w:rPr>
              <w:t>Feature Selec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45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7</w:t>
            </w:r>
            <w:r w:rsidR="00AA7B7B">
              <w:rPr>
                <w:noProof/>
                <w:webHidden/>
                <w:rtl/>
              </w:rPr>
              <w:fldChar w:fldCharType="end"/>
            </w:r>
          </w:hyperlink>
        </w:p>
        <w:p w14:paraId="2A4298FF" w14:textId="3DBB75BA" w:rsidR="00AA7B7B" w:rsidRDefault="00D61B93" w:rsidP="00AA7B7B">
          <w:pPr>
            <w:pStyle w:val="TOC3"/>
            <w:tabs>
              <w:tab w:val="right" w:pos="8296"/>
            </w:tabs>
            <w:bidi w:val="0"/>
            <w:rPr>
              <w:rFonts w:cstheme="minorBidi"/>
              <w:noProof/>
              <w:sz w:val="22"/>
              <w:szCs w:val="22"/>
              <w:rtl/>
            </w:rPr>
          </w:pPr>
          <w:hyperlink w:anchor="_Toc493772246" w:history="1">
            <w:r w:rsidR="00AA7B7B" w:rsidRPr="00BD469D">
              <w:rPr>
                <w:rStyle w:val="Hyperlink"/>
                <w:noProof/>
              </w:rPr>
              <w:t>Dimensionality Reduc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46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8</w:t>
            </w:r>
            <w:r w:rsidR="00AA7B7B">
              <w:rPr>
                <w:noProof/>
                <w:webHidden/>
                <w:rtl/>
              </w:rPr>
              <w:fldChar w:fldCharType="end"/>
            </w:r>
          </w:hyperlink>
        </w:p>
        <w:p w14:paraId="57F43033" w14:textId="207CE2F3" w:rsidR="00AA7B7B" w:rsidRDefault="00D61B93" w:rsidP="00AA7B7B">
          <w:pPr>
            <w:pStyle w:val="TOC3"/>
            <w:tabs>
              <w:tab w:val="right" w:pos="8296"/>
            </w:tabs>
            <w:bidi w:val="0"/>
            <w:rPr>
              <w:rFonts w:cstheme="minorBidi"/>
              <w:noProof/>
              <w:sz w:val="22"/>
              <w:szCs w:val="22"/>
              <w:rtl/>
            </w:rPr>
          </w:pPr>
          <w:hyperlink w:anchor="_Toc493772247" w:history="1">
            <w:r w:rsidR="00AA7B7B" w:rsidRPr="00BD469D">
              <w:rPr>
                <w:rStyle w:val="Hyperlink"/>
                <w:noProof/>
              </w:rPr>
              <w:t>Fitness Calcula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47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9</w:t>
            </w:r>
            <w:r w:rsidR="00AA7B7B">
              <w:rPr>
                <w:noProof/>
                <w:webHidden/>
                <w:rtl/>
              </w:rPr>
              <w:fldChar w:fldCharType="end"/>
            </w:r>
          </w:hyperlink>
        </w:p>
        <w:p w14:paraId="4DE9EBE5" w14:textId="17BC5EFE" w:rsidR="00AA7B7B" w:rsidRDefault="00D61B93" w:rsidP="00AA7B7B">
          <w:pPr>
            <w:pStyle w:val="TOC3"/>
            <w:tabs>
              <w:tab w:val="right" w:pos="8296"/>
            </w:tabs>
            <w:bidi w:val="0"/>
            <w:rPr>
              <w:rFonts w:cstheme="minorBidi"/>
              <w:noProof/>
              <w:sz w:val="22"/>
              <w:szCs w:val="22"/>
              <w:rtl/>
            </w:rPr>
          </w:pPr>
          <w:hyperlink w:anchor="_Toc493772248" w:history="1">
            <w:r w:rsidR="00AA7B7B" w:rsidRPr="00BD469D">
              <w:rPr>
                <w:rStyle w:val="Hyperlink"/>
                <w:noProof/>
              </w:rPr>
              <w:t>Model Selec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48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9</w:t>
            </w:r>
            <w:r w:rsidR="00AA7B7B">
              <w:rPr>
                <w:noProof/>
                <w:webHidden/>
                <w:rtl/>
              </w:rPr>
              <w:fldChar w:fldCharType="end"/>
            </w:r>
          </w:hyperlink>
        </w:p>
        <w:p w14:paraId="220B8217" w14:textId="0B155199" w:rsidR="00AA7B7B" w:rsidRDefault="00D61B93" w:rsidP="00AA7B7B">
          <w:pPr>
            <w:pStyle w:val="TOC2"/>
            <w:tabs>
              <w:tab w:val="left" w:pos="3021"/>
              <w:tab w:val="right" w:pos="8296"/>
            </w:tabs>
            <w:bidi w:val="0"/>
            <w:rPr>
              <w:rFonts w:cstheme="minorBidi"/>
              <w:b w:val="0"/>
              <w:bCs w:val="0"/>
              <w:noProof/>
              <w:sz w:val="22"/>
              <w:szCs w:val="22"/>
              <w:rtl/>
            </w:rPr>
          </w:pPr>
          <w:hyperlink w:anchor="_Toc493772255" w:history="1">
            <w:r w:rsidR="00AA7B7B" w:rsidRPr="00BD469D">
              <w:rPr>
                <w:rStyle w:val="Hyperlink"/>
                <w:noProof/>
              </w:rPr>
              <w:t>4.5.</w:t>
            </w:r>
            <w:r w:rsidR="00AA7B7B">
              <w:rPr>
                <w:rFonts w:cstheme="minorBidi"/>
                <w:b w:val="0"/>
                <w:bCs w:val="0"/>
                <w:noProof/>
                <w:sz w:val="22"/>
                <w:szCs w:val="22"/>
              </w:rPr>
              <w:t xml:space="preserve"> </w:t>
            </w:r>
            <w:r w:rsidR="00AA7B7B" w:rsidRPr="00BD469D">
              <w:rPr>
                <w:rStyle w:val="Hyperlink"/>
                <w:noProof/>
              </w:rPr>
              <w:t>Statistical Parameters for Evalua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55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9</w:t>
            </w:r>
            <w:r w:rsidR="00AA7B7B">
              <w:rPr>
                <w:noProof/>
                <w:webHidden/>
                <w:rtl/>
              </w:rPr>
              <w:fldChar w:fldCharType="end"/>
            </w:r>
          </w:hyperlink>
        </w:p>
        <w:p w14:paraId="2E8A744A" w14:textId="507FB8B7" w:rsidR="00AA7B7B" w:rsidRDefault="00D61B93" w:rsidP="00AA7B7B">
          <w:pPr>
            <w:pStyle w:val="TOC1"/>
            <w:jc w:val="left"/>
            <w:rPr>
              <w:rFonts w:asciiTheme="minorHAnsi" w:hAnsiTheme="minorHAnsi" w:cstheme="minorBidi"/>
              <w:noProof/>
              <w:sz w:val="22"/>
              <w:szCs w:val="22"/>
              <w:rtl/>
            </w:rPr>
          </w:pPr>
          <w:hyperlink w:anchor="_Toc493772256" w:history="1">
            <w:r w:rsidR="00AA7B7B" w:rsidRPr="00BD469D">
              <w:rPr>
                <w:rStyle w:val="Hyperlink"/>
                <w:noProof/>
              </w:rPr>
              <w:t>4.</w:t>
            </w:r>
            <w:r w:rsidR="00AA7B7B">
              <w:rPr>
                <w:rFonts w:asciiTheme="minorHAnsi" w:hAnsiTheme="minorHAnsi" w:cstheme="minorBidi"/>
                <w:noProof/>
                <w:sz w:val="22"/>
                <w:szCs w:val="22"/>
              </w:rPr>
              <w:t xml:space="preserve"> </w:t>
            </w:r>
            <w:r w:rsidR="00AA7B7B" w:rsidRPr="00BD469D">
              <w:rPr>
                <w:rStyle w:val="Hyperlink"/>
                <w:noProof/>
              </w:rPr>
              <w:t>Result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56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0</w:t>
            </w:r>
            <w:r w:rsidR="00AA7B7B">
              <w:rPr>
                <w:noProof/>
                <w:webHidden/>
                <w:rtl/>
              </w:rPr>
              <w:fldChar w:fldCharType="end"/>
            </w:r>
          </w:hyperlink>
        </w:p>
        <w:p w14:paraId="109BFCBF" w14:textId="17DAAFAE" w:rsidR="00AA7B7B" w:rsidRDefault="00D61B93" w:rsidP="00AA7B7B">
          <w:pPr>
            <w:pStyle w:val="TOC2"/>
            <w:tabs>
              <w:tab w:val="left" w:pos="660"/>
              <w:tab w:val="right" w:pos="8296"/>
            </w:tabs>
            <w:bidi w:val="0"/>
            <w:rPr>
              <w:rFonts w:cstheme="minorBidi"/>
              <w:b w:val="0"/>
              <w:bCs w:val="0"/>
              <w:noProof/>
              <w:sz w:val="22"/>
              <w:szCs w:val="22"/>
              <w:rtl/>
            </w:rPr>
          </w:pPr>
          <w:hyperlink w:anchor="_Toc493772257" w:history="1">
            <w:r w:rsidR="00AA7B7B" w:rsidRPr="00BD469D">
              <w:rPr>
                <w:rStyle w:val="Hyperlink"/>
                <w:noProof/>
              </w:rPr>
              <w:t>4.1.</w:t>
            </w:r>
            <w:r w:rsidR="00AA7B7B">
              <w:rPr>
                <w:rFonts w:cstheme="minorBidi"/>
                <w:b w:val="0"/>
                <w:bCs w:val="0"/>
                <w:noProof/>
                <w:sz w:val="22"/>
                <w:szCs w:val="22"/>
              </w:rPr>
              <w:t xml:space="preserve"> </w:t>
            </w:r>
            <w:r w:rsidR="00AA7B7B" w:rsidRPr="00BD469D">
              <w:rPr>
                <w:rStyle w:val="Hyperlink"/>
                <w:noProof/>
              </w:rPr>
              <w:t>Testing</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57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0</w:t>
            </w:r>
            <w:r w:rsidR="00AA7B7B">
              <w:rPr>
                <w:noProof/>
                <w:webHidden/>
                <w:rtl/>
              </w:rPr>
              <w:fldChar w:fldCharType="end"/>
            </w:r>
          </w:hyperlink>
        </w:p>
        <w:p w14:paraId="4B3BF843" w14:textId="0C04E6E5" w:rsidR="00AA7B7B" w:rsidRDefault="00D61B93" w:rsidP="00AA7B7B">
          <w:pPr>
            <w:pStyle w:val="TOC3"/>
            <w:tabs>
              <w:tab w:val="right" w:pos="8296"/>
            </w:tabs>
            <w:bidi w:val="0"/>
            <w:rPr>
              <w:rFonts w:cstheme="minorBidi"/>
              <w:noProof/>
              <w:sz w:val="22"/>
              <w:szCs w:val="22"/>
              <w:rtl/>
            </w:rPr>
          </w:pPr>
          <w:hyperlink w:anchor="_Toc493772258" w:history="1">
            <w:r w:rsidR="00AA7B7B" w:rsidRPr="00BD469D">
              <w:rPr>
                <w:rStyle w:val="Hyperlink"/>
                <w:noProof/>
              </w:rPr>
              <w:t>Methodology</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58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0</w:t>
            </w:r>
            <w:r w:rsidR="00AA7B7B">
              <w:rPr>
                <w:noProof/>
                <w:webHidden/>
                <w:rtl/>
              </w:rPr>
              <w:fldChar w:fldCharType="end"/>
            </w:r>
          </w:hyperlink>
        </w:p>
        <w:p w14:paraId="56B00A1D" w14:textId="3A1B3388" w:rsidR="00AA7B7B" w:rsidRDefault="00D61B93" w:rsidP="00AA7B7B">
          <w:pPr>
            <w:pStyle w:val="TOC3"/>
            <w:tabs>
              <w:tab w:val="right" w:pos="8296"/>
            </w:tabs>
            <w:bidi w:val="0"/>
            <w:rPr>
              <w:rFonts w:cstheme="minorBidi"/>
              <w:noProof/>
              <w:sz w:val="22"/>
              <w:szCs w:val="22"/>
              <w:rtl/>
            </w:rPr>
          </w:pPr>
          <w:hyperlink w:anchor="_Toc493772259" w:history="1">
            <w:r w:rsidR="00AA7B7B" w:rsidRPr="00BD469D">
              <w:rPr>
                <w:rStyle w:val="Hyperlink"/>
                <w:noProof/>
              </w:rPr>
              <w:t>Result Image Title</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59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0</w:t>
            </w:r>
            <w:r w:rsidR="00AA7B7B">
              <w:rPr>
                <w:noProof/>
                <w:webHidden/>
                <w:rtl/>
              </w:rPr>
              <w:fldChar w:fldCharType="end"/>
            </w:r>
          </w:hyperlink>
        </w:p>
        <w:p w14:paraId="3A80EA54" w14:textId="7BCBCEF5" w:rsidR="00AA7B7B" w:rsidRDefault="00D61B93" w:rsidP="00AA7B7B">
          <w:pPr>
            <w:pStyle w:val="TOC3"/>
            <w:tabs>
              <w:tab w:val="right" w:pos="8296"/>
            </w:tabs>
            <w:bidi w:val="0"/>
            <w:rPr>
              <w:rFonts w:cstheme="minorBidi"/>
              <w:noProof/>
              <w:sz w:val="22"/>
              <w:szCs w:val="22"/>
              <w:rtl/>
            </w:rPr>
          </w:pPr>
          <w:hyperlink w:anchor="_Toc493772260" w:history="1">
            <w:r w:rsidR="00AA7B7B" w:rsidRPr="00BD469D">
              <w:rPr>
                <w:rStyle w:val="Hyperlink"/>
                <w:noProof/>
              </w:rPr>
              <w:t>Random Dataset</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60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1</w:t>
            </w:r>
            <w:r w:rsidR="00AA7B7B">
              <w:rPr>
                <w:noProof/>
                <w:webHidden/>
                <w:rtl/>
              </w:rPr>
              <w:fldChar w:fldCharType="end"/>
            </w:r>
          </w:hyperlink>
        </w:p>
        <w:p w14:paraId="7EAA72A7" w14:textId="38E37218" w:rsidR="00AA7B7B" w:rsidRDefault="00D61B93" w:rsidP="00AA7B7B">
          <w:pPr>
            <w:pStyle w:val="TOC3"/>
            <w:tabs>
              <w:tab w:val="right" w:pos="8296"/>
            </w:tabs>
            <w:bidi w:val="0"/>
            <w:rPr>
              <w:rFonts w:cstheme="minorBidi"/>
              <w:noProof/>
              <w:sz w:val="22"/>
              <w:szCs w:val="22"/>
              <w:rtl/>
            </w:rPr>
          </w:pPr>
          <w:hyperlink w:anchor="_Toc493772261" w:history="1">
            <w:r w:rsidR="00AA7B7B" w:rsidRPr="00BD469D">
              <w:rPr>
                <w:rStyle w:val="Hyperlink"/>
                <w:noProof/>
              </w:rPr>
              <w:t>Bitterness Dataset</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61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1</w:t>
            </w:r>
            <w:r w:rsidR="00AA7B7B">
              <w:rPr>
                <w:noProof/>
                <w:webHidden/>
                <w:rtl/>
              </w:rPr>
              <w:fldChar w:fldCharType="end"/>
            </w:r>
          </w:hyperlink>
        </w:p>
        <w:p w14:paraId="6BFD5E36" w14:textId="1FAF79C1" w:rsidR="00AA7B7B" w:rsidRDefault="00D61B93" w:rsidP="00AA7B7B">
          <w:pPr>
            <w:pStyle w:val="TOC2"/>
            <w:tabs>
              <w:tab w:val="left" w:pos="1100"/>
              <w:tab w:val="right" w:pos="8296"/>
            </w:tabs>
            <w:bidi w:val="0"/>
            <w:rPr>
              <w:rFonts w:cstheme="minorBidi"/>
              <w:b w:val="0"/>
              <w:bCs w:val="0"/>
              <w:noProof/>
              <w:sz w:val="22"/>
              <w:szCs w:val="22"/>
              <w:rtl/>
            </w:rPr>
          </w:pPr>
          <w:hyperlink w:anchor="_Toc493772262" w:history="1">
            <w:r w:rsidR="00AA7B7B" w:rsidRPr="00BD469D">
              <w:rPr>
                <w:rStyle w:val="Hyperlink"/>
                <w:noProof/>
              </w:rPr>
              <w:t>4.2.</w:t>
            </w:r>
            <w:r w:rsidR="00AA7B7B">
              <w:rPr>
                <w:rFonts w:cstheme="minorBidi"/>
                <w:b w:val="0"/>
                <w:bCs w:val="0"/>
                <w:noProof/>
                <w:sz w:val="22"/>
                <w:szCs w:val="22"/>
              </w:rPr>
              <w:t xml:space="preserve"> </w:t>
            </w:r>
            <w:r w:rsidR="00AA7B7B" w:rsidRPr="00BD469D">
              <w:rPr>
                <w:rStyle w:val="Hyperlink"/>
                <w:noProof/>
              </w:rPr>
              <w:t>Final Result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62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2</w:t>
            </w:r>
            <w:r w:rsidR="00AA7B7B">
              <w:rPr>
                <w:noProof/>
                <w:webHidden/>
                <w:rtl/>
              </w:rPr>
              <w:fldChar w:fldCharType="end"/>
            </w:r>
          </w:hyperlink>
        </w:p>
        <w:p w14:paraId="72142D08" w14:textId="5DAF6D64" w:rsidR="00AA7B7B" w:rsidRDefault="00D61B93" w:rsidP="00AA7B7B">
          <w:pPr>
            <w:pStyle w:val="TOC3"/>
            <w:tabs>
              <w:tab w:val="right" w:pos="8296"/>
            </w:tabs>
            <w:bidi w:val="0"/>
            <w:rPr>
              <w:rFonts w:cstheme="minorBidi"/>
              <w:noProof/>
              <w:sz w:val="22"/>
              <w:szCs w:val="22"/>
              <w:rtl/>
            </w:rPr>
          </w:pPr>
          <w:hyperlink w:anchor="_Toc493772263" w:history="1">
            <w:r w:rsidR="00AA7B7B" w:rsidRPr="00BD469D">
              <w:rPr>
                <w:rStyle w:val="Hyperlink"/>
                <w:noProof/>
              </w:rPr>
              <w:t>Result Summary Table</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63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2</w:t>
            </w:r>
            <w:r w:rsidR="00AA7B7B">
              <w:rPr>
                <w:noProof/>
                <w:webHidden/>
                <w:rtl/>
              </w:rPr>
              <w:fldChar w:fldCharType="end"/>
            </w:r>
          </w:hyperlink>
        </w:p>
        <w:p w14:paraId="0B109002" w14:textId="67C48877" w:rsidR="00AA7B7B" w:rsidRDefault="00D61B93" w:rsidP="00AA7B7B">
          <w:pPr>
            <w:pStyle w:val="TOC3"/>
            <w:tabs>
              <w:tab w:val="right" w:pos="8296"/>
            </w:tabs>
            <w:bidi w:val="0"/>
            <w:rPr>
              <w:rFonts w:cstheme="minorBidi"/>
              <w:noProof/>
              <w:sz w:val="22"/>
              <w:szCs w:val="22"/>
              <w:rtl/>
            </w:rPr>
          </w:pPr>
          <w:hyperlink w:anchor="_Toc493772264" w:history="1">
            <w:r w:rsidR="00AA7B7B" w:rsidRPr="00BD469D">
              <w:rPr>
                <w:rStyle w:val="Hyperlink"/>
                <w:noProof/>
              </w:rPr>
              <w:t>Results Analysi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64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3</w:t>
            </w:r>
            <w:r w:rsidR="00AA7B7B">
              <w:rPr>
                <w:noProof/>
                <w:webHidden/>
                <w:rtl/>
              </w:rPr>
              <w:fldChar w:fldCharType="end"/>
            </w:r>
          </w:hyperlink>
        </w:p>
        <w:p w14:paraId="15715932" w14:textId="7C8CDE8E" w:rsidR="00AA7B7B" w:rsidRDefault="00D61B93" w:rsidP="00AA7B7B">
          <w:pPr>
            <w:pStyle w:val="TOC1"/>
            <w:jc w:val="left"/>
            <w:rPr>
              <w:rFonts w:asciiTheme="minorHAnsi" w:hAnsiTheme="minorHAnsi" w:cstheme="minorBidi"/>
              <w:noProof/>
              <w:sz w:val="22"/>
              <w:szCs w:val="22"/>
              <w:rtl/>
            </w:rPr>
          </w:pPr>
          <w:hyperlink w:anchor="_Toc493772265" w:history="1">
            <w:r w:rsidR="00AA7B7B">
              <w:rPr>
                <w:rStyle w:val="Hyperlink"/>
                <w:noProof/>
              </w:rPr>
              <w:t xml:space="preserve">5. </w:t>
            </w:r>
            <w:r w:rsidR="00AA7B7B">
              <w:rPr>
                <w:rFonts w:asciiTheme="minorHAnsi" w:hAnsiTheme="minorHAnsi" w:cstheme="minorBidi"/>
                <w:noProof/>
                <w:sz w:val="22"/>
                <w:szCs w:val="22"/>
              </w:rPr>
              <w:t xml:space="preserve"> </w:t>
            </w:r>
            <w:r w:rsidR="00AA7B7B" w:rsidRPr="00BD469D">
              <w:rPr>
                <w:rStyle w:val="Hyperlink"/>
                <w:noProof/>
              </w:rPr>
              <w:t>Discuss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65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8</w:t>
            </w:r>
            <w:r w:rsidR="00AA7B7B">
              <w:rPr>
                <w:noProof/>
                <w:webHidden/>
                <w:rtl/>
              </w:rPr>
              <w:fldChar w:fldCharType="end"/>
            </w:r>
          </w:hyperlink>
        </w:p>
        <w:p w14:paraId="38779D0B" w14:textId="51727B5E" w:rsidR="00AA7B7B" w:rsidRDefault="00D61B93" w:rsidP="00AA7B7B">
          <w:pPr>
            <w:pStyle w:val="TOC2"/>
            <w:tabs>
              <w:tab w:val="left" w:pos="880"/>
              <w:tab w:val="right" w:pos="8296"/>
            </w:tabs>
            <w:bidi w:val="0"/>
            <w:rPr>
              <w:rFonts w:cstheme="minorBidi"/>
              <w:b w:val="0"/>
              <w:bCs w:val="0"/>
              <w:noProof/>
              <w:sz w:val="22"/>
              <w:szCs w:val="22"/>
              <w:rtl/>
            </w:rPr>
          </w:pPr>
          <w:hyperlink w:anchor="_Toc493772266" w:history="1">
            <w:r w:rsidR="00AA7B7B" w:rsidRPr="00BD469D">
              <w:rPr>
                <w:rStyle w:val="Hyperlink"/>
                <w:noProof/>
              </w:rPr>
              <w:t>5.1.</w:t>
            </w:r>
            <w:r w:rsidR="00AA7B7B">
              <w:rPr>
                <w:rFonts w:cstheme="minorBidi"/>
                <w:b w:val="0"/>
                <w:bCs w:val="0"/>
                <w:noProof/>
                <w:sz w:val="22"/>
                <w:szCs w:val="22"/>
              </w:rPr>
              <w:t xml:space="preserve"> </w:t>
            </w:r>
            <w:r w:rsidR="00AA7B7B" w:rsidRPr="00BD469D">
              <w:rPr>
                <w:rStyle w:val="Hyperlink"/>
                <w:noProof/>
              </w:rPr>
              <w:t>Valida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66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9</w:t>
            </w:r>
            <w:r w:rsidR="00AA7B7B">
              <w:rPr>
                <w:noProof/>
                <w:webHidden/>
                <w:rtl/>
              </w:rPr>
              <w:fldChar w:fldCharType="end"/>
            </w:r>
          </w:hyperlink>
        </w:p>
        <w:p w14:paraId="5FD08C94" w14:textId="770CD6B9" w:rsidR="00AA7B7B" w:rsidRDefault="00D61B93" w:rsidP="00AA7B7B">
          <w:pPr>
            <w:pStyle w:val="TOC3"/>
            <w:tabs>
              <w:tab w:val="right" w:pos="8296"/>
            </w:tabs>
            <w:bidi w:val="0"/>
            <w:rPr>
              <w:rFonts w:cstheme="minorBidi"/>
              <w:noProof/>
              <w:sz w:val="22"/>
              <w:szCs w:val="22"/>
              <w:rtl/>
            </w:rPr>
          </w:pPr>
          <w:hyperlink w:anchor="_Toc493772267" w:history="1">
            <w:r w:rsidR="00AA7B7B" w:rsidRPr="00BD469D">
              <w:rPr>
                <w:rStyle w:val="Hyperlink"/>
                <w:noProof/>
              </w:rPr>
              <w:t>Tagging Compounds with Unknown Qualitie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67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9</w:t>
            </w:r>
            <w:r w:rsidR="00AA7B7B">
              <w:rPr>
                <w:noProof/>
                <w:webHidden/>
                <w:rtl/>
              </w:rPr>
              <w:fldChar w:fldCharType="end"/>
            </w:r>
          </w:hyperlink>
        </w:p>
        <w:p w14:paraId="5EAE04F2" w14:textId="4CBECF79" w:rsidR="00AA7B7B" w:rsidRDefault="00D61B93" w:rsidP="00AA7B7B">
          <w:pPr>
            <w:pStyle w:val="TOC1"/>
            <w:jc w:val="left"/>
            <w:rPr>
              <w:rFonts w:asciiTheme="minorHAnsi" w:hAnsiTheme="minorHAnsi" w:cstheme="minorBidi"/>
              <w:noProof/>
              <w:sz w:val="22"/>
              <w:szCs w:val="22"/>
              <w:rtl/>
            </w:rPr>
          </w:pPr>
          <w:hyperlink w:anchor="_Toc493772268" w:history="1">
            <w:r w:rsidR="00AA7B7B" w:rsidRPr="00BD469D">
              <w:rPr>
                <w:rStyle w:val="Hyperlink"/>
                <w:noProof/>
              </w:rPr>
              <w:t>6.</w:t>
            </w:r>
            <w:r w:rsidR="00AA7B7B">
              <w:rPr>
                <w:rFonts w:asciiTheme="minorHAnsi" w:hAnsiTheme="minorHAnsi" w:cstheme="minorBidi"/>
                <w:noProof/>
                <w:sz w:val="22"/>
                <w:szCs w:val="22"/>
              </w:rPr>
              <w:t xml:space="preserve"> </w:t>
            </w:r>
            <w:r w:rsidR="00AA7B7B" w:rsidRPr="00BD469D">
              <w:rPr>
                <w:rStyle w:val="Hyperlink"/>
                <w:noProof/>
              </w:rPr>
              <w:t>Conclusion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68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9</w:t>
            </w:r>
            <w:r w:rsidR="00AA7B7B">
              <w:rPr>
                <w:noProof/>
                <w:webHidden/>
                <w:rtl/>
              </w:rPr>
              <w:fldChar w:fldCharType="end"/>
            </w:r>
          </w:hyperlink>
        </w:p>
        <w:p w14:paraId="5500A96E" w14:textId="65168113" w:rsidR="00AA7B7B" w:rsidRDefault="00D61B93" w:rsidP="00AA7B7B">
          <w:pPr>
            <w:pStyle w:val="TOC2"/>
            <w:tabs>
              <w:tab w:val="left" w:pos="1100"/>
              <w:tab w:val="right" w:pos="8296"/>
            </w:tabs>
            <w:bidi w:val="0"/>
            <w:rPr>
              <w:rFonts w:cstheme="minorBidi"/>
              <w:b w:val="0"/>
              <w:bCs w:val="0"/>
              <w:noProof/>
              <w:sz w:val="22"/>
              <w:szCs w:val="22"/>
              <w:rtl/>
            </w:rPr>
          </w:pPr>
          <w:hyperlink w:anchor="_Toc493772269" w:history="1">
            <w:r w:rsidR="00AA7B7B" w:rsidRPr="00BD469D">
              <w:rPr>
                <w:rStyle w:val="Hyperlink"/>
                <w:noProof/>
              </w:rPr>
              <w:t>6.1.</w:t>
            </w:r>
            <w:r w:rsidR="00AA7B7B">
              <w:rPr>
                <w:rFonts w:cstheme="minorBidi"/>
                <w:b w:val="0"/>
                <w:bCs w:val="0"/>
                <w:noProof/>
                <w:sz w:val="22"/>
                <w:szCs w:val="22"/>
              </w:rPr>
              <w:t xml:space="preserve"> </w:t>
            </w:r>
            <w:r w:rsidR="00AA7B7B" w:rsidRPr="00BD469D">
              <w:rPr>
                <w:rStyle w:val="Hyperlink"/>
                <w:noProof/>
              </w:rPr>
              <w:t>Conclusion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69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9</w:t>
            </w:r>
            <w:r w:rsidR="00AA7B7B">
              <w:rPr>
                <w:noProof/>
                <w:webHidden/>
                <w:rtl/>
              </w:rPr>
              <w:fldChar w:fldCharType="end"/>
            </w:r>
          </w:hyperlink>
        </w:p>
        <w:p w14:paraId="1570C1EC" w14:textId="328C5238" w:rsidR="00AA7B7B" w:rsidRDefault="00D61B93" w:rsidP="00AA7B7B">
          <w:pPr>
            <w:pStyle w:val="TOC2"/>
            <w:tabs>
              <w:tab w:val="left" w:pos="1100"/>
              <w:tab w:val="right" w:pos="8296"/>
            </w:tabs>
            <w:bidi w:val="0"/>
            <w:rPr>
              <w:rFonts w:cstheme="minorBidi"/>
              <w:b w:val="0"/>
              <w:bCs w:val="0"/>
              <w:noProof/>
              <w:sz w:val="22"/>
              <w:szCs w:val="22"/>
              <w:rtl/>
            </w:rPr>
          </w:pPr>
          <w:hyperlink w:anchor="_Toc493772270" w:history="1">
            <w:r w:rsidR="00AA7B7B" w:rsidRPr="00BD469D">
              <w:rPr>
                <w:rStyle w:val="Hyperlink"/>
                <w:noProof/>
              </w:rPr>
              <w:t>6.2.</w:t>
            </w:r>
            <w:r w:rsidR="00AA7B7B">
              <w:rPr>
                <w:rFonts w:cstheme="minorBidi"/>
                <w:b w:val="0"/>
                <w:bCs w:val="0"/>
                <w:noProof/>
                <w:sz w:val="22"/>
                <w:szCs w:val="22"/>
              </w:rPr>
              <w:t xml:space="preserve"> </w:t>
            </w:r>
            <w:r w:rsidR="00AA7B7B" w:rsidRPr="00BD469D">
              <w:rPr>
                <w:rStyle w:val="Hyperlink"/>
                <w:noProof/>
              </w:rPr>
              <w:t>Future Work</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70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30</w:t>
            </w:r>
            <w:r w:rsidR="00AA7B7B">
              <w:rPr>
                <w:noProof/>
                <w:webHidden/>
                <w:rtl/>
              </w:rPr>
              <w:fldChar w:fldCharType="end"/>
            </w:r>
          </w:hyperlink>
        </w:p>
        <w:p w14:paraId="21CC2FDC" w14:textId="466E377F" w:rsidR="00AA7B7B" w:rsidRDefault="00D61B93" w:rsidP="00AA7B7B">
          <w:pPr>
            <w:pStyle w:val="TOC3"/>
            <w:tabs>
              <w:tab w:val="right" w:pos="8296"/>
            </w:tabs>
            <w:bidi w:val="0"/>
            <w:rPr>
              <w:rFonts w:cstheme="minorBidi"/>
              <w:noProof/>
              <w:sz w:val="22"/>
              <w:szCs w:val="22"/>
              <w:rtl/>
            </w:rPr>
          </w:pPr>
          <w:hyperlink w:anchor="_Toc493772271" w:history="1">
            <w:r w:rsidR="00AA7B7B" w:rsidRPr="00BD469D">
              <w:rPr>
                <w:rStyle w:val="Hyperlink"/>
                <w:noProof/>
              </w:rPr>
              <w:t>Dataset Size</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71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30</w:t>
            </w:r>
            <w:r w:rsidR="00AA7B7B">
              <w:rPr>
                <w:noProof/>
                <w:webHidden/>
                <w:rtl/>
              </w:rPr>
              <w:fldChar w:fldCharType="end"/>
            </w:r>
          </w:hyperlink>
        </w:p>
        <w:p w14:paraId="3154DC72" w14:textId="7A0D59FF" w:rsidR="00AA7B7B" w:rsidRDefault="00D61B93" w:rsidP="00AA7B7B">
          <w:pPr>
            <w:pStyle w:val="TOC3"/>
            <w:tabs>
              <w:tab w:val="right" w:pos="8296"/>
            </w:tabs>
            <w:bidi w:val="0"/>
            <w:rPr>
              <w:rFonts w:cstheme="minorBidi"/>
              <w:noProof/>
              <w:sz w:val="22"/>
              <w:szCs w:val="22"/>
              <w:rtl/>
            </w:rPr>
          </w:pPr>
          <w:hyperlink w:anchor="_Toc493772272" w:history="1">
            <w:r w:rsidR="00AA7B7B" w:rsidRPr="00BD469D">
              <w:rPr>
                <w:rStyle w:val="Hyperlink"/>
                <w:noProof/>
              </w:rPr>
              <w:t>Fast Dimensionality Reduction</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72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30</w:t>
            </w:r>
            <w:r w:rsidR="00AA7B7B">
              <w:rPr>
                <w:noProof/>
                <w:webHidden/>
                <w:rtl/>
              </w:rPr>
              <w:fldChar w:fldCharType="end"/>
            </w:r>
          </w:hyperlink>
        </w:p>
        <w:p w14:paraId="1F99CCDF" w14:textId="4D89E802" w:rsidR="00AA7B7B" w:rsidRDefault="00D61B93" w:rsidP="00AA7B7B">
          <w:pPr>
            <w:pStyle w:val="TOC1"/>
            <w:jc w:val="left"/>
            <w:rPr>
              <w:rFonts w:asciiTheme="minorHAnsi" w:hAnsiTheme="minorHAnsi" w:cstheme="minorBidi"/>
              <w:noProof/>
              <w:sz w:val="22"/>
              <w:szCs w:val="22"/>
              <w:rtl/>
            </w:rPr>
          </w:pPr>
          <w:hyperlink w:anchor="_Toc493772273" w:history="1">
            <w:r w:rsidR="00AA7B7B" w:rsidRPr="00BD469D">
              <w:rPr>
                <w:rStyle w:val="Hyperlink"/>
                <w:noProof/>
              </w:rPr>
              <w:t>7.</w:t>
            </w:r>
            <w:r w:rsidR="00AA7B7B">
              <w:rPr>
                <w:rFonts w:asciiTheme="minorHAnsi" w:hAnsiTheme="minorHAnsi" w:cstheme="minorBidi"/>
                <w:noProof/>
                <w:sz w:val="22"/>
                <w:szCs w:val="22"/>
              </w:rPr>
              <w:t xml:space="preserve"> </w:t>
            </w:r>
            <w:r w:rsidR="00AA7B7B" w:rsidRPr="00BD469D">
              <w:rPr>
                <w:rStyle w:val="Hyperlink"/>
                <w:noProof/>
              </w:rPr>
              <w:t>List of Publication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73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31</w:t>
            </w:r>
            <w:r w:rsidR="00AA7B7B">
              <w:rPr>
                <w:noProof/>
                <w:webHidden/>
                <w:rtl/>
              </w:rPr>
              <w:fldChar w:fldCharType="end"/>
            </w:r>
          </w:hyperlink>
        </w:p>
        <w:p w14:paraId="6A55371D" w14:textId="29A8F4DA" w:rsidR="00AA7B7B" w:rsidRDefault="00D61B93" w:rsidP="00AA7B7B">
          <w:pPr>
            <w:pStyle w:val="TOC1"/>
            <w:jc w:val="left"/>
            <w:rPr>
              <w:rFonts w:asciiTheme="minorHAnsi" w:hAnsiTheme="minorHAnsi" w:cstheme="minorBidi"/>
              <w:noProof/>
              <w:sz w:val="22"/>
              <w:szCs w:val="22"/>
              <w:rtl/>
            </w:rPr>
          </w:pPr>
          <w:hyperlink w:anchor="_Toc493772274" w:history="1">
            <w:r w:rsidR="00AA7B7B" w:rsidRPr="00BD469D">
              <w:rPr>
                <w:rStyle w:val="Hyperlink"/>
                <w:rFonts w:asciiTheme="majorBidi" w:hAnsiTheme="majorBidi"/>
                <w:noProof/>
              </w:rPr>
              <w:t>8.</w:t>
            </w:r>
            <w:r w:rsidR="00AA7B7B">
              <w:rPr>
                <w:rFonts w:asciiTheme="minorHAnsi" w:hAnsiTheme="minorHAnsi" w:cstheme="minorBidi"/>
                <w:noProof/>
                <w:sz w:val="22"/>
                <w:szCs w:val="22"/>
              </w:rPr>
              <w:t xml:space="preserve"> </w:t>
            </w:r>
            <w:r w:rsidR="00AA7B7B" w:rsidRPr="00BD469D">
              <w:rPr>
                <w:rStyle w:val="Hyperlink"/>
                <w:rFonts w:asciiTheme="majorBidi" w:hAnsiTheme="majorBidi"/>
                <w:noProof/>
              </w:rPr>
              <w:t>Reference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274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32</w:t>
            </w:r>
            <w:r w:rsidR="00AA7B7B">
              <w:rPr>
                <w:noProof/>
                <w:webHidden/>
                <w:rtl/>
              </w:rPr>
              <w:fldChar w:fldCharType="end"/>
            </w:r>
          </w:hyperlink>
        </w:p>
        <w:p w14:paraId="4098031D" w14:textId="156CF083" w:rsidR="00647193" w:rsidRDefault="00647193" w:rsidP="00AA7B7B">
          <w:pPr>
            <w:jc w:val="left"/>
          </w:pPr>
          <w:r>
            <w:rPr>
              <w:b/>
              <w:bCs/>
              <w:noProof/>
            </w:rPr>
            <w:fldChar w:fldCharType="end"/>
          </w:r>
        </w:p>
      </w:sdtContent>
    </w:sdt>
    <w:p w14:paraId="1D5CDAB0" w14:textId="77777777" w:rsidR="00580039" w:rsidRDefault="00580039" w:rsidP="00AA7B7B">
      <w:pPr>
        <w:jc w:val="left"/>
        <w:rPr>
          <w:rFonts w:asciiTheme="majorHAnsi" w:hAnsiTheme="majorHAnsi"/>
          <w:b/>
          <w:bCs/>
          <w:sz w:val="28"/>
          <w:szCs w:val="28"/>
        </w:rPr>
      </w:pPr>
      <w:r>
        <w:rPr>
          <w:rFonts w:asciiTheme="majorHAnsi" w:hAnsiTheme="majorHAnsi"/>
          <w:b/>
          <w:bCs/>
          <w:sz w:val="28"/>
          <w:szCs w:val="28"/>
        </w:rPr>
        <w:br w:type="page"/>
      </w:r>
    </w:p>
    <w:p w14:paraId="75F24CC7" w14:textId="3B6B45AD" w:rsidR="003D3E5F" w:rsidRPr="007A1597" w:rsidRDefault="003D3E5F" w:rsidP="00AA7B7B">
      <w:pPr>
        <w:rPr>
          <w:rFonts w:asciiTheme="majorHAnsi" w:hAnsiTheme="majorHAnsi"/>
          <w:b/>
          <w:bCs/>
          <w:sz w:val="28"/>
          <w:szCs w:val="28"/>
        </w:rPr>
      </w:pPr>
      <w:r w:rsidRPr="007A1597">
        <w:rPr>
          <w:rFonts w:asciiTheme="majorHAnsi" w:hAnsiTheme="majorHAnsi"/>
          <w:b/>
          <w:bCs/>
          <w:sz w:val="28"/>
          <w:szCs w:val="28"/>
        </w:rPr>
        <w:lastRenderedPageBreak/>
        <w:t>Table of Figures</w:t>
      </w:r>
    </w:p>
    <w:p w14:paraId="6896A52F" w14:textId="332340C6" w:rsidR="00AA7B7B" w:rsidRDefault="003D3E5F" w:rsidP="00AA7B7B">
      <w:pPr>
        <w:pStyle w:val="TableofFigures"/>
        <w:tabs>
          <w:tab w:val="right" w:pos="8296"/>
        </w:tabs>
        <w:bidi w:val="0"/>
        <w:rPr>
          <w:rFonts w:cstheme="minorBidi"/>
          <w:caps w:val="0"/>
          <w:noProof/>
          <w:sz w:val="22"/>
          <w:szCs w:val="22"/>
          <w:rtl/>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493772310" w:history="1">
        <w:r w:rsidR="00AA7B7B" w:rsidRPr="006D370B">
          <w:rPr>
            <w:rStyle w:val="Hyperlink"/>
            <w:noProof/>
          </w:rPr>
          <w:t>Figure 1 Pharma Compound Funnel</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310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w:t>
        </w:r>
        <w:r w:rsidR="00AA7B7B">
          <w:rPr>
            <w:noProof/>
            <w:webHidden/>
            <w:rtl/>
          </w:rPr>
          <w:fldChar w:fldCharType="end"/>
        </w:r>
      </w:hyperlink>
    </w:p>
    <w:p w14:paraId="764BDC5B" w14:textId="5561D62E" w:rsidR="00AA7B7B" w:rsidRDefault="00D61B93" w:rsidP="00AA7B7B">
      <w:pPr>
        <w:pStyle w:val="TableofFigures"/>
        <w:tabs>
          <w:tab w:val="right" w:pos="8296"/>
        </w:tabs>
        <w:bidi w:val="0"/>
        <w:rPr>
          <w:rFonts w:cstheme="minorBidi"/>
          <w:caps w:val="0"/>
          <w:noProof/>
          <w:sz w:val="22"/>
          <w:szCs w:val="22"/>
          <w:rtl/>
        </w:rPr>
      </w:pPr>
      <w:hyperlink w:anchor="_Toc493772311" w:history="1">
        <w:r w:rsidR="00AA7B7B" w:rsidRPr="006D370B">
          <w:rPr>
            <w:rStyle w:val="Hyperlink"/>
            <w:noProof/>
          </w:rPr>
          <w:t>Figure 2 Capabilitie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311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14</w:t>
        </w:r>
        <w:r w:rsidR="00AA7B7B">
          <w:rPr>
            <w:noProof/>
            <w:webHidden/>
            <w:rtl/>
          </w:rPr>
          <w:fldChar w:fldCharType="end"/>
        </w:r>
      </w:hyperlink>
    </w:p>
    <w:p w14:paraId="5751788E" w14:textId="0DF10E8F" w:rsidR="00AA7B7B" w:rsidRDefault="00D61B93" w:rsidP="00AA7B7B">
      <w:pPr>
        <w:pStyle w:val="TableofFigures"/>
        <w:tabs>
          <w:tab w:val="right" w:pos="8296"/>
        </w:tabs>
        <w:bidi w:val="0"/>
        <w:rPr>
          <w:rFonts w:cstheme="minorBidi"/>
          <w:caps w:val="0"/>
          <w:noProof/>
          <w:sz w:val="22"/>
          <w:szCs w:val="22"/>
          <w:rtl/>
        </w:rPr>
      </w:pPr>
      <w:hyperlink w:anchor="_Toc493772312" w:history="1">
        <w:r w:rsidR="00AA7B7B" w:rsidRPr="006D370B">
          <w:rPr>
            <w:rStyle w:val="Hyperlink"/>
            <w:noProof/>
          </w:rPr>
          <w:t>Figure 3 random sample test</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312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1</w:t>
        </w:r>
        <w:r w:rsidR="00AA7B7B">
          <w:rPr>
            <w:noProof/>
            <w:webHidden/>
            <w:rtl/>
          </w:rPr>
          <w:fldChar w:fldCharType="end"/>
        </w:r>
      </w:hyperlink>
    </w:p>
    <w:p w14:paraId="6B8AD632" w14:textId="23AB8F60" w:rsidR="00AA7B7B" w:rsidRDefault="00D61B93" w:rsidP="00AA7B7B">
      <w:pPr>
        <w:pStyle w:val="TableofFigures"/>
        <w:tabs>
          <w:tab w:val="right" w:pos="8296"/>
        </w:tabs>
        <w:bidi w:val="0"/>
        <w:rPr>
          <w:rFonts w:cstheme="minorBidi"/>
          <w:caps w:val="0"/>
          <w:noProof/>
          <w:sz w:val="22"/>
          <w:szCs w:val="22"/>
          <w:rtl/>
        </w:rPr>
      </w:pPr>
      <w:hyperlink w:anchor="_Toc493772313" w:history="1">
        <w:r w:rsidR="00AA7B7B" w:rsidRPr="006D370B">
          <w:rPr>
            <w:rStyle w:val="Hyperlink"/>
            <w:noProof/>
          </w:rPr>
          <w:t>Figure 4 Bitterness Result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313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2</w:t>
        </w:r>
        <w:r w:rsidR="00AA7B7B">
          <w:rPr>
            <w:noProof/>
            <w:webHidden/>
            <w:rtl/>
          </w:rPr>
          <w:fldChar w:fldCharType="end"/>
        </w:r>
      </w:hyperlink>
    </w:p>
    <w:p w14:paraId="48482A9C" w14:textId="559C0782" w:rsidR="00AA7B7B" w:rsidRDefault="00D61B93" w:rsidP="00AA7B7B">
      <w:pPr>
        <w:pStyle w:val="TableofFigures"/>
        <w:tabs>
          <w:tab w:val="right" w:pos="8296"/>
        </w:tabs>
        <w:bidi w:val="0"/>
        <w:rPr>
          <w:rFonts w:cstheme="minorBidi"/>
          <w:caps w:val="0"/>
          <w:noProof/>
          <w:sz w:val="22"/>
          <w:szCs w:val="22"/>
          <w:rtl/>
        </w:rPr>
      </w:pPr>
      <w:hyperlink w:anchor="_Toc493772314" w:history="1">
        <w:r w:rsidR="00AA7B7B" w:rsidRPr="006D370B">
          <w:rPr>
            <w:rStyle w:val="Hyperlink"/>
            <w:noProof/>
          </w:rPr>
          <w:t>Figure 5 Dopamine Result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314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3</w:t>
        </w:r>
        <w:r w:rsidR="00AA7B7B">
          <w:rPr>
            <w:noProof/>
            <w:webHidden/>
            <w:rtl/>
          </w:rPr>
          <w:fldChar w:fldCharType="end"/>
        </w:r>
      </w:hyperlink>
    </w:p>
    <w:p w14:paraId="139772A0" w14:textId="4FF0BE92" w:rsidR="00AA7B7B" w:rsidRDefault="00D61B93" w:rsidP="00AA7B7B">
      <w:pPr>
        <w:pStyle w:val="TableofFigures"/>
        <w:tabs>
          <w:tab w:val="right" w:pos="8296"/>
        </w:tabs>
        <w:bidi w:val="0"/>
        <w:rPr>
          <w:rFonts w:cstheme="minorBidi"/>
          <w:caps w:val="0"/>
          <w:noProof/>
          <w:sz w:val="22"/>
          <w:szCs w:val="22"/>
          <w:rtl/>
        </w:rPr>
      </w:pPr>
      <w:hyperlink w:anchor="_Toc493772315" w:history="1">
        <w:r w:rsidR="00AA7B7B" w:rsidRPr="006D370B">
          <w:rPr>
            <w:rStyle w:val="Hyperlink"/>
            <w:noProof/>
          </w:rPr>
          <w:t>Figure 6 Adrenoceptor Result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315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4</w:t>
        </w:r>
        <w:r w:rsidR="00AA7B7B">
          <w:rPr>
            <w:noProof/>
            <w:webHidden/>
            <w:rtl/>
          </w:rPr>
          <w:fldChar w:fldCharType="end"/>
        </w:r>
      </w:hyperlink>
    </w:p>
    <w:p w14:paraId="34151055" w14:textId="00A7ECEA" w:rsidR="00AA7B7B" w:rsidRDefault="00D61B93" w:rsidP="00AA7B7B">
      <w:pPr>
        <w:pStyle w:val="TableofFigures"/>
        <w:tabs>
          <w:tab w:val="right" w:pos="8296"/>
        </w:tabs>
        <w:bidi w:val="0"/>
        <w:rPr>
          <w:rFonts w:cstheme="minorBidi"/>
          <w:caps w:val="0"/>
          <w:noProof/>
          <w:sz w:val="22"/>
          <w:szCs w:val="22"/>
          <w:rtl/>
        </w:rPr>
      </w:pPr>
      <w:hyperlink w:anchor="_Toc493772316" w:history="1">
        <w:r w:rsidR="00AA7B7B" w:rsidRPr="006D370B">
          <w:rPr>
            <w:rStyle w:val="Hyperlink"/>
            <w:noProof/>
          </w:rPr>
          <w:t>Figure 7 Histamine Result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316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5</w:t>
        </w:r>
        <w:r w:rsidR="00AA7B7B">
          <w:rPr>
            <w:noProof/>
            <w:webHidden/>
            <w:rtl/>
          </w:rPr>
          <w:fldChar w:fldCharType="end"/>
        </w:r>
      </w:hyperlink>
    </w:p>
    <w:p w14:paraId="27206D2A" w14:textId="42DFA6BF" w:rsidR="00AA7B7B" w:rsidRDefault="00D61B93" w:rsidP="00AA7B7B">
      <w:pPr>
        <w:pStyle w:val="TableofFigures"/>
        <w:tabs>
          <w:tab w:val="right" w:pos="8296"/>
        </w:tabs>
        <w:bidi w:val="0"/>
        <w:rPr>
          <w:rFonts w:cstheme="minorBidi"/>
          <w:caps w:val="0"/>
          <w:noProof/>
          <w:sz w:val="22"/>
          <w:szCs w:val="22"/>
          <w:rtl/>
        </w:rPr>
      </w:pPr>
      <w:hyperlink w:anchor="_Toc493772317" w:history="1">
        <w:r w:rsidR="00AA7B7B" w:rsidRPr="006D370B">
          <w:rPr>
            <w:rStyle w:val="Hyperlink"/>
            <w:noProof/>
          </w:rPr>
          <w:t>Figure 8 Muscarinic Result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317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6</w:t>
        </w:r>
        <w:r w:rsidR="00AA7B7B">
          <w:rPr>
            <w:noProof/>
            <w:webHidden/>
            <w:rtl/>
          </w:rPr>
          <w:fldChar w:fldCharType="end"/>
        </w:r>
      </w:hyperlink>
    </w:p>
    <w:p w14:paraId="2208A765" w14:textId="5BE390D6" w:rsidR="00AA7B7B" w:rsidRDefault="00D61B93" w:rsidP="00AA7B7B">
      <w:pPr>
        <w:pStyle w:val="TableofFigures"/>
        <w:tabs>
          <w:tab w:val="right" w:pos="8296"/>
        </w:tabs>
        <w:bidi w:val="0"/>
        <w:rPr>
          <w:rFonts w:cstheme="minorBidi"/>
          <w:caps w:val="0"/>
          <w:noProof/>
          <w:sz w:val="22"/>
          <w:szCs w:val="22"/>
          <w:rtl/>
        </w:rPr>
      </w:pPr>
      <w:hyperlink w:anchor="_Toc493772318" w:history="1">
        <w:r w:rsidR="00AA7B7B" w:rsidRPr="006D370B">
          <w:rPr>
            <w:rStyle w:val="Hyperlink"/>
            <w:noProof/>
          </w:rPr>
          <w:t>Figure 9</w:t>
        </w:r>
        <w:r w:rsidR="00AA7B7B" w:rsidRPr="006D370B">
          <w:rPr>
            <w:rStyle w:val="Hyperlink"/>
            <w:noProof/>
            <w:rtl/>
          </w:rPr>
          <w:t xml:space="preserve"> </w:t>
        </w:r>
        <w:r w:rsidR="00AA7B7B" w:rsidRPr="006D370B">
          <w:rPr>
            <w:rStyle w:val="Hyperlink"/>
            <w:noProof/>
          </w:rPr>
          <w:t xml:space="preserve"> Muscarinic Results Magnified</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318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7</w:t>
        </w:r>
        <w:r w:rsidR="00AA7B7B">
          <w:rPr>
            <w:noProof/>
            <w:webHidden/>
            <w:rtl/>
          </w:rPr>
          <w:fldChar w:fldCharType="end"/>
        </w:r>
      </w:hyperlink>
    </w:p>
    <w:p w14:paraId="410A9DF1" w14:textId="3F0B9E0C" w:rsidR="00AA7B7B" w:rsidRDefault="00D61B93" w:rsidP="00AA7B7B">
      <w:pPr>
        <w:pStyle w:val="TableofFigures"/>
        <w:tabs>
          <w:tab w:val="right" w:pos="8296"/>
        </w:tabs>
        <w:bidi w:val="0"/>
        <w:rPr>
          <w:rFonts w:cstheme="minorBidi"/>
          <w:caps w:val="0"/>
          <w:noProof/>
          <w:sz w:val="22"/>
          <w:szCs w:val="22"/>
          <w:rtl/>
        </w:rPr>
      </w:pPr>
      <w:hyperlink w:anchor="_Toc493772319" w:history="1">
        <w:r w:rsidR="00AA7B7B" w:rsidRPr="006D370B">
          <w:rPr>
            <w:rStyle w:val="Hyperlink"/>
            <w:noProof/>
          </w:rPr>
          <w:t>Figure 10 Serotonin Results</w:t>
        </w:r>
        <w:r w:rsidR="00AA7B7B">
          <w:rPr>
            <w:noProof/>
            <w:webHidden/>
            <w:rtl/>
          </w:rPr>
          <w:tab/>
        </w:r>
        <w:r w:rsidR="00AA7B7B">
          <w:rPr>
            <w:noProof/>
            <w:webHidden/>
            <w:rtl/>
          </w:rPr>
          <w:fldChar w:fldCharType="begin"/>
        </w:r>
        <w:r w:rsidR="00AA7B7B">
          <w:rPr>
            <w:noProof/>
            <w:webHidden/>
            <w:rtl/>
          </w:rPr>
          <w:instrText xml:space="preserve"> </w:instrText>
        </w:r>
        <w:r w:rsidR="00AA7B7B">
          <w:rPr>
            <w:noProof/>
            <w:webHidden/>
          </w:rPr>
          <w:instrText>PAGEREF</w:instrText>
        </w:r>
        <w:r w:rsidR="00AA7B7B">
          <w:rPr>
            <w:noProof/>
            <w:webHidden/>
            <w:rtl/>
          </w:rPr>
          <w:instrText xml:space="preserve"> _</w:instrText>
        </w:r>
        <w:r w:rsidR="00AA7B7B">
          <w:rPr>
            <w:noProof/>
            <w:webHidden/>
          </w:rPr>
          <w:instrText>Toc493772319 \h</w:instrText>
        </w:r>
        <w:r w:rsidR="00AA7B7B">
          <w:rPr>
            <w:noProof/>
            <w:webHidden/>
            <w:rtl/>
          </w:rPr>
          <w:instrText xml:space="preserve"> </w:instrText>
        </w:r>
        <w:r w:rsidR="00AA7B7B">
          <w:rPr>
            <w:noProof/>
            <w:webHidden/>
            <w:rtl/>
          </w:rPr>
        </w:r>
        <w:r w:rsidR="00AA7B7B">
          <w:rPr>
            <w:noProof/>
            <w:webHidden/>
            <w:rtl/>
          </w:rPr>
          <w:fldChar w:fldCharType="separate"/>
        </w:r>
        <w:r w:rsidR="00AA7B7B">
          <w:rPr>
            <w:noProof/>
            <w:webHidden/>
            <w:rtl/>
          </w:rPr>
          <w:t>28</w:t>
        </w:r>
        <w:r w:rsidR="00AA7B7B">
          <w:rPr>
            <w:noProof/>
            <w:webHidden/>
            <w:rtl/>
          </w:rPr>
          <w:fldChar w:fldCharType="end"/>
        </w:r>
      </w:hyperlink>
    </w:p>
    <w:p w14:paraId="74353FB1" w14:textId="32B51941" w:rsidR="003D3E5F" w:rsidRDefault="003D3E5F" w:rsidP="00AA7B7B">
      <w:pPr>
        <w:pStyle w:val="paragraph"/>
        <w:rPr>
          <w:rFonts w:asciiTheme="majorBidi" w:hAnsiTheme="majorBidi" w:cstheme="majorBidi"/>
        </w:rPr>
      </w:pPr>
      <w:r>
        <w:rPr>
          <w:rFonts w:asciiTheme="majorBidi" w:hAnsiTheme="majorBidi" w:cstheme="majorBidi"/>
        </w:rPr>
        <w:fldChar w:fldCharType="end"/>
      </w:r>
    </w:p>
    <w:p w14:paraId="1509E474" w14:textId="77777777" w:rsidR="00E452C6" w:rsidRDefault="00E452C6" w:rsidP="00AA7B7B">
      <w:pPr>
        <w:rPr>
          <w:sz w:val="28"/>
          <w:szCs w:val="28"/>
          <w:rtl/>
        </w:rPr>
      </w:pPr>
      <w:r>
        <w:rPr>
          <w:sz w:val="28"/>
          <w:szCs w:val="28"/>
        </w:rPr>
        <w:br w:type="page"/>
      </w:r>
    </w:p>
    <w:p w14:paraId="0C5F69AB" w14:textId="6840B26D" w:rsidR="00E452C6" w:rsidRPr="007A1597" w:rsidRDefault="00E452C6" w:rsidP="00E452C6">
      <w:pPr>
        <w:jc w:val="center"/>
        <w:rPr>
          <w:sz w:val="28"/>
          <w:szCs w:val="28"/>
        </w:rPr>
      </w:pPr>
      <w:r w:rsidRPr="007A1597">
        <w:rPr>
          <w:sz w:val="28"/>
          <w:szCs w:val="28"/>
        </w:rPr>
        <w:lastRenderedPageBreak/>
        <w:t>AFEKA - Tel-Aviv Academic College of Engineering</w:t>
      </w:r>
    </w:p>
    <w:p w14:paraId="43656F88" w14:textId="77777777" w:rsidR="00E452C6" w:rsidRDefault="00E452C6" w:rsidP="00E452C6">
      <w:pPr>
        <w:pStyle w:val="Heading1"/>
        <w:jc w:val="center"/>
      </w:pPr>
      <w:bookmarkStart w:id="5" w:name="_Toc488420172"/>
      <w:bookmarkStart w:id="6" w:name="_Toc493772219"/>
      <w:commentRangeStart w:id="7"/>
      <w:r>
        <w:t>Abstract</w:t>
      </w:r>
      <w:bookmarkEnd w:id="5"/>
      <w:bookmarkEnd w:id="6"/>
      <w:commentRangeEnd w:id="7"/>
      <w:r w:rsidR="001E1AE2">
        <w:rPr>
          <w:rStyle w:val="CommentReference"/>
          <w:rFonts w:asciiTheme="minorHAnsi" w:eastAsiaTheme="minorEastAsia" w:hAnsiTheme="minorHAnsi" w:cstheme="minorBidi"/>
          <w:b w:val="0"/>
          <w:bCs w:val="0"/>
          <w:caps w:val="0"/>
          <w:spacing w:val="0"/>
        </w:rPr>
        <w:commentReference w:id="7"/>
      </w:r>
    </w:p>
    <w:p w14:paraId="257486E7" w14:textId="77777777" w:rsidR="00E452C6" w:rsidRDefault="00E452C6" w:rsidP="00E452C6">
      <w:pPr>
        <w:jc w:val="center"/>
      </w:pPr>
      <w:r>
        <w:t>Department of Systems Engineering</w:t>
      </w:r>
    </w:p>
    <w:p w14:paraId="0268253D" w14:textId="77777777" w:rsidR="00E452C6" w:rsidRDefault="00E452C6" w:rsidP="00E452C6">
      <w:pPr>
        <w:jc w:val="center"/>
      </w:pPr>
      <w:r>
        <w:t>Master of Science</w:t>
      </w:r>
    </w:p>
    <w:p w14:paraId="7069360D" w14:textId="583ED55C" w:rsidR="00E452C6" w:rsidRDefault="00E452C6" w:rsidP="00E452C6">
      <w:pPr>
        <w:spacing w:line="240" w:lineRule="auto"/>
        <w:jc w:val="center"/>
        <w:rPr>
          <w:rFonts w:ascii="URWPalladioL-Bold" w:hAnsi="URWPalladioL-Bold" w:cs="URWPalladioL-Bold"/>
          <w:b/>
          <w:bCs/>
        </w:rPr>
      </w:pPr>
      <w:r w:rsidRPr="001C0A2A">
        <w:rPr>
          <w:rFonts w:ascii="URWPalladioL-Bold" w:hAnsi="URWPalladioL-Bold" w:cs="URWPalladioL-Bold"/>
          <w:b/>
          <w:bCs/>
        </w:rPr>
        <w:t>Using Machine Learning Optimizing Pharma Research Discovery Phase</w:t>
      </w:r>
    </w:p>
    <w:p w14:paraId="0F4B86F7" w14:textId="77777777" w:rsidR="00E452C6" w:rsidRDefault="00E452C6" w:rsidP="00E452C6">
      <w:pPr>
        <w:spacing w:line="240" w:lineRule="auto"/>
        <w:jc w:val="center"/>
      </w:pPr>
      <w:r>
        <w:t>by Shy Alon</w:t>
      </w:r>
    </w:p>
    <w:p w14:paraId="5F856E0C" w14:textId="77777777" w:rsidR="00E452C6" w:rsidRDefault="00E452C6" w:rsidP="00E452C6">
      <w:pPr>
        <w:pStyle w:val="PaparStyle1"/>
      </w:pPr>
    </w:p>
    <w:p w14:paraId="1CDBA4AB" w14:textId="311B1A8F" w:rsidR="00E452C6" w:rsidRDefault="00E452C6" w:rsidP="00E2065F">
      <w:pPr>
        <w:pStyle w:val="PaparStyle1"/>
      </w:pPr>
      <w:r>
        <w:t xml:space="preserve">The process </w:t>
      </w:r>
      <w:del w:id="8" w:author="Abraham Yosipof" w:date="2017-10-05T11:51:00Z">
        <w:r w:rsidDel="00E2065F">
          <w:delText>for researching and developing new medicines</w:delText>
        </w:r>
      </w:del>
      <w:ins w:id="9" w:author="Abraham Yosipof" w:date="2017-10-05T11:52:00Z">
        <w:r w:rsidR="00E2065F">
          <w:t>of drug design</w:t>
        </w:r>
      </w:ins>
      <w:r>
        <w:t xml:space="preserve"> keeps growing in difficulty and length and the average cost</w:t>
      </w:r>
      <w:del w:id="10" w:author="Abraham Yosipof" w:date="2017-10-05T11:53:00Z">
        <w:r w:rsidDel="00E2065F">
          <w:delText xml:space="preserve"> to research and develop each</w:delText>
        </w:r>
      </w:del>
      <w:ins w:id="11" w:author="Abraham Yosipof" w:date="2017-10-05T11:53:00Z">
        <w:r w:rsidR="00E2065F">
          <w:t xml:space="preserve">for </w:t>
        </w:r>
      </w:ins>
      <w:r>
        <w:t xml:space="preserve"> successful drug is estimated by the pharmaceutical companies to be </w:t>
      </w:r>
      <w:del w:id="12" w:author="Abraham Yosipof" w:date="2017-10-05T11:53:00Z">
        <w:r w:rsidR="00485DD4" w:rsidDel="00E2065F">
          <w:delText>five and a half</w:delText>
        </w:r>
      </w:del>
      <w:ins w:id="13" w:author="Abraham Yosipof" w:date="2017-10-05T11:53:00Z">
        <w:r w:rsidR="00E2065F">
          <w:rPr>
            <w:rFonts w:hint="cs"/>
            <w:rtl/>
          </w:rPr>
          <w:t>5.5</w:t>
        </w:r>
      </w:ins>
      <w:r>
        <w:t xml:space="preserve"> billion</w:t>
      </w:r>
      <w:r w:rsidR="00485DD4">
        <w:t xml:space="preserve"> USD</w:t>
      </w:r>
      <w:r>
        <w:t xml:space="preserve">. </w:t>
      </w:r>
      <w:r w:rsidR="00473E08">
        <w:t>That high</w:t>
      </w:r>
      <w:r>
        <w:t xml:space="preserve"> </w:t>
      </w:r>
      <w:r w:rsidR="00473E08">
        <w:t>cost</w:t>
      </w:r>
      <w:r>
        <w:t xml:space="preserve"> </w:t>
      </w:r>
      <w:r w:rsidR="00473E08">
        <w:t>includes</w:t>
      </w:r>
      <w:r>
        <w:t xml:space="preserve"> the cost of </w:t>
      </w:r>
      <w:r w:rsidR="00473E08">
        <w:t>testing</w:t>
      </w:r>
      <w:r>
        <w:t xml:space="preserve"> thousands and sometimes millions of compounds that may be screened and assessed early in the R&amp;D process, only a few of which will ultimately receive approval. </w:t>
      </w:r>
    </w:p>
    <w:p w14:paraId="3148F396" w14:textId="6C34695E" w:rsidR="00E452C6" w:rsidRDefault="00E452C6" w:rsidP="00E452C6">
      <w:pPr>
        <w:pStyle w:val="PaparStyle1"/>
      </w:pPr>
      <w:commentRangeStart w:id="14"/>
      <w:r>
        <w:t>The</w:t>
      </w:r>
      <w:commentRangeEnd w:id="14"/>
      <w:r w:rsidR="001E1AE2">
        <w:rPr>
          <w:rStyle w:val="CommentReference"/>
          <w:rFonts w:asciiTheme="minorHAnsi" w:hAnsiTheme="minorHAnsi" w:cstheme="minorBidi"/>
        </w:rPr>
        <w:commentReference w:id="14"/>
      </w:r>
      <w:r>
        <w:t xml:space="preserve"> pre-clinical phase is considered</w:t>
      </w:r>
      <w:r w:rsidR="0085369B">
        <w:t xml:space="preserve"> by the industry</w:t>
      </w:r>
      <w:r>
        <w:t xml:space="preserve"> to be so risky and unprofitable that the pharmaceutical industry has abandoned it completely to </w:t>
      </w:r>
      <w:commentRangeStart w:id="15"/>
      <w:ins w:id="16" w:author="Abraham Yosipof" w:date="2017-10-05T11:55:00Z">
        <w:r w:rsidR="001E1AE2">
          <w:t>(</w:t>
        </w:r>
      </w:ins>
      <w:r>
        <w:t>NGOs</w:t>
      </w:r>
      <w:ins w:id="17" w:author="Abraham Yosipof" w:date="2017-10-05T11:55:00Z">
        <w:r w:rsidR="001E1AE2">
          <w:t>)</w:t>
        </w:r>
      </w:ins>
      <w:r>
        <w:t xml:space="preserve"> </w:t>
      </w:r>
      <w:commentRangeEnd w:id="15"/>
      <w:r w:rsidR="001E1AE2">
        <w:rPr>
          <w:rStyle w:val="CommentReference"/>
          <w:rFonts w:asciiTheme="minorHAnsi" w:hAnsiTheme="minorHAnsi" w:cstheme="minorBidi"/>
        </w:rPr>
        <w:commentReference w:id="15"/>
      </w:r>
      <w:r>
        <w:t xml:space="preserve">and academic institutions which pursue the discovery of new drugs for </w:t>
      </w:r>
      <w:ins w:id="18" w:author="Abraham Yosipof" w:date="2017-10-05T11:56:00Z">
        <w:r w:rsidR="001E1AE2">
          <w:t xml:space="preserve">research </w:t>
        </w:r>
      </w:ins>
      <w:r>
        <w:t>motives other than profit.</w:t>
      </w:r>
    </w:p>
    <w:p w14:paraId="1C81F343" w14:textId="59E059EF" w:rsidR="00473E08" w:rsidRDefault="00473E08" w:rsidP="001E1AE2">
      <w:pPr>
        <w:pStyle w:val="PaparStyle1"/>
        <w:rPr>
          <w:rtl/>
        </w:rPr>
      </w:pPr>
      <w:commentRangeStart w:id="19"/>
      <w:r>
        <w:t xml:space="preserve">The hypothesis of this </w:t>
      </w:r>
      <w:del w:id="20" w:author="Abraham Yosipof" w:date="2017-10-05T11:56:00Z">
        <w:r w:rsidDel="001E1AE2">
          <w:delText xml:space="preserve">pater </w:delText>
        </w:r>
      </w:del>
      <w:ins w:id="21" w:author="Abraham Yosipof" w:date="2017-10-05T11:57:00Z">
        <w:r w:rsidR="001E1AE2">
          <w:t>work</w:t>
        </w:r>
      </w:ins>
      <w:ins w:id="22" w:author="Abraham Yosipof" w:date="2017-10-05T11:56:00Z">
        <w:r w:rsidR="001E1AE2">
          <w:t xml:space="preserve"> </w:t>
        </w:r>
      </w:ins>
      <w:r>
        <w:t>is that a cost effective computational method could be utilized to significantly reduce the costs of the pre-clinical phase to the degree they would be cost effective</w:t>
      </w:r>
      <w:r w:rsidR="00E452C6">
        <w:t>.</w:t>
      </w:r>
      <w:ins w:id="23" w:author="Abraham Yosipof" w:date="2017-10-05T12:00:00Z">
        <w:r w:rsidR="001E1AE2">
          <w:t xml:space="preserve"> </w:t>
        </w:r>
        <w:r w:rsidR="001E1AE2">
          <w:rPr>
            <w:rFonts w:hint="cs"/>
            <w:rtl/>
          </w:rPr>
          <w:t>מה שם השיטה מהי עושה זה המקום!</w:t>
        </w:r>
      </w:ins>
    </w:p>
    <w:p w14:paraId="5CF63DEE" w14:textId="0AC99347" w:rsidR="00473E08" w:rsidRDefault="00473E08" w:rsidP="00473E08">
      <w:pPr>
        <w:pStyle w:val="PaparStyle1"/>
        <w:sectPr w:rsidR="00473E08" w:rsidSect="003D3E5F">
          <w:headerReference w:type="default" r:id="rId12"/>
          <w:footerReference w:type="default" r:id="rId13"/>
          <w:headerReference w:type="first" r:id="rId14"/>
          <w:pgSz w:w="11906" w:h="16838"/>
          <w:pgMar w:top="1440" w:right="1800" w:bottom="1440" w:left="1800" w:header="706" w:footer="706" w:gutter="0"/>
          <w:pgNumType w:fmt="lowerRoman"/>
          <w:cols w:space="708"/>
          <w:titlePg/>
          <w:bidi/>
          <w:rtlGutter/>
          <w:docGrid w:linePitch="360"/>
        </w:sectPr>
      </w:pPr>
      <w:r>
        <w:t xml:space="preserve">Having used a database </w:t>
      </w:r>
      <w:ins w:id="24" w:author="Abraham Yosipof" w:date="2017-10-05T12:00:00Z">
        <w:r w:rsidR="001E1AE2">
          <w:rPr>
            <w:rFonts w:hint="cs"/>
            <w:rtl/>
          </w:rPr>
          <w:t xml:space="preserve">איזה בסיס נתונים </w:t>
        </w:r>
      </w:ins>
      <w:ins w:id="25" w:author="Abraham Yosipof" w:date="2017-10-05T12:01:00Z">
        <w:r w:rsidR="001E1AE2">
          <w:rPr>
            <w:rFonts w:hint="cs"/>
            <w:rtl/>
          </w:rPr>
          <w:t xml:space="preserve">של מה </w:t>
        </w:r>
      </w:ins>
      <w:r>
        <w:t xml:space="preserve">of over seven thousand compounds having over one hundred and thirty features we have shown that a computational method can be used to effectively predict </w:t>
      </w:r>
      <w:r w:rsidR="0085369B">
        <w:t>whether a specific</w:t>
      </w:r>
      <w:r>
        <w:t xml:space="preserve"> compound will </w:t>
      </w:r>
      <w:r w:rsidR="00675869">
        <w:t>have a</w:t>
      </w:r>
      <w:r w:rsidR="0085369B">
        <w:t xml:space="preserve"> certain effect</w:t>
      </w:r>
      <w:r w:rsidR="00675869">
        <w:t xml:space="preserve"> with a level of certainty above ninety percent. </w:t>
      </w:r>
      <w:commentRangeEnd w:id="19"/>
      <w:r w:rsidR="001E1AE2">
        <w:rPr>
          <w:rStyle w:val="CommentReference"/>
          <w:rFonts w:asciiTheme="minorHAnsi" w:hAnsiTheme="minorHAnsi" w:cstheme="minorBidi"/>
        </w:rPr>
        <w:commentReference w:id="19"/>
      </w:r>
    </w:p>
    <w:p w14:paraId="2D7FAE2F" w14:textId="1AC49EC7" w:rsidR="00165CF4" w:rsidRDefault="00144BDE" w:rsidP="00B94D6E">
      <w:pPr>
        <w:pStyle w:val="Heading1"/>
        <w:numPr>
          <w:ilvl w:val="0"/>
          <w:numId w:val="3"/>
        </w:numPr>
      </w:pPr>
      <w:bookmarkStart w:id="26" w:name="_Toc489124778"/>
      <w:bookmarkStart w:id="27" w:name="_Toc489124907"/>
      <w:bookmarkStart w:id="28" w:name="_Toc489129893"/>
      <w:bookmarkStart w:id="29" w:name="_Toc489130023"/>
      <w:bookmarkStart w:id="30" w:name="_Toc489130682"/>
      <w:bookmarkStart w:id="31" w:name="_Toc489131169"/>
      <w:bookmarkStart w:id="32" w:name="_Toc489124798"/>
      <w:bookmarkStart w:id="33" w:name="_Toc489124927"/>
      <w:bookmarkStart w:id="34" w:name="_Toc489129913"/>
      <w:bookmarkStart w:id="35" w:name="_Toc489130043"/>
      <w:bookmarkStart w:id="36" w:name="_Toc489130702"/>
      <w:bookmarkStart w:id="37" w:name="_Toc489131189"/>
      <w:bookmarkStart w:id="38" w:name="_Toc489124799"/>
      <w:bookmarkStart w:id="39" w:name="_Toc489124928"/>
      <w:bookmarkStart w:id="40" w:name="_Toc489129914"/>
      <w:bookmarkStart w:id="41" w:name="_Toc489130044"/>
      <w:bookmarkStart w:id="42" w:name="_Toc489130703"/>
      <w:bookmarkStart w:id="43" w:name="_Toc489131190"/>
      <w:bookmarkStart w:id="44" w:name="_Toc489124808"/>
      <w:bookmarkStart w:id="45" w:name="_Toc489124937"/>
      <w:bookmarkStart w:id="46" w:name="_Toc489129923"/>
      <w:bookmarkStart w:id="47" w:name="_Toc489130053"/>
      <w:bookmarkStart w:id="48" w:name="_Toc489130712"/>
      <w:bookmarkStart w:id="49" w:name="_Toc489131199"/>
      <w:bookmarkStart w:id="50" w:name="_Toc489124809"/>
      <w:bookmarkStart w:id="51" w:name="_Toc489124938"/>
      <w:bookmarkStart w:id="52" w:name="_Toc489129924"/>
      <w:bookmarkStart w:id="53" w:name="_Toc489130054"/>
      <w:bookmarkStart w:id="54" w:name="_Toc489130713"/>
      <w:bookmarkStart w:id="55" w:name="_Toc489131200"/>
      <w:bookmarkStart w:id="56" w:name="_Toc489124810"/>
      <w:bookmarkStart w:id="57" w:name="_Toc489124939"/>
      <w:bookmarkStart w:id="58" w:name="_Toc489129925"/>
      <w:bookmarkStart w:id="59" w:name="_Toc489130055"/>
      <w:bookmarkStart w:id="60" w:name="_Toc489130714"/>
      <w:bookmarkStart w:id="61" w:name="_Toc489131201"/>
      <w:bookmarkStart w:id="62" w:name="_Toc493772220"/>
      <w:bookmarkEnd w:id="0"/>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r>
        <w:lastRenderedPageBreak/>
        <w:t>Introduction</w:t>
      </w:r>
      <w:bookmarkEnd w:id="62"/>
      <w:r w:rsidR="00937424" w:rsidRPr="008170D4">
        <w:t xml:space="preserve"> </w:t>
      </w:r>
    </w:p>
    <w:p w14:paraId="17D60DE9" w14:textId="75917264" w:rsidR="00D10D1B" w:rsidRPr="00D10D1B" w:rsidRDefault="00D10D1B" w:rsidP="00B94D6E">
      <w:pPr>
        <w:pStyle w:val="Heading2"/>
        <w:numPr>
          <w:ilvl w:val="1"/>
          <w:numId w:val="3"/>
        </w:numPr>
      </w:pPr>
      <w:bookmarkStart w:id="63" w:name="_Toc493772221"/>
      <w:r>
        <w:t>Motivation</w:t>
      </w:r>
      <w:bookmarkEnd w:id="63"/>
    </w:p>
    <w:p w14:paraId="7A922F09" w14:textId="24C43C4B" w:rsidR="00FB69D7" w:rsidRDefault="00485DD4" w:rsidP="00485DD4">
      <w:pPr>
        <w:pStyle w:val="PaparStyle1"/>
      </w:pPr>
      <w:r>
        <w:t xml:space="preserve">The cost of a new drug is estimated at 5.5 billion USD </w:t>
      </w:r>
      <w:r>
        <w:rPr>
          <w:rFonts w:eastAsia="Times New Roman" w:cstheme="minorHAnsi"/>
        </w:rPr>
        <w:t>(</w:t>
      </w:r>
      <w:r w:rsidRPr="00637EAD">
        <w:rPr>
          <w:rFonts w:eastAsia="Times New Roman" w:cstheme="minorHAnsi"/>
        </w:rPr>
        <w:t>Winegarden</w:t>
      </w:r>
      <w:r>
        <w:rPr>
          <w:rFonts w:eastAsia="Times New Roman" w:cstheme="minorHAnsi"/>
        </w:rPr>
        <w:t xml:space="preserve">, 2014) </w:t>
      </w:r>
      <w:r>
        <w:t xml:space="preserve">and only two out of ten new drugs cover their incurred R&amp;D expenses. </w:t>
      </w:r>
    </w:p>
    <w:p w14:paraId="4EFA8D78" w14:textId="21BA84AD" w:rsidR="001D74BA" w:rsidRDefault="00197676" w:rsidP="00C7482A">
      <w:r w:rsidRPr="00197676">
        <w:rPr>
          <w:noProof/>
        </w:rPr>
        <w:drawing>
          <wp:inline distT="0" distB="0" distL="0" distR="0" wp14:anchorId="380102CC" wp14:editId="44E8C5DB">
            <wp:extent cx="4280535" cy="2495973"/>
            <wp:effectExtent l="0" t="0" r="329565" b="32385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75CA5DE8" w14:textId="7CAC4B5A" w:rsidR="00F71172" w:rsidRDefault="001D74BA" w:rsidP="009038F0">
      <w:pPr>
        <w:pStyle w:val="Caption"/>
        <w:jc w:val="center"/>
      </w:pPr>
      <w:bookmarkStart w:id="64" w:name="_Toc493772310"/>
      <w:r>
        <w:t xml:space="preserve">Figure </w:t>
      </w:r>
      <w:r w:rsidR="00E2065F">
        <w:fldChar w:fldCharType="begin"/>
      </w:r>
      <w:r w:rsidR="00E2065F">
        <w:instrText xml:space="preserve"> SEQ Figure \* ARABIC </w:instrText>
      </w:r>
      <w:r w:rsidR="00E2065F">
        <w:fldChar w:fldCharType="separate"/>
      </w:r>
      <w:r w:rsidR="00473E08">
        <w:rPr>
          <w:noProof/>
        </w:rPr>
        <w:t>1</w:t>
      </w:r>
      <w:r w:rsidR="00E2065F">
        <w:rPr>
          <w:noProof/>
        </w:rPr>
        <w:fldChar w:fldCharType="end"/>
      </w:r>
      <w:r>
        <w:t xml:space="preserve"> Pharma </w:t>
      </w:r>
      <w:r w:rsidR="009038F0">
        <w:t>Compound</w:t>
      </w:r>
      <w:r>
        <w:t xml:space="preserve"> Funnel</w:t>
      </w:r>
      <w:bookmarkEnd w:id="64"/>
    </w:p>
    <w:p w14:paraId="4FC8616F" w14:textId="04E69120" w:rsidR="00CA5BE0" w:rsidRDefault="00CA5BE0" w:rsidP="00ED55F0">
      <w:pPr>
        <w:pStyle w:val="PaparStyle1"/>
      </w:pPr>
      <w:r>
        <w:t xml:space="preserve">According to the U.S. food and drug administration (FDA) before a new drug hits the </w:t>
      </w:r>
      <w:commentRangeStart w:id="65"/>
      <w:r>
        <w:t>market there are 4 required steps</w:t>
      </w:r>
      <w:r w:rsidR="00485DD4">
        <w:t xml:space="preserve"> (see figure 1)</w:t>
      </w:r>
      <w:r>
        <w:t>:</w:t>
      </w:r>
      <w:commentRangeEnd w:id="65"/>
      <w:r w:rsidR="006C78BD">
        <w:rPr>
          <w:rStyle w:val="CommentReference"/>
          <w:rFonts w:asciiTheme="minorHAnsi" w:hAnsiTheme="minorHAnsi" w:cstheme="minorBidi"/>
          <w:rtl/>
        </w:rPr>
        <w:commentReference w:id="65"/>
      </w:r>
    </w:p>
    <w:p w14:paraId="554EC394" w14:textId="77777777" w:rsidR="00CA5BE0" w:rsidRDefault="00CA5BE0" w:rsidP="00B94D6E">
      <w:pPr>
        <w:pStyle w:val="PaparStyle1"/>
        <w:numPr>
          <w:ilvl w:val="0"/>
          <w:numId w:val="8"/>
        </w:numPr>
      </w:pPr>
      <w:r>
        <w:t>Discovery and development: discovery of new drugs through new insights into a disease process that allow researchers to design a product to stop or reverse the effects of the disease, broad range of tests of molecular compounds to find possible beneficial effects for multiple diseases or existing treatments that have unanticipated effects or new technologies.</w:t>
      </w:r>
    </w:p>
    <w:p w14:paraId="49B1DFF4" w14:textId="77777777" w:rsidR="00CA5BE0" w:rsidRDefault="00CA5BE0" w:rsidP="00ED55F0">
      <w:pPr>
        <w:pStyle w:val="PaparStyle1"/>
        <w:ind w:left="528"/>
      </w:pPr>
      <w:commentRangeStart w:id="66"/>
      <w:r>
        <w:t>At this stage in the process, many thousands of compounds are potentially candidates for development as a medical treatment. Early testing filters the candidates to a small number of compounds. Once a promising compound is identified experiments are conducted to gather information on how it is absorbed, distributed, metabolized, and excreted; Its potential benefits; the best dosage; the best way to give the drug (such as by mouth or injection); side effects; effects on different groups of people (such as by gender, race, or ethnicity); interaction with other drugs and treatments and its effectiveness as compared with similar drugs.</w:t>
      </w:r>
      <w:commentRangeEnd w:id="66"/>
      <w:r w:rsidR="00B90555">
        <w:rPr>
          <w:rStyle w:val="CommentReference"/>
          <w:rFonts w:asciiTheme="minorHAnsi" w:hAnsiTheme="minorHAnsi" w:cstheme="minorBidi"/>
          <w:rtl/>
        </w:rPr>
        <w:commentReference w:id="66"/>
      </w:r>
    </w:p>
    <w:p w14:paraId="47E96FA7" w14:textId="77777777" w:rsidR="00CA5BE0" w:rsidRDefault="00CA5BE0" w:rsidP="00B94D6E">
      <w:pPr>
        <w:pStyle w:val="PaparStyle1"/>
        <w:numPr>
          <w:ilvl w:val="0"/>
          <w:numId w:val="8"/>
        </w:numPr>
      </w:pPr>
      <w:r>
        <w:lastRenderedPageBreak/>
        <w:t>Preclinical Research: Before human trials the compound’s toxicity must be ascertained using two types of preclinical research: in vitro (using controlled environment outside of a living organism) and in vivo (using living organisms such as cells and animals). Preclinical studies are limited in scope but must provide detailed information on dosing and toxicity levels, leading to the decision whether the drug should be tested in people.</w:t>
      </w:r>
    </w:p>
    <w:p w14:paraId="616D359A" w14:textId="77777777" w:rsidR="00CA5BE0" w:rsidRDefault="00CA5BE0" w:rsidP="00B94D6E">
      <w:pPr>
        <w:pStyle w:val="PaparStyle1"/>
        <w:numPr>
          <w:ilvl w:val="0"/>
          <w:numId w:val="8"/>
        </w:numPr>
      </w:pPr>
      <w:r>
        <w:t>Clinical Research:</w:t>
      </w:r>
      <w:r w:rsidRPr="00B536D4">
        <w:t xml:space="preserve"> </w:t>
      </w:r>
      <w:r>
        <w:t>The</w:t>
      </w:r>
      <w:r w:rsidRPr="00B536D4">
        <w:t xml:space="preserve"> studies, or trials, that are </w:t>
      </w:r>
      <w:r>
        <w:t>conducted on</w:t>
      </w:r>
      <w:r w:rsidRPr="00B536D4">
        <w:t xml:space="preserve"> people. </w:t>
      </w:r>
      <w:r>
        <w:t xml:space="preserve">Clinical trials vary greatly on scales of risk and process and </w:t>
      </w:r>
      <w:r w:rsidRPr="00406795">
        <w:t>follow a typical series from early, small-scale, Phase 1 studies to late-stage, large scale, Phase 3 studies.</w:t>
      </w:r>
    </w:p>
    <w:p w14:paraId="7995CB22" w14:textId="4908A375" w:rsidR="00CA5BE0" w:rsidRDefault="00CA5BE0" w:rsidP="00B94D6E">
      <w:pPr>
        <w:pStyle w:val="PaparStyle1"/>
        <w:numPr>
          <w:ilvl w:val="0"/>
          <w:numId w:val="8"/>
        </w:numPr>
      </w:pPr>
      <w:r>
        <w:t xml:space="preserve">FDA Review: when a </w:t>
      </w:r>
      <w:r w:rsidRPr="00406795">
        <w:t xml:space="preserve">drug </w:t>
      </w:r>
      <w:r>
        <w:t>has indicated from</w:t>
      </w:r>
      <w:r w:rsidRPr="00406795">
        <w:t xml:space="preserve"> its early tests and preclinic</w:t>
      </w:r>
      <w:r>
        <w:t xml:space="preserve">al and clinical research that it </w:t>
      </w:r>
      <w:r w:rsidRPr="00406795">
        <w:t xml:space="preserve">is safe and effective for its intended use, the </w:t>
      </w:r>
      <w:r>
        <w:t>developer</w:t>
      </w:r>
      <w:r w:rsidRPr="00406795">
        <w:t xml:space="preserve"> can f</w:t>
      </w:r>
      <w:r>
        <w:t>ile an application to market it.</w:t>
      </w:r>
    </w:p>
    <w:p w14:paraId="1D82510A" w14:textId="185FC45A" w:rsidR="00410DA7" w:rsidRDefault="00485DD4" w:rsidP="0076463D">
      <w:pPr>
        <w:pStyle w:val="PaparStyle1"/>
      </w:pPr>
      <w:r>
        <w:t xml:space="preserve">The discovery phase costs, as reported by pharma market members, as high as one billion US dollars (English, Lebovitz, </w:t>
      </w:r>
      <w:r w:rsidRPr="00DF6DDD">
        <w:t>Griffin</w:t>
      </w:r>
      <w:r>
        <w:t>, 2010) and is a liability that the pharmaceutical companies cannot accept until its effectiveness is dramatically</w:t>
      </w:r>
      <w:bookmarkStart w:id="67" w:name="_Hlk493338671"/>
      <w:r>
        <w:t>.</w:t>
      </w:r>
      <w:bookmarkEnd w:id="67"/>
      <w:r w:rsidR="0076463D">
        <w:rPr>
          <w:rFonts w:asciiTheme="majorHAnsi" w:eastAsiaTheme="majorEastAsia" w:hAnsiTheme="majorHAnsi"/>
          <w:b/>
          <w:bCs/>
          <w:sz w:val="28"/>
          <w:szCs w:val="28"/>
        </w:rPr>
        <w:t xml:space="preserve"> </w:t>
      </w:r>
      <w:r w:rsidR="0076463D">
        <w:t>I</w:t>
      </w:r>
      <w:r w:rsidR="00410DA7">
        <w:t xml:space="preserve">t is safe to assume that </w:t>
      </w:r>
      <w:r w:rsidR="00C73B61">
        <w:t>every test for a candidate compound costs roughly 10</w:t>
      </w:r>
      <w:r w:rsidR="00E21D83">
        <w:t>,</w:t>
      </w:r>
      <w:r w:rsidR="00C73B61">
        <w:t>000 USD and right now it takes a corpus of 125</w:t>
      </w:r>
      <w:r w:rsidR="00E21D83">
        <w:t>,</w:t>
      </w:r>
      <w:r w:rsidR="00C73B61">
        <w:t xml:space="preserve">000 candidates to produce 75 viable pre-clinical trials candidates </w:t>
      </w:r>
      <w:r w:rsidR="00E940ED">
        <w:rPr>
          <w:rFonts w:eastAsia="Times New Roman" w:cstheme="minorHAnsi"/>
        </w:rPr>
        <w:t>(</w:t>
      </w:r>
      <w:r w:rsidR="00E940ED" w:rsidRPr="00637EAD">
        <w:rPr>
          <w:rFonts w:eastAsia="Times New Roman" w:cstheme="minorHAnsi"/>
        </w:rPr>
        <w:t>Winegarden</w:t>
      </w:r>
      <w:r w:rsidR="00E940ED">
        <w:rPr>
          <w:rFonts w:eastAsia="Times New Roman" w:cstheme="minorHAnsi"/>
        </w:rPr>
        <w:t xml:space="preserve">, 2014). </w:t>
      </w:r>
      <w:r w:rsidR="00C73B61">
        <w:t xml:space="preserve">Out of these one </w:t>
      </w:r>
      <w:r w:rsidR="00E21D83">
        <w:t>is likely</w:t>
      </w:r>
      <w:r w:rsidR="00C73B61">
        <w:t xml:space="preserve"> make it to production. This means that under present conditions finding a sufficiently large viable candidate group would cost 1.25</w:t>
      </w:r>
      <w:r w:rsidR="00E21D83">
        <w:t xml:space="preserve"> billion U.S dollars</w:t>
      </w:r>
      <w:r w:rsidR="00C73B61">
        <w:t>.</w:t>
      </w:r>
    </w:p>
    <w:p w14:paraId="649DB271" w14:textId="4CD36BB9" w:rsidR="00C73B61" w:rsidRDefault="00C73B61" w:rsidP="00ED55F0">
      <w:pPr>
        <w:pStyle w:val="PaparStyle1"/>
      </w:pPr>
      <w:r>
        <w:t>In order to make the discovery phase economically viable we seek to reduce the cost by one order of magnitude – which means automatically and cheaply filter most of the candidates and leave at most one tenth of the candidate population – without losing viable candidate.</w:t>
      </w:r>
    </w:p>
    <w:p w14:paraId="41A075E2" w14:textId="5B09A4B1" w:rsidR="00034CEA" w:rsidRDefault="00E1342C" w:rsidP="00B94D6E">
      <w:pPr>
        <w:pStyle w:val="Heading2"/>
        <w:numPr>
          <w:ilvl w:val="1"/>
          <w:numId w:val="3"/>
        </w:numPr>
      </w:pPr>
      <w:bookmarkStart w:id="68" w:name="_Toc493772222"/>
      <w:r>
        <w:t xml:space="preserve">Research </w:t>
      </w:r>
      <w:r w:rsidR="00034CEA">
        <w:t>Hypothesis</w:t>
      </w:r>
      <w:bookmarkEnd w:id="68"/>
      <w:r w:rsidR="000644CE">
        <w:t xml:space="preserve"> </w:t>
      </w:r>
    </w:p>
    <w:p w14:paraId="3D35C35C" w14:textId="1550BCF2" w:rsidR="004C375C" w:rsidRDefault="004C375C" w:rsidP="00ED55F0">
      <w:pPr>
        <w:pStyle w:val="PaparStyle1"/>
      </w:pPr>
      <w:r w:rsidRPr="00837B47">
        <w:t xml:space="preserve">The proposed research will address a </w:t>
      </w:r>
      <w:r>
        <w:t xml:space="preserve">clear need for new computational cost effective method for the drug discovery stage. </w:t>
      </w:r>
      <w:r w:rsidRPr="000D005B">
        <w:t xml:space="preserve">Such a </w:t>
      </w:r>
      <w:r>
        <w:t>method</w:t>
      </w:r>
      <w:r w:rsidRPr="003B1470">
        <w:t xml:space="preserve"> will be able to predict the </w:t>
      </w:r>
      <w:r>
        <w:t>biological activity of a compounds</w:t>
      </w:r>
      <w:r w:rsidRPr="001215D3">
        <w:t xml:space="preserve"> prior to their synthesis.</w:t>
      </w:r>
      <w:r>
        <w:t xml:space="preserve"> </w:t>
      </w:r>
      <w:r w:rsidRPr="001A09AF">
        <w:t>Visualization of chemical data and a good representation of the chemical space is useful in many drug design applications including the selection of compounds for synthesis, the selection of compounds for b</w:t>
      </w:r>
      <w:r>
        <w:t>iological evaluation and</w:t>
      </w:r>
      <w:r w:rsidRPr="001A09AF">
        <w:t xml:space="preserve"> selection of subsets for the design of info</w:t>
      </w:r>
      <w:r>
        <w:t xml:space="preserve">rmation-rich compound libraries. </w:t>
      </w:r>
      <w:r w:rsidRPr="001A09AF">
        <w:t xml:space="preserve">Here we present </w:t>
      </w:r>
      <w:r>
        <w:t xml:space="preserve">a new computational method, </w:t>
      </w:r>
      <w:r>
        <w:lastRenderedPageBreak/>
        <w:t xml:space="preserve">namely </w:t>
      </w:r>
      <w:r w:rsidRPr="001A09AF">
        <w:t>t-Distributed Stochastic Neighbor Embedding (t-</w:t>
      </w:r>
      <w:r>
        <w:t>SNE)</w:t>
      </w:r>
      <w:r w:rsidRPr="001A09AF">
        <w:t xml:space="preserve"> </w:t>
      </w:r>
      <w:r>
        <w:t xml:space="preserve">optimization </w:t>
      </w:r>
      <w:r w:rsidRPr="001A09AF">
        <w:t>method for the visualization and the repres</w:t>
      </w:r>
      <w:r>
        <w:t xml:space="preserve">entation of the chemical space for the selection of compounds for the drug discovery stage. </w:t>
      </w:r>
      <w:r w:rsidRPr="001A09AF">
        <w:t>In order to get a good representation of the chemical space we have coupled the t-SNE algorithm with an optimizati</w:t>
      </w:r>
      <w:r>
        <w:t xml:space="preserve">on engine for feature selection. </w:t>
      </w:r>
    </w:p>
    <w:p w14:paraId="496C3C56" w14:textId="24A8DFF5" w:rsidR="008D355E" w:rsidRDefault="00E21D83" w:rsidP="00E21D83">
      <w:pPr>
        <w:pStyle w:val="Heading3"/>
      </w:pPr>
      <w:bookmarkStart w:id="69" w:name="_Toc493772223"/>
      <w:commentRangeStart w:id="70"/>
      <w:r>
        <w:t>Research Objectives</w:t>
      </w:r>
      <w:bookmarkEnd w:id="69"/>
      <w:commentRangeEnd w:id="70"/>
      <w:r w:rsidR="00B90555">
        <w:rPr>
          <w:rStyle w:val="CommentReference"/>
          <w:rFonts w:asciiTheme="minorHAnsi" w:eastAsiaTheme="minorEastAsia" w:hAnsiTheme="minorHAnsi" w:cstheme="minorBidi"/>
          <w:spacing w:val="0"/>
        </w:rPr>
        <w:commentReference w:id="70"/>
      </w:r>
    </w:p>
    <w:p w14:paraId="7DA47D96" w14:textId="60DA2A7E" w:rsidR="00E21D83" w:rsidRDefault="00E21D83" w:rsidP="00E21D83">
      <w:pPr>
        <w:pStyle w:val="PaparStyle1"/>
      </w:pPr>
      <w:r w:rsidRPr="00E21D83">
        <w:t>In order to meet the global goals of the current research, the following specific goals were defined:</w:t>
      </w:r>
    </w:p>
    <w:p w14:paraId="4EAB1C4D" w14:textId="40F2B22C" w:rsidR="00E21D83" w:rsidRPr="00E21D83" w:rsidRDefault="00E21D83" w:rsidP="00B94D6E">
      <w:pPr>
        <w:pStyle w:val="PaparStyle1"/>
        <w:numPr>
          <w:ilvl w:val="0"/>
          <w:numId w:val="21"/>
        </w:numPr>
        <w:ind w:left="360"/>
      </w:pPr>
      <w:r w:rsidRPr="00E21D83">
        <w:t>Development of a new optimization-based method for visualization of big data, namely: t-Distributed Stochastic Neighbor Embedding (t-SNE) optimization method.</w:t>
      </w:r>
    </w:p>
    <w:p w14:paraId="1569A266" w14:textId="2A86E74C" w:rsidR="00E21D83" w:rsidRPr="00E21D83" w:rsidRDefault="00E21D83" w:rsidP="00B94D6E">
      <w:pPr>
        <w:pStyle w:val="PaparStyle1"/>
        <w:numPr>
          <w:ilvl w:val="0"/>
          <w:numId w:val="21"/>
        </w:numPr>
        <w:ind w:left="360"/>
      </w:pPr>
      <w:r w:rsidRPr="00E21D83">
        <w:t xml:space="preserve">Evaluation of the new t-Distributed Stochastic Neighbor Embedding (t-SNE) optimization method for its ability to reduce dimension, to cluster and to classify the data.  </w:t>
      </w:r>
    </w:p>
    <w:p w14:paraId="556D3E5E" w14:textId="08478D83" w:rsidR="008D355E" w:rsidRPr="001A09AF" w:rsidRDefault="00E21D83" w:rsidP="00B94D6E">
      <w:pPr>
        <w:pStyle w:val="PaparStyle1"/>
        <w:numPr>
          <w:ilvl w:val="0"/>
          <w:numId w:val="21"/>
        </w:numPr>
        <w:ind w:left="360"/>
      </w:pPr>
      <w:r w:rsidRPr="00E21D83">
        <w:t xml:space="preserve">Application of the new method for the analysis of different G-protein-coupled receptors (GPCRs) families. </w:t>
      </w:r>
    </w:p>
    <w:p w14:paraId="5215D04E" w14:textId="3C82F296" w:rsidR="00034CEA" w:rsidRDefault="00034CEA" w:rsidP="00B94D6E">
      <w:pPr>
        <w:pStyle w:val="Heading2"/>
        <w:numPr>
          <w:ilvl w:val="1"/>
          <w:numId w:val="3"/>
        </w:numPr>
      </w:pPr>
      <w:bookmarkStart w:id="71" w:name="_Toc493772224"/>
      <w:r>
        <w:t>Application</w:t>
      </w:r>
      <w:bookmarkEnd w:id="71"/>
    </w:p>
    <w:p w14:paraId="600E3802" w14:textId="466EDB8D" w:rsidR="005D6CD8" w:rsidRPr="005D6CD8" w:rsidRDefault="005D6CD8" w:rsidP="00BD77A8">
      <w:pPr>
        <w:pStyle w:val="PaparStyle1"/>
      </w:pPr>
      <w:r w:rsidRPr="005D6CD8">
        <w:t xml:space="preserve">In order to test our hypothesis a. G-protein-coupled receptors (GPCRs) datasets were selected. </w:t>
      </w:r>
      <w:r>
        <w:t xml:space="preserve">As will be discussed below in the literature review section, </w:t>
      </w:r>
      <w:r w:rsidRPr="005D6CD8">
        <w:t>GPCRs are the largest single superfamily of proteins. Over 1000 GPCRs have been identified in vertebrates, in which they regulate a wide variety of signals including ions, amino acids, nucleotides, peptides, lipids, hormones, neurotransmitters, and chemokines</w:t>
      </w:r>
      <w:r>
        <w:t xml:space="preserve"> </w:t>
      </w:r>
      <w:commentRangeStart w:id="72"/>
      <w:r>
        <w:t xml:space="preserve">(BOCKAERT, </w:t>
      </w:r>
      <w:r w:rsidRPr="005D6CD8">
        <w:t>PIN</w:t>
      </w:r>
      <w:commentRangeEnd w:id="72"/>
      <w:r w:rsidR="00C0185F">
        <w:rPr>
          <w:rStyle w:val="CommentReference"/>
          <w:rFonts w:asciiTheme="minorHAnsi" w:hAnsiTheme="minorHAnsi" w:cstheme="minorBidi"/>
        </w:rPr>
        <w:commentReference w:id="72"/>
      </w:r>
      <w:r>
        <w:t>, 1999)</w:t>
      </w:r>
      <w:r w:rsidRPr="005D6CD8">
        <w:t>. It has been estimated that GPCRs</w:t>
      </w:r>
      <w:r w:rsidR="00BD77A8">
        <w:t xml:space="preserve">, </w:t>
      </w:r>
      <w:commentRangeStart w:id="73"/>
      <w:r w:rsidR="00BD77A8">
        <w:rPr>
          <w:rFonts w:ascii="URWPalladioL-Roma" w:hAnsi="URWPalladioL-Roma" w:cs="URWPalladioL-Roma"/>
        </w:rPr>
        <w:t xml:space="preserve">while being </w:t>
      </w:r>
      <w:r w:rsidR="00BD77A8" w:rsidRPr="00F8349F">
        <w:rPr>
          <w:rFonts w:ascii="URWPalladioL-Roma" w:hAnsi="URWPalladioL-Roma" w:cs="URWPalladioL-Roma"/>
        </w:rPr>
        <w:t>only around 3% of known molecular targets</w:t>
      </w:r>
      <w:commentRangeEnd w:id="73"/>
      <w:r w:rsidR="00B90555">
        <w:rPr>
          <w:rStyle w:val="CommentReference"/>
          <w:rFonts w:asciiTheme="minorHAnsi" w:hAnsiTheme="minorHAnsi" w:cstheme="minorBidi"/>
        </w:rPr>
        <w:commentReference w:id="73"/>
      </w:r>
      <w:r w:rsidR="00BD77A8">
        <w:rPr>
          <w:rFonts w:ascii="URWPalladioL-Roma" w:hAnsi="URWPalladioL-Roma" w:cs="URWPalladioL-Roma"/>
        </w:rPr>
        <w:t>,</w:t>
      </w:r>
      <w:r w:rsidRPr="005D6CD8">
        <w:t xml:space="preserve"> represent as much as 45% of current drug targets </w:t>
      </w:r>
      <w:r>
        <w:t>(HOPKINS</w:t>
      </w:r>
      <w:r w:rsidRPr="005D6CD8">
        <w:t>, GROOM</w:t>
      </w:r>
      <w:r>
        <w:t xml:space="preserve">, 2002; DREWS, 2000). </w:t>
      </w:r>
      <w:r w:rsidRPr="005D6CD8">
        <w:t xml:space="preserve">Due to their excellent potential for drug discovery, GPCR targets represent up to 30% of the portfolio of many pharmaceutical companies </w:t>
      </w:r>
      <w:r>
        <w:t>(KLABUNDE</w:t>
      </w:r>
      <w:r w:rsidRPr="005D6CD8">
        <w:t>, HESSLER</w:t>
      </w:r>
      <w:r>
        <w:t>, 2002)</w:t>
      </w:r>
      <w:r w:rsidR="00BD77A8">
        <w:t>.</w:t>
      </w:r>
    </w:p>
    <w:p w14:paraId="7D4A3DD9" w14:textId="46125BC4" w:rsidR="00034CEA" w:rsidRDefault="00097201" w:rsidP="002E5F77">
      <w:pPr>
        <w:pStyle w:val="PaparStyle1"/>
      </w:pPr>
      <w:r>
        <w:t>The research hypothesis discussed in this paper</w:t>
      </w:r>
      <w:r w:rsidR="0098774D">
        <w:t>, in the context of</w:t>
      </w:r>
      <w:r w:rsidR="00BD77A8">
        <w:t xml:space="preserve"> GPCRs activation focused</w:t>
      </w:r>
      <w:r w:rsidR="0098774D">
        <w:t xml:space="preserve"> pharmaceutical industry research,</w:t>
      </w:r>
      <w:r>
        <w:t xml:space="preserve"> is that it is possible to optimize a feature selection for a dimensionality reduction algorithm so that the compounds selected according to the distance from tagged compounds present the best candidate for pre-</w:t>
      </w:r>
      <w:r>
        <w:lastRenderedPageBreak/>
        <w:t>clinical trials. This is accomplished by building an algorithmic candidate and testing it on a rich enough database.</w:t>
      </w:r>
    </w:p>
    <w:p w14:paraId="31EC56A1" w14:textId="329D655C" w:rsidR="00E1342C" w:rsidRDefault="00E1342C" w:rsidP="00B94D6E">
      <w:pPr>
        <w:pStyle w:val="Heading1"/>
        <w:numPr>
          <w:ilvl w:val="0"/>
          <w:numId w:val="17"/>
        </w:numPr>
        <w:jc w:val="left"/>
      </w:pPr>
      <w:bookmarkStart w:id="74" w:name="_Toc493772225"/>
      <w:r>
        <w:t>Literature review</w:t>
      </w:r>
      <w:bookmarkEnd w:id="74"/>
    </w:p>
    <w:p w14:paraId="56655E53" w14:textId="12FC75BD" w:rsidR="000F0B3A" w:rsidRDefault="000F0B3A" w:rsidP="00B94D6E">
      <w:pPr>
        <w:pStyle w:val="Heading2"/>
        <w:numPr>
          <w:ilvl w:val="1"/>
          <w:numId w:val="17"/>
        </w:numPr>
      </w:pPr>
      <w:bookmarkStart w:id="75" w:name="_Toc493772226"/>
      <w:commentRangeStart w:id="76"/>
      <w:r w:rsidRPr="000F0B3A">
        <w:t>Pharmaceutical Research</w:t>
      </w:r>
      <w:r>
        <w:t xml:space="preserve"> </w:t>
      </w:r>
      <w:r w:rsidRPr="000F0B3A">
        <w:t>Challenge</w:t>
      </w:r>
      <w:bookmarkEnd w:id="75"/>
      <w:commentRangeEnd w:id="76"/>
      <w:r w:rsidR="00B90555">
        <w:rPr>
          <w:rStyle w:val="CommentReference"/>
          <w:rFonts w:asciiTheme="minorHAnsi" w:eastAsiaTheme="minorEastAsia" w:hAnsiTheme="minorHAnsi" w:cstheme="minorBidi"/>
          <w:b w:val="0"/>
          <w:bCs w:val="0"/>
        </w:rPr>
        <w:commentReference w:id="76"/>
      </w:r>
    </w:p>
    <w:p w14:paraId="09E075EA" w14:textId="2FC2A535" w:rsidR="000F0B3A" w:rsidRDefault="000F0B3A" w:rsidP="002E5F77">
      <w:pPr>
        <w:pStyle w:val="PaparStyle1"/>
      </w:pPr>
      <w:r>
        <w:t xml:space="preserve">The challenges facing pharmaceutical research were discussed </w:t>
      </w:r>
      <w:r w:rsidR="00B5197A">
        <w:t xml:space="preserve">in many papers published by PhRMA, an institution representing many American pharma companies. In their industry profile for 2017 </w:t>
      </w:r>
      <w:r w:rsidR="009F6714">
        <w:t>PhRMA address the “</w:t>
      </w:r>
      <w:r w:rsidR="009F6714" w:rsidRPr="009F6714">
        <w:t>The Lengthly, Costly and Uncertain Biopharmaceutical Research and Development Process</w:t>
      </w:r>
      <w:r w:rsidR="009F6714">
        <w:t>” and its negative impact on the industry.</w:t>
      </w:r>
    </w:p>
    <w:p w14:paraId="3B37EEAC" w14:textId="106C8AB3" w:rsidR="00196103" w:rsidRDefault="00196103" w:rsidP="002E5F77">
      <w:pPr>
        <w:pStyle w:val="PaparStyle1"/>
      </w:pPr>
      <w:r>
        <w:t xml:space="preserve">According to PhRMA (a U.S. based biopharmaceutical research company’s consortium) the process for researching and developing new medicines keeps growing in difficulty and length. On average, it takes at least ten years for a new medicine to complete the journey from initial discovery to the marketplace, with clinical trials alone taking six to seven years on average. The average cost to research and develop each successful drug is estimated to be </w:t>
      </w:r>
      <w:r w:rsidR="00C0165C">
        <w:t xml:space="preserve">5.5 billion USD </w:t>
      </w:r>
      <w:r w:rsidR="00C0165C">
        <w:rPr>
          <w:rFonts w:eastAsia="Times New Roman" w:cstheme="minorHAnsi"/>
        </w:rPr>
        <w:t>(</w:t>
      </w:r>
      <w:r w:rsidR="00C0165C" w:rsidRPr="00637EAD">
        <w:rPr>
          <w:rFonts w:eastAsia="Times New Roman" w:cstheme="minorHAnsi"/>
        </w:rPr>
        <w:t>Winegarden</w:t>
      </w:r>
      <w:r w:rsidR="00C0165C">
        <w:rPr>
          <w:rFonts w:eastAsia="Times New Roman" w:cstheme="minorHAnsi"/>
        </w:rPr>
        <w:t>, 2014)</w:t>
      </w:r>
      <w:r>
        <w:t>. This number incorporates the cost (incurred by academic and governmental agencies) of failures of the thousands and sometimes millions of compounds that may be screened and assessed early in the R&amp;D process, only a few of which will ultimately receive approval. The overall probability of clinical success (the likelihood that a drug entering clinical testing will eventually be approved) is estimated to be less than 12%.</w:t>
      </w:r>
    </w:p>
    <w:p w14:paraId="6BCBFE92" w14:textId="7C55345F" w:rsidR="00196103" w:rsidRPr="00E940ED" w:rsidRDefault="00196103" w:rsidP="002E5F77">
      <w:pPr>
        <w:pStyle w:val="PaparStyle1"/>
        <w:rPr>
          <w:rFonts w:ascii="Times New Roman" w:eastAsia="Times New Roman" w:hAnsi="Times New Roman"/>
        </w:rPr>
      </w:pPr>
      <w:r>
        <w:t xml:space="preserve">A worrying trend for pharmaceutical industry is the continued rise in costs of research and development (as seen in figure 3, based on </w:t>
      </w:r>
      <w:r w:rsidRPr="00C52EA8">
        <w:rPr>
          <w:rFonts w:ascii="Times New Roman" w:eastAsia="Times New Roman" w:hAnsi="Times New Roman"/>
        </w:rPr>
        <w:t>DiMasi</w:t>
      </w:r>
      <w:r>
        <w:rPr>
          <w:rFonts w:ascii="Times New Roman" w:eastAsia="Times New Roman" w:hAnsi="Times New Roman"/>
        </w:rPr>
        <w:t>, 2014</w:t>
      </w:r>
      <w:r>
        <w:t xml:space="preserve">). In addition to regulation, competition in the global market and reduced government funding the size of the field of potential compounds.  </w:t>
      </w:r>
    </w:p>
    <w:p w14:paraId="0BF208D3" w14:textId="37971B8D" w:rsidR="00196103" w:rsidRDefault="00CA5BE0" w:rsidP="00CA5BE0">
      <w:pPr>
        <w:keepNext/>
        <w:jc w:val="center"/>
      </w:pPr>
      <w:r>
        <w:rPr>
          <w:noProof/>
        </w:rPr>
        <w:lastRenderedPageBreak/>
        <w:drawing>
          <wp:inline distT="0" distB="0" distL="0" distR="0" wp14:anchorId="651E57EA" wp14:editId="0AA752CD">
            <wp:extent cx="5454650" cy="2717800"/>
            <wp:effectExtent l="0" t="0" r="12700" b="6350"/>
            <wp:docPr id="2" name="Chart 2">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493BC6" w14:textId="21ED0CAB" w:rsidR="00196103" w:rsidRDefault="00196103" w:rsidP="00CA5BE0">
      <w:pPr>
        <w:pStyle w:val="Caption"/>
        <w:jc w:val="center"/>
      </w:pPr>
      <w:r>
        <w:t xml:space="preserve">Figure 3 Average </w:t>
      </w:r>
      <w:r w:rsidRPr="00FB01EF">
        <w:t>PhRMA Member Company R&amp;D Expenditures, 1995-2015</w:t>
      </w:r>
    </w:p>
    <w:p w14:paraId="178712D1" w14:textId="5D037B4A" w:rsidR="00196103" w:rsidRPr="00E940ED" w:rsidRDefault="00196103" w:rsidP="002E5F77">
      <w:pPr>
        <w:pStyle w:val="PaparStyle1"/>
        <w:rPr>
          <w:rFonts w:ascii="Times New Roman" w:eastAsia="Times New Roman" w:hAnsi="Times New Roman"/>
        </w:rPr>
      </w:pPr>
      <w:r>
        <w:t>The optimal compound to proceed with to the pre-clinical testing phase, given it even actually exists for a specific effect, is the proverbial needle in a haystack</w:t>
      </w:r>
      <w:r w:rsidR="0099408D">
        <w:t xml:space="preserve"> (see figure 4)</w:t>
      </w:r>
      <w:r>
        <w:t xml:space="preserve"> and finding it incurs a significant cost. It is so difficult (and therefore unviable economically) that it is manly funded by academic institutions (universities and public research foundations), governments and philanthropic organizations </w:t>
      </w:r>
      <w:r>
        <w:rPr>
          <w:rFonts w:ascii="Times New Roman" w:eastAsia="Times New Roman" w:hAnsi="Times New Roman"/>
        </w:rPr>
        <w:t>(</w:t>
      </w:r>
      <w:r w:rsidRPr="00C52EA8">
        <w:rPr>
          <w:rFonts w:ascii="Times New Roman" w:eastAsia="Times New Roman" w:hAnsi="Times New Roman"/>
        </w:rPr>
        <w:t>DiMasi</w:t>
      </w:r>
      <w:r>
        <w:rPr>
          <w:rFonts w:ascii="Times New Roman" w:eastAsia="Times New Roman" w:hAnsi="Times New Roman"/>
        </w:rPr>
        <w:t>, 2014).</w:t>
      </w:r>
    </w:p>
    <w:p w14:paraId="33E9A761" w14:textId="77777777" w:rsidR="00196103" w:rsidRPr="00E940ED" w:rsidRDefault="00196103" w:rsidP="002E5F77">
      <w:pPr>
        <w:pStyle w:val="PaparStyle1"/>
        <w:rPr>
          <w:rFonts w:ascii="Times New Roman" w:eastAsia="Times New Roman" w:hAnsi="Times New Roman"/>
        </w:rPr>
      </w:pPr>
      <w:r>
        <w:t xml:space="preserve">According to the Tufts Center for the Study of Drug Development </w:t>
      </w:r>
      <w:r>
        <w:rPr>
          <w:rFonts w:ascii="Times New Roman" w:eastAsia="Times New Roman" w:hAnsi="Times New Roman"/>
        </w:rPr>
        <w:t>(</w:t>
      </w:r>
      <w:r w:rsidRPr="00C52EA8">
        <w:rPr>
          <w:rFonts w:ascii="Times New Roman" w:eastAsia="Times New Roman" w:hAnsi="Times New Roman"/>
        </w:rPr>
        <w:t>DiMasi</w:t>
      </w:r>
      <w:r>
        <w:rPr>
          <w:rFonts w:ascii="Times New Roman" w:eastAsia="Times New Roman" w:hAnsi="Times New Roman"/>
        </w:rPr>
        <w:t xml:space="preserve">, 2014) </w:t>
      </w:r>
      <w:r>
        <w:t>roughly 30% of the total cost of an approved new compound is attributed to the pre-human phase of the research which includes the drug discovery and the pre-clinical phase. That is a huge potential for savings which can be materialized using the tools and processes described in this paper.</w:t>
      </w:r>
    </w:p>
    <w:p w14:paraId="25C70AB5" w14:textId="6EF0A7E0" w:rsidR="00196103" w:rsidRPr="00E940ED" w:rsidRDefault="00196103" w:rsidP="00B90555">
      <w:pPr>
        <w:pStyle w:val="PaparStyle1"/>
        <w:rPr>
          <w:rFonts w:ascii="Times New Roman" w:eastAsia="Times New Roman" w:hAnsi="Times New Roman"/>
        </w:rPr>
      </w:pPr>
      <w:r w:rsidRPr="00E940ED">
        <w:rPr>
          <w:rFonts w:cstheme="minorHAnsi"/>
        </w:rPr>
        <w:t xml:space="preserve">A Nature’s Review article </w:t>
      </w:r>
      <w:r w:rsidRPr="00E940ED">
        <w:rPr>
          <w:rFonts w:eastAsia="Times New Roman" w:cstheme="minorHAnsi"/>
        </w:rPr>
        <w:t xml:space="preserve">(Waring,  </w:t>
      </w:r>
      <w:del w:id="77" w:author="Abraham Yosipof" w:date="2017-10-05T12:08:00Z">
        <w:r w:rsidRPr="00E940ED" w:rsidDel="00B90555">
          <w:rPr>
            <w:rFonts w:eastAsia="Times New Roman" w:cstheme="minorHAnsi"/>
          </w:rPr>
          <w:delText>Arrowsmith , Leach,</w:delText>
        </w:r>
        <w:r w:rsidR="000C1EB6" w:rsidDel="00B90555">
          <w:rPr>
            <w:rFonts w:eastAsia="Times New Roman" w:cstheme="minorHAnsi"/>
          </w:rPr>
          <w:delText xml:space="preserve"> </w:delText>
        </w:r>
        <w:r w:rsidRPr="00E940ED" w:rsidDel="00B90555">
          <w:rPr>
            <w:rFonts w:eastAsia="Times New Roman" w:cstheme="minorHAnsi"/>
          </w:rPr>
          <w:delText xml:space="preserve"> Leeson, Mandrell, Owen, Pairaudeau, Pennie, Pickett, Wang, Wallace, Weir</w:delText>
        </w:r>
      </w:del>
      <w:ins w:id="78" w:author="Abraham Yosipof" w:date="2017-10-05T12:08:00Z">
        <w:r w:rsidR="00B90555">
          <w:rPr>
            <w:rFonts w:eastAsia="Times New Roman" w:cstheme="minorHAnsi"/>
          </w:rPr>
          <w:t>et al.</w:t>
        </w:r>
      </w:ins>
      <w:r w:rsidRPr="00E940ED">
        <w:rPr>
          <w:rFonts w:eastAsia="Times New Roman" w:cstheme="minorHAnsi"/>
        </w:rPr>
        <w:t xml:space="preserve">, 2015) </w:t>
      </w:r>
      <w:r w:rsidRPr="00E940ED">
        <w:rPr>
          <w:rFonts w:cstheme="minorHAnsi"/>
        </w:rPr>
        <w:t>presents a model which defines the distinct phases of drug discovery and development starting at the initial stage of “target-to-hit” to the final stage of releasing the</w:t>
      </w:r>
      <w:r>
        <w:t xml:space="preserve"> drug to the market</w:t>
      </w:r>
      <w:r w:rsidRPr="00023D53">
        <w:t xml:space="preserve">. The model </w:t>
      </w:r>
      <w:r>
        <w:t>describes (among other identifiers)</w:t>
      </w:r>
      <w:r w:rsidRPr="00023D53">
        <w:t xml:space="preserve"> the probability of </w:t>
      </w:r>
      <w:r>
        <w:t xml:space="preserve">a </w:t>
      </w:r>
      <w:r w:rsidRPr="00023D53">
        <w:t xml:space="preserve">successful transition from one stage to the next </w:t>
      </w:r>
      <w:r>
        <w:t>and</w:t>
      </w:r>
      <w:r w:rsidRPr="00023D53">
        <w:t xml:space="preserve"> the phase cost for each project</w:t>
      </w:r>
      <w:r>
        <w:t>. T</w:t>
      </w:r>
      <w:r w:rsidRPr="00023D53">
        <w:t xml:space="preserve">he model </w:t>
      </w:r>
      <w:r>
        <w:t xml:space="preserve">estimates </w:t>
      </w:r>
      <w:r w:rsidRPr="00023D53">
        <w:t xml:space="preserve">the total cost to achieve one </w:t>
      </w:r>
      <w:r>
        <w:t>drug launch per year at</w:t>
      </w:r>
      <w:r w:rsidRPr="00023D53">
        <w:t xml:space="preserve"> $1,778 million</w:t>
      </w:r>
      <w:r>
        <w:t>.</w:t>
      </w:r>
      <w:r w:rsidRPr="00023D53">
        <w:t xml:space="preserve"> per NME launch. It is important to note that this model does not include investments for exploratory discovery research</w:t>
      </w:r>
      <w:r>
        <w:t xml:space="preserve"> (which as mentioned before is rarely performed in the industry)</w:t>
      </w:r>
      <w:r w:rsidRPr="00023D53">
        <w:t>, post-launch expenses or overheads (that is, salaries for employees not engaged in R&amp;D activities but necessary to support the organization).</w:t>
      </w:r>
      <w:r>
        <w:t xml:space="preserve"> </w:t>
      </w:r>
    </w:p>
    <w:p w14:paraId="5FF28CC1" w14:textId="77777777" w:rsidR="00196103" w:rsidRDefault="00196103" w:rsidP="00196103">
      <w:pPr>
        <w:keepNext/>
      </w:pPr>
      <w:r>
        <w:rPr>
          <w:noProof/>
        </w:rPr>
        <w:lastRenderedPageBreak/>
        <w:drawing>
          <wp:inline distT="0" distB="0" distL="0" distR="0" wp14:anchorId="709BCA99" wp14:editId="23B84B24">
            <wp:extent cx="5274310" cy="2296795"/>
            <wp:effectExtent l="0" t="0" r="8890" b="1460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70EC17E" w14:textId="59049C02" w:rsidR="00196103" w:rsidRDefault="00196103" w:rsidP="00196103">
      <w:pPr>
        <w:pStyle w:val="Caption"/>
        <w:jc w:val="center"/>
      </w:pPr>
      <w:r>
        <w:t>Figure 4 Candidates Required for a Single Release</w:t>
      </w:r>
    </w:p>
    <w:p w14:paraId="59489E0C" w14:textId="38749A7F" w:rsidR="00196103" w:rsidRDefault="00E74733" w:rsidP="00B94D6E">
      <w:pPr>
        <w:pStyle w:val="PaparStyle1"/>
        <w:numPr>
          <w:ilvl w:val="0"/>
          <w:numId w:val="9"/>
        </w:numPr>
      </w:pPr>
      <w:r>
        <w:t>Convert the Target (a compound</w:t>
      </w:r>
      <w:r w:rsidRPr="00E74733">
        <w:t xml:space="preserve"> involved in the </w:t>
      </w:r>
      <w:r>
        <w:t xml:space="preserve">sought pathology </w:t>
      </w:r>
      <w:r w:rsidRPr="00E74733">
        <w:t xml:space="preserve">that the drug-in-development is </w:t>
      </w:r>
      <w:r>
        <w:t>intended</w:t>
      </w:r>
      <w:r w:rsidRPr="00E74733">
        <w:t xml:space="preserve"> to act on</w:t>
      </w:r>
      <w:r>
        <w:t>) to a Hit (</w:t>
      </w:r>
      <w:r w:rsidRPr="00E74733">
        <w:t xml:space="preserve">a compound which has the desired activity in a compound screen and whose activity </w:t>
      </w:r>
      <w:r>
        <w:t>has been successfully confirmed).</w:t>
      </w:r>
    </w:p>
    <w:p w14:paraId="6C57DE17" w14:textId="04F14632" w:rsidR="00E74733" w:rsidRDefault="00E74733" w:rsidP="00B94D6E">
      <w:pPr>
        <w:pStyle w:val="PaparStyle1"/>
        <w:numPr>
          <w:ilvl w:val="0"/>
          <w:numId w:val="9"/>
        </w:numPr>
      </w:pPr>
      <w:r>
        <w:t>Convert the Hit to a Lead</w:t>
      </w:r>
      <w:r w:rsidR="00A629F6">
        <w:t xml:space="preserve"> (a confirmed and evaluated compound which has a known dose response, i</w:t>
      </w:r>
      <w:r w:rsidR="00A629F6" w:rsidRPr="00A629F6">
        <w:t>ntrinsic activity</w:t>
      </w:r>
      <w:r w:rsidR="00A629F6">
        <w:t xml:space="preserve"> and other required attributes).</w:t>
      </w:r>
    </w:p>
    <w:p w14:paraId="371E985F" w14:textId="422BFA21" w:rsidR="00A629F6" w:rsidRDefault="00A629F6" w:rsidP="00B94D6E">
      <w:pPr>
        <w:pStyle w:val="PaparStyle1"/>
        <w:numPr>
          <w:ilvl w:val="0"/>
          <w:numId w:val="9"/>
        </w:numPr>
      </w:pPr>
      <w:r>
        <w:t>Optimize the compound to a sufficiently effective reaction.</w:t>
      </w:r>
    </w:p>
    <w:p w14:paraId="65802C2D" w14:textId="465804B7" w:rsidR="008F6E1E" w:rsidRDefault="00A629F6" w:rsidP="00B94D6E">
      <w:pPr>
        <w:pStyle w:val="PaparStyle1"/>
        <w:numPr>
          <w:ilvl w:val="0"/>
          <w:numId w:val="9"/>
        </w:numPr>
      </w:pPr>
      <w:r>
        <w:t>Pass the preclinical stage at</w:t>
      </w:r>
      <w:r w:rsidRPr="00A629F6">
        <w:t xml:space="preserve"> which important feasibility, iterative testing and</w:t>
      </w:r>
      <w:r>
        <w:t xml:space="preserve"> drug safety data are collected and the validity of the compound is tested </w:t>
      </w:r>
      <w:r w:rsidRPr="00A629F6">
        <w:t xml:space="preserve">to determine the safe dose for </w:t>
      </w:r>
      <w:r>
        <w:t xml:space="preserve">human </w:t>
      </w:r>
      <w:r w:rsidRPr="00A629F6">
        <w:t>study and assess a product's safety profile.</w:t>
      </w:r>
    </w:p>
    <w:p w14:paraId="39B9C5EF" w14:textId="2D3923C2" w:rsidR="00A629F6" w:rsidRDefault="00A629F6" w:rsidP="00B94D6E">
      <w:pPr>
        <w:pStyle w:val="PaparStyle1"/>
        <w:numPr>
          <w:ilvl w:val="0"/>
          <w:numId w:val="9"/>
        </w:numPr>
      </w:pPr>
      <w:r>
        <w:t xml:space="preserve">Pass </w:t>
      </w:r>
      <w:r w:rsidR="009E3DB4">
        <w:t>Phase 1</w:t>
      </w:r>
      <w:r w:rsidRPr="00A629F6">
        <w:t xml:space="preserve"> trials</w:t>
      </w:r>
      <w:r w:rsidR="009E3DB4">
        <w:t xml:space="preserve"> (first-in-man studies):</w:t>
      </w:r>
      <w:r w:rsidRPr="00A629F6">
        <w:t xml:space="preserve"> the first stage of testing in human subjects</w:t>
      </w:r>
      <w:r w:rsidR="009E3DB4">
        <w:t xml:space="preserve"> mostly aimed at</w:t>
      </w:r>
      <w:r w:rsidRPr="00A629F6">
        <w:t xml:space="preserve"> </w:t>
      </w:r>
      <w:r w:rsidR="009E3DB4">
        <w:t>determining</w:t>
      </w:r>
      <w:r w:rsidRPr="00A629F6">
        <w:t xml:space="preserve"> the maximum amount of the drug </w:t>
      </w:r>
      <w:r w:rsidR="009E3DB4">
        <w:t>which</w:t>
      </w:r>
      <w:r w:rsidRPr="00A629F6">
        <w:t xml:space="preserve"> can be given to a person before adverse effects become intolerable or dangerous</w:t>
      </w:r>
      <w:r w:rsidR="009E3DB4">
        <w:t>.</w:t>
      </w:r>
    </w:p>
    <w:p w14:paraId="38810116" w14:textId="722FB74E" w:rsidR="009E3DB4" w:rsidRDefault="009E3DB4" w:rsidP="00B94D6E">
      <w:pPr>
        <w:pStyle w:val="PaparStyle1"/>
        <w:numPr>
          <w:ilvl w:val="0"/>
          <w:numId w:val="9"/>
        </w:numPr>
      </w:pPr>
      <w:r>
        <w:t>Pass Phase 2 trials which</w:t>
      </w:r>
      <w:r w:rsidRPr="009E3DB4">
        <w:t xml:space="preserve"> assess how well the drug works</w:t>
      </w:r>
      <w:r>
        <w:t>.</w:t>
      </w:r>
    </w:p>
    <w:p w14:paraId="4E7560F3" w14:textId="26D41AB8" w:rsidR="008F6E1E" w:rsidRDefault="009E3DB4" w:rsidP="00B94D6E">
      <w:pPr>
        <w:pStyle w:val="PaparStyle1"/>
        <w:numPr>
          <w:ilvl w:val="0"/>
          <w:numId w:val="9"/>
        </w:numPr>
      </w:pPr>
      <w:r>
        <w:t>Pass Phase 3 trials which</w:t>
      </w:r>
      <w:r w:rsidRPr="009E3DB4">
        <w:t xml:space="preserve"> assess the effectiveness of the new </w:t>
      </w:r>
      <w:r>
        <w:t>treatment (based on the compound) and</w:t>
      </w:r>
      <w:r w:rsidRPr="009E3DB4">
        <w:t xml:space="preserve"> its value in clinical practice</w:t>
      </w:r>
      <w:r>
        <w:t>.</w:t>
      </w:r>
    </w:p>
    <w:p w14:paraId="6DE768CB" w14:textId="37B40425" w:rsidR="009F6714" w:rsidRDefault="009F6714" w:rsidP="002E5F77">
      <w:pPr>
        <w:pStyle w:val="PaparStyle1"/>
      </w:pPr>
      <w:r>
        <w:t xml:space="preserve">Independent researchers such as </w:t>
      </w:r>
      <w:r w:rsidRPr="009F6714">
        <w:t>Paul SM, Mytelka</w:t>
      </w:r>
      <w:r>
        <w:t xml:space="preserve"> et al </w:t>
      </w:r>
      <w:r w:rsidR="00196103">
        <w:rPr>
          <w:rFonts w:asciiTheme="majorHAnsi" w:hAnsiTheme="majorHAnsi" w:cs="Times New Roman"/>
        </w:rPr>
        <w:t xml:space="preserve">(Paul, Mytelka, Dunwiddie, Persinger, Munos, Lindborg, Schacht, 2010) </w:t>
      </w:r>
      <w:r>
        <w:t xml:space="preserve">seem to accept the premise and set the focus on the productivity of the process. According to said publication the pharmaceutical industry is suffering from major losses of revenue due to patent expirations, increasingly cost-constrained healthcare systems and ever stricter </w:t>
      </w:r>
      <w:r>
        <w:lastRenderedPageBreak/>
        <w:t>regulatory requirements. They assert that the key to tackling these challenges such issues pose to both the is to</w:t>
      </w:r>
      <w:r w:rsidR="00D12A61">
        <w:t xml:space="preserve"> remain within budget limits and</w:t>
      </w:r>
      <w:r>
        <w:t xml:space="preserve"> substantially increase the quantity and quality of innovativ</w:t>
      </w:r>
      <w:r w:rsidR="00D12A61">
        <w:t>e, cost-effective new medicines, contrary to contemporary trends</w:t>
      </w:r>
      <w:r>
        <w:t xml:space="preserve">. </w:t>
      </w:r>
      <w:r w:rsidR="00D12A61">
        <w:t>They</w:t>
      </w:r>
      <w:r>
        <w:t xml:space="preserve"> present a detailed analysis based on comprehensive, recent, industry-wide data</w:t>
      </w:r>
      <w:r w:rsidR="00D12A61">
        <w:t xml:space="preserve"> and </w:t>
      </w:r>
      <w:r>
        <w:t>identify the relative contributions of each of the steps in the drug discovery and</w:t>
      </w:r>
      <w:r w:rsidR="00D12A61">
        <w:t xml:space="preserve"> </w:t>
      </w:r>
      <w:r>
        <w:t>development proce</w:t>
      </w:r>
      <w:r w:rsidR="00D12A61">
        <w:t>ss to overall R&amp;D productivity</w:t>
      </w:r>
      <w:r>
        <w:t>.</w:t>
      </w:r>
    </w:p>
    <w:p w14:paraId="238B0580" w14:textId="3556BB99" w:rsidR="00B5197A" w:rsidRDefault="00B5197A" w:rsidP="00B94D6E">
      <w:pPr>
        <w:pStyle w:val="Heading2"/>
        <w:numPr>
          <w:ilvl w:val="1"/>
          <w:numId w:val="17"/>
        </w:numPr>
      </w:pPr>
      <w:bookmarkStart w:id="79" w:name="_Toc493772227"/>
      <w:r>
        <w:t xml:space="preserve">Machine Learning in </w:t>
      </w:r>
      <w:r w:rsidRPr="000F0B3A">
        <w:t>Pharmaceutical Research</w:t>
      </w:r>
      <w:bookmarkEnd w:id="79"/>
      <w:r>
        <w:t xml:space="preserve"> </w:t>
      </w:r>
    </w:p>
    <w:p w14:paraId="396B76CF" w14:textId="656C3182" w:rsidR="00872577" w:rsidRDefault="004F3C7D" w:rsidP="002E5F77">
      <w:pPr>
        <w:pStyle w:val="PaparStyle1"/>
      </w:pPr>
      <w:r>
        <w:t>The secretive nature of pharmaceutical research severely limits the number of publications on the issue. There are a few however.</w:t>
      </w:r>
    </w:p>
    <w:p w14:paraId="49B33E58" w14:textId="67C190D3" w:rsidR="004F3C7D" w:rsidRPr="00196103" w:rsidRDefault="004F3C7D" w:rsidP="002E5F77">
      <w:pPr>
        <w:pStyle w:val="PaparStyle1"/>
        <w:rPr>
          <w:rFonts w:eastAsia="Times New Roman" w:cstheme="minorHAnsi"/>
        </w:rPr>
      </w:pPr>
      <w:r>
        <w:t>In 2011 Chapel Hill (</w:t>
      </w:r>
      <w:r w:rsidRPr="004F3C7D">
        <w:t>University of North Carolina</w:t>
      </w:r>
      <w:r>
        <w:t>) published “</w:t>
      </w:r>
      <w:r w:rsidRPr="004F3C7D">
        <w:t>THE QSAROME OF THE RECEPTOROME</w:t>
      </w:r>
      <w:r>
        <w:t xml:space="preserve">” </w:t>
      </w:r>
      <w:r w:rsidR="00196103">
        <w:rPr>
          <w:rFonts w:eastAsia="Times New Roman" w:cstheme="minorHAnsi"/>
        </w:rPr>
        <w:t xml:space="preserve">(Zhao, 2011) </w:t>
      </w:r>
      <w:r>
        <w:t xml:space="preserve">which is a research paper dealing with modeling sets of multiple receptors and its </w:t>
      </w:r>
      <w:r w:rsidR="001E064E">
        <w:t xml:space="preserve">relation with </w:t>
      </w:r>
      <w:r w:rsidR="001E064E" w:rsidRPr="00F8349F">
        <w:rPr>
          <w:rFonts w:ascii="URWPalladioL-Roma" w:hAnsi="URWPalladioL-Roma" w:cs="URWPalladioL-Roma"/>
        </w:rPr>
        <w:t>GPCRs</w:t>
      </w:r>
      <w:r w:rsidR="001E064E">
        <w:rPr>
          <w:rFonts w:ascii="URWPalladioL-Roma" w:hAnsi="URWPalladioL-Roma" w:cs="URWPalladioL-Roma"/>
        </w:rPr>
        <w:t xml:space="preserve">. It uses a </w:t>
      </w:r>
      <w:r w:rsidR="001E064E" w:rsidRPr="001E064E">
        <w:rPr>
          <w:rFonts w:ascii="URWPalladioL-Roma" w:hAnsi="URWPalladioL-Roma" w:cs="URWPalladioL-Roma"/>
        </w:rPr>
        <w:t xml:space="preserve">combinatorial QSAR </w:t>
      </w:r>
      <w:r w:rsidR="001E064E">
        <w:rPr>
          <w:rFonts w:ascii="URWPalladioL-Roma" w:hAnsi="URWPalladioL-Roma" w:cs="URWPalladioL-Roma"/>
        </w:rPr>
        <w:t>(</w:t>
      </w:r>
      <w:r w:rsidR="001E064E" w:rsidRPr="001E064E">
        <w:rPr>
          <w:rFonts w:ascii="URWPalladioL-Roma" w:hAnsi="URWPalladioL-Roma" w:cs="URWPalladioL-Roma"/>
        </w:rPr>
        <w:t>Quantitative structure–activity relationship</w:t>
      </w:r>
      <w:r w:rsidR="001E064E">
        <w:rPr>
          <w:rFonts w:ascii="URWPalladioL-Roma" w:hAnsi="URWPalladioL-Roma" w:cs="URWPalladioL-Roma"/>
        </w:rPr>
        <w:t xml:space="preserve">) </w:t>
      </w:r>
      <w:r w:rsidR="001E064E" w:rsidRPr="001E064E">
        <w:rPr>
          <w:rFonts w:ascii="URWPalladioL-Roma" w:hAnsi="URWPalladioL-Roma" w:cs="URWPalladioL-Roma"/>
        </w:rPr>
        <w:t>framework</w:t>
      </w:r>
      <w:r w:rsidR="001E064E">
        <w:rPr>
          <w:rFonts w:ascii="URWPalladioL-Roma" w:hAnsi="URWPalladioL-Roma" w:cs="URWPalladioL-Roma"/>
        </w:rPr>
        <w:t xml:space="preserve"> heavily reliant on a </w:t>
      </w:r>
      <w:r w:rsidR="001E064E" w:rsidRPr="001E064E">
        <w:rPr>
          <w:rFonts w:ascii="URWPalladioL-Roma" w:hAnsi="URWPalladioL-Roma" w:cs="URWPalladioL-Roma"/>
        </w:rPr>
        <w:t>Distance Weighted Discrimination</w:t>
      </w:r>
      <w:r w:rsidR="001E064E">
        <w:rPr>
          <w:rFonts w:ascii="URWPalladioL-Roma" w:hAnsi="URWPalladioL-Roma" w:cs="URWPalladioL-Roma"/>
        </w:rPr>
        <w:t xml:space="preserve"> (similar to the results of t-SNE) as a score generator and a cost/benefit ratio applied using Decision Trees.</w:t>
      </w:r>
    </w:p>
    <w:p w14:paraId="07CE75D1" w14:textId="77777777" w:rsidR="009450F0" w:rsidRDefault="0073256E" w:rsidP="002E5F77">
      <w:pPr>
        <w:pStyle w:val="PaparStyle1"/>
        <w:rPr>
          <w:rFonts w:ascii="URWPalladioL-Roma" w:hAnsi="URWPalladioL-Roma" w:cs="URWPalladioL-Roma"/>
        </w:rPr>
      </w:pPr>
      <w:commentRangeStart w:id="80"/>
      <w:r>
        <w:rPr>
          <w:rFonts w:ascii="URWPalladioL-Roma" w:hAnsi="URWPalladioL-Roma" w:cs="URWPalladioL-Roma"/>
        </w:rPr>
        <w:t xml:space="preserve">In </w:t>
      </w:r>
      <w:commentRangeEnd w:id="80"/>
      <w:r w:rsidR="00252B3E">
        <w:rPr>
          <w:rStyle w:val="CommentReference"/>
          <w:rFonts w:asciiTheme="minorHAnsi" w:hAnsiTheme="minorHAnsi" w:cstheme="minorBidi"/>
        </w:rPr>
        <w:commentReference w:id="80"/>
      </w:r>
      <w:r w:rsidR="009450F0">
        <w:rPr>
          <w:rFonts w:ascii="URWPalladioL-Roma" w:hAnsi="URWPalladioL-Roma" w:cs="URWPalladioL-Roma"/>
        </w:rPr>
        <w:t xml:space="preserve">Application of Predictive QSAR Models to Database Mining Alexander Tropsha discusses </w:t>
      </w:r>
      <w:r w:rsidR="009450F0" w:rsidRPr="009450F0">
        <w:rPr>
          <w:rFonts w:ascii="URWPalladioL-Roma" w:hAnsi="URWPalladioL-Roma" w:cs="URWPalladioL-Roma"/>
        </w:rPr>
        <w:t xml:space="preserve">a drug discovery strategy that employs variable selection quantitative structure-activity relationship (QSAR) models for chemical database mining. </w:t>
      </w:r>
    </w:p>
    <w:p w14:paraId="3D3A2274" w14:textId="441ACC1B" w:rsidR="009D3A6B" w:rsidRDefault="009450F0" w:rsidP="002E5F77">
      <w:pPr>
        <w:pStyle w:val="PaparStyle1"/>
        <w:rPr>
          <w:rFonts w:ascii="URWPalladioL-Roma" w:hAnsi="URWPalladioL-Roma" w:cs="URWPalladioL-Roma"/>
        </w:rPr>
      </w:pPr>
      <w:r>
        <w:rPr>
          <w:rFonts w:ascii="URWPalladioL-Roma" w:hAnsi="URWPalladioL-Roma" w:cs="URWPalladioL-Roma"/>
        </w:rPr>
        <w:t>Same as in the aforementioned publishing t</w:t>
      </w:r>
      <w:r w:rsidRPr="009450F0">
        <w:rPr>
          <w:rFonts w:ascii="URWPalladioL-Roma" w:hAnsi="URWPalladioL-Roma" w:cs="URWPalladioL-Roma"/>
        </w:rPr>
        <w:t>he approach starts with the development of rigorously validated QSAR models obtained with the variable selection k nearest neighbor (kNN) method</w:t>
      </w:r>
      <w:r>
        <w:rPr>
          <w:rFonts w:ascii="URWPalladioL-Roma" w:hAnsi="URWPalladioL-Roma" w:cs="URWPalladioL-Roma"/>
        </w:rPr>
        <w:t xml:space="preserve"> (as opposed to the Decision Trees method mentioned in previous article).</w:t>
      </w:r>
      <w:r w:rsidRPr="009450F0">
        <w:rPr>
          <w:rFonts w:ascii="URWPalladioL-Roma" w:hAnsi="URWPalladioL-Roma" w:cs="URWPalladioL-Roma"/>
        </w:rPr>
        <w:t xml:space="preserve"> Model validation is based on several statistical criteria, including the randomization of the target property (Y-randomization), independent assessment of the training set model's predictive power using external test sets, and the establishment of the model's applicability domain. </w:t>
      </w:r>
      <w:r w:rsidR="009D3A6B">
        <w:rPr>
          <w:rFonts w:ascii="URWPalladioL-Roma" w:hAnsi="URWPalladioL-Roma" w:cs="URWPalladioL-Roma"/>
        </w:rPr>
        <w:t>The most</w:t>
      </w:r>
      <w:r w:rsidRPr="009450F0">
        <w:rPr>
          <w:rFonts w:ascii="URWPalladioL-Roma" w:hAnsi="URWPalladioL-Roma" w:cs="URWPalladioL-Roma"/>
        </w:rPr>
        <w:t xml:space="preserve"> successful models </w:t>
      </w:r>
      <w:r w:rsidR="009D3A6B">
        <w:rPr>
          <w:rFonts w:ascii="URWPalladioL-Roma" w:hAnsi="URWPalladioL-Roma" w:cs="URWPalladioL-Roma"/>
        </w:rPr>
        <w:t>were</w:t>
      </w:r>
      <w:r w:rsidRPr="009450F0">
        <w:rPr>
          <w:rFonts w:ascii="URWPalladioL-Roma" w:hAnsi="URWPalladioL-Roma" w:cs="URWPalladioL-Roma"/>
        </w:rPr>
        <w:t xml:space="preserve"> employed in database mining concurrently</w:t>
      </w:r>
      <w:r w:rsidR="009D3A6B">
        <w:rPr>
          <w:rFonts w:ascii="URWPalladioL-Roma" w:hAnsi="URWPalladioL-Roma" w:cs="URWPalladioL-Roma"/>
        </w:rPr>
        <w:t xml:space="preserve"> and</w:t>
      </w:r>
      <w:r w:rsidRPr="009450F0">
        <w:rPr>
          <w:rFonts w:ascii="URWPalladioL-Roma" w:hAnsi="URWPalladioL-Roma" w:cs="URWPalladioL-Roma"/>
        </w:rPr>
        <w:t xml:space="preserve"> </w:t>
      </w:r>
      <w:r w:rsidR="009D3A6B">
        <w:rPr>
          <w:rFonts w:ascii="URWPalladioL-Roma" w:hAnsi="URWPalladioL-Roma" w:cs="URWPalladioL-Roma"/>
        </w:rPr>
        <w:t>the s</w:t>
      </w:r>
      <w:r w:rsidRPr="009450F0">
        <w:rPr>
          <w:rFonts w:ascii="URWPalladioL-Roma" w:hAnsi="URWPalladioL-Roma" w:cs="URWPalladioL-Roma"/>
        </w:rPr>
        <w:t xml:space="preserve">pecific biological activity (characteristic of the training set compounds) of external database entries found to be within a predefined similarity threshold of the training set molecules </w:t>
      </w:r>
      <w:r w:rsidR="009D3A6B">
        <w:rPr>
          <w:rFonts w:ascii="URWPalladioL-Roma" w:hAnsi="URWPalladioL-Roma" w:cs="URWPalladioL-Roma"/>
        </w:rPr>
        <w:t>were</w:t>
      </w:r>
      <w:r w:rsidRPr="009450F0">
        <w:rPr>
          <w:rFonts w:ascii="URWPalladioL-Roma" w:hAnsi="URWPalladioL-Roma" w:cs="URWPalladioL-Roma"/>
        </w:rPr>
        <w:t xml:space="preserve"> predicted </w:t>
      </w:r>
      <w:r w:rsidR="009D3A6B" w:rsidRPr="009450F0">
        <w:rPr>
          <w:rFonts w:ascii="URWPalladioL-Roma" w:hAnsi="URWPalladioL-Roma" w:cs="URWPalladioL-Roma"/>
        </w:rPr>
        <w:t>based on</w:t>
      </w:r>
      <w:r w:rsidRPr="009450F0">
        <w:rPr>
          <w:rFonts w:ascii="URWPalladioL-Roma" w:hAnsi="URWPalladioL-Roma" w:cs="URWPalladioL-Roma"/>
        </w:rPr>
        <w:t xml:space="preserve"> the validated QSAR models using the applicability domain criteria. Compounds judged to have high predicted activities by all or </w:t>
      </w:r>
      <w:r w:rsidR="009D3A6B" w:rsidRPr="009450F0">
        <w:rPr>
          <w:rFonts w:ascii="URWPalladioL-Roma" w:hAnsi="URWPalladioL-Roma" w:cs="URWPalladioL-Roma"/>
        </w:rPr>
        <w:t>most of</w:t>
      </w:r>
      <w:r w:rsidRPr="009450F0">
        <w:rPr>
          <w:rFonts w:ascii="URWPalladioL-Roma" w:hAnsi="URWPalladioL-Roma" w:cs="URWPalladioL-Roma"/>
        </w:rPr>
        <w:t xml:space="preserve"> all models ar</w:t>
      </w:r>
      <w:r w:rsidR="009D3A6B">
        <w:rPr>
          <w:rFonts w:ascii="URWPalladioL-Roma" w:hAnsi="URWPalladioL-Roma" w:cs="URWPalladioL-Roma"/>
        </w:rPr>
        <w:t>e considered as consensus hits.</w:t>
      </w:r>
    </w:p>
    <w:p w14:paraId="10E4DFF9" w14:textId="553DF540" w:rsidR="0073256E" w:rsidRDefault="009D3A6B" w:rsidP="002E5F77">
      <w:pPr>
        <w:pStyle w:val="PaparStyle1"/>
        <w:rPr>
          <w:rFonts w:ascii="URWPalladioL-Roma" w:hAnsi="URWPalladioL-Roma" w:cs="URWPalladioL-Roma"/>
        </w:rPr>
      </w:pPr>
      <w:r>
        <w:rPr>
          <w:rFonts w:ascii="URWPalladioL-Roma" w:hAnsi="URWPalladioL-Roma" w:cs="URWPalladioL-Roma"/>
        </w:rPr>
        <w:lastRenderedPageBreak/>
        <w:t xml:space="preserve">For the purpose of validating the method </w:t>
      </w:r>
      <w:r w:rsidRPr="009450F0">
        <w:rPr>
          <w:rFonts w:ascii="URWPalladioL-Roma" w:hAnsi="URWPalladioL-Roma" w:cs="URWPalladioL-Roma"/>
        </w:rPr>
        <w:t>the</w:t>
      </w:r>
      <w:r w:rsidR="009450F0" w:rsidRPr="009450F0">
        <w:rPr>
          <w:rFonts w:ascii="URWPalladioL-Roma" w:hAnsi="URWPalladioL-Roma" w:cs="URWPalladioL-Roma"/>
        </w:rPr>
        <w:t xml:space="preserve"> 10 best models were applied to mining chemical databases, and 22 compounds were selected as consensus hits. Nine compounds were synthesized and tested at the NIH Epilepsy Branch, Rockville, MD using the same biological test that was employed to assess the anticonvulsant activity of the training set compounds; of these nine, four were exact database hits and five were derived from the hits by minor chemical modifications. Seven of these nine compounds were confirmed to be active, indicating an exceptionally high hit rate. The approach described in this report can be used as a general rational drug discovery tool.</w:t>
      </w:r>
    </w:p>
    <w:p w14:paraId="3F897C9C" w14:textId="6893E383" w:rsidR="00616C67" w:rsidRDefault="008E5A12" w:rsidP="00B94D6E">
      <w:pPr>
        <w:pStyle w:val="Heading2"/>
        <w:numPr>
          <w:ilvl w:val="1"/>
          <w:numId w:val="17"/>
        </w:numPr>
      </w:pPr>
      <w:bookmarkStart w:id="81" w:name="_Toc493772228"/>
      <w:r>
        <w:t>GPCRs</w:t>
      </w:r>
      <w:bookmarkEnd w:id="81"/>
    </w:p>
    <w:p w14:paraId="03AD075B" w14:textId="40397115" w:rsidR="00BE7CB7" w:rsidRDefault="00262036" w:rsidP="00262036">
      <w:pPr>
        <w:pStyle w:val="PaparStyle1"/>
      </w:pPr>
      <w:ins w:id="82" w:author="Abraham Yosipof" w:date="2017-10-05T12:16:00Z">
        <w:r>
          <w:t>The G protein-coupled receptor</w:t>
        </w:r>
      </w:ins>
      <w:ins w:id="83" w:author="Abraham Yosipof" w:date="2017-10-05T12:20:00Z">
        <w:r>
          <w:t>s</w:t>
        </w:r>
      </w:ins>
      <w:ins w:id="84" w:author="Abraham Yosipof" w:date="2017-10-05T12:16:00Z">
        <w:r>
          <w:t xml:space="preserve"> (GPCR</w:t>
        </w:r>
      </w:ins>
      <w:ins w:id="85" w:author="Abraham Yosipof" w:date="2017-10-05T12:20:00Z">
        <w:r>
          <w:t>s</w:t>
        </w:r>
      </w:ins>
      <w:ins w:id="86" w:author="Abraham Yosipof" w:date="2017-10-05T12:16:00Z">
        <w:r>
          <w:t>)</w:t>
        </w:r>
        <w:r>
          <w:rPr>
            <w:rFonts w:ascii="TimesLTMM" w:hAnsi="TimesLTMM" w:cs="TimesLTMM"/>
            <w:sz w:val="20"/>
            <w:szCs w:val="20"/>
          </w:rPr>
          <w:t xml:space="preserve"> as explained in section XXX </w:t>
        </w:r>
      </w:ins>
      <w:ins w:id="87" w:author="Abraham Yosipof" w:date="2017-10-05T12:19:00Z">
        <w:r>
          <w:rPr>
            <w:rFonts w:ascii="TimesLTMM" w:hAnsi="TimesLTMM" w:cs="TimesLTMM"/>
            <w:sz w:val="20"/>
            <w:szCs w:val="20"/>
          </w:rPr>
          <w:t>have</w:t>
        </w:r>
      </w:ins>
      <w:ins w:id="88" w:author="Abraham Yosipof" w:date="2017-10-05T12:16:00Z">
        <w:r>
          <w:rPr>
            <w:rFonts w:ascii="TimesLTMM" w:hAnsi="TimesLTMM" w:cs="TimesLTMM"/>
            <w:sz w:val="20"/>
            <w:szCs w:val="20"/>
          </w:rPr>
          <w:t xml:space="preserve"> </w:t>
        </w:r>
        <w:r w:rsidRPr="00E36A46">
          <w:rPr>
            <w:rFonts w:ascii="TimesLTMM" w:hAnsi="TimesLTMM" w:cs="TimesLTMM"/>
            <w:sz w:val="20"/>
            <w:szCs w:val="20"/>
          </w:rPr>
          <w:t>excelle</w:t>
        </w:r>
        <w:r w:rsidRPr="00E36A46">
          <w:rPr>
            <w:rFonts w:ascii="TimesLTMM_1_467" w:hAnsi="TimesLTMM_1_467" w:cs="TimesLTMM_1_467"/>
            <w:sz w:val="20"/>
            <w:szCs w:val="20"/>
          </w:rPr>
          <w:t>n</w:t>
        </w:r>
        <w:r w:rsidRPr="00E36A46">
          <w:rPr>
            <w:rFonts w:ascii="TimesLTMM_1_534" w:hAnsi="TimesLTMM_1_534" w:cs="TimesLTMM_1_534"/>
            <w:sz w:val="20"/>
            <w:szCs w:val="20"/>
          </w:rPr>
          <w:t xml:space="preserve">t </w:t>
        </w:r>
        <w:r w:rsidRPr="00E36A46">
          <w:rPr>
            <w:rFonts w:ascii="TimesLTMM_1_134" w:hAnsi="TimesLTMM_1_134" w:cs="TimesLTMM_1_134"/>
            <w:sz w:val="20"/>
            <w:szCs w:val="20"/>
          </w:rPr>
          <w:t>p</w:t>
        </w:r>
        <w:r w:rsidRPr="00E36A46">
          <w:rPr>
            <w:rFonts w:ascii="TimesLTMM" w:hAnsi="TimesLTMM" w:cs="TimesLTMM"/>
            <w:sz w:val="20"/>
            <w:szCs w:val="20"/>
          </w:rPr>
          <w:t>o</w:t>
        </w:r>
        <w:r w:rsidRPr="00E36A46">
          <w:rPr>
            <w:rFonts w:ascii="TimesLTMM_1_534" w:hAnsi="TimesLTMM_1_534" w:cs="TimesLTMM_1_534"/>
            <w:sz w:val="20"/>
            <w:szCs w:val="20"/>
          </w:rPr>
          <w:t>t</w:t>
        </w:r>
        <w:r w:rsidRPr="00E36A46">
          <w:rPr>
            <w:rFonts w:ascii="TimesLTMM" w:hAnsi="TimesLTMM" w:cs="TimesLTMM"/>
            <w:sz w:val="20"/>
            <w:szCs w:val="20"/>
          </w:rPr>
          <w:t>e</w:t>
        </w:r>
        <w:r w:rsidRPr="00E36A46">
          <w:rPr>
            <w:rFonts w:ascii="TimesLTMM_1_467" w:hAnsi="TimesLTMM_1_467" w:cs="TimesLTMM_1_467"/>
            <w:sz w:val="20"/>
            <w:szCs w:val="20"/>
          </w:rPr>
          <w:t>n</w:t>
        </w:r>
        <w:r w:rsidRPr="00E36A46">
          <w:rPr>
            <w:rFonts w:ascii="TimesLTMM_1_534" w:hAnsi="TimesLTMM_1_534" w:cs="TimesLTMM_1_534"/>
            <w:sz w:val="20"/>
            <w:szCs w:val="20"/>
          </w:rPr>
          <w:t>t</w:t>
        </w:r>
        <w:r w:rsidRPr="00E36A46">
          <w:rPr>
            <w:rFonts w:ascii="TimesLTMM" w:hAnsi="TimesLTMM" w:cs="TimesLTMM"/>
            <w:sz w:val="20"/>
            <w:szCs w:val="20"/>
          </w:rPr>
          <w:t xml:space="preserve">ial for </w:t>
        </w:r>
        <w:r w:rsidRPr="00E36A46">
          <w:rPr>
            <w:rFonts w:ascii="TimesLTMM_1_134" w:hAnsi="TimesLTMM_1_134" w:cs="TimesLTMM_1_134"/>
            <w:sz w:val="20"/>
            <w:szCs w:val="20"/>
          </w:rPr>
          <w:t>d</w:t>
        </w:r>
        <w:r w:rsidRPr="00E36A46">
          <w:rPr>
            <w:rFonts w:ascii="TimesLTMM" w:hAnsi="TimesLTMM" w:cs="TimesLTMM"/>
            <w:sz w:val="20"/>
            <w:szCs w:val="20"/>
          </w:rPr>
          <w:t>r</w:t>
        </w:r>
        <w:r w:rsidRPr="00E36A46">
          <w:rPr>
            <w:rFonts w:ascii="TimesLTMM_1_201" w:hAnsi="TimesLTMM_1_201" w:cs="TimesLTMM_1_201"/>
            <w:sz w:val="20"/>
            <w:szCs w:val="20"/>
          </w:rPr>
          <w:t>u</w:t>
        </w:r>
        <w:r w:rsidRPr="00E36A46">
          <w:rPr>
            <w:rFonts w:ascii="TimesLTMM" w:hAnsi="TimesLTMM" w:cs="TimesLTMM"/>
            <w:sz w:val="20"/>
            <w:szCs w:val="20"/>
          </w:rPr>
          <w:t xml:space="preserve">g </w:t>
        </w:r>
        <w:r w:rsidRPr="00E36A46">
          <w:rPr>
            <w:rFonts w:ascii="TimesLTMM_1_134" w:hAnsi="TimesLTMM_1_134" w:cs="TimesLTMM_1_134"/>
            <w:sz w:val="20"/>
            <w:szCs w:val="20"/>
          </w:rPr>
          <w:t>d</w:t>
        </w:r>
        <w:r w:rsidRPr="00E36A46">
          <w:rPr>
            <w:rFonts w:ascii="TimesLTMM" w:hAnsi="TimesLTMM" w:cs="TimesLTMM"/>
            <w:sz w:val="20"/>
            <w:szCs w:val="20"/>
          </w:rPr>
          <w:t>iscovery</w:t>
        </w:r>
      </w:ins>
      <w:ins w:id="89" w:author="Abraham Yosipof" w:date="2017-10-05T12:20:00Z">
        <w:r>
          <w:rPr>
            <w:rFonts w:ascii="TimesLTMM" w:hAnsi="TimesLTMM" w:cs="TimesLTMM"/>
            <w:sz w:val="20"/>
            <w:szCs w:val="20"/>
          </w:rPr>
          <w:t>,</w:t>
        </w:r>
      </w:ins>
      <w:ins w:id="90" w:author="Abraham Yosipof" w:date="2017-10-05T12:17:00Z">
        <w:r>
          <w:rPr>
            <w:rFonts w:ascii="TimesLTMM" w:hAnsi="TimesLTMM" w:cs="TimesLTMM"/>
            <w:sz w:val="20"/>
            <w:szCs w:val="20"/>
          </w:rPr>
          <w:t xml:space="preserve"> </w:t>
        </w:r>
      </w:ins>
      <w:ins w:id="91" w:author="Abraham Yosipof" w:date="2017-10-05T12:16:00Z">
        <w:r w:rsidRPr="00E36A46">
          <w:rPr>
            <w:rFonts w:ascii="TimesLTMM" w:hAnsi="TimesLTMM" w:cs="TimesLTMM"/>
            <w:sz w:val="20"/>
            <w:szCs w:val="20"/>
          </w:rPr>
          <w:t xml:space="preserve"> </w:t>
        </w:r>
        <w:r w:rsidRPr="00E36A46">
          <w:rPr>
            <w:rFonts w:ascii="TimesLTMM_1_467" w:hAnsi="TimesLTMM_1_467" w:cs="TimesLTMM_1_467"/>
            <w:sz w:val="20"/>
            <w:szCs w:val="20"/>
          </w:rPr>
          <w:t>G</w:t>
        </w:r>
        <w:r w:rsidRPr="00E36A46">
          <w:rPr>
            <w:rFonts w:ascii="TimesLTMM" w:hAnsi="TimesLTMM" w:cs="TimesLTMM"/>
            <w:sz w:val="20"/>
            <w:szCs w:val="20"/>
          </w:rPr>
          <w:t>P</w:t>
        </w:r>
        <w:r w:rsidRPr="00E36A46">
          <w:rPr>
            <w:rFonts w:ascii="TimesLTMM_1_534" w:hAnsi="TimesLTMM_1_534" w:cs="TimesLTMM_1_534"/>
            <w:sz w:val="20"/>
            <w:szCs w:val="20"/>
          </w:rPr>
          <w:t>C</w:t>
        </w:r>
        <w:r w:rsidRPr="00E36A46">
          <w:rPr>
            <w:rFonts w:ascii="TimesLTMM" w:hAnsi="TimesLTMM" w:cs="TimesLTMM"/>
            <w:sz w:val="20"/>
            <w:szCs w:val="20"/>
          </w:rPr>
          <w:t xml:space="preserve">R </w:t>
        </w:r>
        <w:r w:rsidRPr="00E36A46">
          <w:rPr>
            <w:rFonts w:ascii="TimesLTMM_1_534" w:hAnsi="TimesLTMM_1_534" w:cs="TimesLTMM_1_534"/>
            <w:sz w:val="20"/>
            <w:szCs w:val="20"/>
          </w:rPr>
          <w:t>t</w:t>
        </w:r>
        <w:r w:rsidRPr="00E36A46">
          <w:rPr>
            <w:rFonts w:ascii="TimesLTMM" w:hAnsi="TimesLTMM" w:cs="TimesLTMM"/>
            <w:sz w:val="20"/>
            <w:szCs w:val="20"/>
          </w:rPr>
          <w:t>arge</w:t>
        </w:r>
        <w:r w:rsidRPr="00E36A46">
          <w:rPr>
            <w:rFonts w:ascii="TimesLTMM_1_534" w:hAnsi="TimesLTMM_1_534" w:cs="TimesLTMM_1_534"/>
            <w:sz w:val="20"/>
            <w:szCs w:val="20"/>
          </w:rPr>
          <w:t>t</w:t>
        </w:r>
        <w:r w:rsidRPr="00E36A46">
          <w:rPr>
            <w:rFonts w:ascii="TimesLTMM" w:hAnsi="TimesLTMM" w:cs="TimesLTMM"/>
            <w:sz w:val="20"/>
            <w:szCs w:val="20"/>
          </w:rPr>
          <w:t>s re</w:t>
        </w:r>
        <w:r w:rsidRPr="00E36A46">
          <w:rPr>
            <w:rFonts w:ascii="TimesLTMM_1_134" w:hAnsi="TimesLTMM_1_134" w:cs="TimesLTMM_1_134"/>
            <w:sz w:val="20"/>
            <w:szCs w:val="20"/>
          </w:rPr>
          <w:t>p</w:t>
        </w:r>
        <w:r w:rsidRPr="00E36A46">
          <w:rPr>
            <w:rFonts w:ascii="TimesLTMM" w:hAnsi="TimesLTMM" w:cs="TimesLTMM"/>
            <w:sz w:val="20"/>
            <w:szCs w:val="20"/>
          </w:rPr>
          <w:t>rese</w:t>
        </w:r>
        <w:r w:rsidRPr="00E36A46">
          <w:rPr>
            <w:rFonts w:ascii="TimesLTMM_1_467" w:hAnsi="TimesLTMM_1_467" w:cs="TimesLTMM_1_467"/>
            <w:sz w:val="20"/>
            <w:szCs w:val="20"/>
          </w:rPr>
          <w:t>n</w:t>
        </w:r>
        <w:r w:rsidRPr="00E36A46">
          <w:rPr>
            <w:rFonts w:ascii="TimesLTMM_1_534" w:hAnsi="TimesLTMM_1_534" w:cs="TimesLTMM_1_534"/>
            <w:sz w:val="20"/>
            <w:szCs w:val="20"/>
          </w:rPr>
          <w:t xml:space="preserve">t </w:t>
        </w:r>
        <w:r w:rsidRPr="00E36A46">
          <w:rPr>
            <w:rFonts w:ascii="TimesLTMM_1_201" w:hAnsi="TimesLTMM_1_201" w:cs="TimesLTMM_1_201"/>
            <w:sz w:val="20"/>
            <w:szCs w:val="20"/>
          </w:rPr>
          <w:t>u</w:t>
        </w:r>
        <w:r w:rsidRPr="00E36A46">
          <w:rPr>
            <w:rFonts w:ascii="TimesLTMM_1_134" w:hAnsi="TimesLTMM_1_134" w:cs="TimesLTMM_1_134"/>
            <w:sz w:val="20"/>
            <w:szCs w:val="20"/>
          </w:rPr>
          <w:t xml:space="preserve">p </w:t>
        </w:r>
        <w:r w:rsidRPr="00E36A46">
          <w:rPr>
            <w:rFonts w:ascii="TimesLTMM_1_534" w:hAnsi="TimesLTMM_1_534" w:cs="TimesLTMM_1_534"/>
            <w:sz w:val="20"/>
            <w:szCs w:val="20"/>
          </w:rPr>
          <w:t>t</w:t>
        </w:r>
        <w:r w:rsidRPr="00E36A46">
          <w:rPr>
            <w:rFonts w:ascii="TimesLTMM" w:hAnsi="TimesLTMM" w:cs="TimesLTMM"/>
            <w:sz w:val="20"/>
            <w:szCs w:val="20"/>
          </w:rPr>
          <w:t>o 30</w:t>
        </w:r>
        <w:r w:rsidRPr="00E36A46">
          <w:rPr>
            <w:rFonts w:ascii="TimesLTMM_1_68" w:hAnsi="TimesLTMM_1_68" w:cs="TimesLTMM_1_68"/>
            <w:sz w:val="20"/>
            <w:szCs w:val="20"/>
          </w:rPr>
          <w:t xml:space="preserve">% </w:t>
        </w:r>
        <w:r w:rsidRPr="00E36A46">
          <w:rPr>
            <w:rFonts w:ascii="TimesLTMM" w:hAnsi="TimesLTMM" w:cs="TimesLTMM"/>
            <w:sz w:val="20"/>
            <w:szCs w:val="20"/>
          </w:rPr>
          <w:t xml:space="preserve">of </w:t>
        </w:r>
        <w:r w:rsidRPr="00E36A46">
          <w:rPr>
            <w:rFonts w:ascii="TimesLTMM_1_534" w:hAnsi="TimesLTMM_1_534" w:cs="TimesLTMM_1_534"/>
            <w:sz w:val="20"/>
            <w:szCs w:val="20"/>
          </w:rPr>
          <w:t>t</w:t>
        </w:r>
        <w:r w:rsidRPr="00E36A46">
          <w:rPr>
            <w:rFonts w:ascii="TimesLTMM_1_267" w:hAnsi="TimesLTMM_1_267" w:cs="TimesLTMM_1_267"/>
            <w:sz w:val="20"/>
            <w:szCs w:val="20"/>
          </w:rPr>
          <w:t>h</w:t>
        </w:r>
        <w:r w:rsidRPr="00E36A46">
          <w:rPr>
            <w:rFonts w:ascii="TimesLTMM" w:hAnsi="TimesLTMM" w:cs="TimesLTMM"/>
            <w:sz w:val="20"/>
            <w:szCs w:val="20"/>
          </w:rPr>
          <w:t xml:space="preserve">e </w:t>
        </w:r>
        <w:r w:rsidRPr="00E36A46">
          <w:rPr>
            <w:rFonts w:ascii="TimesLTMM_1_134" w:hAnsi="TimesLTMM_1_134" w:cs="TimesLTMM_1_134"/>
            <w:sz w:val="20"/>
            <w:szCs w:val="20"/>
          </w:rPr>
          <w:t>p</w:t>
        </w:r>
        <w:r w:rsidRPr="00E36A46">
          <w:rPr>
            <w:rFonts w:ascii="TimesLTMM" w:hAnsi="TimesLTMM" w:cs="TimesLTMM"/>
            <w:sz w:val="20"/>
            <w:szCs w:val="20"/>
          </w:rPr>
          <w:t>or</w:t>
        </w:r>
        <w:r w:rsidRPr="00E36A46">
          <w:rPr>
            <w:rFonts w:ascii="TimesLTMM_1_534" w:hAnsi="TimesLTMM_1_534" w:cs="TimesLTMM_1_534"/>
            <w:sz w:val="20"/>
            <w:szCs w:val="20"/>
          </w:rPr>
          <w:t>t</w:t>
        </w:r>
        <w:r w:rsidRPr="00E36A46">
          <w:rPr>
            <w:rFonts w:ascii="TimesLTMM" w:hAnsi="TimesLTMM" w:cs="TimesLTMM"/>
            <w:sz w:val="20"/>
            <w:szCs w:val="20"/>
          </w:rPr>
          <w:t xml:space="preserve">folio of </w:t>
        </w:r>
        <w:r w:rsidRPr="00E36A46">
          <w:rPr>
            <w:rFonts w:ascii="TimesLTMM_1_134" w:hAnsi="TimesLTMM_1_134" w:cs="TimesLTMM_1_134"/>
            <w:sz w:val="20"/>
            <w:szCs w:val="20"/>
          </w:rPr>
          <w:t>m</w:t>
        </w:r>
        <w:r w:rsidRPr="00E36A46">
          <w:rPr>
            <w:rFonts w:ascii="TimesLTMM" w:hAnsi="TimesLTMM" w:cs="TimesLTMM"/>
            <w:sz w:val="20"/>
            <w:szCs w:val="20"/>
          </w:rPr>
          <w:t>a</w:t>
        </w:r>
        <w:r w:rsidRPr="00E36A46">
          <w:rPr>
            <w:rFonts w:ascii="TimesLTMM_1_467" w:hAnsi="TimesLTMM_1_467" w:cs="TimesLTMM_1_467"/>
            <w:sz w:val="20"/>
            <w:szCs w:val="20"/>
          </w:rPr>
          <w:t>n</w:t>
        </w:r>
        <w:r w:rsidRPr="00E36A46">
          <w:rPr>
            <w:rFonts w:ascii="TimesLTMM" w:hAnsi="TimesLTMM" w:cs="TimesLTMM"/>
            <w:sz w:val="20"/>
            <w:szCs w:val="20"/>
          </w:rPr>
          <w:t xml:space="preserve">y </w:t>
        </w:r>
        <w:r w:rsidRPr="00E36A46">
          <w:rPr>
            <w:rFonts w:ascii="TimesLTMM_1_134" w:hAnsi="TimesLTMM_1_134" w:cs="TimesLTMM_1_134"/>
            <w:sz w:val="20"/>
            <w:szCs w:val="20"/>
          </w:rPr>
          <w:t>p</w:t>
        </w:r>
        <w:r w:rsidRPr="00E36A46">
          <w:rPr>
            <w:rFonts w:ascii="TimesLTMM_1_267" w:hAnsi="TimesLTMM_1_267" w:cs="TimesLTMM_1_267"/>
            <w:sz w:val="20"/>
            <w:szCs w:val="20"/>
          </w:rPr>
          <w:t>h</w:t>
        </w:r>
        <w:r w:rsidRPr="00E36A46">
          <w:rPr>
            <w:rFonts w:ascii="TimesLTMM" w:hAnsi="TimesLTMM" w:cs="TimesLTMM"/>
            <w:sz w:val="20"/>
            <w:szCs w:val="20"/>
          </w:rPr>
          <w:t>ar</w:t>
        </w:r>
        <w:r w:rsidRPr="00E36A46">
          <w:rPr>
            <w:rFonts w:ascii="TimesLTMM_1_134" w:hAnsi="TimesLTMM_1_134" w:cs="TimesLTMM_1_134"/>
            <w:sz w:val="20"/>
            <w:szCs w:val="20"/>
          </w:rPr>
          <w:t>m</w:t>
        </w:r>
        <w:r w:rsidRPr="00E36A46">
          <w:rPr>
            <w:rFonts w:ascii="TimesLTMM" w:hAnsi="TimesLTMM" w:cs="TimesLTMM"/>
            <w:sz w:val="20"/>
            <w:szCs w:val="20"/>
          </w:rPr>
          <w:t>ace</w:t>
        </w:r>
        <w:r w:rsidRPr="00E36A46">
          <w:rPr>
            <w:rFonts w:ascii="TimesLTMM_1_201" w:hAnsi="TimesLTMM_1_201" w:cs="TimesLTMM_1_201"/>
            <w:sz w:val="20"/>
            <w:szCs w:val="20"/>
          </w:rPr>
          <w:t>u</w:t>
        </w:r>
        <w:r w:rsidRPr="00E36A46">
          <w:rPr>
            <w:rFonts w:ascii="TimesLTMM_1_534" w:hAnsi="TimesLTMM_1_534" w:cs="TimesLTMM_1_534"/>
            <w:sz w:val="20"/>
            <w:szCs w:val="20"/>
          </w:rPr>
          <w:t>t</w:t>
        </w:r>
        <w:r w:rsidRPr="00E36A46">
          <w:rPr>
            <w:rFonts w:ascii="TimesLTMM" w:hAnsi="TimesLTMM" w:cs="TimesLTMM"/>
            <w:sz w:val="20"/>
            <w:szCs w:val="20"/>
          </w:rPr>
          <w:t>ical co</w:t>
        </w:r>
        <w:r w:rsidRPr="00E36A46">
          <w:rPr>
            <w:rFonts w:ascii="TimesLTMM_1_134" w:hAnsi="TimesLTMM_1_134" w:cs="TimesLTMM_1_134"/>
            <w:sz w:val="20"/>
            <w:szCs w:val="20"/>
          </w:rPr>
          <w:t>mp</w:t>
        </w:r>
        <w:r w:rsidRPr="00E36A46">
          <w:rPr>
            <w:rFonts w:ascii="TimesLTMM" w:hAnsi="TimesLTMM" w:cs="TimesLTMM"/>
            <w:sz w:val="20"/>
            <w:szCs w:val="20"/>
          </w:rPr>
          <w:t>a</w:t>
        </w:r>
        <w:r w:rsidRPr="00E36A46">
          <w:rPr>
            <w:rFonts w:ascii="TimesLTMM_1_467" w:hAnsi="TimesLTMM_1_467" w:cs="TimesLTMM_1_467"/>
            <w:sz w:val="20"/>
            <w:szCs w:val="20"/>
          </w:rPr>
          <w:t>n</w:t>
        </w:r>
        <w:r w:rsidRPr="00E36A46">
          <w:rPr>
            <w:rFonts w:ascii="TimesLTMM" w:hAnsi="TimesLTMM" w:cs="TimesLTMM"/>
            <w:sz w:val="20"/>
            <w:szCs w:val="20"/>
          </w:rPr>
          <w:t>ies</w:t>
        </w:r>
      </w:ins>
      <w:ins w:id="92" w:author="Abraham Yosipof" w:date="2017-10-05T12:20:00Z">
        <w:r>
          <w:rPr>
            <w:rFonts w:ascii="TimesLTMM" w:hAnsi="TimesLTMM" w:cs="TimesLTMM"/>
            <w:sz w:val="20"/>
            <w:szCs w:val="20"/>
          </w:rPr>
          <w:t>.</w:t>
        </w:r>
      </w:ins>
      <w:ins w:id="93" w:author="Abraham Yosipof" w:date="2017-10-05T12:16:00Z">
        <w:r w:rsidRPr="00E36A46">
          <w:rPr>
            <w:rFonts w:ascii="TimesLTMM" w:hAnsi="TimesLTMM" w:cs="TimesLTMM"/>
            <w:sz w:val="20"/>
            <w:szCs w:val="20"/>
          </w:rPr>
          <w:t xml:space="preserve"> </w:t>
        </w:r>
      </w:ins>
      <w:del w:id="94" w:author="Abraham Yosipof" w:date="2017-10-05T12:20:00Z">
        <w:r w:rsidR="00BE7CB7" w:rsidDel="00262036">
          <w:delText>The G protein-coupled receptor (</w:delText>
        </w:r>
      </w:del>
      <w:r w:rsidR="00BE7CB7">
        <w:t>GPCR</w:t>
      </w:r>
      <w:del w:id="95" w:author="Abraham Yosipof" w:date="2017-10-05T12:20:00Z">
        <w:r w:rsidR="00BE7CB7" w:rsidDel="00262036">
          <w:delText>)</w:delText>
        </w:r>
      </w:del>
      <w:r w:rsidR="00BE7CB7">
        <w:t xml:space="preserve">, also called seven-transmembrane receptor or heptahelical (having seven helices) receptor, is a protein located in the living tissue cell membrane that binds extracellular substances and transmits signals from these substances to an intracellular molecule called a G protein (guanine nucleotide-binding protein). GPCRs exist in cell membranes of a wide range of organisms, including plants, microorganisms, and mammals. There are many types of GPCRs with more than 1,000 types encoded by the human genome alone and as a group they respond to a diverse range of substances, including light, hormones, amines, neurotransmitters, and lipids. GPCRs include beta-adrenergic receptors (which bind epinephrine), prostaglandin E2 receptors (which bind inflammatory substances called prostaglandins) and rhodopsin (which contains a photoreactive chemical called retinal that responds to light signals received by rod cells in the eye). The existence of GPCRs was </w:t>
      </w:r>
      <w:r w:rsidR="00C05BC7">
        <w:t>discovered</w:t>
      </w:r>
      <w:r w:rsidR="00BE7CB7">
        <w:t xml:space="preserve"> in the 1970s by </w:t>
      </w:r>
      <w:r w:rsidR="00C05BC7">
        <w:t xml:space="preserve">the </w:t>
      </w:r>
      <w:r w:rsidR="00BE7CB7">
        <w:t>American molecular</w:t>
      </w:r>
      <w:r w:rsidR="00C05BC7">
        <w:t xml:space="preserve"> biologist Robert J. Lefkowitz who </w:t>
      </w:r>
      <w:r w:rsidR="00BE7CB7">
        <w:t>shared the 2012 Nobel Prize for Chemistry with his colleague Brian K. Kobilka.</w:t>
      </w:r>
    </w:p>
    <w:p w14:paraId="5BAF0D50" w14:textId="77777777" w:rsidR="00C05BC7" w:rsidRDefault="00BE7CB7" w:rsidP="002E5F77">
      <w:pPr>
        <w:pStyle w:val="PaparStyle1"/>
      </w:pPr>
      <w:r>
        <w:t>A GPCR is made up of a long protei</w:t>
      </w:r>
      <w:r w:rsidR="00C05BC7">
        <w:t>n that has three basic regions:</w:t>
      </w:r>
    </w:p>
    <w:p w14:paraId="1CE8EC34" w14:textId="5300F825" w:rsidR="00C05BC7" w:rsidRDefault="00C05BC7" w:rsidP="00B94D6E">
      <w:pPr>
        <w:pStyle w:val="PaparStyle1"/>
        <w:numPr>
          <w:ilvl w:val="0"/>
          <w:numId w:val="10"/>
        </w:numPr>
      </w:pPr>
      <w:r>
        <w:t>A</w:t>
      </w:r>
      <w:r w:rsidR="00BE7CB7">
        <w:t>n extracel</w:t>
      </w:r>
      <w:r>
        <w:t>lular portion (the N-terminus)</w:t>
      </w:r>
    </w:p>
    <w:p w14:paraId="3A688801" w14:textId="11C66968" w:rsidR="00C05BC7" w:rsidRDefault="00C05BC7" w:rsidP="00B94D6E">
      <w:pPr>
        <w:pStyle w:val="PaparStyle1"/>
        <w:numPr>
          <w:ilvl w:val="0"/>
          <w:numId w:val="10"/>
        </w:numPr>
      </w:pPr>
      <w:r>
        <w:t>A</w:t>
      </w:r>
      <w:r w:rsidR="00BE7CB7">
        <w:t>n intracellular portion (the C-terminus),</w:t>
      </w:r>
    </w:p>
    <w:p w14:paraId="43032145" w14:textId="25320640" w:rsidR="00C05BC7" w:rsidRDefault="00C05BC7" w:rsidP="00B94D6E">
      <w:pPr>
        <w:pStyle w:val="PaparStyle1"/>
        <w:numPr>
          <w:ilvl w:val="0"/>
          <w:numId w:val="10"/>
        </w:numPr>
      </w:pPr>
      <w:r>
        <w:t>A</w:t>
      </w:r>
      <w:r w:rsidR="00BE7CB7">
        <w:t xml:space="preserve"> middle segment containing seven transmembrane domains. </w:t>
      </w:r>
    </w:p>
    <w:p w14:paraId="3BF0EB55" w14:textId="01E1B173" w:rsidR="00BE7CB7" w:rsidRDefault="00BE7CB7" w:rsidP="002E5F77">
      <w:pPr>
        <w:pStyle w:val="PaparStyle1"/>
      </w:pPr>
      <w:r>
        <w:t>Be</w:t>
      </w:r>
      <w:r w:rsidR="00C05BC7">
        <w:t xml:space="preserve">ginning at the N-terminus, the GPCR </w:t>
      </w:r>
      <w:r>
        <w:t xml:space="preserve">protein winds up and down through the cell membrane, with the long middle segment </w:t>
      </w:r>
      <w:r w:rsidR="00C05BC7">
        <w:t>crossing the membrane seven times</w:t>
      </w:r>
      <w:r>
        <w:t xml:space="preserve">. The </w:t>
      </w:r>
      <w:r>
        <w:lastRenderedPageBreak/>
        <w:t>seven</w:t>
      </w:r>
      <w:r w:rsidR="00C05BC7">
        <w:t>th</w:t>
      </w:r>
      <w:r>
        <w:t xml:space="preserve"> </w:t>
      </w:r>
      <w:r w:rsidR="00C05BC7">
        <w:t>part</w:t>
      </w:r>
      <w:r>
        <w:t xml:space="preserve"> is connected to the C-terminus. When </w:t>
      </w:r>
      <w:r w:rsidR="00C05BC7">
        <w:t xml:space="preserve">a ligand (a molecule with </w:t>
      </w:r>
      <w:r>
        <w:t>an affinity for the receptor)</w:t>
      </w:r>
      <w:r w:rsidR="00C05BC7">
        <w:t xml:space="preserve"> is bound by a GPCR, it </w:t>
      </w:r>
      <w:r>
        <w:t>triggers a conformational change in the seven-transm</w:t>
      </w:r>
      <w:r w:rsidR="002B7860">
        <w:t xml:space="preserve">embrane region of the receptor which in turn </w:t>
      </w:r>
      <w:r>
        <w:t xml:space="preserve">activates the C-terminus, </w:t>
      </w:r>
      <w:r w:rsidR="002B7860">
        <w:t>recruiting</w:t>
      </w:r>
      <w:r>
        <w:t xml:space="preserve"> a substance that in turn activates the G protein associated with the GPCR. Activation of the G protein </w:t>
      </w:r>
      <w:r w:rsidR="002B7860">
        <w:t>triggers</w:t>
      </w:r>
      <w:r>
        <w:t xml:space="preserve"> a series of intracellular reactions that ultimately</w:t>
      </w:r>
      <w:r w:rsidR="002B7860">
        <w:t xml:space="preserve"> results</w:t>
      </w:r>
      <w:r>
        <w:t xml:space="preserve"> in the generation of some effect, such as </w:t>
      </w:r>
      <w:r w:rsidR="002B7860">
        <w:t>elevated</w:t>
      </w:r>
      <w:r>
        <w:t xml:space="preserve"> heart rate in response to epinephrine.</w:t>
      </w:r>
    </w:p>
    <w:p w14:paraId="59FC85DC" w14:textId="3256581C" w:rsidR="00F00E64" w:rsidRDefault="002B7860" w:rsidP="002E5F77">
      <w:pPr>
        <w:pStyle w:val="PaparStyle1"/>
      </w:pPr>
      <w:r>
        <w:t>M</w:t>
      </w:r>
      <w:r w:rsidR="00BE7CB7">
        <w:t xml:space="preserve">utations in genes encoding GPCRs can </w:t>
      </w:r>
      <w:r>
        <w:t>lead</w:t>
      </w:r>
      <w:r w:rsidR="00BE7CB7">
        <w:t xml:space="preserve"> to disease in </w:t>
      </w:r>
      <w:r>
        <w:t>living organisms</w:t>
      </w:r>
      <w:r w:rsidR="00BE7CB7">
        <w:t xml:space="preserve">. </w:t>
      </w:r>
      <w:r>
        <w:t>As an example a</w:t>
      </w:r>
      <w:r w:rsidR="00BE7CB7">
        <w:t xml:space="preserve"> mutation of rhodopsin </w:t>
      </w:r>
      <w:r>
        <w:t>could result</w:t>
      </w:r>
      <w:r w:rsidR="00BE7CB7">
        <w:t xml:space="preserve"> in </w:t>
      </w:r>
      <w:r>
        <w:t xml:space="preserve">congenital night blindness due to </w:t>
      </w:r>
      <w:r w:rsidR="00BE7CB7">
        <w:t>continuous activation of intr</w:t>
      </w:r>
      <w:r>
        <w:t>acellular signaling molecules</w:t>
      </w:r>
      <w:r w:rsidR="00BE7CB7">
        <w:t xml:space="preserve">. </w:t>
      </w:r>
      <w:r>
        <w:t>Worse,</w:t>
      </w:r>
      <w:r w:rsidR="00BE7CB7">
        <w:t xml:space="preserve"> acquired mutations in certain GPCRs</w:t>
      </w:r>
      <w:r>
        <w:t xml:space="preserve"> could lead to cancer</w:t>
      </w:r>
      <w:r w:rsidR="00BE7CB7">
        <w:t xml:space="preserve"> </w:t>
      </w:r>
      <w:r>
        <w:t>by having</w:t>
      </w:r>
      <w:r w:rsidR="00BE7CB7">
        <w:t xml:space="preserve"> abnormal increases in receptor activity a</w:t>
      </w:r>
      <w:r>
        <w:t>nd expression in cell membranes</w:t>
      </w:r>
      <w:r w:rsidR="00BE7CB7">
        <w:t xml:space="preserve">. </w:t>
      </w:r>
      <w:r>
        <w:t>The importance of</w:t>
      </w:r>
      <w:r w:rsidR="00BE7CB7">
        <w:t xml:space="preserve"> GPCRs </w:t>
      </w:r>
      <w:r>
        <w:t>in relation to</w:t>
      </w:r>
      <w:r w:rsidR="00BE7CB7">
        <w:t xml:space="preserve"> human disease</w:t>
      </w:r>
      <w:r>
        <w:t xml:space="preserve"> make them</w:t>
      </w:r>
      <w:r w:rsidR="00BE7CB7">
        <w:t xml:space="preserve"> useful targets for drug development. </w:t>
      </w:r>
      <w:r>
        <w:t xml:space="preserve">For </w:t>
      </w:r>
      <w:r w:rsidR="00F518B9">
        <w:t>example,</w:t>
      </w:r>
      <w:r>
        <w:t xml:space="preserve"> </w:t>
      </w:r>
      <w:r w:rsidR="00BE7CB7">
        <w:t xml:space="preserve">antipsychotic </w:t>
      </w:r>
      <w:del w:id="96" w:author="Abraham Yosipof" w:date="2017-10-06T12:59:00Z">
        <w:r w:rsidR="00BE7CB7" w:rsidDel="00581FBC">
          <w:delText>agent</w:delText>
        </w:r>
      </w:del>
      <w:ins w:id="97" w:author="Abraham Yosipof" w:date="2017-10-06T12:59:00Z">
        <w:r w:rsidR="00581FBC">
          <w:t>activity</w:t>
        </w:r>
      </w:ins>
      <w:r w:rsidR="00BE7CB7">
        <w:t>s clozapine and olanzapine block specific GPCRs that normally bind dopamine or serotonin</w:t>
      </w:r>
      <w:r>
        <w:t xml:space="preserve"> and thus </w:t>
      </w:r>
      <w:r w:rsidR="00BE7CB7">
        <w:t xml:space="preserve">disrupt the neural pathways that </w:t>
      </w:r>
      <w:r>
        <w:t>lead to pathological</w:t>
      </w:r>
      <w:r w:rsidR="00BE7CB7">
        <w:t xml:space="preserve"> schizophrenia. There also exist a variety of agents that stimulate GPCR activity. </w:t>
      </w:r>
    </w:p>
    <w:p w14:paraId="6595E853" w14:textId="5AFEC139" w:rsidR="00F00E64" w:rsidRDefault="00F00E64" w:rsidP="00B94D6E">
      <w:pPr>
        <w:pStyle w:val="Heading1"/>
        <w:numPr>
          <w:ilvl w:val="0"/>
          <w:numId w:val="18"/>
        </w:numPr>
        <w:jc w:val="left"/>
      </w:pPr>
      <w:bookmarkStart w:id="98" w:name="_Toc493772229"/>
      <w:commentRangeStart w:id="99"/>
      <w:r>
        <w:t>Methodology</w:t>
      </w:r>
      <w:bookmarkEnd w:id="98"/>
      <w:commentRangeEnd w:id="99"/>
      <w:r w:rsidR="00252B3E">
        <w:rPr>
          <w:rStyle w:val="CommentReference"/>
          <w:rFonts w:asciiTheme="minorHAnsi" w:eastAsiaTheme="minorEastAsia" w:hAnsiTheme="minorHAnsi" w:cstheme="minorBidi"/>
          <w:b w:val="0"/>
          <w:bCs w:val="0"/>
          <w:caps w:val="0"/>
          <w:spacing w:val="0"/>
        </w:rPr>
        <w:commentReference w:id="99"/>
      </w:r>
    </w:p>
    <w:p w14:paraId="092F6607" w14:textId="61371D96" w:rsidR="0098774D" w:rsidRDefault="00012229" w:rsidP="00B94D6E">
      <w:pPr>
        <w:pStyle w:val="Heading2"/>
        <w:numPr>
          <w:ilvl w:val="1"/>
          <w:numId w:val="18"/>
        </w:numPr>
      </w:pPr>
      <w:bookmarkStart w:id="100" w:name="_Toc493772230"/>
      <w:r>
        <w:t>Needs</w:t>
      </w:r>
      <w:bookmarkEnd w:id="100"/>
    </w:p>
    <w:p w14:paraId="7A69DC54" w14:textId="5AE9A01A" w:rsidR="0098774D" w:rsidRDefault="00B02A7F" w:rsidP="002E5F77">
      <w:pPr>
        <w:pStyle w:val="PaparStyle1"/>
      </w:pPr>
      <w:r>
        <w:t>The needs of the pharmaceutical industry for the discovery phase are:</w:t>
      </w:r>
    </w:p>
    <w:p w14:paraId="06819E34" w14:textId="0E003993" w:rsidR="00B02A7F" w:rsidRDefault="00B02A7F" w:rsidP="00B94D6E">
      <w:pPr>
        <w:pStyle w:val="PaparStyle1"/>
        <w:numPr>
          <w:ilvl w:val="0"/>
          <w:numId w:val="11"/>
        </w:numPr>
      </w:pPr>
      <w:r>
        <w:t>The process needs to accept a list of tagged compounds with their respective features.</w:t>
      </w:r>
    </w:p>
    <w:p w14:paraId="39AD725A" w14:textId="5A95A937" w:rsidR="00B02A7F" w:rsidRDefault="00B02A7F" w:rsidP="00B94D6E">
      <w:pPr>
        <w:pStyle w:val="PaparStyle1"/>
        <w:numPr>
          <w:ilvl w:val="0"/>
          <w:numId w:val="11"/>
        </w:numPr>
      </w:pPr>
      <w:r>
        <w:t>The process needs to accept a significantly larger list of candidate untagged compounds with the exact same features.</w:t>
      </w:r>
    </w:p>
    <w:p w14:paraId="7BA5F18C" w14:textId="13EB8920" w:rsidR="0098774D" w:rsidRDefault="00B02A7F" w:rsidP="00B94D6E">
      <w:pPr>
        <w:pStyle w:val="PaparStyle1"/>
        <w:numPr>
          <w:ilvl w:val="0"/>
          <w:numId w:val="11"/>
        </w:numPr>
      </w:pPr>
      <w:r>
        <w:t>The process needs to provide a short list of the candidate compounds which are the most likely to have similar results as the tagged compounds.</w:t>
      </w:r>
    </w:p>
    <w:p w14:paraId="4DF84E24" w14:textId="6B955AA2" w:rsidR="00F76223" w:rsidRDefault="00F76223" w:rsidP="007A1597">
      <w:pPr>
        <w:pStyle w:val="Heading3"/>
      </w:pPr>
      <w:bookmarkStart w:id="101" w:name="_Toc493772231"/>
      <w:r>
        <w:t>Compound Features</w:t>
      </w:r>
      <w:bookmarkEnd w:id="101"/>
    </w:p>
    <w:p w14:paraId="2EC509BB" w14:textId="7B260990" w:rsidR="00B02A7F" w:rsidRDefault="00B02A7F" w:rsidP="002E5F77">
      <w:pPr>
        <w:pStyle w:val="PaparStyle1"/>
      </w:pPr>
      <w:r>
        <w:t>The features are common industry characteristics of compounds. For example, a list of features used in one of the experiments included:</w:t>
      </w:r>
    </w:p>
    <w:p w14:paraId="4EE62F16" w14:textId="3C125523" w:rsidR="00B02A7F" w:rsidRDefault="00F76223" w:rsidP="002E5F77">
      <w:pPr>
        <w:pStyle w:val="PaparStyle1"/>
      </w:pPr>
      <w:r>
        <w:t>5-HT1A, ALogP98</w:t>
      </w:r>
      <w:r w:rsidR="00E51782" w:rsidRPr="00E51782">
        <w:t>, Apol, Formal</w:t>
      </w:r>
      <w:r>
        <w:t xml:space="preserve"> </w:t>
      </w:r>
      <w:r w:rsidR="00E51782" w:rsidRPr="00E51782">
        <w:t>Charge, Coord</w:t>
      </w:r>
      <w:r>
        <w:t xml:space="preserve"> </w:t>
      </w:r>
      <w:r w:rsidR="00E51782" w:rsidRPr="00E51782">
        <w:t>Dimension, Is</w:t>
      </w:r>
      <w:r>
        <w:t xml:space="preserve"> </w:t>
      </w:r>
      <w:r w:rsidR="00E51782" w:rsidRPr="00E51782">
        <w:t>Chiral, LogD, Molecular</w:t>
      </w:r>
      <w:r>
        <w:t xml:space="preserve"> </w:t>
      </w:r>
      <w:r w:rsidR="00E51782" w:rsidRPr="00E51782">
        <w:t>Weight, Molecular</w:t>
      </w:r>
      <w:r>
        <w:t xml:space="preserve"> </w:t>
      </w:r>
      <w:r w:rsidR="00E51782" w:rsidRPr="00E51782">
        <w:t>Mass, Molecular</w:t>
      </w:r>
      <w:r>
        <w:t xml:space="preserve"> </w:t>
      </w:r>
      <w:r w:rsidR="00E51782" w:rsidRPr="00E51782">
        <w:t>Solubility, VSA</w:t>
      </w:r>
      <w:r>
        <w:t xml:space="preserve"> </w:t>
      </w:r>
      <w:r w:rsidR="00E51782" w:rsidRPr="00E51782">
        <w:t>Total</w:t>
      </w:r>
      <w:r>
        <w:t xml:space="preserve"> </w:t>
      </w:r>
      <w:r w:rsidR="00E51782" w:rsidRPr="00E51782">
        <w:t>Area, HBA</w:t>
      </w:r>
      <w:r>
        <w:t xml:space="preserve"> </w:t>
      </w:r>
      <w:r w:rsidR="00E51782" w:rsidRPr="00E51782">
        <w:t>Count, HBD</w:t>
      </w:r>
      <w:r>
        <w:t xml:space="preserve"> </w:t>
      </w:r>
      <w:r w:rsidR="00E51782" w:rsidRPr="00E51782">
        <w:t>Count, NPlusO</w:t>
      </w:r>
      <w:r>
        <w:t xml:space="preserve"> </w:t>
      </w:r>
      <w:r w:rsidR="00E51782" w:rsidRPr="00E51782">
        <w:t>Count, Num</w:t>
      </w:r>
      <w:r>
        <w:t xml:space="preserve">ber of </w:t>
      </w:r>
      <w:r w:rsidR="00E51782" w:rsidRPr="00E51782">
        <w:t>Atoms, Num</w:t>
      </w:r>
      <w:r>
        <w:t xml:space="preserve">ber of Bonds, Number of Hydrogens, Number of </w:t>
      </w:r>
      <w:r w:rsidR="00E51782" w:rsidRPr="00E51782">
        <w:t>Explicit</w:t>
      </w:r>
      <w:r>
        <w:t xml:space="preserve"> </w:t>
      </w:r>
      <w:r w:rsidR="00E51782" w:rsidRPr="00E51782">
        <w:t xml:space="preserve">Hydrogens, </w:t>
      </w:r>
      <w:r>
        <w:t xml:space="preserve">Number of </w:t>
      </w:r>
      <w:r w:rsidR="00E51782" w:rsidRPr="00E51782">
        <w:t>Explicit</w:t>
      </w:r>
      <w:r>
        <w:t xml:space="preserve"> </w:t>
      </w:r>
      <w:r w:rsidR="00E51782" w:rsidRPr="00E51782">
        <w:t xml:space="preserve">Atoms, </w:t>
      </w:r>
      <w:r>
        <w:t xml:space="preserve">Number of </w:t>
      </w:r>
      <w:r w:rsidR="00E51782" w:rsidRPr="00E51782">
        <w:lastRenderedPageBreak/>
        <w:t>Explicit</w:t>
      </w:r>
      <w:r>
        <w:t xml:space="preserve"> </w:t>
      </w:r>
      <w:r w:rsidR="00E51782" w:rsidRPr="00E51782">
        <w:t xml:space="preserve">Bonds, </w:t>
      </w:r>
      <w:r>
        <w:t xml:space="preserve">Number of </w:t>
      </w:r>
      <w:r w:rsidR="00E51782" w:rsidRPr="00E51782">
        <w:t>Positive</w:t>
      </w:r>
      <w:r>
        <w:t xml:space="preserve"> </w:t>
      </w:r>
      <w:r w:rsidR="00E51782" w:rsidRPr="00E51782">
        <w:t xml:space="preserve">Atoms, </w:t>
      </w:r>
      <w:r>
        <w:t xml:space="preserve">Number of </w:t>
      </w:r>
      <w:r w:rsidR="00E51782" w:rsidRPr="00E51782">
        <w:t>Negative</w:t>
      </w:r>
      <w:r>
        <w:t xml:space="preserve"> </w:t>
      </w:r>
      <w:r w:rsidR="00E51782" w:rsidRPr="00E51782">
        <w:t xml:space="preserve">Atoms, </w:t>
      </w:r>
      <w:r>
        <w:t xml:space="preserve">Number of </w:t>
      </w:r>
      <w:r w:rsidR="00E51782" w:rsidRPr="00E51782">
        <w:t>Spiro</w:t>
      </w:r>
      <w:r>
        <w:t xml:space="preserve"> </w:t>
      </w:r>
      <w:r w:rsidR="00E51782" w:rsidRPr="00E51782">
        <w:t xml:space="preserve">Atoms, </w:t>
      </w:r>
      <w:r>
        <w:t xml:space="preserve">Number of </w:t>
      </w:r>
      <w:r w:rsidR="00E51782" w:rsidRPr="00E51782">
        <w:t>Bridge</w:t>
      </w:r>
      <w:r>
        <w:t xml:space="preserve"> </w:t>
      </w:r>
      <w:r w:rsidR="00E51782" w:rsidRPr="00E51782">
        <w:t>Head</w:t>
      </w:r>
      <w:r>
        <w:t xml:space="preserve"> </w:t>
      </w:r>
      <w:r w:rsidR="00E51782" w:rsidRPr="00E51782">
        <w:t xml:space="preserve">Atoms, </w:t>
      </w:r>
      <w:r>
        <w:t xml:space="preserve">Number of </w:t>
      </w:r>
      <w:r w:rsidR="00E51782" w:rsidRPr="00E51782">
        <w:t>Ring</w:t>
      </w:r>
      <w:r>
        <w:t xml:space="preserve"> </w:t>
      </w:r>
      <w:r w:rsidR="00E51782" w:rsidRPr="00E51782">
        <w:t xml:space="preserve">Bonds, </w:t>
      </w:r>
      <w:r>
        <w:t xml:space="preserve">Number of </w:t>
      </w:r>
      <w:r w:rsidR="00E51782" w:rsidRPr="00E51782">
        <w:t>Rotatable</w:t>
      </w:r>
      <w:r>
        <w:t xml:space="preserve"> </w:t>
      </w:r>
      <w:r w:rsidR="00E51782" w:rsidRPr="00E51782">
        <w:t xml:space="preserve">Bonds, </w:t>
      </w:r>
      <w:r>
        <w:t xml:space="preserve">Number of </w:t>
      </w:r>
      <w:r w:rsidR="00E51782" w:rsidRPr="00E51782">
        <w:t>Aromatic</w:t>
      </w:r>
      <w:r>
        <w:t xml:space="preserve"> </w:t>
      </w:r>
      <w:r w:rsidR="00E51782" w:rsidRPr="00E51782">
        <w:t xml:space="preserve">Bonds, </w:t>
      </w:r>
      <w:r>
        <w:t xml:space="preserve">Number of </w:t>
      </w:r>
      <w:r w:rsidR="00E51782" w:rsidRPr="00E51782">
        <w:t>Bridge</w:t>
      </w:r>
      <w:r>
        <w:t xml:space="preserve"> </w:t>
      </w:r>
      <w:r w:rsidR="00E51782" w:rsidRPr="00E51782">
        <w:t xml:space="preserve">Bonds, </w:t>
      </w:r>
      <w:r>
        <w:t xml:space="preserve">Number of </w:t>
      </w:r>
      <w:r w:rsidR="00E51782" w:rsidRPr="00E51782">
        <w:t xml:space="preserve">Rings, </w:t>
      </w:r>
      <w:r>
        <w:t xml:space="preserve">Number of </w:t>
      </w:r>
      <w:r w:rsidR="00E51782" w:rsidRPr="00E51782">
        <w:t>Aromatic</w:t>
      </w:r>
      <w:r>
        <w:t xml:space="preserve"> </w:t>
      </w:r>
      <w:r w:rsidR="00E51782" w:rsidRPr="00E51782">
        <w:t xml:space="preserve">Rings, </w:t>
      </w:r>
      <w:r>
        <w:t xml:space="preserve">Number of </w:t>
      </w:r>
      <w:r w:rsidR="00E51782" w:rsidRPr="00E51782">
        <w:t>Ring</w:t>
      </w:r>
      <w:r>
        <w:t xml:space="preserve"> </w:t>
      </w:r>
      <w:r w:rsidR="00E51782" w:rsidRPr="00E51782">
        <w:t xml:space="preserve">Assemblies, </w:t>
      </w:r>
      <w:r>
        <w:t xml:space="preserve">Number of </w:t>
      </w:r>
      <w:r w:rsidR="00E51782" w:rsidRPr="00E51782">
        <w:t xml:space="preserve">Rings3, </w:t>
      </w:r>
      <w:r>
        <w:t xml:space="preserve">Number of </w:t>
      </w:r>
      <w:r w:rsidR="00E51782" w:rsidRPr="00E51782">
        <w:t xml:space="preserve">Rings4, </w:t>
      </w:r>
      <w:r>
        <w:t xml:space="preserve">Number of </w:t>
      </w:r>
      <w:r w:rsidR="00E51782" w:rsidRPr="00E51782">
        <w:t xml:space="preserve">Rings5, </w:t>
      </w:r>
      <w:r>
        <w:t xml:space="preserve">Number of </w:t>
      </w:r>
      <w:r w:rsidR="00E51782" w:rsidRPr="00E51782">
        <w:t xml:space="preserve">Rings6, </w:t>
      </w:r>
      <w:r>
        <w:t xml:space="preserve">Number of </w:t>
      </w:r>
      <w:r w:rsidR="00E51782" w:rsidRPr="00E51782">
        <w:t xml:space="preserve">Rings7, </w:t>
      </w:r>
      <w:r>
        <w:t xml:space="preserve">Number of </w:t>
      </w:r>
      <w:r w:rsidR="00E51782" w:rsidRPr="00E51782">
        <w:t xml:space="preserve">Rings8, </w:t>
      </w:r>
      <w:r>
        <w:t xml:space="preserve">Number of </w:t>
      </w:r>
      <w:r w:rsidR="00E51782" w:rsidRPr="00E51782">
        <w:t xml:space="preserve">Rings9Plus, </w:t>
      </w:r>
      <w:r>
        <w:t xml:space="preserve">Number of </w:t>
      </w:r>
      <w:r w:rsidR="00E51782" w:rsidRPr="00E51782">
        <w:t xml:space="preserve">Chains, </w:t>
      </w:r>
      <w:r>
        <w:t xml:space="preserve">Number of </w:t>
      </w:r>
      <w:r w:rsidR="00E51782" w:rsidRPr="00E51782">
        <w:t>Chain</w:t>
      </w:r>
      <w:r>
        <w:t xml:space="preserve"> </w:t>
      </w:r>
      <w:r w:rsidR="00E51782" w:rsidRPr="00E51782">
        <w:t xml:space="preserve">Assemblies, </w:t>
      </w:r>
      <w:r>
        <w:t xml:space="preserve">Number of </w:t>
      </w:r>
      <w:r w:rsidR="00E51782" w:rsidRPr="00E51782">
        <w:t xml:space="preserve">Fragments, </w:t>
      </w:r>
      <w:r>
        <w:t xml:space="preserve">Number of </w:t>
      </w:r>
      <w:r w:rsidR="00E51782" w:rsidRPr="00E51782">
        <w:t>Complexed</w:t>
      </w:r>
      <w:r>
        <w:t xml:space="preserve"> </w:t>
      </w:r>
      <w:r w:rsidR="00E51782" w:rsidRPr="00E51782">
        <w:t xml:space="preserve">Fragments, </w:t>
      </w:r>
      <w:r>
        <w:t xml:space="preserve">Number of </w:t>
      </w:r>
      <w:r w:rsidR="00E51782" w:rsidRPr="00E51782">
        <w:t>Metal</w:t>
      </w:r>
      <w:r>
        <w:t xml:space="preserve"> </w:t>
      </w:r>
      <w:r w:rsidR="00E51782" w:rsidRPr="00E51782">
        <w:t xml:space="preserve">Atoms, </w:t>
      </w:r>
      <w:r>
        <w:t xml:space="preserve">Number of </w:t>
      </w:r>
      <w:r w:rsidR="00E51782" w:rsidRPr="00E51782">
        <w:t xml:space="preserve">SGroups, </w:t>
      </w:r>
      <w:r>
        <w:t xml:space="preserve">Number of </w:t>
      </w:r>
      <w:r w:rsidR="00E51782" w:rsidRPr="00E51782">
        <w:t>Super</w:t>
      </w:r>
      <w:r>
        <w:t xml:space="preserve"> </w:t>
      </w:r>
      <w:r w:rsidR="00E51782" w:rsidRPr="00E51782">
        <w:t xml:space="preserve">atoms, </w:t>
      </w:r>
      <w:r>
        <w:t xml:space="preserve">Number of </w:t>
      </w:r>
      <w:r w:rsidR="00E51782" w:rsidRPr="00E51782">
        <w:t xml:space="preserve">Isotopes, </w:t>
      </w:r>
      <w:r>
        <w:t xml:space="preserve">Number of </w:t>
      </w:r>
      <w:r w:rsidR="00E51782" w:rsidRPr="00E51782">
        <w:t>Custom</w:t>
      </w:r>
      <w:r>
        <w:t xml:space="preserve"> </w:t>
      </w:r>
      <w:r w:rsidR="00E51782" w:rsidRPr="00E51782">
        <w:t xml:space="preserve">Data, </w:t>
      </w:r>
      <w:r>
        <w:t xml:space="preserve">Number of </w:t>
      </w:r>
      <w:r w:rsidR="00E51782" w:rsidRPr="00E51782">
        <w:t>Pi</w:t>
      </w:r>
      <w:r>
        <w:t xml:space="preserve"> </w:t>
      </w:r>
      <w:r w:rsidR="00E51782" w:rsidRPr="00E51782">
        <w:t xml:space="preserve">Bonds, </w:t>
      </w:r>
      <w:r>
        <w:t xml:space="preserve">Number of </w:t>
      </w:r>
      <w:r w:rsidR="00E51782" w:rsidRPr="00E51782">
        <w:t>Repeat</w:t>
      </w:r>
      <w:r>
        <w:t xml:space="preserve"> </w:t>
      </w:r>
      <w:r w:rsidR="00E51782" w:rsidRPr="00E51782">
        <w:t xml:space="preserve">Units, </w:t>
      </w:r>
      <w:r>
        <w:t xml:space="preserve">Number of </w:t>
      </w:r>
      <w:r w:rsidR="00E51782" w:rsidRPr="00E51782">
        <w:t xml:space="preserve">V3000Templates, </w:t>
      </w:r>
      <w:r>
        <w:t xml:space="preserve">Number of </w:t>
      </w:r>
      <w:r w:rsidR="00E51782" w:rsidRPr="00E51782">
        <w:t>R</w:t>
      </w:r>
      <w:r>
        <w:t xml:space="preserve"> </w:t>
      </w:r>
      <w:r w:rsidR="00E51782" w:rsidRPr="00E51782">
        <w:t>Group</w:t>
      </w:r>
      <w:r>
        <w:t xml:space="preserve"> </w:t>
      </w:r>
      <w:r w:rsidR="00E51782" w:rsidRPr="00E51782">
        <w:t xml:space="preserve">Fragments, </w:t>
      </w:r>
      <w:r>
        <w:t xml:space="preserve">Number of </w:t>
      </w:r>
      <w:r w:rsidR="00E51782" w:rsidRPr="00E51782">
        <w:t>Stereo</w:t>
      </w:r>
      <w:r>
        <w:t xml:space="preserve"> </w:t>
      </w:r>
      <w:r w:rsidR="00E51782" w:rsidRPr="00E51782">
        <w:t xml:space="preserve">Atoms, </w:t>
      </w:r>
      <w:r>
        <w:t xml:space="preserve">Number of </w:t>
      </w:r>
      <w:r w:rsidR="00E51782" w:rsidRPr="00E51782">
        <w:t>Stereo</w:t>
      </w:r>
      <w:r>
        <w:t xml:space="preserve"> </w:t>
      </w:r>
      <w:r w:rsidR="00E51782" w:rsidRPr="00E51782">
        <w:t xml:space="preserve">Bonds, </w:t>
      </w:r>
      <w:r>
        <w:t xml:space="preserve">Number of </w:t>
      </w:r>
      <w:r w:rsidR="00E51782" w:rsidRPr="00E51782">
        <w:t>Single</w:t>
      </w:r>
      <w:r>
        <w:t xml:space="preserve"> </w:t>
      </w:r>
      <w:r w:rsidR="00E51782" w:rsidRPr="00E51782">
        <w:t xml:space="preserve">Bonds, </w:t>
      </w:r>
      <w:r>
        <w:t xml:space="preserve">Number of </w:t>
      </w:r>
      <w:r w:rsidR="00E51782" w:rsidRPr="00E51782">
        <w:t>Double</w:t>
      </w:r>
      <w:r>
        <w:t xml:space="preserve"> </w:t>
      </w:r>
      <w:r w:rsidR="00E51782" w:rsidRPr="00E51782">
        <w:t xml:space="preserve">Bonds, </w:t>
      </w:r>
      <w:r>
        <w:t xml:space="preserve">Number of </w:t>
      </w:r>
      <w:r w:rsidR="00E51782" w:rsidRPr="00E51782">
        <w:t>Triple</w:t>
      </w:r>
      <w:r>
        <w:t xml:space="preserve"> </w:t>
      </w:r>
      <w:r w:rsidR="00E51782" w:rsidRPr="00E51782">
        <w:t xml:space="preserve">Bonds, </w:t>
      </w:r>
      <w:r>
        <w:t xml:space="preserve">Number of </w:t>
      </w:r>
      <w:r w:rsidR="00E51782" w:rsidRPr="00E51782">
        <w:t>Aliphatic</w:t>
      </w:r>
      <w:r>
        <w:t xml:space="preserve"> </w:t>
      </w:r>
      <w:r w:rsidR="00E51782" w:rsidRPr="00E51782">
        <w:t>Single</w:t>
      </w:r>
      <w:r>
        <w:t xml:space="preserve"> </w:t>
      </w:r>
      <w:r w:rsidR="00E51782" w:rsidRPr="00E51782">
        <w:t xml:space="preserve">Bonds, </w:t>
      </w:r>
      <w:r>
        <w:t xml:space="preserve">Number of </w:t>
      </w:r>
      <w:r w:rsidR="00E51782" w:rsidRPr="00E51782">
        <w:t>Aliphatic</w:t>
      </w:r>
      <w:r>
        <w:t xml:space="preserve"> </w:t>
      </w:r>
      <w:r w:rsidR="00E51782" w:rsidRPr="00E51782">
        <w:t>Double</w:t>
      </w:r>
      <w:r>
        <w:t xml:space="preserve"> </w:t>
      </w:r>
      <w:r w:rsidR="00E51782" w:rsidRPr="00E51782">
        <w:t xml:space="preserve">Bonds, </w:t>
      </w:r>
      <w:r>
        <w:t xml:space="preserve">Number of </w:t>
      </w:r>
      <w:r w:rsidR="00E51782" w:rsidRPr="00E51782">
        <w:t>Unknown</w:t>
      </w:r>
      <w:r>
        <w:t xml:space="preserve"> </w:t>
      </w:r>
      <w:r w:rsidR="00E51782" w:rsidRPr="00E51782">
        <w:t>Stereo</w:t>
      </w:r>
      <w:r>
        <w:t xml:space="preserve"> </w:t>
      </w:r>
      <w:r w:rsidR="00E51782" w:rsidRPr="00E51782">
        <w:t xml:space="preserve">Atoms, </w:t>
      </w:r>
      <w:r>
        <w:t xml:space="preserve">Number of </w:t>
      </w:r>
      <w:r w:rsidR="00E51782" w:rsidRPr="00E51782">
        <w:t>Unknown</w:t>
      </w:r>
      <w:r>
        <w:t xml:space="preserve"> </w:t>
      </w:r>
      <w:r w:rsidR="00E51782" w:rsidRPr="00E51782">
        <w:t>Stereo</w:t>
      </w:r>
      <w:r>
        <w:t xml:space="preserve"> </w:t>
      </w:r>
      <w:r w:rsidR="00E51782" w:rsidRPr="00E51782">
        <w:t xml:space="preserve">Bonds, </w:t>
      </w:r>
      <w:r>
        <w:t xml:space="preserve">Number of </w:t>
      </w:r>
      <w:r w:rsidR="00E51782" w:rsidRPr="00E51782">
        <w:t>Dative</w:t>
      </w:r>
      <w:r>
        <w:t xml:space="preserve"> </w:t>
      </w:r>
      <w:r w:rsidR="00E51782" w:rsidRPr="00E51782">
        <w:t xml:space="preserve">Bonds, </w:t>
      </w:r>
      <w:r>
        <w:t xml:space="preserve">Number of </w:t>
      </w:r>
      <w:r w:rsidR="00E51782" w:rsidRPr="00E51782">
        <w:t>Hydrogen</w:t>
      </w:r>
      <w:r>
        <w:t xml:space="preserve"> </w:t>
      </w:r>
      <w:r w:rsidR="00E51782" w:rsidRPr="00E51782">
        <w:t xml:space="preserve">Bonds, </w:t>
      </w:r>
      <w:r>
        <w:t xml:space="preserve">Number of </w:t>
      </w:r>
      <w:r w:rsidR="00E51782" w:rsidRPr="00E51782">
        <w:t>Allene</w:t>
      </w:r>
      <w:r>
        <w:t xml:space="preserve"> </w:t>
      </w:r>
      <w:r w:rsidR="00E51782" w:rsidRPr="00E51782">
        <w:t>Stereo</w:t>
      </w:r>
      <w:r>
        <w:t xml:space="preserve"> </w:t>
      </w:r>
      <w:r w:rsidR="00E51782" w:rsidRPr="00E51782">
        <w:t xml:space="preserve">Centers, </w:t>
      </w:r>
      <w:r>
        <w:t xml:space="preserve">Number of </w:t>
      </w:r>
      <w:r w:rsidR="00E51782" w:rsidRPr="00E51782">
        <w:t>Atropisomer</w:t>
      </w:r>
      <w:r>
        <w:t xml:space="preserve"> </w:t>
      </w:r>
      <w:r w:rsidR="005151ED">
        <w:t>Centers and</w:t>
      </w:r>
      <w:r w:rsidR="00E51782" w:rsidRPr="00E51782">
        <w:t xml:space="preserve"> </w:t>
      </w:r>
      <w:r>
        <w:t xml:space="preserve">Number of </w:t>
      </w:r>
      <w:r w:rsidR="00E51782" w:rsidRPr="00E51782">
        <w:t>Axial</w:t>
      </w:r>
      <w:r>
        <w:t xml:space="preserve"> </w:t>
      </w:r>
      <w:r w:rsidR="00E51782" w:rsidRPr="00E51782">
        <w:t>Stereo</w:t>
      </w:r>
      <w:r>
        <w:t>.</w:t>
      </w:r>
    </w:p>
    <w:p w14:paraId="0952A529" w14:textId="5F85714F" w:rsidR="00F76223" w:rsidRDefault="00F76223" w:rsidP="002E5F77">
      <w:pPr>
        <w:pStyle w:val="PaparStyle1"/>
      </w:pPr>
      <w:r>
        <w:t>The large number of features gives the feature selection process enough space to search in and the number of samples allows the dimensionality reduction to converge on the a</w:t>
      </w:r>
      <w:r w:rsidR="00CE2E51">
        <w:t>xis of the selected dimensions.</w:t>
      </w:r>
    </w:p>
    <w:p w14:paraId="1D58C269" w14:textId="5F2B0B24" w:rsidR="00CE2E51" w:rsidRDefault="00CE2E51" w:rsidP="00CE2E51">
      <w:pPr>
        <w:pStyle w:val="Heading3"/>
        <w:rPr>
          <w:vertAlign w:val="subscript"/>
        </w:rPr>
      </w:pPr>
      <w:bookmarkStart w:id="102" w:name="_Toc493772232"/>
      <w:r>
        <w:t>IC</w:t>
      </w:r>
      <w:r>
        <w:rPr>
          <w:vertAlign w:val="subscript"/>
        </w:rPr>
        <w:t>50</w:t>
      </w:r>
      <w:bookmarkEnd w:id="102"/>
    </w:p>
    <w:p w14:paraId="45E1D15E" w14:textId="7BA9B947" w:rsidR="00CE2E51" w:rsidRDefault="00CE2E51" w:rsidP="002E5F77">
      <w:pPr>
        <w:pStyle w:val="PaparStyle1"/>
      </w:pPr>
      <w:r>
        <w:t>The measure which is used for determining the class of a compound is called</w:t>
      </w:r>
      <w:r w:rsidRPr="00CE2E51">
        <w:t xml:space="preserve"> half maximal inhibitory concentration</w:t>
      </w:r>
      <w:r>
        <w:t xml:space="preserve"> or IC</w:t>
      </w:r>
      <w:r>
        <w:rPr>
          <w:vertAlign w:val="subscript"/>
        </w:rPr>
        <w:t>50</w:t>
      </w:r>
      <w:r>
        <w:t>. It is a measure of the effectiveness of a compound in inhibiting a specific bio</w:t>
      </w:r>
      <w:r w:rsidR="00140F63">
        <w:t xml:space="preserve">logical or biochemical function and quantifies the amount </w:t>
      </w:r>
      <w:r>
        <w:t xml:space="preserve">of a particular drug or other substance (inhibitor) </w:t>
      </w:r>
      <w:r w:rsidR="00140F63">
        <w:t xml:space="preserve">which </w:t>
      </w:r>
      <w:r>
        <w:t xml:space="preserve">is needed to inhibit a given biological process </w:t>
      </w:r>
      <w:r w:rsidR="00140F63">
        <w:t>by half.</w:t>
      </w:r>
    </w:p>
    <w:p w14:paraId="11573F1F" w14:textId="7C9D90C0" w:rsidR="00CE2E51" w:rsidRDefault="00140F63" w:rsidP="002E5F77">
      <w:pPr>
        <w:pStyle w:val="PaparStyle1"/>
      </w:pPr>
      <w:r>
        <w:t>IC</w:t>
      </w:r>
      <w:r>
        <w:rPr>
          <w:vertAlign w:val="subscript"/>
        </w:rPr>
        <w:t>50</w:t>
      </w:r>
      <w:r w:rsidR="00CE2E51">
        <w:t xml:space="preserve"> is </w:t>
      </w:r>
      <w:r>
        <w:t xml:space="preserve">an often used measure </w:t>
      </w:r>
      <w:r w:rsidR="00CE2E51">
        <w:t>in pharma</w:t>
      </w:r>
      <w:r>
        <w:t>cological research and therefore is suitable for our purposes.</w:t>
      </w:r>
    </w:p>
    <w:p w14:paraId="720602D8" w14:textId="77777777" w:rsidR="00877A31" w:rsidRDefault="00877A31" w:rsidP="00877A31">
      <w:pPr>
        <w:pStyle w:val="Heading3"/>
      </w:pPr>
      <w:bookmarkStart w:id="103" w:name="_Toc493772233"/>
      <w:r>
        <w:t>Database Creation</w:t>
      </w:r>
      <w:bookmarkEnd w:id="103"/>
    </w:p>
    <w:p w14:paraId="6BA7FB26" w14:textId="2CFAE96A" w:rsidR="00877A31" w:rsidRDefault="00877A31" w:rsidP="002E5F77">
      <w:pPr>
        <w:pStyle w:val="PaparStyle1"/>
      </w:pPr>
      <w:r>
        <w:t xml:space="preserve">The compound database is the result of merging 5 </w:t>
      </w:r>
      <w:ins w:id="104" w:author="Abraham Yosipof" w:date="2017-10-01T14:02:00Z">
        <w:r w:rsidR="00A4700C">
          <w:t xml:space="preserve">different </w:t>
        </w:r>
      </w:ins>
      <w:ins w:id="105" w:author="Abraham Yosipof" w:date="2017-10-01T14:01:00Z">
        <w:r w:rsidR="00A4700C">
          <w:t>GP</w:t>
        </w:r>
      </w:ins>
      <w:ins w:id="106" w:author="Abraham Yosipof" w:date="2017-10-01T14:02:00Z">
        <w:r w:rsidR="00A4700C">
          <w:t xml:space="preserve">CRs families </w:t>
        </w:r>
      </w:ins>
      <w:r>
        <w:t>databases together. Those databases contained compounds tagged for their effects on D</w:t>
      </w:r>
      <w:r w:rsidRPr="00841661">
        <w:t>opamine</w:t>
      </w:r>
      <w:ins w:id="107" w:author="Abraham Yosipof" w:date="2017-10-01T14:02:00Z">
        <w:r w:rsidR="00A4700C">
          <w:t xml:space="preserve"> (XXX compunds) </w:t>
        </w:r>
      </w:ins>
      <w:r>
        <w:t>, Histamine</w:t>
      </w:r>
      <w:ins w:id="108" w:author="Abraham Yosipof" w:date="2017-10-01T14:03:00Z">
        <w:r w:rsidR="00A4700C">
          <w:t xml:space="preserve"> (XXX compunds)</w:t>
        </w:r>
      </w:ins>
      <w:r>
        <w:t>, Serotonin</w:t>
      </w:r>
      <w:ins w:id="109" w:author="Abraham Yosipof" w:date="2017-10-01T14:03:00Z">
        <w:r w:rsidR="00A4700C">
          <w:t xml:space="preserve"> (XXX compunds)</w:t>
        </w:r>
      </w:ins>
      <w:r>
        <w:t>, A</w:t>
      </w:r>
      <w:r w:rsidRPr="00841661">
        <w:t>drenoceptor</w:t>
      </w:r>
      <w:ins w:id="110" w:author="Abraham Yosipof" w:date="2017-10-01T14:03:00Z">
        <w:r w:rsidR="00A4700C">
          <w:t xml:space="preserve"> (XXX compunds)</w:t>
        </w:r>
      </w:ins>
      <w:r>
        <w:t xml:space="preserve"> and M</w:t>
      </w:r>
      <w:r w:rsidRPr="00841661">
        <w:t>uscarinic</w:t>
      </w:r>
      <w:r>
        <w:t xml:space="preserve"> receptors</w:t>
      </w:r>
      <w:ins w:id="111" w:author="Abraham Yosipof" w:date="2017-10-01T14:03:00Z">
        <w:r w:rsidR="00A4700C">
          <w:t xml:space="preserve"> (XXX compunds)</w:t>
        </w:r>
      </w:ins>
      <w:r>
        <w:t>.</w:t>
      </w:r>
    </w:p>
    <w:p w14:paraId="43C70A0A" w14:textId="574280B8" w:rsidR="00877A31" w:rsidRPr="00CE2E51" w:rsidRDefault="00877A31" w:rsidP="002E5F77">
      <w:pPr>
        <w:pStyle w:val="PaparStyle1"/>
      </w:pPr>
      <w:r>
        <w:lastRenderedPageBreak/>
        <w:t>The databases were merged exclusively – meaning that any compound which appeared in more than a single database was discarded. All features were shared were shared by the databases so no features had to be dropped from the resulting database. The result database contains 7276 compounds with 135 features.</w:t>
      </w:r>
    </w:p>
    <w:p w14:paraId="3CEA7C3E" w14:textId="154C6323" w:rsidR="00B02A7F" w:rsidRDefault="00F76223" w:rsidP="007A1597">
      <w:pPr>
        <w:pStyle w:val="Heading3"/>
      </w:pPr>
      <w:bookmarkStart w:id="112" w:name="_Toc493772234"/>
      <w:r>
        <w:t>Tagging</w:t>
      </w:r>
      <w:bookmarkEnd w:id="112"/>
    </w:p>
    <w:p w14:paraId="4ED44BC5" w14:textId="69016A28" w:rsidR="00B02A7F" w:rsidRDefault="00F76223" w:rsidP="002E5F77">
      <w:pPr>
        <w:pStyle w:val="PaparStyle1"/>
      </w:pPr>
      <w:r>
        <w:t xml:space="preserve">The tagged compounds carry the information of the effect of the compound. </w:t>
      </w:r>
      <w:r w:rsidR="00151961">
        <w:t xml:space="preserve">The compounds in the database are tagged with the </w:t>
      </w:r>
      <w:r w:rsidR="008F4971">
        <w:t>organic compound they effect which are:</w:t>
      </w:r>
    </w:p>
    <w:p w14:paraId="1FFDE2EE" w14:textId="2A71C3C5" w:rsidR="008F4971" w:rsidRDefault="008F4971" w:rsidP="007A1597">
      <w:pPr>
        <w:pStyle w:val="Heading4"/>
      </w:pPr>
      <w:r>
        <w:t>Dopamine</w:t>
      </w:r>
    </w:p>
    <w:p w14:paraId="4C73ADF6" w14:textId="0727CAA0" w:rsidR="008F4971" w:rsidRDefault="008F4971" w:rsidP="002E5F77">
      <w:pPr>
        <w:pStyle w:val="PaparStyle1"/>
      </w:pPr>
      <w:r>
        <w:t>Dopamine is an organic chemical that</w:t>
      </w:r>
      <w:r w:rsidR="00684E63">
        <w:t xml:space="preserve"> is excreted by individual cells and</w:t>
      </w:r>
      <w:r>
        <w:t xml:space="preserve"> plays several important roles in both the brain and the body. In the brain, dopamine functions as a neurotransmitter which is a chemical released by nerve cells to send signals to other nerve cells. One of the few distinct dopamine pathways in the brain plays a major role in reward-motivated behavior and most types of rewards (winning a bet or sugar rush) increase the level of dopamine in the brain. Many addictive drugs increase dopamine neuronal activity.</w:t>
      </w:r>
    </w:p>
    <w:p w14:paraId="5F7DC00B" w14:textId="262C695E" w:rsidR="008F4971" w:rsidRDefault="008F4971" w:rsidP="002E5F77">
      <w:pPr>
        <w:pStyle w:val="PaparStyle1"/>
      </w:pPr>
      <w:r>
        <w:t>Dopamine functions outside the central nervous system primarily as a local chemical messenger. It inhibits norepinephrine release in blood vessels; it increases sodium excretion and urine output in the kidneys and reduces insulin production</w:t>
      </w:r>
      <w:r w:rsidR="00684E63">
        <w:t xml:space="preserve"> in the pancreas. Dopamine </w:t>
      </w:r>
      <w:r>
        <w:t>reduces gastrointestinal motility</w:t>
      </w:r>
      <w:r w:rsidR="00684E63">
        <w:t xml:space="preserve"> in the digestive system, and reduces the activity of lymphocytes in the immune system</w:t>
      </w:r>
    </w:p>
    <w:p w14:paraId="697034D4" w14:textId="39C92E1E" w:rsidR="008F4971" w:rsidRPr="008F4971" w:rsidRDefault="00684E63" w:rsidP="002E5F77">
      <w:pPr>
        <w:pStyle w:val="PaparStyle1"/>
      </w:pPr>
      <w:r>
        <w:t>The Dopamine system is associated with s</w:t>
      </w:r>
      <w:r w:rsidR="008F4971">
        <w:t xml:space="preserve">everal important diseases of the nervous system and some of the key </w:t>
      </w:r>
      <w:r>
        <w:t>medicinal compounds</w:t>
      </w:r>
      <w:r w:rsidR="008F4971">
        <w:t xml:space="preserve"> used to treat them work by altering the effects of dopamine. Parkinson's disease</w:t>
      </w:r>
      <w:r>
        <w:t>,</w:t>
      </w:r>
      <w:r w:rsidR="008F4971">
        <w:t xml:space="preserve"> schizophrenia and attention deficit hyperactivity disorder (ADHD) are associated with </w:t>
      </w:r>
      <w:r>
        <w:t>unregulated dopamine activity.</w:t>
      </w:r>
    </w:p>
    <w:p w14:paraId="452605BA" w14:textId="77430ED2" w:rsidR="00B02A7F" w:rsidRDefault="00684E63" w:rsidP="007A1597">
      <w:pPr>
        <w:pStyle w:val="Heading4"/>
      </w:pPr>
      <w:r>
        <w:t>A</w:t>
      </w:r>
      <w:r w:rsidRPr="00684E63">
        <w:t>drenoceptors</w:t>
      </w:r>
    </w:p>
    <w:p w14:paraId="44D42D68" w14:textId="7B0D27EC" w:rsidR="00684E63" w:rsidRDefault="00684E63" w:rsidP="002E5F77">
      <w:pPr>
        <w:pStyle w:val="PaparStyle1"/>
      </w:pPr>
      <w:r>
        <w:t>A</w:t>
      </w:r>
      <w:r w:rsidRPr="00684E63">
        <w:t xml:space="preserve">drenergic receptors (or adrenoceptors) are a class of </w:t>
      </w:r>
      <w:r>
        <w:t>cell</w:t>
      </w:r>
      <w:r w:rsidRPr="00684E63">
        <w:t xml:space="preserve"> receptors that are targets of the catecholamines, especially norepinephrine (noradrenaline) and epinephrine (adrenaline).</w:t>
      </w:r>
      <w:r>
        <w:t xml:space="preserve"> An</w:t>
      </w:r>
      <w:r w:rsidRPr="00684E63">
        <w:t xml:space="preserve"> catecholamine</w:t>
      </w:r>
      <w:r>
        <w:t xml:space="preserve"> binding</w:t>
      </w:r>
      <w:r w:rsidRPr="00684E63">
        <w:t xml:space="preserve"> to the receptor will generally stimulate </w:t>
      </w:r>
      <w:r>
        <w:t xml:space="preserve">the sympathetic nervous system </w:t>
      </w:r>
      <w:r w:rsidR="00910F48">
        <w:t>which causes</w:t>
      </w:r>
      <w:r w:rsidRPr="00684E63">
        <w:t xml:space="preserve"> includes dilating the pupils, increasing heart rate, mobilizing energy, and diverting blood flow from non-essential organs to skeletal muscle</w:t>
      </w:r>
      <w:r w:rsidR="00910F48">
        <w:t xml:space="preserve"> (a fight or flight response)</w:t>
      </w:r>
      <w:r w:rsidRPr="00684E63">
        <w:t>.</w:t>
      </w:r>
    </w:p>
    <w:p w14:paraId="5B2D29BE" w14:textId="77777777" w:rsidR="00910F48" w:rsidRDefault="00910F48" w:rsidP="007A1597">
      <w:pPr>
        <w:pStyle w:val="Heading4"/>
      </w:pPr>
      <w:r w:rsidRPr="00910F48">
        <w:lastRenderedPageBreak/>
        <w:t xml:space="preserve">Histamine </w:t>
      </w:r>
    </w:p>
    <w:p w14:paraId="42C19380" w14:textId="042BA011" w:rsidR="00910F48" w:rsidRDefault="00910F48" w:rsidP="002E5F77">
      <w:pPr>
        <w:pStyle w:val="PaparStyle1"/>
      </w:pPr>
      <w:r w:rsidRPr="00910F48">
        <w:t xml:space="preserve">Histamine is an organic compound </w:t>
      </w:r>
      <w:r>
        <w:t>taking part in</w:t>
      </w:r>
      <w:r w:rsidRPr="00910F48">
        <w:t xml:space="preserve"> local immune responses as well as regulating physiological function in the </w:t>
      </w:r>
      <w:r>
        <w:t>gastro intestines</w:t>
      </w:r>
      <w:r w:rsidRPr="00910F48">
        <w:t xml:space="preserve"> and acting as a neu</w:t>
      </w:r>
      <w:r>
        <w:t xml:space="preserve">rotransmitter for the uterus and </w:t>
      </w:r>
      <w:r w:rsidRPr="00910F48">
        <w:t>is involved in the inflammatory</w:t>
      </w:r>
      <w:r>
        <w:t xml:space="preserve"> response. </w:t>
      </w:r>
      <w:r w:rsidRPr="00910F48">
        <w:t>Histamine increases the permeability of the capillaries to white blood cells and some proteins, to allow them to engage pathogens in the infected tissues</w:t>
      </w:r>
      <w:r>
        <w:t xml:space="preserve"> and</w:t>
      </w:r>
      <w:r w:rsidRPr="00910F48">
        <w:t xml:space="preserve"> is produced by basophils and by mast cells found in nearby connective tissues.</w:t>
      </w:r>
    </w:p>
    <w:p w14:paraId="18A850F8" w14:textId="7D20C507" w:rsidR="00910F48" w:rsidRDefault="00910F48" w:rsidP="007A1597">
      <w:pPr>
        <w:pStyle w:val="Heading4"/>
      </w:pPr>
      <w:r>
        <w:t>Muscarinic</w:t>
      </w:r>
    </w:p>
    <w:p w14:paraId="5DD267DB" w14:textId="71A05E02" w:rsidR="00910F48" w:rsidRDefault="00910F48" w:rsidP="002E5F77">
      <w:pPr>
        <w:pStyle w:val="PaparStyle1"/>
      </w:pPr>
      <w:r>
        <w:t>Muscarinic acetylcholine receptors are acetylcholine receptors in the cell membranes of certain neurons and other cells. Muscarinic acetylcholine receptors act as the main end-receptor stimulated by acetylcholine released from postganglionic fibers in the parasympathetic nervous system.</w:t>
      </w:r>
    </w:p>
    <w:p w14:paraId="6D6264B5" w14:textId="2D2B1DBF" w:rsidR="00910F48" w:rsidRDefault="00910F48" w:rsidP="002E5F77">
      <w:pPr>
        <w:pStyle w:val="PaparStyle1"/>
      </w:pPr>
      <w:r>
        <w:t>Muscarinic receptors are more sensitive to muscarine than to nicotine and many drugs and other substances (for example pilocarpine and scopolamine) manipulate these two distinct receptors by acting as selective agonists or antagonists.</w:t>
      </w:r>
    </w:p>
    <w:p w14:paraId="6A20F88F" w14:textId="2B165938" w:rsidR="00910F48" w:rsidRDefault="00910F48" w:rsidP="007A1597">
      <w:pPr>
        <w:pStyle w:val="Heading4"/>
      </w:pPr>
      <w:r>
        <w:t>S</w:t>
      </w:r>
      <w:r w:rsidRPr="00910F48">
        <w:t>erotonin</w:t>
      </w:r>
    </w:p>
    <w:p w14:paraId="39C9AEE9" w14:textId="6E284C98" w:rsidR="00910F48" w:rsidRDefault="00910F48" w:rsidP="002E5F77">
      <w:pPr>
        <w:pStyle w:val="PaparStyle1"/>
      </w:pPr>
      <w:r>
        <w:t>Serotonin is</w:t>
      </w:r>
      <w:r w:rsidR="00522E40">
        <w:t xml:space="preserve"> a monoamine neurotransmitter that can be b</w:t>
      </w:r>
      <w:r>
        <w:t>iochemic</w:t>
      </w:r>
      <w:r w:rsidR="00522E40">
        <w:t>ally derived from tryptophan. S</w:t>
      </w:r>
      <w:r>
        <w:t xml:space="preserve">erotonin is primarily found in the gastrointestinal tract (GI tract), blood platelets, and the central nervous system (CNS) of animals, including humans. It is </w:t>
      </w:r>
      <w:r w:rsidR="00C55A09">
        <w:t>generally</w:t>
      </w:r>
      <w:r w:rsidR="00620BB5">
        <w:t xml:space="preserve"> </w:t>
      </w:r>
      <w:r w:rsidR="00DF55AA">
        <w:t>accepted as</w:t>
      </w:r>
      <w:r>
        <w:t xml:space="preserve"> a contributor to feelings </w:t>
      </w:r>
      <w:r w:rsidR="00C55A09">
        <w:t>of well-being and happiness.</w:t>
      </w:r>
    </w:p>
    <w:p w14:paraId="0947E37C" w14:textId="2DCAC6C3" w:rsidR="00910F48" w:rsidRDefault="00C579CC" w:rsidP="002E5F77">
      <w:pPr>
        <w:pStyle w:val="PaparStyle1"/>
      </w:pPr>
      <w:r>
        <w:t>Serotonin</w:t>
      </w:r>
      <w:r w:rsidR="00910F48">
        <w:t xml:space="preserve"> is used to regulate intestinal movement</w:t>
      </w:r>
      <w:r w:rsidR="00C55A09">
        <w:t>s as well as regulate</w:t>
      </w:r>
      <w:r w:rsidR="00910F48">
        <w:t xml:space="preserve"> mood</w:t>
      </w:r>
      <w:r w:rsidR="00C55A09">
        <w:t>s</w:t>
      </w:r>
      <w:r w:rsidR="00910F48">
        <w:t xml:space="preserve">, </w:t>
      </w:r>
      <w:r w:rsidR="00C55A09">
        <w:t xml:space="preserve">the appetite </w:t>
      </w:r>
      <w:r w:rsidR="00910F48">
        <w:t xml:space="preserve">and sleep. Serotonin </w:t>
      </w:r>
      <w:r w:rsidR="00C55A09">
        <w:t>effects</w:t>
      </w:r>
      <w:r w:rsidR="00910F48">
        <w:t xml:space="preserve"> cognitive functions, including memory and learning. Modulation of serotonin at synapses is thought to be a major action of several classes of pharmacological antidepressants.</w:t>
      </w:r>
    </w:p>
    <w:p w14:paraId="25EEC06C" w14:textId="238C5C16" w:rsidR="00910F48" w:rsidRDefault="009C5E13" w:rsidP="002E5F77">
      <w:pPr>
        <w:pStyle w:val="PaparStyle1"/>
      </w:pPr>
      <w:r>
        <w:t>The system is required to apply the tags mentioned above with as high a probability as possible on the untagged compounds.</w:t>
      </w:r>
    </w:p>
    <w:p w14:paraId="415EEFB5" w14:textId="6235993C" w:rsidR="00D10D1B" w:rsidRDefault="00D10D1B" w:rsidP="00B94D6E">
      <w:pPr>
        <w:pStyle w:val="Heading2"/>
        <w:numPr>
          <w:ilvl w:val="1"/>
          <w:numId w:val="18"/>
        </w:numPr>
      </w:pPr>
      <w:bookmarkStart w:id="113" w:name="_Toc493772235"/>
      <w:r>
        <w:t>Operational Requirements</w:t>
      </w:r>
      <w:bookmarkEnd w:id="113"/>
    </w:p>
    <w:p w14:paraId="2EB6AFFF" w14:textId="17AB5EAE" w:rsidR="00D10D1B" w:rsidRDefault="00D10D1B" w:rsidP="002E5F77">
      <w:pPr>
        <w:pStyle w:val="PaparStyle1"/>
      </w:pPr>
      <w:r>
        <w:t>The system, however complex in its implementation, has a very simple operational r</w:t>
      </w:r>
      <w:r w:rsidR="00C870E9">
        <w:t>equirement to fulfill which is:</w:t>
      </w:r>
    </w:p>
    <w:p w14:paraId="50152FAC" w14:textId="6C5E915A" w:rsidR="00BC2437" w:rsidRPr="002E5F77" w:rsidRDefault="00BC2437" w:rsidP="002E5F77">
      <w:pPr>
        <w:pStyle w:val="PaparStyle1"/>
        <w:rPr>
          <w:b/>
          <w:bCs/>
          <w:i/>
          <w:iCs/>
        </w:rPr>
      </w:pPr>
      <w:commentRangeStart w:id="114"/>
      <w:r w:rsidRPr="002E5F77">
        <w:rPr>
          <w:b/>
          <w:bCs/>
          <w:i/>
          <w:iCs/>
        </w:rPr>
        <w:t>The system shall analyze large corpus of compound data and generate recommendations with regard to the applicability of analyzed compounds as candidates for preclinical trials.</w:t>
      </w:r>
      <w:commentRangeEnd w:id="114"/>
      <w:r w:rsidR="00D16B58">
        <w:rPr>
          <w:rStyle w:val="CommentReference"/>
          <w:rFonts w:asciiTheme="minorHAnsi" w:hAnsiTheme="minorHAnsi" w:cstheme="minorBidi"/>
          <w:rtl/>
        </w:rPr>
        <w:commentReference w:id="114"/>
      </w:r>
    </w:p>
    <w:p w14:paraId="238A2B45" w14:textId="079365B9" w:rsidR="0080351A" w:rsidRDefault="0008166F" w:rsidP="00B94D6E">
      <w:pPr>
        <w:pStyle w:val="Heading2"/>
        <w:numPr>
          <w:ilvl w:val="1"/>
          <w:numId w:val="18"/>
        </w:numPr>
      </w:pPr>
      <w:bookmarkStart w:id="115" w:name="_Toc489124827"/>
      <w:bookmarkStart w:id="116" w:name="_Toc489124956"/>
      <w:bookmarkStart w:id="117" w:name="_Toc489129942"/>
      <w:bookmarkStart w:id="118" w:name="_Toc489130072"/>
      <w:bookmarkStart w:id="119" w:name="_Toc489130731"/>
      <w:bookmarkStart w:id="120" w:name="_Toc489131218"/>
      <w:bookmarkStart w:id="121" w:name="_Toc493772236"/>
      <w:bookmarkEnd w:id="115"/>
      <w:bookmarkEnd w:id="116"/>
      <w:bookmarkEnd w:id="117"/>
      <w:bookmarkEnd w:id="118"/>
      <w:bookmarkEnd w:id="119"/>
      <w:bookmarkEnd w:id="120"/>
      <w:r>
        <w:lastRenderedPageBreak/>
        <w:t>Context</w:t>
      </w:r>
      <w:r w:rsidR="0080351A">
        <w:t xml:space="preserve"> </w:t>
      </w:r>
      <w:bookmarkStart w:id="122" w:name="_Toc488420177"/>
      <w:r w:rsidR="0080351A">
        <w:t>Analysis</w:t>
      </w:r>
      <w:bookmarkEnd w:id="121"/>
      <w:bookmarkEnd w:id="122"/>
    </w:p>
    <w:p w14:paraId="3CB22B3F" w14:textId="4C484340" w:rsidR="00C870E9" w:rsidRPr="007A1597" w:rsidRDefault="00C870E9" w:rsidP="007A1597">
      <w:pPr>
        <w:pStyle w:val="Heading3"/>
      </w:pPr>
      <w:bookmarkStart w:id="123" w:name="_Toc493772237"/>
      <w:r>
        <w:t>Corpus</w:t>
      </w:r>
      <w:bookmarkEnd w:id="123"/>
    </w:p>
    <w:p w14:paraId="28A5874E" w14:textId="718953D8" w:rsidR="0008166F" w:rsidRDefault="0008166F" w:rsidP="002E5F77">
      <w:pPr>
        <w:pStyle w:val="PaparStyle1"/>
      </w:pPr>
      <w:r>
        <w:t>The system operates within the context of a pharmaceutical company with a pre-existing corpus of analyzed compounds and a pool of potential compounds from which to select candidates for preclinical trials.</w:t>
      </w:r>
      <w:r w:rsidR="00B80092">
        <w:t xml:space="preserve"> The </w:t>
      </w:r>
      <w:r w:rsidR="001D67AC">
        <w:t xml:space="preserve">corpus of the compounds </w:t>
      </w:r>
      <w:r w:rsidR="00C870E9">
        <w:t>must</w:t>
      </w:r>
      <w:r w:rsidR="001D67AC">
        <w:t xml:space="preserve"> be in a size (number of compounds * number of features) which will both provide the algorithm with enough data to provide meaningful results and </w:t>
      </w:r>
      <w:r w:rsidR="00C870E9">
        <w:t>small enough for the algorithm to converge on a solution in a frame of time which allow the researchers to use it as a decision support system.</w:t>
      </w:r>
    </w:p>
    <w:p w14:paraId="3C6285F9" w14:textId="6C28AD72" w:rsidR="00C870E9" w:rsidRDefault="00C870E9" w:rsidP="007A1597">
      <w:pPr>
        <w:pStyle w:val="Heading3"/>
      </w:pPr>
      <w:bookmarkStart w:id="124" w:name="_Toc493772238"/>
      <w:r>
        <w:t>Timeliness</w:t>
      </w:r>
      <w:bookmarkEnd w:id="124"/>
    </w:p>
    <w:p w14:paraId="7144716E" w14:textId="235746E0" w:rsidR="0008166F" w:rsidRDefault="0008166F" w:rsidP="002E5F77">
      <w:pPr>
        <w:pStyle w:val="PaparStyle1"/>
      </w:pPr>
      <w:r>
        <w:t>The system is to be used as a non-real-time support system. This means it will perform its function in parallel to the function of an active research and development team and augment its capabilities with decision support capabilities.</w:t>
      </w:r>
    </w:p>
    <w:p w14:paraId="6646D611" w14:textId="5F9AEB49" w:rsidR="00C870E9" w:rsidRDefault="00C870E9" w:rsidP="007A1597">
      <w:pPr>
        <w:pStyle w:val="Heading3"/>
      </w:pPr>
      <w:bookmarkStart w:id="125" w:name="_Toc493772239"/>
      <w:r>
        <w:t>Personnel and Infrastructure Qualifications</w:t>
      </w:r>
      <w:bookmarkEnd w:id="125"/>
    </w:p>
    <w:p w14:paraId="69C08EB5" w14:textId="77777777" w:rsidR="0008166F" w:rsidRDefault="0008166F" w:rsidP="002E5F77">
      <w:pPr>
        <w:pStyle w:val="PaparStyle1"/>
      </w:pPr>
      <w:r>
        <w:t>The system is to be used by specifically trained personnel so it has no strict user experience limitations on the learning curve it incurs.</w:t>
      </w:r>
    </w:p>
    <w:p w14:paraId="1B2F9870" w14:textId="40883045" w:rsidR="0008166F" w:rsidRDefault="0008166F" w:rsidP="002E5F77">
      <w:pPr>
        <w:pStyle w:val="PaparStyle1"/>
      </w:pPr>
      <w:r>
        <w:t>The system, being software based, is agnostic to the hardware it runs on and can be executed in various environments such as cloud environment or on-premise environment.</w:t>
      </w:r>
    </w:p>
    <w:p w14:paraId="43B09F68" w14:textId="7A44485E" w:rsidR="00C870E9" w:rsidRDefault="00C870E9" w:rsidP="00B94D6E">
      <w:pPr>
        <w:pStyle w:val="Heading2"/>
        <w:numPr>
          <w:ilvl w:val="1"/>
          <w:numId w:val="18"/>
        </w:numPr>
      </w:pPr>
      <w:bookmarkStart w:id="126" w:name="_Toc493772240"/>
      <w:r>
        <w:t>System Model</w:t>
      </w:r>
      <w:bookmarkEnd w:id="126"/>
    </w:p>
    <w:p w14:paraId="28994027" w14:textId="4DB2D61A" w:rsidR="009D21DF" w:rsidRDefault="009D21DF" w:rsidP="002E5F77">
      <w:pPr>
        <w:pStyle w:val="PaparStyle1"/>
      </w:pPr>
      <w:r>
        <w:t xml:space="preserve">The </w:t>
      </w:r>
      <w:r w:rsidR="008711EF">
        <w:t xml:space="preserve">bottom level </w:t>
      </w:r>
      <w:r>
        <w:t xml:space="preserve">capabilities of the system (described graphically in </w:t>
      </w:r>
      <w:r w:rsidR="008711EF">
        <w:fldChar w:fldCharType="begin"/>
      </w:r>
      <w:r w:rsidR="008711EF">
        <w:instrText xml:space="preserve"> REF _Ref489021278 \h </w:instrText>
      </w:r>
      <w:r w:rsidR="002E5F77">
        <w:instrText xml:space="preserve"> \* MERGEFORMAT </w:instrText>
      </w:r>
      <w:r w:rsidR="008711EF">
        <w:fldChar w:fldCharType="separate"/>
      </w:r>
      <w:r w:rsidR="00473E08">
        <w:t xml:space="preserve">Figure </w:t>
      </w:r>
      <w:r w:rsidR="00473E08">
        <w:rPr>
          <w:noProof/>
        </w:rPr>
        <w:t>2</w:t>
      </w:r>
      <w:r w:rsidR="008711EF">
        <w:fldChar w:fldCharType="end"/>
      </w:r>
      <w:r w:rsidR="008711EF">
        <w:t>) are as follows:</w:t>
      </w:r>
    </w:p>
    <w:p w14:paraId="6DEF3221" w14:textId="1BB6FA11" w:rsidR="008711EF" w:rsidRDefault="008711EF" w:rsidP="007A1597">
      <w:pPr>
        <w:pStyle w:val="Heading3"/>
      </w:pPr>
      <w:bookmarkStart w:id="127" w:name="_Toc493772241"/>
      <w:r>
        <w:t>Dimensionality Reduction</w:t>
      </w:r>
      <w:bookmarkEnd w:id="127"/>
    </w:p>
    <w:p w14:paraId="55A4174F" w14:textId="3B495233" w:rsidR="008711EF" w:rsidRDefault="008711EF" w:rsidP="002E5F77">
      <w:pPr>
        <w:pStyle w:val="PaparStyle1"/>
      </w:pPr>
      <w:r>
        <w:t>In the context of our system the dimensionality reduction serves dual purpose. In addition to making the data more comprehensible it allows for the distance between compounds to be processed in a way which puts emphasis on closeness, which I critical to the system which uses a nearest neighbor as a selection metric.</w:t>
      </w:r>
    </w:p>
    <w:p w14:paraId="0181D332" w14:textId="32015311" w:rsidR="008711EF" w:rsidRDefault="008711EF" w:rsidP="007A1597">
      <w:pPr>
        <w:pStyle w:val="Heading3"/>
      </w:pPr>
      <w:bookmarkStart w:id="128" w:name="_Toc493772242"/>
      <w:r>
        <w:t>Quality Factor</w:t>
      </w:r>
      <w:bookmarkEnd w:id="128"/>
    </w:p>
    <w:p w14:paraId="77DC73B0" w14:textId="40284257" w:rsidR="008711EF" w:rsidRDefault="008711EF" w:rsidP="002E5F77">
      <w:pPr>
        <w:pStyle w:val="PaparStyle1"/>
      </w:pPr>
      <w:r>
        <w:t>The ability to attribute a certain mapping with a quality factor is critical to determine whether the results can be counted on. There are two processes which need to be measured for quality for the process to be successful:</w:t>
      </w:r>
    </w:p>
    <w:p w14:paraId="6385E190" w14:textId="64EEE2E7" w:rsidR="008711EF" w:rsidRDefault="008711EF" w:rsidP="00B94D6E">
      <w:pPr>
        <w:pStyle w:val="PaparStyle1"/>
        <w:numPr>
          <w:ilvl w:val="0"/>
          <w:numId w:val="12"/>
        </w:numPr>
      </w:pPr>
      <w:r>
        <w:lastRenderedPageBreak/>
        <w:t xml:space="preserve">Clustering: this is measured by the relative change in the distances between points – points </w:t>
      </w:r>
      <w:r w:rsidRPr="007A1597">
        <w:rPr>
          <w:b/>
          <w:bCs/>
          <w:i/>
          <w:iCs/>
        </w:rPr>
        <w:t>a</w:t>
      </w:r>
      <w:r>
        <w:t xml:space="preserve"> and </w:t>
      </w:r>
      <w:r w:rsidR="009A794F" w:rsidRPr="007A1597">
        <w:rPr>
          <w:b/>
          <w:bCs/>
          <w:i/>
          <w:iCs/>
        </w:rPr>
        <w:t>b</w:t>
      </w:r>
      <w:r>
        <w:t xml:space="preserve"> which were closer together than points </w:t>
      </w:r>
      <w:r w:rsidRPr="007A1597">
        <w:rPr>
          <w:b/>
          <w:bCs/>
          <w:i/>
          <w:iCs/>
        </w:rPr>
        <w:t>c</w:t>
      </w:r>
      <w:r>
        <w:t xml:space="preserve"> and </w:t>
      </w:r>
      <w:r w:rsidRPr="007A1597">
        <w:rPr>
          <w:b/>
          <w:bCs/>
          <w:i/>
          <w:iCs/>
        </w:rPr>
        <w:t>d</w:t>
      </w:r>
      <w:r>
        <w:t xml:space="preserve"> in the original space should be closer in the </w:t>
      </w:r>
      <w:r w:rsidR="009A794F">
        <w:t>mapped lower dimension space.</w:t>
      </w:r>
    </w:p>
    <w:p w14:paraId="3B83B679" w14:textId="3FE0F529" w:rsidR="009A794F" w:rsidRDefault="009A794F" w:rsidP="00B94D6E">
      <w:pPr>
        <w:pStyle w:val="PaparStyle1"/>
        <w:numPr>
          <w:ilvl w:val="0"/>
          <w:numId w:val="12"/>
        </w:numPr>
      </w:pPr>
      <w:r>
        <w:t>Classification: This is measured by the probability of a tagged point having a nearest neighbor with the same tag.</w:t>
      </w:r>
    </w:p>
    <w:p w14:paraId="3429EE20" w14:textId="156D1AD1" w:rsidR="009A794F" w:rsidRDefault="009A794F" w:rsidP="007A1597">
      <w:pPr>
        <w:pStyle w:val="Heading3"/>
      </w:pPr>
      <w:bookmarkStart w:id="129" w:name="_Toc493772243"/>
      <w:commentRangeStart w:id="130"/>
      <w:r>
        <w:t>Progressive Filtering</w:t>
      </w:r>
      <w:bookmarkEnd w:id="129"/>
      <w:commentRangeEnd w:id="130"/>
      <w:r w:rsidR="00077E35">
        <w:rPr>
          <w:rStyle w:val="CommentReference"/>
          <w:rFonts w:asciiTheme="minorHAnsi" w:eastAsiaTheme="minorEastAsia" w:hAnsiTheme="minorHAnsi" w:cstheme="minorBidi"/>
          <w:spacing w:val="0"/>
        </w:rPr>
        <w:commentReference w:id="130"/>
      </w:r>
    </w:p>
    <w:p w14:paraId="1E379F74" w14:textId="67EA279B" w:rsidR="009A794F" w:rsidRDefault="009A794F" w:rsidP="002E5F77">
      <w:pPr>
        <w:pStyle w:val="PaparStyle1"/>
      </w:pPr>
      <w:r>
        <w:t>The projection created for certain sets of features should be progressively filtered so better and better feature sets are used.</w:t>
      </w:r>
    </w:p>
    <w:p w14:paraId="31D26BB9" w14:textId="77777777" w:rsidR="009D21DF" w:rsidRDefault="009D21DF">
      <w:pPr>
        <w:keepNext/>
      </w:pPr>
      <w:r>
        <w:rPr>
          <w:noProof/>
        </w:rPr>
        <w:drawing>
          <wp:inline distT="0" distB="0" distL="0" distR="0" wp14:anchorId="1844CCE3" wp14:editId="1EBCF52D">
            <wp:extent cx="5274310" cy="3076575"/>
            <wp:effectExtent l="0" t="133350" r="0" b="952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29468986" w14:textId="3290E825" w:rsidR="009D21DF" w:rsidRDefault="009D21DF" w:rsidP="007A1597">
      <w:pPr>
        <w:pStyle w:val="Caption"/>
        <w:jc w:val="center"/>
      </w:pPr>
      <w:bookmarkStart w:id="131" w:name="_Ref489021278"/>
      <w:bookmarkStart w:id="132" w:name="_Toc493772311"/>
      <w:r>
        <w:t xml:space="preserve">Figure </w:t>
      </w:r>
      <w:r w:rsidR="00E2065F">
        <w:fldChar w:fldCharType="begin"/>
      </w:r>
      <w:r w:rsidR="00E2065F">
        <w:instrText xml:space="preserve"> SEQ Figure \* ARABIC </w:instrText>
      </w:r>
      <w:r w:rsidR="00E2065F">
        <w:fldChar w:fldCharType="separate"/>
      </w:r>
      <w:r w:rsidR="00473E08">
        <w:rPr>
          <w:noProof/>
        </w:rPr>
        <w:t>2</w:t>
      </w:r>
      <w:r w:rsidR="00E2065F">
        <w:rPr>
          <w:noProof/>
        </w:rPr>
        <w:fldChar w:fldCharType="end"/>
      </w:r>
      <w:bookmarkEnd w:id="131"/>
      <w:r>
        <w:t xml:space="preserve"> Capabilities</w:t>
      </w:r>
      <w:bookmarkEnd w:id="132"/>
    </w:p>
    <w:p w14:paraId="0B7BEC4B" w14:textId="77777777" w:rsidR="009D21DF" w:rsidRDefault="009D21DF" w:rsidP="002E5F77">
      <w:pPr>
        <w:pStyle w:val="PaparStyle1"/>
      </w:pPr>
      <w:commentRangeStart w:id="133"/>
      <w:r>
        <w:t xml:space="preserve">The system needs to be able to </w:t>
      </w:r>
      <w:commentRangeStart w:id="134"/>
      <w:r>
        <w:t xml:space="preserve">measure the distance </w:t>
      </w:r>
      <w:commentRangeEnd w:id="134"/>
      <w:r w:rsidR="003A5C95">
        <w:rPr>
          <w:rStyle w:val="CommentReference"/>
          <w:rFonts w:asciiTheme="minorHAnsi" w:hAnsiTheme="minorHAnsi" w:cstheme="minorBidi"/>
        </w:rPr>
        <w:commentReference w:id="134"/>
      </w:r>
      <w:r>
        <w:t>effectively and for that purpose needs to intelligently reduce the dimensions of the data space (as opposed to simply assuming equal weight on each dimension) and measure the quality of the dimensionality reduction by using clustering algorithm on a-priori tagged data.</w:t>
      </w:r>
      <w:commentRangeEnd w:id="133"/>
      <w:r w:rsidR="00A77CA8">
        <w:rPr>
          <w:rStyle w:val="CommentReference"/>
          <w:rFonts w:asciiTheme="minorHAnsi" w:hAnsiTheme="minorHAnsi" w:cstheme="minorBidi"/>
          <w:rtl/>
        </w:rPr>
        <w:commentReference w:id="133"/>
      </w:r>
    </w:p>
    <w:p w14:paraId="334F6968" w14:textId="20983783" w:rsidR="009D21DF" w:rsidRPr="009D21DF" w:rsidRDefault="009D21DF" w:rsidP="002E5F77">
      <w:pPr>
        <w:pStyle w:val="PaparStyle1"/>
      </w:pPr>
      <w:commentRangeStart w:id="135"/>
      <w:r>
        <w:t>The system needs to select the tested features of the data out of a large field of diverse features. For that purpose, the feature selection mechanism needs to be adaptive and to be able to progressively improve while allowing for and fixing mistakes.</w:t>
      </w:r>
      <w:commentRangeEnd w:id="135"/>
      <w:r w:rsidR="00A77CA8">
        <w:rPr>
          <w:rStyle w:val="CommentReference"/>
          <w:rFonts w:asciiTheme="minorHAnsi" w:hAnsiTheme="minorHAnsi" w:cstheme="minorBidi"/>
        </w:rPr>
        <w:commentReference w:id="135"/>
      </w:r>
    </w:p>
    <w:p w14:paraId="2BCC3538" w14:textId="1BAC81BB" w:rsidR="00A05084" w:rsidRDefault="008119E0" w:rsidP="002E5F77">
      <w:pPr>
        <w:pStyle w:val="PaparStyle1"/>
        <w:rPr>
          <w:rFonts w:eastAsia="Times New Roman"/>
        </w:rPr>
      </w:pPr>
      <w:r>
        <w:rPr>
          <w:rFonts w:eastAsia="Times New Roman"/>
        </w:rPr>
        <w:t xml:space="preserve">The designed </w:t>
      </w:r>
      <w:commentRangeStart w:id="136"/>
      <w:r w:rsidR="0080351A">
        <w:rPr>
          <w:rFonts w:eastAsia="Times New Roman"/>
        </w:rPr>
        <w:t xml:space="preserve">decision support system </w:t>
      </w:r>
      <w:commentRangeEnd w:id="136"/>
      <w:r w:rsidR="00A77CA8">
        <w:rPr>
          <w:rStyle w:val="CommentReference"/>
          <w:rFonts w:asciiTheme="minorHAnsi" w:hAnsiTheme="minorHAnsi" w:cstheme="minorBidi"/>
        </w:rPr>
        <w:commentReference w:id="136"/>
      </w:r>
      <w:r>
        <w:rPr>
          <w:rFonts w:eastAsia="Times New Roman"/>
        </w:rPr>
        <w:t xml:space="preserve">is </w:t>
      </w:r>
      <w:r w:rsidR="00A05084">
        <w:rPr>
          <w:rFonts w:eastAsia="Times New Roman"/>
        </w:rPr>
        <w:t>currently demonstrated using a combination of MATLAB</w:t>
      </w:r>
      <w:r w:rsidR="00A45D6F">
        <w:rPr>
          <w:rFonts w:eastAsia="Times New Roman"/>
        </w:rPr>
        <w:t xml:space="preserve"> (preforming pre-processing and the enveloping optimization process)</w:t>
      </w:r>
      <w:r w:rsidR="00A05084">
        <w:rPr>
          <w:rFonts w:eastAsia="Times New Roman"/>
        </w:rPr>
        <w:t xml:space="preserve"> and </w:t>
      </w:r>
      <w:r w:rsidR="00A45D6F">
        <w:rPr>
          <w:rFonts w:eastAsia="Times New Roman"/>
        </w:rPr>
        <w:t>C++ code performing the dimensionality reduction process.</w:t>
      </w:r>
    </w:p>
    <w:p w14:paraId="5F2DD934" w14:textId="3D74F8A0" w:rsidR="00C870E9" w:rsidRDefault="00C870E9" w:rsidP="002E5F77">
      <w:pPr>
        <w:pStyle w:val="PaparStyle1"/>
        <w:rPr>
          <w:rFonts w:eastAsia="Times New Roman"/>
        </w:rPr>
      </w:pPr>
      <w:commentRangeStart w:id="137"/>
      <w:r>
        <w:rPr>
          <w:rFonts w:eastAsia="Times New Roman"/>
        </w:rPr>
        <w:lastRenderedPageBreak/>
        <w:t xml:space="preserve">As mentioned above the system’s goal is to cluster all potential compounds with the selected features in the way which will allow us to assume in the highest probability that the neighbor of a compound with desirable attributes is highly likely to share those attributes and the underlying assumption is that inside the data there are features which are pertinent to the classification of the compounds into classes of desired effect. </w:t>
      </w:r>
      <w:commentRangeEnd w:id="137"/>
      <w:r w:rsidR="00A4700C">
        <w:rPr>
          <w:rStyle w:val="CommentReference"/>
          <w:rFonts w:asciiTheme="minorHAnsi" w:hAnsiTheme="minorHAnsi" w:cstheme="minorBidi"/>
        </w:rPr>
        <w:commentReference w:id="137"/>
      </w:r>
    </w:p>
    <w:p w14:paraId="7CF27A40" w14:textId="3F55B69A" w:rsidR="00C870E9" w:rsidRDefault="00C870E9" w:rsidP="00A4700C">
      <w:pPr>
        <w:pStyle w:val="PaparStyle1"/>
        <w:rPr>
          <w:rFonts w:eastAsia="Times New Roman"/>
        </w:rPr>
      </w:pPr>
      <w:r>
        <w:rPr>
          <w:rFonts w:eastAsia="Times New Roman"/>
        </w:rPr>
        <w:t xml:space="preserve">The purpose behind the tool is to identify </w:t>
      </w:r>
      <w:commentRangeStart w:id="138"/>
      <w:r>
        <w:rPr>
          <w:rFonts w:eastAsia="Times New Roman"/>
        </w:rPr>
        <w:t xml:space="preserve">potentially effective compounds using </w:t>
      </w:r>
      <w:commentRangeEnd w:id="138"/>
      <w:r w:rsidR="00A4700C">
        <w:rPr>
          <w:rStyle w:val="CommentReference"/>
          <w:rFonts w:asciiTheme="minorHAnsi" w:hAnsiTheme="minorHAnsi" w:cstheme="minorBidi"/>
          <w:rtl/>
        </w:rPr>
        <w:commentReference w:id="138"/>
      </w:r>
      <w:r>
        <w:rPr>
          <w:rFonts w:eastAsia="Times New Roman"/>
        </w:rPr>
        <w:t xml:space="preserve">previously known information about a small number of compounds. For example, if we can tag a few of the compounds we can – by association – estimate with a high </w:t>
      </w:r>
      <w:del w:id="139" w:author="Abraham Yosipof" w:date="2017-10-01T14:07:00Z">
        <w:r w:rsidDel="00A4700C">
          <w:rPr>
            <w:rFonts w:eastAsia="Times New Roman"/>
          </w:rPr>
          <w:delText xml:space="preserve">probability of success whether the compounds near them in the resulting map (such as in </w:delText>
        </w:r>
        <w:r w:rsidR="00C47F4B" w:rsidDel="00A4700C">
          <w:rPr>
            <w:rFonts w:eastAsia="Times New Roman"/>
          </w:rPr>
          <w:fldChar w:fldCharType="begin"/>
        </w:r>
        <w:r w:rsidR="00C47F4B" w:rsidDel="00A4700C">
          <w:rPr>
            <w:rFonts w:eastAsia="Times New Roman"/>
          </w:rPr>
          <w:delInstrText xml:space="preserve"> REF _Ref489007614 \h </w:delInstrText>
        </w:r>
        <w:r w:rsidR="002E5F77" w:rsidDel="00A4700C">
          <w:rPr>
            <w:rFonts w:eastAsia="Times New Roman"/>
          </w:rPr>
          <w:delInstrText xml:space="preserve"> \* MERGEFORMAT </w:delInstrText>
        </w:r>
        <w:r w:rsidR="00C47F4B" w:rsidDel="00A4700C">
          <w:rPr>
            <w:rFonts w:eastAsia="Times New Roman"/>
          </w:rPr>
        </w:r>
        <w:r w:rsidR="00C47F4B" w:rsidDel="00A4700C">
          <w:rPr>
            <w:rFonts w:eastAsia="Times New Roman"/>
          </w:rPr>
          <w:fldChar w:fldCharType="separate"/>
        </w:r>
        <w:r w:rsidR="00473E08" w:rsidDel="00A4700C">
          <w:delText>Figure 6 Compounds grouped by bitterness</w:delText>
        </w:r>
        <w:r w:rsidR="00C47F4B" w:rsidDel="00A4700C">
          <w:rPr>
            <w:rFonts w:eastAsia="Times New Roman"/>
          </w:rPr>
          <w:fldChar w:fldCharType="end"/>
        </w:r>
        <w:r w:rsidDel="00A4700C">
          <w:rPr>
            <w:rFonts w:eastAsia="Times New Roman"/>
          </w:rPr>
          <w:delText>) have high effectiveness potential.</w:delText>
        </w:r>
      </w:del>
    </w:p>
    <w:p w14:paraId="0561E926" w14:textId="3B97CD5C" w:rsidR="00C870E9" w:rsidRDefault="00533D55">
      <w:pPr>
        <w:keepNext/>
        <w:suppressAutoHyphens/>
      </w:pPr>
      <w:commentRangeStart w:id="140"/>
      <w:r>
        <w:rPr>
          <w:noProof/>
        </w:rPr>
        <w:drawing>
          <wp:inline distT="0" distB="0" distL="0" distR="0" wp14:anchorId="692B4701" wp14:editId="5711D5AF">
            <wp:extent cx="5271770" cy="3567430"/>
            <wp:effectExtent l="0" t="0" r="5080" b="0"/>
            <wp:docPr id="30" name="Picture 30" descr="C:\Users\Shy Alon\AppData\Local\Microsoft\Windows\INetCache\Content.Word\bitter_0_q_0.653_q3_0.616_q5_0.578_trust_0.128_features_164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y Alon\AppData\Local\Microsoft\Windows\INetCache\Content.Word\bitter_0_q_0.653_q3_0.616_q5_0.578_trust_0.128_features_1649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1770" cy="3567430"/>
                    </a:xfrm>
                    <a:prstGeom prst="rect">
                      <a:avLst/>
                    </a:prstGeom>
                    <a:noFill/>
                    <a:ln>
                      <a:noFill/>
                    </a:ln>
                  </pic:spPr>
                </pic:pic>
              </a:graphicData>
            </a:graphic>
          </wp:inline>
        </w:drawing>
      </w:r>
      <w:commentRangeEnd w:id="140"/>
      <w:r w:rsidR="00A4700C">
        <w:rPr>
          <w:rStyle w:val="CommentReference"/>
        </w:rPr>
        <w:commentReference w:id="140"/>
      </w:r>
    </w:p>
    <w:p w14:paraId="7D48EBB2" w14:textId="3EECDB2F" w:rsidR="00C870E9" w:rsidRDefault="00C870E9" w:rsidP="007A1597">
      <w:pPr>
        <w:pStyle w:val="Caption"/>
        <w:jc w:val="center"/>
      </w:pPr>
      <w:bookmarkStart w:id="141" w:name="_Ref489007614"/>
      <w:r>
        <w:t xml:space="preserve">Figure </w:t>
      </w:r>
      <w:r w:rsidR="009D21DF">
        <w:t>6</w:t>
      </w:r>
      <w:r>
        <w:t xml:space="preserve"> Compounds grouped by bitterness</w:t>
      </w:r>
      <w:bookmarkEnd w:id="141"/>
    </w:p>
    <w:p w14:paraId="6E09AA76" w14:textId="4F6B4C84" w:rsidR="00C47F4B" w:rsidRDefault="00C47F4B" w:rsidP="002E5F77">
      <w:pPr>
        <w:pStyle w:val="PaparStyle1"/>
        <w:rPr>
          <w:rFonts w:eastAsia="Times New Roman"/>
        </w:rPr>
      </w:pPr>
      <w:commentRangeStart w:id="142"/>
      <w:r>
        <w:rPr>
          <w:rFonts w:eastAsia="Times New Roman"/>
        </w:rPr>
        <w:t>Following is a graphical depiction (</w:t>
      </w:r>
      <w:r>
        <w:rPr>
          <w:rFonts w:eastAsia="Times New Roman"/>
        </w:rPr>
        <w:fldChar w:fldCharType="begin"/>
      </w:r>
      <w:r>
        <w:rPr>
          <w:rFonts w:eastAsia="Times New Roman"/>
        </w:rPr>
        <w:instrText xml:space="preserve"> REF _Ref489007926 \h </w:instrText>
      </w:r>
      <w:r w:rsidR="002E5F77">
        <w:rPr>
          <w:rFonts w:eastAsia="Times New Roman"/>
        </w:rPr>
        <w:instrText xml:space="preserve"> \* MERGEFORMAT </w:instrText>
      </w:r>
      <w:r>
        <w:rPr>
          <w:rFonts w:eastAsia="Times New Roman"/>
        </w:rPr>
      </w:r>
      <w:r>
        <w:rPr>
          <w:rFonts w:eastAsia="Times New Roman"/>
        </w:rPr>
        <w:fldChar w:fldCharType="separate"/>
      </w:r>
      <w:r w:rsidR="00473E08">
        <w:t xml:space="preserve">Figure 7 </w:t>
      </w:r>
      <w:r w:rsidR="00473E08" w:rsidRPr="00F22274">
        <w:t>t-SNE Optimization Algorithm</w:t>
      </w:r>
      <w:r>
        <w:rPr>
          <w:rFonts w:eastAsia="Times New Roman"/>
        </w:rPr>
        <w:fldChar w:fldCharType="end"/>
      </w:r>
      <w:r>
        <w:rPr>
          <w:rFonts w:eastAsia="Times New Roman"/>
        </w:rPr>
        <w:t>) of the system meeting the requirements described above. The system is comprised of 5 functional parts:</w:t>
      </w:r>
      <w:commentRangeEnd w:id="142"/>
      <w:r w:rsidR="003A5C95">
        <w:rPr>
          <w:rStyle w:val="CommentReference"/>
          <w:rFonts w:asciiTheme="minorHAnsi" w:hAnsiTheme="minorHAnsi" w:cstheme="minorBidi"/>
        </w:rPr>
        <w:commentReference w:id="142"/>
      </w:r>
    </w:p>
    <w:p w14:paraId="03DD61CA" w14:textId="63396204" w:rsidR="00C47F4B" w:rsidRPr="00C47F4B" w:rsidRDefault="00C47F4B" w:rsidP="00B94D6E">
      <w:pPr>
        <w:pStyle w:val="PaparStyle1"/>
        <w:numPr>
          <w:ilvl w:val="0"/>
          <w:numId w:val="13"/>
        </w:numPr>
        <w:rPr>
          <w:rFonts w:eastAsia="Times New Roman"/>
        </w:rPr>
      </w:pPr>
      <w:r w:rsidRPr="00C47F4B">
        <w:rPr>
          <w:rFonts w:eastAsia="Times New Roman"/>
        </w:rPr>
        <w:t>The input database which supplies the raw data to the system</w:t>
      </w:r>
      <w:r>
        <w:rPr>
          <w:rFonts w:eastAsia="Times New Roman"/>
        </w:rPr>
        <w:t xml:space="preserve"> – </w:t>
      </w:r>
      <w:commentRangeStart w:id="143"/>
      <w:r>
        <w:rPr>
          <w:rFonts w:eastAsia="Times New Roman"/>
        </w:rPr>
        <w:t>the feature information about the all compounds and the tagging information of previously tagged compounds</w:t>
      </w:r>
      <w:r w:rsidRPr="00C47F4B">
        <w:rPr>
          <w:rFonts w:eastAsia="Times New Roman"/>
        </w:rPr>
        <w:t>.</w:t>
      </w:r>
      <w:commentRangeEnd w:id="143"/>
      <w:r w:rsidR="003A5C95">
        <w:rPr>
          <w:rStyle w:val="CommentReference"/>
          <w:rFonts w:asciiTheme="minorHAnsi" w:hAnsiTheme="minorHAnsi" w:cstheme="minorBidi"/>
        </w:rPr>
        <w:commentReference w:id="143"/>
      </w:r>
    </w:p>
    <w:p w14:paraId="5EFD2BAB" w14:textId="77777777" w:rsidR="00C47F4B" w:rsidRPr="00C47F4B" w:rsidRDefault="00C47F4B" w:rsidP="00B94D6E">
      <w:pPr>
        <w:pStyle w:val="PaparStyle1"/>
        <w:numPr>
          <w:ilvl w:val="0"/>
          <w:numId w:val="13"/>
        </w:numPr>
        <w:rPr>
          <w:rFonts w:eastAsia="Times New Roman"/>
        </w:rPr>
      </w:pPr>
      <w:r w:rsidRPr="00C47F4B">
        <w:rPr>
          <w:rFonts w:eastAsia="Times New Roman"/>
        </w:rPr>
        <w:lastRenderedPageBreak/>
        <w:t>The feature selection mechanism which (at the beginning of the process) generates a rich enough population of feature selection combination and in subsequent steps uses Genetic Algorithm to create the next generation.</w:t>
      </w:r>
    </w:p>
    <w:p w14:paraId="31811C2F" w14:textId="77777777" w:rsidR="00C47F4B" w:rsidRPr="00C47F4B" w:rsidRDefault="00C47F4B" w:rsidP="00B94D6E">
      <w:pPr>
        <w:pStyle w:val="PaparStyle1"/>
        <w:numPr>
          <w:ilvl w:val="0"/>
          <w:numId w:val="13"/>
        </w:numPr>
        <w:rPr>
          <w:rFonts w:eastAsia="Times New Roman"/>
        </w:rPr>
      </w:pPr>
      <w:r w:rsidRPr="00C47F4B">
        <w:rPr>
          <w:rFonts w:eastAsia="Times New Roman"/>
        </w:rPr>
        <w:t>The dimensionality reduction process which reduces the multi-dimensional feature space into a two-dimensional space. The process is one which attributes more weight to close distances than to long distances and therefore prioritizes keeping neighbors together over preserving ratios of long distances.</w:t>
      </w:r>
    </w:p>
    <w:p w14:paraId="4123017A" w14:textId="77777777" w:rsidR="00C47F4B" w:rsidRPr="00C47F4B" w:rsidRDefault="00C47F4B" w:rsidP="00B94D6E">
      <w:pPr>
        <w:pStyle w:val="PaparStyle1"/>
        <w:numPr>
          <w:ilvl w:val="0"/>
          <w:numId w:val="13"/>
        </w:numPr>
        <w:rPr>
          <w:rFonts w:eastAsia="Times New Roman"/>
        </w:rPr>
      </w:pPr>
      <w:r w:rsidRPr="00C47F4B">
        <w:rPr>
          <w:rFonts w:eastAsia="Times New Roman"/>
        </w:rPr>
        <w:t>A fitness function calculation using the tagged data as a measure of success. Even though a few metrics are being used for measurement the fitness function relies on the fraction of known data points with their closest known data point sharing the same tag.</w:t>
      </w:r>
    </w:p>
    <w:p w14:paraId="76FC8D51" w14:textId="77777777" w:rsidR="00C47F4B" w:rsidRPr="00C47F4B" w:rsidRDefault="00C47F4B" w:rsidP="00B94D6E">
      <w:pPr>
        <w:pStyle w:val="PaparStyle1"/>
        <w:numPr>
          <w:ilvl w:val="0"/>
          <w:numId w:val="13"/>
        </w:numPr>
        <w:rPr>
          <w:rFonts w:eastAsia="Times New Roman"/>
        </w:rPr>
      </w:pPr>
      <w:r w:rsidRPr="00C47F4B">
        <w:rPr>
          <w:rFonts w:eastAsia="Times New Roman"/>
        </w:rPr>
        <w:t>Model selection and generation using genetic algorithms to create ever improving generations until a quality condition is satisfied or the maximal number of iterations is reached.</w:t>
      </w:r>
    </w:p>
    <w:p w14:paraId="07A9AFB1" w14:textId="77777777" w:rsidR="00C47F4B" w:rsidRDefault="00C47F4B" w:rsidP="007A1597">
      <w:pPr>
        <w:rPr>
          <w:rFonts w:eastAsia="Times New Roman"/>
        </w:rPr>
      </w:pPr>
    </w:p>
    <w:p w14:paraId="0CAB94F9" w14:textId="77777777" w:rsidR="00C47F4B" w:rsidRDefault="00A45D6F">
      <w:pPr>
        <w:keepNext/>
        <w:suppressAutoHyphens/>
      </w:pPr>
      <w:r w:rsidRPr="00A45D6F">
        <w:rPr>
          <w:rFonts w:ascii="Times New Roman" w:eastAsia="Times New Roman" w:hAnsi="Times New Roman" w:cs="Arial"/>
          <w:noProof/>
        </w:rPr>
        <mc:AlternateContent>
          <mc:Choice Requires="wpg">
            <w:drawing>
              <wp:inline distT="0" distB="0" distL="0" distR="0" wp14:anchorId="5266ECE0" wp14:editId="33608F12">
                <wp:extent cx="5208432" cy="4020019"/>
                <wp:effectExtent l="57150" t="0" r="0" b="133350"/>
                <wp:docPr id="17" name="Group 1"/>
                <wp:cNvGraphicFramePr/>
                <a:graphic xmlns:a="http://schemas.openxmlformats.org/drawingml/2006/main">
                  <a:graphicData uri="http://schemas.microsoft.com/office/word/2010/wordprocessingGroup">
                    <wpg:wgp>
                      <wpg:cNvGrpSpPr/>
                      <wpg:grpSpPr>
                        <a:xfrm>
                          <a:off x="0" y="0"/>
                          <a:ext cx="5208432" cy="4020019"/>
                          <a:chOff x="0" y="0"/>
                          <a:chExt cx="4279249" cy="3602251"/>
                        </a:xfrm>
                      </wpg:grpSpPr>
                      <wps:wsp>
                        <wps:cNvPr id="20" name="Flowchart: Process 53"/>
                        <wps:cNvSpPr/>
                        <wps:spPr>
                          <a:xfrm>
                            <a:off x="0" y="0"/>
                            <a:ext cx="3735227"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33208BA2" w14:textId="77777777" w:rsidR="00D61B93" w:rsidRDefault="00D61B93" w:rsidP="00A45D6F">
                              <w:pPr>
                                <w:pStyle w:val="NormalWeb"/>
                                <w:bidi w:val="0"/>
                                <w:spacing w:after="0"/>
                                <w:jc w:val="center"/>
                              </w:pPr>
                              <w:r>
                                <w:rPr>
                                  <w:rFonts w:ascii="Calibri" w:hAnsi="Calibri" w:cstheme="minorBidi"/>
                                  <w:color w:val="000000"/>
                                  <w:sz w:val="48"/>
                                  <w:szCs w:val="48"/>
                                </w:rPr>
                                <w:t>Input Database</w:t>
                              </w:r>
                            </w:p>
                          </w:txbxContent>
                        </wps:txbx>
                        <wps:bodyPr rtlCol="0" anchor="ctr"/>
                      </wps:wsp>
                      <wps:wsp>
                        <wps:cNvPr id="22" name="Flowchart: Process 54"/>
                        <wps:cNvSpPr/>
                        <wps:spPr>
                          <a:xfrm>
                            <a:off x="0" y="767656"/>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6BEC6F1" w14:textId="77777777" w:rsidR="00D61B93" w:rsidRDefault="00D61B93" w:rsidP="00A45D6F">
                              <w:pPr>
                                <w:pStyle w:val="NormalWeb"/>
                                <w:bidi w:val="0"/>
                                <w:spacing w:after="0"/>
                                <w:jc w:val="center"/>
                              </w:pPr>
                              <w:r>
                                <w:rPr>
                                  <w:rFonts w:ascii="Calibri" w:hAnsi="Calibri" w:cstheme="minorBidi"/>
                                  <w:color w:val="000000"/>
                                  <w:sz w:val="48"/>
                                  <w:szCs w:val="48"/>
                                </w:rPr>
                                <w:t>Selection of Features</w:t>
                              </w:r>
                            </w:p>
                          </w:txbxContent>
                        </wps:txbx>
                        <wps:bodyPr rtlCol="0" anchor="ctr"/>
                      </wps:wsp>
                      <wps:wsp>
                        <wps:cNvPr id="26" name="Flowchart: Process 55"/>
                        <wps:cNvSpPr/>
                        <wps:spPr>
                          <a:xfrm>
                            <a:off x="0" y="1535312"/>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178341E" w14:textId="77777777" w:rsidR="00D61B93" w:rsidRDefault="00D61B93" w:rsidP="00A45D6F">
                              <w:pPr>
                                <w:pStyle w:val="NormalWeb"/>
                                <w:bidi w:val="0"/>
                                <w:spacing w:after="0"/>
                                <w:jc w:val="center"/>
                              </w:pPr>
                              <w:r>
                                <w:rPr>
                                  <w:rFonts w:ascii="Calibri" w:hAnsi="Calibri" w:cstheme="minorBidi"/>
                                  <w:color w:val="000000"/>
                                  <w:sz w:val="48"/>
                                  <w:szCs w:val="48"/>
                                </w:rPr>
                                <w:t>Run t-SNE</w:t>
                              </w:r>
                            </w:p>
                          </w:txbxContent>
                        </wps:txbx>
                        <wps:bodyPr rtlCol="0" anchor="ctr"/>
                      </wps:wsp>
                      <wps:wsp>
                        <wps:cNvPr id="28" name="Connector: Elbow 35"/>
                        <wps:cNvCnPr/>
                        <wps:spPr>
                          <a:xfrm flipV="1">
                            <a:off x="3735228" y="1005716"/>
                            <a:ext cx="12700" cy="1563066"/>
                          </a:xfrm>
                          <a:prstGeom prst="bentConnector4">
                            <a:avLst>
                              <a:gd name="adj1" fmla="val 2400000"/>
                              <a:gd name="adj2" fmla="val 99128"/>
                            </a:avLst>
                          </a:prstGeom>
                          <a:noFill/>
                          <a:ln w="19050" cap="flat" cmpd="sng" algn="ctr">
                            <a:solidFill>
                              <a:sysClr val="windowText" lastClr="000000"/>
                            </a:solidFill>
                            <a:prstDash val="solid"/>
                            <a:miter lim="800000"/>
                            <a:tailEnd type="triangle"/>
                          </a:ln>
                          <a:effectLst/>
                        </wps:spPr>
                        <wps:bodyPr/>
                      </wps:wsp>
                      <wps:wsp>
                        <wps:cNvPr id="32" name="Text Box 32"/>
                        <wps:cNvSpPr txBox="1"/>
                        <wps:spPr>
                          <a:xfrm rot="16200000">
                            <a:off x="2537205" y="1662882"/>
                            <a:ext cx="3175238" cy="308851"/>
                          </a:xfrm>
                          <a:prstGeom prst="rect">
                            <a:avLst/>
                          </a:prstGeom>
                          <a:noFill/>
                        </wps:spPr>
                        <wps:txbx>
                          <w:txbxContent>
                            <w:p w14:paraId="28CBC80F" w14:textId="77777777" w:rsidR="00D61B93" w:rsidRDefault="00D61B93" w:rsidP="00A45D6F">
                              <w:pPr>
                                <w:pStyle w:val="NormalWeb"/>
                                <w:bidi w:val="0"/>
                                <w:spacing w:after="0"/>
                              </w:pPr>
                              <w:r>
                                <w:rPr>
                                  <w:rFonts w:ascii="Calibri" w:hAnsi="Calibri" w:cstheme="minorBidi"/>
                                  <w:color w:val="000000"/>
                                  <w:sz w:val="48"/>
                                  <w:szCs w:val="48"/>
                                </w:rPr>
                                <w:t>Optimization Engine (GA)</w:t>
                              </w:r>
                            </w:p>
                          </w:txbxContent>
                        </wps:txbx>
                        <wps:bodyPr wrap="square" rtlCol="0">
                          <a:noAutofit/>
                        </wps:bodyPr>
                      </wps:wsp>
                      <wps:wsp>
                        <wps:cNvPr id="33" name="Flowchart: Process 58"/>
                        <wps:cNvSpPr/>
                        <wps:spPr>
                          <a:xfrm>
                            <a:off x="0" y="2302968"/>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DF53C72" w14:textId="77777777" w:rsidR="00D61B93" w:rsidRDefault="00D61B93" w:rsidP="00A45D6F">
                              <w:pPr>
                                <w:pStyle w:val="NormalWeb"/>
                                <w:bidi w:val="0"/>
                                <w:spacing w:after="0"/>
                                <w:jc w:val="center"/>
                              </w:pPr>
                              <w:r>
                                <w:rPr>
                                  <w:rFonts w:ascii="Calibri" w:hAnsi="Calibri" w:cstheme="minorBidi"/>
                                  <w:color w:val="000000"/>
                                  <w:sz w:val="48"/>
                                  <w:szCs w:val="48"/>
                                </w:rPr>
                                <w:t>Calculate Fitness Function</w:t>
                              </w:r>
                            </w:p>
                          </w:txbxContent>
                        </wps:txbx>
                        <wps:bodyPr rtlCol="0" anchor="ctr"/>
                      </wps:wsp>
                      <wps:wsp>
                        <wps:cNvPr id="34" name="Flowchart: Process 59"/>
                        <wps:cNvSpPr/>
                        <wps:spPr>
                          <a:xfrm>
                            <a:off x="50800" y="3070623"/>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D4B5E27" w14:textId="77777777" w:rsidR="00D61B93" w:rsidRDefault="00D61B93" w:rsidP="00A45D6F">
                              <w:pPr>
                                <w:pStyle w:val="NormalWeb"/>
                                <w:bidi w:val="0"/>
                                <w:spacing w:after="0"/>
                                <w:jc w:val="center"/>
                              </w:pPr>
                              <w:r>
                                <w:rPr>
                                  <w:rFonts w:ascii="Calibri" w:hAnsi="Calibri" w:cstheme="minorBidi"/>
                                  <w:color w:val="000000"/>
                                  <w:sz w:val="48"/>
                                  <w:szCs w:val="48"/>
                                </w:rPr>
                                <w:t>Select Best Model</w:t>
                              </w:r>
                            </w:p>
                          </w:txbxContent>
                        </wps:txbx>
                        <wps:bodyPr rtlCol="0" anchor="ctr"/>
                      </wps:wsp>
                      <wps:wsp>
                        <wps:cNvPr id="35" name="Straight Arrow Connector 35"/>
                        <wps:cNvCnPr/>
                        <wps:spPr>
                          <a:xfrm>
                            <a:off x="1897245" y="53162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6" name="Straight Arrow Connector 36"/>
                        <wps:cNvCnPr/>
                        <wps:spPr>
                          <a:xfrm>
                            <a:off x="1897245" y="130773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7" name="Straight Arrow Connector 37"/>
                        <wps:cNvCnPr/>
                        <wps:spPr>
                          <a:xfrm>
                            <a:off x="1897245" y="208384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8" name="Straight Arrow Connector 38"/>
                        <wps:cNvCnPr/>
                        <wps:spPr>
                          <a:xfrm>
                            <a:off x="1897245" y="2859958"/>
                            <a:ext cx="0" cy="236028"/>
                          </a:xfrm>
                          <a:prstGeom prst="straightConnector1">
                            <a:avLst/>
                          </a:prstGeom>
                          <a:noFill/>
                          <a:ln w="19050" cap="flat" cmpd="sng" algn="ctr">
                            <a:solidFill>
                              <a:sysClr val="windowText" lastClr="000000"/>
                            </a:solidFill>
                            <a:prstDash val="solid"/>
                            <a:miter lim="800000"/>
                            <a:tailEnd type="triangle"/>
                          </a:ln>
                          <a:effectLst/>
                        </wps:spPr>
                        <wps:bodyPr/>
                      </wps:wsp>
                    </wpg:wgp>
                  </a:graphicData>
                </a:graphic>
              </wp:inline>
            </w:drawing>
          </mc:Choice>
          <mc:Fallback>
            <w:pict>
              <v:group w14:anchorId="5266ECE0" id="Group 1" o:spid="_x0000_s1026" style="width:410.1pt;height:316.55pt;mso-position-horizontal-relative:char;mso-position-vertical-relative:line" coordsize="42792,36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vrQZAUAAFUhAAAOAAAAZHJzL2Uyb0RvYy54bWzsWsly4zYQvacq/4DiPRYJiqTIsjw13uaS&#10;xRVPkjPEPQUSDACZ8t+nsZBabHlsz8TxVNEHWQSIZqPxuvt1U6cfNg1FdzkXNWuXjnfiOihvU5bV&#10;bbl0/vh8/dPCQUKSNiOUtfnSuc+F8+Hsxx9O+y7JMasYzXKOQEgrkr5bOpWUXTKbibTKGyJOWJe3&#10;MFkw3hAJl7ycZZz0IL2hM+y64axnPOs4S3MhYPTSTDpnWn5R5Kn8rShELhFdOqCb1J9cf67U5+zs&#10;lCQlJ11Vp1YN8gotGlK38NBR1CWRBK15/UBUU6ecCVbIk5Q1M1YUdZrrPcBuPPdgN584W3d6L2XS&#10;l91oJjDtgZ1eLTb99e6GozqDs4sc1JIGzkg/FnnKNn1XJnDLJ97ddjfcDpTmSm13U/BG/YeNoI22&#10;6v1o1XwjUQqDAXYXcx87KIW5uQun5sXG7mkFh/NgXVpd2ZVzHMV4HpuVfuhiHGitZsODZ0q/UZ2+&#10;AwyJrZnE15nptiJdrq0vlA2smTCgyJjpmrI+rQiXCboxAESBb4ymF4wWE4kA4z3XXH7kBxjDYShz&#10;Bb4X4oUSOu6ZJB0X8lPOGqS+LJ0C9LhQelgtNA7J3c9CmmXD7UoBwWidXdeU6gteri4oR3cEnCM4&#10;j88vA72WrptfWGaG5y78mdOCYXVc+u5wGAa1hBGjVdyTT1vUA65wBBJQSsC7C0okfG06wJtoSwcR&#10;WkLYSCXXD95bbcU+0I7QriJmNPatck9pobZ/SURlluhHmP00tYTQQ+tm6SzUdvQ2QRJtlXFyHTzA&#10;iOqCreHW2yrr0Yqu+e8E1A9cWOSgrFZHMF5AZAm0yWBquzfEmfyrlpVGlPKPB9afzyN8Mf9a649q&#10;avkQZK6yMkd8q64BxM7WwIEGdKpvcrPaaCcXyYpl9wB5LukFM7GTtGnFYIPqtJQg624qSLyF30EA&#10;Oe53c6WR0gMc9bl+F4VRGIQGC0OsMs4HOWtyvkdDw+R8zrHQ902cz2TiAczvzgfDp3wwGNR+gQ96&#10;gQ8pDk9OOGXA95MBtRNqTKqM8u6cELKTSYQXrG2hwGE8QVd0xXrk77rgRWsJ+5DgDWlGBa27P4GW&#10;abJhefuY9oByeq4bRN5BXhxInJoPQt8N9fxxTrrKWzmqZ3iNZqSKmJSZ1Z9kf3sOKhoKFRewSoQt&#10;c4JUvn8XpP7tXXHsjYzYygQ9dkluyxTD1VIsBY3d4FUU9F6M/Bhqzoz1n4EoOIgSIWECmNwub9xj&#10;ry9jnSSRpKZXbYbkfQcVmOQ1aUuaq7j4kJGqQYVMU1VsMTqMQw30RqRMVXUGi8ow6JxtEAyBHjtU&#10;DMkNjCvA2fHdYkgxY5gKoSiEv11I4sCPsBs4SEEuhCJocZglvCjAvqVqvrtYHNSGW0zYOomDr+gn&#10;HKmNRtgcGFeRYh0SxuLOhoQe2gZQx/yzJjx3dpiygm/LPq4lK2pdg22P6M1ps+8PJ/RYuaory52z&#10;euSE1Gb2qnvsuzgO9UqokmylPgaQiTdPvFm7MkAJSulntAy+HW8ei8D3lrL9+VNOqJthz3ZC22qA&#10;qOi7kRtiHZQmRwSw7eXfqXukeq0qp/4PjjjS0HfniMAnDF+5lZzUZSXRR86BOY9c9Vkceicneos4&#10;wnNDU7bN2q0/KtoJvopV9/oLfVxhVRp1MRT9S2xFNSx1n3Uiud1/0vH3x67HcdDocsjG8COF1xHQ&#10;eBDGI6Cx2k0HOjWhRoUuG7u+09JofJ12HDXRUBJBx+xlqIFXav5iPqEG0v6jr3G+24J6bO4cR40+&#10;9VfFGrwI4jiYUPOGqIFegn53r/s49ncG6scBu9e6KbD9NcTZvwAAAP//AwBQSwMEFAAGAAgAAAAh&#10;AJtNKkjdAAAABQEAAA8AAABkcnMvZG93bnJldi54bWxMj81qwzAQhO+FvoPYQm6N/ENDcC2HENqe&#10;QqFJIeS2sTa2ibUylmI7bx+1l/ayMMww822+mkwrBupdY1lBPI9AEJdWN1wp+N6/Py9BOI+ssbVM&#10;Cm7kYFU8PuSYaTvyFw07X4lQwi5DBbX3XSalK2sy6Oa2Iw7e2fYGfZB9JXWPYyg3rUyiaCENNhwW&#10;auxoU1N52V2Ngo8Rx3Uavw3by3lzO+5fPg/bmJSaPU3rVxCeJv8Xhh/8gA5FYDrZK2snWgXhEf97&#10;g7dMogTEScEiTWOQRS7/0xd3AAAA//8DAFBLAQItABQABgAIAAAAIQC2gziS/gAAAOEBAAATAAAA&#10;AAAAAAAAAAAAAAAAAABbQ29udGVudF9UeXBlc10ueG1sUEsBAi0AFAAGAAgAAAAhADj9If/WAAAA&#10;lAEAAAsAAAAAAAAAAAAAAAAALwEAAF9yZWxzLy5yZWxzUEsBAi0AFAAGAAgAAAAhAF4G+tBkBQAA&#10;VSEAAA4AAAAAAAAAAAAAAAAALgIAAGRycy9lMm9Eb2MueG1sUEsBAi0AFAAGAAgAAAAhAJtNKkjd&#10;AAAABQEAAA8AAAAAAAAAAAAAAAAAvgcAAGRycy9kb3ducmV2LnhtbFBLBQYAAAAABAAEAPMAAADI&#10;CAAAAAA=&#10;">
                <v:shapetype id="_x0000_t109" coordsize="21600,21600" o:spt="109" path="m,l,21600r21600,l21600,xe">
                  <v:stroke joinstyle="miter"/>
                  <v:path gradientshapeok="t" o:connecttype="rect"/>
                </v:shapetype>
                <v:shape id="Flowchart: Process 53" o:spid="_x0000_s1027" type="#_x0000_t109" style="position:absolute;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2uxwQAAANsAAAAPAAAAZHJzL2Rvd25yZXYueG1sRE/LisIw&#10;FN0L/kO4ghvRVBeOVKOIIih1Fj5Al5fm2habm9pE7fz9ZCG4PJz3bNGYUryodoVlBcNBBII4tbrg&#10;TMH5tOlPQDiPrLG0TAr+yMFi3m7NMNb2zQd6HX0mQgi7GBXk3lexlC7NyaAb2Io4cDdbG/QB1pnU&#10;Nb5DuCnlKIrG0mDBoSHHilY5pffj0yhIkt/Lo1nf8HrZ/+xMcp7ce2OnVLfTLKcgPDX+K/64t1rB&#10;KKwPX8IPkPN/AAAA//8DAFBLAQItABQABgAIAAAAIQDb4fbL7gAAAIUBAAATAAAAAAAAAAAAAAAA&#10;AAAAAABbQ29udGVudF9UeXBlc10ueG1sUEsBAi0AFAAGAAgAAAAhAFr0LFu/AAAAFQEAAAsAAAAA&#10;AAAAAAAAAAAAHwEAAF9yZWxzLy5yZWxzUEsBAi0AFAAGAAgAAAAhAIifa7HBAAAA2wAAAA8AAAAA&#10;AAAAAAAAAAAABwIAAGRycy9kb3ducmV2LnhtbFBLBQYAAAAAAwADALcAAAD1AgAAAAA=&#10;" fillcolor="#bdd7ee" strokecolor="#5b9bd5" strokeweight="1pt">
                  <v:stroke opacity="60909f"/>
                  <v:shadow on="t" color="#b4c7e7" offset="0,4pt"/>
                  <v:textbox>
                    <w:txbxContent>
                      <w:p w14:paraId="33208BA2" w14:textId="77777777" w:rsidR="00D61B93" w:rsidRDefault="00D61B93" w:rsidP="00A45D6F">
                        <w:pPr>
                          <w:pStyle w:val="NormalWeb"/>
                          <w:bidi w:val="0"/>
                          <w:spacing w:after="0"/>
                          <w:jc w:val="center"/>
                        </w:pPr>
                        <w:r>
                          <w:rPr>
                            <w:rFonts w:ascii="Calibri" w:hAnsi="Calibri" w:cstheme="minorBidi"/>
                            <w:color w:val="000000"/>
                            <w:sz w:val="48"/>
                            <w:szCs w:val="48"/>
                          </w:rPr>
                          <w:t>Input Database</w:t>
                        </w:r>
                      </w:p>
                    </w:txbxContent>
                  </v:textbox>
                </v:shape>
                <v:shape id="Flowchart: Process 54" o:spid="_x0000_s1028" type="#_x0000_t109" style="position:absolute;top:767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VBdxgAAANsAAAAPAAAAZHJzL2Rvd25yZXYueG1sRI/NasMw&#10;EITvhbyD2EAvJZbrgxucKCEkFFrcHvIDznGxNraxtXItNXHfvioUchxm5htmuR5NJ640uMayguco&#10;BkFcWt1wpeB0fJ3NQTiPrLGzTAp+yMF6NXlYYqbtjfd0PfhKBAi7DBXU3veZlK6syaCLbE8cvIsd&#10;DPogh0rqAW8BbjqZxHEqDTYcFmrsaVtT2R6+jYI8/yy+xt0Fz8XHy7vJT/P2KXVKPU7HzQKEp9Hf&#10;w//tN60gSeDvS/gBcvULAAD//wMAUEsBAi0AFAAGAAgAAAAhANvh9svuAAAAhQEAABMAAAAAAAAA&#10;AAAAAAAAAAAAAFtDb250ZW50X1R5cGVzXS54bWxQSwECLQAUAAYACAAAACEAWvQsW78AAAAVAQAA&#10;CwAAAAAAAAAAAAAAAAAfAQAAX3JlbHMvLnJlbHNQSwECLQAUAAYACAAAACEAFwFQXcYAAADbAAAA&#10;DwAAAAAAAAAAAAAAAAAHAgAAZHJzL2Rvd25yZXYueG1sUEsFBgAAAAADAAMAtwAAAPoCAAAAAA==&#10;" fillcolor="#bdd7ee" strokecolor="#5b9bd5" strokeweight="1pt">
                  <v:stroke opacity="60909f"/>
                  <v:shadow on="t" color="#b4c7e7" offset="0,4pt"/>
                  <v:textbox>
                    <w:txbxContent>
                      <w:p w14:paraId="56BEC6F1" w14:textId="77777777" w:rsidR="00D61B93" w:rsidRDefault="00D61B93" w:rsidP="00A45D6F">
                        <w:pPr>
                          <w:pStyle w:val="NormalWeb"/>
                          <w:bidi w:val="0"/>
                          <w:spacing w:after="0"/>
                          <w:jc w:val="center"/>
                        </w:pPr>
                        <w:r>
                          <w:rPr>
                            <w:rFonts w:ascii="Calibri" w:hAnsi="Calibri" w:cstheme="minorBidi"/>
                            <w:color w:val="000000"/>
                            <w:sz w:val="48"/>
                            <w:szCs w:val="48"/>
                          </w:rPr>
                          <w:t>Selection of Features</w:t>
                        </w:r>
                      </w:p>
                    </w:txbxContent>
                  </v:textbox>
                </v:shape>
                <v:shape id="Flowchart: Process 55" o:spid="_x0000_s1029" type="#_x0000_t109" style="position:absolute;top:15353;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lZexQAAANsAAAAPAAAAZHJzL2Rvd25yZXYueG1sRI9Pi8Iw&#10;FMTvC36H8AQvi6Z6qFKNIorg0t2Df0CPj+bZFpuX2kTtfvvNguBxmJnfMLNFayrxoMaVlhUMBxEI&#10;4szqknMFx8OmPwHhPLLGyjIp+CUHi3nnY4aJtk/e0WPvcxEg7BJUUHhfJ1K6rCCDbmBr4uBdbGPQ&#10;B9nkUjf4DHBTyVEUxdJgyWGhwJpWBWXX/d0oSNOf061dX/B8+h5/mfQ4uX7GTqlet11OQXhq/Tv8&#10;am+1glEM/1/CD5DzPwAAAP//AwBQSwECLQAUAAYACAAAACEA2+H2y+4AAACFAQAAEwAAAAAAAAAA&#10;AAAAAAAAAAAAW0NvbnRlbnRfVHlwZXNdLnhtbFBLAQItABQABgAIAAAAIQBa9CxbvwAAABUBAAAL&#10;AAAAAAAAAAAAAAAAAB8BAABfcmVscy8ucmVsc1BLAQItABQABgAIAAAAIQBoOlZexQAAANsAAAAP&#10;AAAAAAAAAAAAAAAAAAcCAABkcnMvZG93bnJldi54bWxQSwUGAAAAAAMAAwC3AAAA+QIAAAAA&#10;" fillcolor="#bdd7ee" strokecolor="#5b9bd5" strokeweight="1pt">
                  <v:stroke opacity="60909f"/>
                  <v:shadow on="t" color="#b4c7e7" offset="0,4pt"/>
                  <v:textbox>
                    <w:txbxContent>
                      <w:p w14:paraId="7178341E" w14:textId="77777777" w:rsidR="00D61B93" w:rsidRDefault="00D61B93" w:rsidP="00A45D6F">
                        <w:pPr>
                          <w:pStyle w:val="NormalWeb"/>
                          <w:bidi w:val="0"/>
                          <w:spacing w:after="0"/>
                          <w:jc w:val="center"/>
                        </w:pPr>
                        <w:r>
                          <w:rPr>
                            <w:rFonts w:ascii="Calibri" w:hAnsi="Calibri" w:cstheme="minorBidi"/>
                            <w:color w:val="000000"/>
                            <w:sz w:val="48"/>
                            <w:szCs w:val="48"/>
                          </w:rPr>
                          <w:t>Run t-SNE</w:t>
                        </w: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5" o:spid="_x0000_s1030" type="#_x0000_t35" style="position:absolute;left:37352;top:10057;width:127;height:156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2YBwAAAANsAAAAPAAAAZHJzL2Rvd25yZXYueG1sRE/LisIw&#10;FN0L/kO4gjtNR2SQapRhQKgLF76GWV6ba1OnuSlNauvfTxaCy8N5rza9rcSDGl86VvAxTUAQ506X&#10;XCg4n7aTBQgfkDVWjknBkzxs1sPBClPtOj7Q4xgKEUPYp6jAhFCnUvrckEU/dTVx5G6usRgibAqp&#10;G+xiuK3kLEk+pcWSY4PBmr4N5X/H1irQ3WJH8zb/uV7uxm73z9/s0GZKjUf91xJEoD68xS93phXM&#10;4tj4Jf4Auf4HAAD//wMAUEsBAi0AFAAGAAgAAAAhANvh9svuAAAAhQEAABMAAAAAAAAAAAAAAAAA&#10;AAAAAFtDb250ZW50X1R5cGVzXS54bWxQSwECLQAUAAYACAAAACEAWvQsW78AAAAVAQAACwAAAAAA&#10;AAAAAAAAAAAfAQAAX3JlbHMvLnJlbHNQSwECLQAUAAYACAAAACEATz9mAcAAAADbAAAADwAAAAAA&#10;AAAAAAAAAAAHAgAAZHJzL2Rvd25yZXYueG1sUEsFBgAAAAADAAMAtwAAAPQCAAAAAA==&#10;" adj="518400,21412" strokecolor="windowText" strokeweight="1.5pt">
                  <v:stroke endarrow="block"/>
                </v:shape>
                <v:shapetype id="_x0000_t202" coordsize="21600,21600" o:spt="202" path="m,l,21600r21600,l21600,xe">
                  <v:stroke joinstyle="miter"/>
                  <v:path gradientshapeok="t" o:connecttype="rect"/>
                </v:shapetype>
                <v:shape id="Text Box 32" o:spid="_x0000_s1031" type="#_x0000_t202" style="position:absolute;left:25371;top:16628;width:31753;height:30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5zwQAAANsAAAAPAAAAZHJzL2Rvd25yZXYueG1sRI9ba8JA&#10;FITfhf6H5RT6InWjUimpq3ih4KtR3w/ZkwvNng3Zo0n+fbcg9HGYmW+Y9XZwjXpQF2rPBuazBBRx&#10;7m3NpYHr5fv9E1QQZIuNZzIwUoDt5mWyxtT6ns/0yKRUEcIhRQOVSJtqHfKKHIaZb4mjV/jOoUTZ&#10;ldp22Ee4a/QiSVbaYc1xocKWDhXlP9ndGZCj1N7epknhz/3HfjxlQbvRmLfXYfcFSmiQ//CzfbIG&#10;lgv4+xJ/gN78AgAA//8DAFBLAQItABQABgAIAAAAIQDb4fbL7gAAAIUBAAATAAAAAAAAAAAAAAAA&#10;AAAAAABbQ29udGVudF9UeXBlc10ueG1sUEsBAi0AFAAGAAgAAAAhAFr0LFu/AAAAFQEAAAsAAAAA&#10;AAAAAAAAAAAAHwEAAF9yZWxzLy5yZWxzUEsBAi0AFAAGAAgAAAAhAM7jTnPBAAAA2wAAAA8AAAAA&#10;AAAAAAAAAAAABwIAAGRycy9kb3ducmV2LnhtbFBLBQYAAAAAAwADALcAAAD1AgAAAAA=&#10;" filled="f" stroked="f">
                  <v:textbox>
                    <w:txbxContent>
                      <w:p w14:paraId="28CBC80F" w14:textId="77777777" w:rsidR="00D61B93" w:rsidRDefault="00D61B93" w:rsidP="00A45D6F">
                        <w:pPr>
                          <w:pStyle w:val="NormalWeb"/>
                          <w:bidi w:val="0"/>
                          <w:spacing w:after="0"/>
                        </w:pPr>
                        <w:r>
                          <w:rPr>
                            <w:rFonts w:ascii="Calibri" w:hAnsi="Calibri" w:cstheme="minorBidi"/>
                            <w:color w:val="000000"/>
                            <w:sz w:val="48"/>
                            <w:szCs w:val="48"/>
                          </w:rPr>
                          <w:t>Optimization Engine (GA)</w:t>
                        </w:r>
                      </w:p>
                    </w:txbxContent>
                  </v:textbox>
                </v:shape>
                <v:shape id="Flowchart: Process 58" o:spid="_x0000_s1032" type="#_x0000_t109" style="position:absolute;top:23029;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GMbxAAAANsAAAAPAAAAZHJzL2Rvd25yZXYueG1sRI9Bi8Iw&#10;FITvgv8hPGEvoukqqFSjyC6CUvewKujx0TzbYvPSbbJa/70RBI/DzHzDzBaNKcWValdYVvDZj0AQ&#10;p1YXnCk47Fe9CQjnkTWWlknBnRws5u3WDGNtb/xL153PRICwi1FB7n0VS+nSnAy6vq2Ig3e2tUEf&#10;ZJ1JXeMtwE0pB1E0kgYLDgs5VvSVU3rZ/RsFSfJz/Gu+z3g6bscbkxwml+7IKfXRaZZTEJ4a/w6/&#10;2mutYDiE55fwA+T8AQAA//8DAFBLAQItABQABgAIAAAAIQDb4fbL7gAAAIUBAAATAAAAAAAAAAAA&#10;AAAAAAAAAABbQ29udGVudF9UeXBlc10ueG1sUEsBAi0AFAAGAAgAAAAhAFr0LFu/AAAAFQEAAAsA&#10;AAAAAAAAAAAAAAAAHwEAAF9yZWxzLy5yZWxzUEsBAi0AFAAGAAgAAAAhAP2UYxvEAAAA2wAAAA8A&#10;AAAAAAAAAAAAAAAABwIAAGRycy9kb3ducmV2LnhtbFBLBQYAAAAAAwADALcAAAD4AgAAAAA=&#10;" fillcolor="#bdd7ee" strokecolor="#5b9bd5" strokeweight="1pt">
                  <v:stroke opacity="60909f"/>
                  <v:shadow on="t" color="#b4c7e7" offset="0,4pt"/>
                  <v:textbox>
                    <w:txbxContent>
                      <w:p w14:paraId="5DF53C72" w14:textId="77777777" w:rsidR="00D61B93" w:rsidRDefault="00D61B93" w:rsidP="00A45D6F">
                        <w:pPr>
                          <w:pStyle w:val="NormalWeb"/>
                          <w:bidi w:val="0"/>
                          <w:spacing w:after="0"/>
                          <w:jc w:val="center"/>
                        </w:pPr>
                        <w:r>
                          <w:rPr>
                            <w:rFonts w:ascii="Calibri" w:hAnsi="Calibri" w:cstheme="minorBidi"/>
                            <w:color w:val="000000"/>
                            <w:sz w:val="48"/>
                            <w:szCs w:val="48"/>
                          </w:rPr>
                          <w:t>Calculate Fitness Function</w:t>
                        </w:r>
                      </w:p>
                    </w:txbxContent>
                  </v:textbox>
                </v:shape>
                <v:shape id="Flowchart: Process 59" o:spid="_x0000_s1033" type="#_x0000_t109" style="position:absolute;left:508;top:3070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ftvxQAAANsAAAAPAAAAZHJzL2Rvd25yZXYueG1sRI9Ba8JA&#10;FITvgv9heYIXqZvaYiW6ilSESvSgFezxkX0mwezbmF01/ntXKHgcZuYbZjJrTCmuVLvCsoL3fgSC&#10;OLW64EzB/nf5NgLhPLLG0jIpuJOD2bTdmmCs7Y23dN35TAQIuxgV5N5XsZQuzcmg69uKOHhHWxv0&#10;QdaZ1DXeAtyUchBFQ2mw4LCQY0XfOaWn3cUoSJLN4dwsjvh3WH+tTLIfnXpDp1S308zHIDw1/hX+&#10;b/9oBR+f8PwSfoCcPgAAAP//AwBQSwECLQAUAAYACAAAACEA2+H2y+4AAACFAQAAEwAAAAAAAAAA&#10;AAAAAAAAAAAAW0NvbnRlbnRfVHlwZXNdLnhtbFBLAQItABQABgAIAAAAIQBa9CxbvwAAABUBAAAL&#10;AAAAAAAAAAAAAAAAAB8BAABfcmVscy8ucmVsc1BLAQItABQABgAIAAAAIQByfftvxQAAANsAAAAP&#10;AAAAAAAAAAAAAAAAAAcCAABkcnMvZG93bnJldi54bWxQSwUGAAAAAAMAAwC3AAAA+QIAAAAA&#10;" fillcolor="#bdd7ee" strokecolor="#5b9bd5" strokeweight="1pt">
                  <v:stroke opacity="60909f"/>
                  <v:shadow on="t" color="#b4c7e7" offset="0,4pt"/>
                  <v:textbox>
                    <w:txbxContent>
                      <w:p w14:paraId="7D4B5E27" w14:textId="77777777" w:rsidR="00D61B93" w:rsidRDefault="00D61B93" w:rsidP="00A45D6F">
                        <w:pPr>
                          <w:pStyle w:val="NormalWeb"/>
                          <w:bidi w:val="0"/>
                          <w:spacing w:after="0"/>
                          <w:jc w:val="center"/>
                        </w:pPr>
                        <w:r>
                          <w:rPr>
                            <w:rFonts w:ascii="Calibri" w:hAnsi="Calibri" w:cstheme="minorBidi"/>
                            <w:color w:val="000000"/>
                            <w:sz w:val="48"/>
                            <w:szCs w:val="48"/>
                          </w:rPr>
                          <w:t>Select Best Model</w:t>
                        </w:r>
                      </w:p>
                    </w:txbxContent>
                  </v:textbox>
                </v:shape>
                <v:shapetype id="_x0000_t32" coordsize="21600,21600" o:spt="32" o:oned="t" path="m,l21600,21600e" filled="f">
                  <v:path arrowok="t" fillok="f" o:connecttype="none"/>
                  <o:lock v:ext="edit" shapetype="t"/>
                </v:shapetype>
                <v:shape id="Straight Arrow Connector 35" o:spid="_x0000_s1034" type="#_x0000_t32" style="position:absolute;left:18972;top:5316;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hD9wwAAANsAAAAPAAAAZHJzL2Rvd25yZXYueG1sRI9BawIx&#10;FITvgv8hPKE3zdpitVujSLFUeqsKXh+b192lm5fdJG62/74RhB6HmfmGWW8H04ienK8tK5jPMhDE&#10;hdU1lwrOp/fpCoQPyBoby6TglzxsN+PRGnNtI39RfwylSBD2OSqoQmhzKX1RkUE/sy1x8r6tMxiS&#10;dKXUDmOCm0Y+ZtmzNFhzWqiwpbeKip/j1Si44N51XXzpl4eP80JflrGLn1Gph8mwewURaAj/4Xv7&#10;oBU8LeD2Jf0AufkDAAD//wMAUEsBAi0AFAAGAAgAAAAhANvh9svuAAAAhQEAABMAAAAAAAAAAAAA&#10;AAAAAAAAAFtDb250ZW50X1R5cGVzXS54bWxQSwECLQAUAAYACAAAACEAWvQsW78AAAAVAQAACwAA&#10;AAAAAAAAAAAAAAAfAQAAX3JlbHMvLnJlbHNQSwECLQAUAAYACAAAACEA/MoQ/cMAAADbAAAADwAA&#10;AAAAAAAAAAAAAAAHAgAAZHJzL2Rvd25yZXYueG1sUEsFBgAAAAADAAMAtwAAAPcCAAAAAA==&#10;" strokecolor="windowText" strokeweight="1.5pt">
                  <v:stroke endarrow="block" joinstyle="miter"/>
                </v:shape>
                <v:shape id="Straight Arrow Connector 36" o:spid="_x0000_s1035" type="#_x0000_t32" style="position:absolute;left:18972;top:13077;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6KxAAAANsAAAAPAAAAZHJzL2Rvd25yZXYueG1sRI/NasMw&#10;EITvgbyD2EBviZyW5seJEkJpaeitSSDXxdrYJtbKllTLffuqUOhxmJlvmO1+MI3oyfnasoL5LANB&#10;XFhdc6ngcn6brkD4gKyxsUwKvsnDfjcebTHXNvIn9adQigRhn6OCKoQ2l9IXFRn0M9sSJ+9mncGQ&#10;pCuldhgT3DTyMcsW0mDNaaHCll4qKu6nL6Pgiq+u6+K6Xx7fL8/6uoxd/IhKPUyGwwZEoCH8h//a&#10;R63gaQG/X9IPkLsfAAAA//8DAFBLAQItABQABgAIAAAAIQDb4fbL7gAAAIUBAAATAAAAAAAAAAAA&#10;AAAAAAAAAABbQ29udGVudF9UeXBlc10ueG1sUEsBAi0AFAAGAAgAAAAhAFr0LFu/AAAAFQEAAAsA&#10;AAAAAAAAAAAAAAAAHwEAAF9yZWxzLy5yZWxzUEsBAi0AFAAGAAgAAAAhAAwYjorEAAAA2wAAAA8A&#10;AAAAAAAAAAAAAAAABwIAAGRycy9kb3ducmV2LnhtbFBLBQYAAAAAAwADALcAAAD4AgAAAAA=&#10;" strokecolor="windowText" strokeweight="1.5pt">
                  <v:stroke endarrow="block" joinstyle="miter"/>
                </v:shape>
                <v:shape id="Straight Arrow Connector 37" o:spid="_x0000_s1036" type="#_x0000_t32" style="position:absolute;left:18972;top:20838;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CsRwwAAANsAAAAPAAAAZHJzL2Rvd25yZXYueG1sRI9Ba8JA&#10;FITvBf/D8oTe6qYtbTS6SiktSm+1gtdH9pmEZt8mu9ts/PddQfA4zMw3zGozmlYM5HxjWcHjLANB&#10;XFrdcKXg8PP5MAfhA7LG1jIpOJOHzXpyt8JC28jfNOxDJRKEfYEK6hC6Qkpf1mTQz2xHnLyTdQZD&#10;kq6S2mFMcNPKpyx7lQYbTgs1dvReU/m7/zMKjvjh+j4uhny3PbzoYx77+BWVup+Ob0sQgcZwC1/b&#10;O63gOYfLl/QD5PofAAD//wMAUEsBAi0AFAAGAAgAAAAhANvh9svuAAAAhQEAABMAAAAAAAAAAAAA&#10;AAAAAAAAAFtDb250ZW50X1R5cGVzXS54bWxQSwECLQAUAAYACAAAACEAWvQsW78AAAAVAQAACwAA&#10;AAAAAAAAAAAAAAAfAQAAX3JlbHMvLnJlbHNQSwECLQAUAAYACAAAACEAY1QrEcMAAADbAAAADwAA&#10;AAAAAAAAAAAAAAAHAgAAZHJzL2Rvd25yZXYueG1sUEsFBgAAAAADAAMAtwAAAPcCAAAAAA==&#10;" strokecolor="windowText" strokeweight="1.5pt">
                  <v:stroke endarrow="block" joinstyle="miter"/>
                </v:shape>
                <v:shape id="Straight Arrow Connector 38" o:spid="_x0000_s1037" type="#_x0000_t32" style="position:absolute;left:18972;top:28599;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79jwAAAANsAAAAPAAAAZHJzL2Rvd25yZXYueG1sRE/Pa8Iw&#10;FL4L+x/CG3jTVMfWrRpFxkTZbU7w+miebbF5aZOsqf/9chjs+PH9Xm9H04qBnG8sK1jMMxDEpdUN&#10;VwrO3/vZKwgfkDW2lknBnTxsNw+TNRbaRv6i4RQqkULYF6igDqErpPRlTQb93HbEibtaZzAk6Cqp&#10;HcYUblq5zLIXabDh1FBjR+81lbfTj1FwwQ/X9/FtyI+H87O+5LGPn1Gp6eO4W4EINIZ/8Z/7qBU8&#10;pbHpS/oBcvMLAAD//wMAUEsBAi0AFAAGAAgAAAAhANvh9svuAAAAhQEAABMAAAAAAAAAAAAAAAAA&#10;AAAAAFtDb250ZW50X1R5cGVzXS54bWxQSwECLQAUAAYACAAAACEAWvQsW78AAAAVAQAACwAAAAAA&#10;AAAAAAAAAAAfAQAAX3JlbHMvLnJlbHNQSwECLQAUAAYACAAAACEAEsu/Y8AAAADbAAAADwAAAAAA&#10;AAAAAAAAAAAHAgAAZHJzL2Rvd25yZXYueG1sUEsFBgAAAAADAAMAtwAAAPQCAAAAAA==&#10;" strokecolor="windowText" strokeweight="1.5pt">
                  <v:stroke endarrow="block" joinstyle="miter"/>
                </v:shape>
                <w10:anchorlock/>
              </v:group>
            </w:pict>
          </mc:Fallback>
        </mc:AlternateContent>
      </w:r>
    </w:p>
    <w:p w14:paraId="3B4B317F" w14:textId="1A4355BE" w:rsidR="00D119E1" w:rsidRDefault="00C47F4B" w:rsidP="007A1597">
      <w:pPr>
        <w:pStyle w:val="Caption"/>
        <w:jc w:val="center"/>
      </w:pPr>
      <w:bookmarkStart w:id="144" w:name="_Ref489007926"/>
      <w:r>
        <w:t xml:space="preserve">Figure </w:t>
      </w:r>
      <w:r w:rsidR="009D21DF">
        <w:t>7</w:t>
      </w:r>
      <w:r>
        <w:t xml:space="preserve"> </w:t>
      </w:r>
      <w:r w:rsidRPr="00F22274">
        <w:t>t-SNE Optimization Algorithm</w:t>
      </w:r>
      <w:bookmarkEnd w:id="144"/>
    </w:p>
    <w:p w14:paraId="1690905F" w14:textId="03C3C0D3" w:rsidR="00D119E1" w:rsidRDefault="00D119E1" w:rsidP="007A1597">
      <w:pPr>
        <w:pStyle w:val="Heading3"/>
      </w:pPr>
      <w:bookmarkStart w:id="145" w:name="_Toc493772244"/>
      <w:r>
        <w:lastRenderedPageBreak/>
        <w:t>Input Data</w:t>
      </w:r>
      <w:bookmarkEnd w:id="145"/>
    </w:p>
    <w:p w14:paraId="5900F3A5" w14:textId="0B616F29" w:rsidR="00D119E1" w:rsidRDefault="00D119E1" w:rsidP="002E5F77">
      <w:pPr>
        <w:pStyle w:val="PaparStyle1"/>
      </w:pPr>
      <w:r>
        <w:t>The first stage consists of data input</w:t>
      </w:r>
      <w:ins w:id="146" w:author="Abraham Yosipof" w:date="2017-10-01T14:05:00Z">
        <w:r w:rsidR="00A4700C">
          <w:t xml:space="preserve"> (GPCRs families as described in XXX)</w:t>
        </w:r>
      </w:ins>
      <w:r>
        <w:t xml:space="preserve">. The system accepts digital comma separated value files created using specifically prepared data set (compiled from private data sources) and, for some, classifications into their compound tagging group. </w:t>
      </w:r>
    </w:p>
    <w:p w14:paraId="148FE739" w14:textId="563F9AB6" w:rsidR="00D119E1" w:rsidRDefault="00D119E1" w:rsidP="007A1597">
      <w:pPr>
        <w:pStyle w:val="Heading3"/>
      </w:pPr>
      <w:bookmarkStart w:id="147" w:name="_Toc493772245"/>
      <w:r>
        <w:t>Feature Selection</w:t>
      </w:r>
      <w:bookmarkEnd w:id="147"/>
    </w:p>
    <w:p w14:paraId="779AEF5F" w14:textId="77777777" w:rsidR="007E1979" w:rsidRDefault="00D119E1" w:rsidP="002E5F77">
      <w:pPr>
        <w:pStyle w:val="PaparStyle1"/>
      </w:pPr>
      <w:r>
        <w:t>Under the assumption that some of the features carry more information than others for the snapshot of the world the data represents the goal of the algorithm is to select the optimal feature set.</w:t>
      </w:r>
      <w:r w:rsidR="00460628">
        <w:rPr>
          <w:rFonts w:hint="cs"/>
          <w:rtl/>
        </w:rPr>
        <w:t xml:space="preserve"> </w:t>
      </w:r>
      <w:r w:rsidR="00460628">
        <w:t xml:space="preserve">The selected feature selection optimization algorithm was </w:t>
      </w:r>
      <w:r w:rsidR="007E1979">
        <w:t>Genetic Algorithm.</w:t>
      </w:r>
    </w:p>
    <w:p w14:paraId="3C31DFD5" w14:textId="46ABFC4A" w:rsidR="007E1979" w:rsidRDefault="007E1979" w:rsidP="007A1597">
      <w:pPr>
        <w:pStyle w:val="Heading4"/>
      </w:pPr>
      <w:r>
        <w:t>Genetic Algorithm</w:t>
      </w:r>
    </w:p>
    <w:p w14:paraId="696F568F" w14:textId="49B2D8C0" w:rsidR="007E1979" w:rsidRDefault="007E1979" w:rsidP="002E5F77">
      <w:pPr>
        <w:pStyle w:val="PaparStyle1"/>
      </w:pPr>
      <w:r>
        <w:t xml:space="preserve">In optimization theory, </w:t>
      </w:r>
      <w:r w:rsidRPr="007A1597">
        <w:rPr>
          <w:b/>
          <w:bCs/>
          <w:i/>
          <w:iCs/>
        </w:rPr>
        <w:t>genetic algorithm</w:t>
      </w:r>
      <w:r>
        <w:t xml:space="preserve"> is a natural selection based method for solving both constrained and unconstrained optimization problems. The genetic algorithm iteratively modifies a population of possible individual solutions. At each iteration, the genetic algorithm selects individuals from the current population according to certain </w:t>
      </w:r>
      <w:r w:rsidR="00783E02">
        <w:t xml:space="preserve">selection, mutation and cross over </w:t>
      </w:r>
      <w:r>
        <w:t>rules</w:t>
      </w:r>
      <w:r w:rsidR="00783E02">
        <w:t xml:space="preserve"> (addressed below)</w:t>
      </w:r>
      <w:r>
        <w:t xml:space="preserve"> and uses them as parents to produce the children of the next generation. Each and every successive generations brings the population closer to an optimal solution. Genetic algorithms can be applied to a variety of optimization problems that are not well suited for standard optimization algorithms, including problems in which the objective function is discontinuous, nondifferentiable, s</w:t>
      </w:r>
      <w:r w:rsidR="00783E02">
        <w:t>tochastic, or highly nonlinear.</w:t>
      </w:r>
    </w:p>
    <w:p w14:paraId="6F5895D2" w14:textId="19C49FA8" w:rsidR="007E1979" w:rsidRDefault="00783E02" w:rsidP="002E5F77">
      <w:pPr>
        <w:pStyle w:val="PaparStyle1"/>
      </w:pPr>
      <w:r>
        <w:t>A</w:t>
      </w:r>
      <w:r w:rsidR="007E1979">
        <w:t xml:space="preserve"> genetic algorithm uses three main types of </w:t>
      </w:r>
      <w:r>
        <w:t xml:space="preserve">generation </w:t>
      </w:r>
      <w:r w:rsidR="007E1979">
        <w:t xml:space="preserve">rules at each step to </w:t>
      </w:r>
      <w:r>
        <w:t>propagate</w:t>
      </w:r>
      <w:r w:rsidR="007E1979">
        <w:t xml:space="preserve"> the next generation from </w:t>
      </w:r>
      <w:r>
        <w:t>a</w:t>
      </w:r>
      <w:r w:rsidR="007E1979">
        <w:t xml:space="preserve"> current population:</w:t>
      </w:r>
    </w:p>
    <w:p w14:paraId="34788C61" w14:textId="77777777" w:rsidR="007E1979" w:rsidRDefault="007E1979" w:rsidP="007E1979"/>
    <w:p w14:paraId="0FAE3F15" w14:textId="77777777" w:rsidR="007E1979" w:rsidRDefault="007E1979" w:rsidP="00B94D6E">
      <w:pPr>
        <w:pStyle w:val="PaparStyle1"/>
        <w:numPr>
          <w:ilvl w:val="0"/>
          <w:numId w:val="14"/>
        </w:numPr>
      </w:pPr>
      <w:r w:rsidRPr="007A1597">
        <w:rPr>
          <w:b/>
          <w:bCs/>
        </w:rPr>
        <w:t>Selection</w:t>
      </w:r>
      <w:r>
        <w:t xml:space="preserve"> rules select the individuals, called parents, that contribute to the population at the next generation.</w:t>
      </w:r>
    </w:p>
    <w:p w14:paraId="2AB6B3F0" w14:textId="77777777" w:rsidR="007E1979" w:rsidRDefault="007E1979" w:rsidP="00B94D6E">
      <w:pPr>
        <w:pStyle w:val="PaparStyle1"/>
        <w:numPr>
          <w:ilvl w:val="0"/>
          <w:numId w:val="14"/>
        </w:numPr>
      </w:pPr>
      <w:r w:rsidRPr="007A1597">
        <w:rPr>
          <w:b/>
          <w:bCs/>
        </w:rPr>
        <w:t>Crossover</w:t>
      </w:r>
      <w:r>
        <w:t xml:space="preserve"> rules combine two parents to form children for the next generation.</w:t>
      </w:r>
    </w:p>
    <w:p w14:paraId="70EAC3A1" w14:textId="5E7C2C4B" w:rsidR="007E1979" w:rsidRDefault="007E1979" w:rsidP="00B94D6E">
      <w:pPr>
        <w:pStyle w:val="PaparStyle1"/>
        <w:numPr>
          <w:ilvl w:val="0"/>
          <w:numId w:val="14"/>
        </w:numPr>
      </w:pPr>
      <w:r w:rsidRPr="007A1597">
        <w:rPr>
          <w:b/>
          <w:bCs/>
        </w:rPr>
        <w:t>Mutation</w:t>
      </w:r>
      <w:r>
        <w:t xml:space="preserve"> rules apply random changes to individual parents to form children.</w:t>
      </w:r>
    </w:p>
    <w:p w14:paraId="6FA626DB" w14:textId="1CBCE447" w:rsidR="00D119E1" w:rsidRDefault="00783E02" w:rsidP="002E5F77">
      <w:pPr>
        <w:pStyle w:val="PaparStyle1"/>
      </w:pPr>
      <w:r>
        <w:t>In the context of the compound selection system, a</w:t>
      </w:r>
      <w:r w:rsidR="00D119E1">
        <w:t>s the basis for a genetic algorithm the initial population is 20 sets of randomly selected features. From each generation, the next generation is created as follows:</w:t>
      </w:r>
    </w:p>
    <w:p w14:paraId="542DA5C1" w14:textId="58938145" w:rsidR="00D119E1" w:rsidRDefault="00D119E1" w:rsidP="00B94D6E">
      <w:pPr>
        <w:pStyle w:val="PaparStyle1"/>
        <w:numPr>
          <w:ilvl w:val="0"/>
          <w:numId w:val="15"/>
        </w:numPr>
      </w:pPr>
      <w:r>
        <w:lastRenderedPageBreak/>
        <w:t xml:space="preserve">The fittest 30% are carried as they are to the next generation </w:t>
      </w:r>
    </w:p>
    <w:p w14:paraId="763CC33D" w14:textId="1B4A3867" w:rsidR="00D119E1" w:rsidRDefault="00D119E1" w:rsidP="00B94D6E">
      <w:pPr>
        <w:pStyle w:val="PaparStyle1"/>
        <w:numPr>
          <w:ilvl w:val="0"/>
          <w:numId w:val="15"/>
        </w:numPr>
      </w:pPr>
      <w:r>
        <w:t>Mutations of the fittest 20% are generated into the next generation</w:t>
      </w:r>
    </w:p>
    <w:p w14:paraId="141AEB1B" w14:textId="320B1B71" w:rsidR="00D119E1" w:rsidRDefault="00D119E1" w:rsidP="00B94D6E">
      <w:pPr>
        <w:pStyle w:val="PaparStyle1"/>
        <w:numPr>
          <w:ilvl w:val="0"/>
          <w:numId w:val="15"/>
        </w:numPr>
      </w:pPr>
      <w:r>
        <w:t>Crosses of the fittest 50% are generated into the next generation.</w:t>
      </w:r>
    </w:p>
    <w:p w14:paraId="6C508F5C" w14:textId="71098F66" w:rsidR="00D119E1" w:rsidRDefault="00D119E1" w:rsidP="002E5F77">
      <w:pPr>
        <w:pStyle w:val="PaparStyle1"/>
      </w:pPr>
      <w:r>
        <w:t>After the process stops improving (given at least 3 iterations without improvement) it’s assumed that the optimal feature set has been found.</w:t>
      </w:r>
      <w:r w:rsidR="00783E02">
        <w:t xml:space="preserve"> Otherwise the process will stop at the maximal number of iterations (which is set to 128)</w:t>
      </w:r>
      <w:r w:rsidR="00BE70F6">
        <w:t>.</w:t>
      </w:r>
    </w:p>
    <w:p w14:paraId="6998A432" w14:textId="6FE717C2" w:rsidR="00D119E1" w:rsidRDefault="00706A3A" w:rsidP="007A1597">
      <w:pPr>
        <w:pStyle w:val="Heading3"/>
      </w:pPr>
      <w:bookmarkStart w:id="148" w:name="_Toc493772246"/>
      <w:r>
        <w:t>Dimensionality Reduction</w:t>
      </w:r>
      <w:bookmarkEnd w:id="148"/>
    </w:p>
    <w:p w14:paraId="6FBACE03" w14:textId="6BFD1DD1" w:rsidR="00D119E1" w:rsidRDefault="00D119E1" w:rsidP="002E5F77">
      <w:pPr>
        <w:pStyle w:val="PaparStyle1"/>
      </w:pPr>
      <w:commentRangeStart w:id="149"/>
      <w:r>
        <w:t xml:space="preserve">t-distributed stochastic neighbor embedding (t-SNE) is a </w:t>
      </w:r>
      <w:commentRangeStart w:id="150"/>
      <w:r>
        <w:t xml:space="preserve">nonlinear dimensionality </w:t>
      </w:r>
      <w:commentRangeEnd w:id="150"/>
      <w:r w:rsidR="00AE2F91">
        <w:rPr>
          <w:rStyle w:val="CommentReference"/>
          <w:rFonts w:asciiTheme="minorHAnsi" w:hAnsiTheme="minorHAnsi" w:cstheme="minorBidi"/>
        </w:rPr>
        <w:commentReference w:id="150"/>
      </w:r>
      <w:r>
        <w:t xml:space="preserve">reduction algorithm which has been chosen because as opposed to more commonly used dimensionality reduction algorithms (such as PCA) which are mainly concerned with preserving large pairwise distances t-SNE maintains structure by putting more weight on local distances. </w:t>
      </w:r>
      <w:commentRangeEnd w:id="149"/>
      <w:r w:rsidR="00AE2F91">
        <w:rPr>
          <w:rStyle w:val="CommentReference"/>
          <w:rFonts w:asciiTheme="minorHAnsi" w:hAnsiTheme="minorHAnsi" w:cstheme="minorBidi"/>
        </w:rPr>
        <w:commentReference w:id="149"/>
      </w:r>
    </w:p>
    <w:p w14:paraId="686DC03A" w14:textId="7816E4DE" w:rsidR="00706A3A" w:rsidRDefault="00706A3A" w:rsidP="007A1597">
      <w:pPr>
        <w:pStyle w:val="Heading4"/>
      </w:pPr>
      <w:commentRangeStart w:id="151"/>
      <w:r>
        <w:t>t-SNE</w:t>
      </w:r>
      <w:commentRangeEnd w:id="151"/>
      <w:r w:rsidR="00AE2F91">
        <w:rPr>
          <w:rStyle w:val="CommentReference"/>
          <w:rFonts w:asciiTheme="minorHAnsi" w:eastAsiaTheme="minorEastAsia" w:hAnsiTheme="minorHAnsi" w:cstheme="minorBidi"/>
          <w:i w:val="0"/>
          <w:iCs w:val="0"/>
        </w:rPr>
        <w:commentReference w:id="151"/>
      </w:r>
    </w:p>
    <w:p w14:paraId="11A672EE" w14:textId="68B83A6D" w:rsidR="00706A3A" w:rsidRDefault="00706A3A" w:rsidP="002E5F77">
      <w:pPr>
        <w:pStyle w:val="PaparStyle1"/>
      </w:pPr>
      <w:r w:rsidRPr="007A1597">
        <w:rPr>
          <w:b/>
          <w:bCs/>
          <w:i/>
          <w:iCs/>
        </w:rPr>
        <w:t>t-distributed stochastic neighbor embedding</w:t>
      </w:r>
      <w:r>
        <w:t xml:space="preserve"> (t-SNE) is a </w:t>
      </w:r>
      <w:r w:rsidR="00225CC3">
        <w:t xml:space="preserve">nonlinear dimensionality reduction </w:t>
      </w:r>
      <w:r>
        <w:t xml:space="preserve">algorithm that is </w:t>
      </w:r>
      <w:r w:rsidR="00225CC3">
        <w:t>especially designed</w:t>
      </w:r>
      <w:r>
        <w:t xml:space="preserve"> for embedding high-dimensional data into a space of two or three dimensions, which can then be visualized in a scatter plot. </w:t>
      </w:r>
      <w:r w:rsidR="00225CC3">
        <w:t>For the purpose of clustering</w:t>
      </w:r>
      <w:r>
        <w:t xml:space="preserve"> it models each high-dimensional object by a two- or three-dimensional point in such a way that similar objects are modeled by nearby points and dissimilar objects are modeled by distant points.</w:t>
      </w:r>
    </w:p>
    <w:p w14:paraId="4A53D96A" w14:textId="0F0FC03F" w:rsidR="00225CC3" w:rsidRDefault="00706A3A" w:rsidP="002E5F77">
      <w:pPr>
        <w:pStyle w:val="PaparStyle1"/>
      </w:pPr>
      <w:r>
        <w:t xml:space="preserve">The t-SNE algorithm </w:t>
      </w:r>
      <w:r w:rsidR="00225CC3">
        <w:t>has two main stages:</w:t>
      </w:r>
    </w:p>
    <w:p w14:paraId="7C90C32F" w14:textId="27CAC1C2" w:rsidR="00225CC3" w:rsidRDefault="00706A3A" w:rsidP="00B94D6E">
      <w:pPr>
        <w:pStyle w:val="PaparStyle1"/>
        <w:numPr>
          <w:ilvl w:val="0"/>
          <w:numId w:val="16"/>
        </w:numPr>
      </w:pPr>
      <w:r>
        <w:t xml:space="preserve">t-SNE constructs a probability distribution over pairs of high-dimensional objects in a way that </w:t>
      </w:r>
      <w:r w:rsidR="002A3360">
        <w:t xml:space="preserve">makes </w:t>
      </w:r>
      <w:r>
        <w:t xml:space="preserve">similar objects have a high probability of being </w:t>
      </w:r>
      <w:r w:rsidR="002A3360">
        <w:t xml:space="preserve">selected and </w:t>
      </w:r>
      <w:r>
        <w:t xml:space="preserve">dissimilar points have an extremely small probability of being </w:t>
      </w:r>
      <w:r w:rsidR="002A3360">
        <w:t>selected</w:t>
      </w:r>
      <w:r>
        <w:t xml:space="preserve">. </w:t>
      </w:r>
    </w:p>
    <w:p w14:paraId="7BF1ECB6" w14:textId="4D6E4DED" w:rsidR="00706A3A" w:rsidRPr="00706A3A" w:rsidRDefault="00706A3A" w:rsidP="00B94D6E">
      <w:pPr>
        <w:pStyle w:val="PaparStyle1"/>
        <w:numPr>
          <w:ilvl w:val="0"/>
          <w:numId w:val="16"/>
        </w:numPr>
      </w:pPr>
      <w:r>
        <w:t>t-SNE defines a similar probability distribution over the points in the low-dimensional map, and it minimizes the Kullback–Leibler divergence</w:t>
      </w:r>
      <w:r w:rsidR="002A3360">
        <w:t xml:space="preserve"> (</w:t>
      </w:r>
      <w:r w:rsidR="002A3360" w:rsidRPr="002A3360">
        <w:t>a measure of how one probability distribution diverges from a second expected probability distribution</w:t>
      </w:r>
      <w:r w:rsidR="002A3360">
        <w:t>)</w:t>
      </w:r>
      <w:r>
        <w:t xml:space="preserve"> between the two distributions with respect to the loc</w:t>
      </w:r>
      <w:r w:rsidR="002A3360">
        <w:t>ations of the points in the map</w:t>
      </w:r>
      <w:r>
        <w:t>.</w:t>
      </w:r>
    </w:p>
    <w:p w14:paraId="4064BB4F" w14:textId="08572A1C" w:rsidR="00D119E1" w:rsidRDefault="00D119E1" w:rsidP="00AC3501">
      <w:pPr>
        <w:pStyle w:val="PaparStyle1"/>
      </w:pPr>
      <w:r>
        <w:t xml:space="preserve">In the domain of </w:t>
      </w:r>
      <w:r w:rsidR="002A3360">
        <w:t>compound tagging</w:t>
      </w:r>
      <w:r>
        <w:t xml:space="preserve">, it is critical that the process of preserving large distances (which carry little data) will not affect preserving local (short) distances since the shortest distance estimation along the selected features is what determines the </w:t>
      </w:r>
      <w:r>
        <w:lastRenderedPageBreak/>
        <w:t>nearest neighbor and for our purpose of classifying untagged samples this is the most important quality.</w:t>
      </w:r>
    </w:p>
    <w:p w14:paraId="737298F1" w14:textId="4A42A2E4" w:rsidR="00D119E1" w:rsidRDefault="00D119E1" w:rsidP="007A1597">
      <w:pPr>
        <w:pStyle w:val="Heading3"/>
      </w:pPr>
      <w:bookmarkStart w:id="152" w:name="_Toc493772247"/>
      <w:commentRangeStart w:id="153"/>
      <w:r>
        <w:t>Fitness Calculation</w:t>
      </w:r>
      <w:bookmarkEnd w:id="152"/>
      <w:commentRangeEnd w:id="153"/>
      <w:r w:rsidR="00AE2F91">
        <w:rPr>
          <w:rStyle w:val="CommentReference"/>
          <w:rFonts w:asciiTheme="minorHAnsi" w:eastAsiaTheme="minorEastAsia" w:hAnsiTheme="minorHAnsi" w:cstheme="minorBidi"/>
          <w:spacing w:val="0"/>
          <w:rtl/>
        </w:rPr>
        <w:commentReference w:id="153"/>
      </w:r>
    </w:p>
    <w:p w14:paraId="3C9CE141" w14:textId="4A7670BE" w:rsidR="004146FE" w:rsidRDefault="00D119E1" w:rsidP="00AC3501">
      <w:pPr>
        <w:pStyle w:val="PaparStyle1"/>
      </w:pPr>
      <w:r>
        <w:t xml:space="preserve">The fitness of a feature set (representing the quality of the </w:t>
      </w:r>
      <w:r w:rsidR="004146FE">
        <w:t>classification</w:t>
      </w:r>
      <w:r>
        <w:t xml:space="preserve"> algorithm) has been measured using multiple metrics including the nearest neighbor being of the same class, two out of three nearest neighbors and three out of five nearest neighbors. All metrics behave in a similar manner so finally the fitness score is determined by the percentage of tagged samples having a nearest tagged neighbor with the same tag. </w:t>
      </w:r>
    </w:p>
    <w:p w14:paraId="3CD00B68" w14:textId="788079F1" w:rsidR="00F963C0" w:rsidRDefault="00F963C0" w:rsidP="00AC3501">
      <w:pPr>
        <w:pStyle w:val="PaparStyle1"/>
      </w:pPr>
      <w:r>
        <w:t>Because there are datasets where the target tag is a very significant minority simply applying nearest neighbor counting as a measure of quality can create a fal</w:t>
      </w:r>
      <w:r w:rsidR="009341E5">
        <w:t>se high quality measures. For this reason only the positively tagged (the tag which we are interested in finding) are taken into consideration and not the general population.</w:t>
      </w:r>
    </w:p>
    <w:p w14:paraId="61DA862D" w14:textId="2FC37413" w:rsidR="00F963C0" w:rsidRDefault="004146FE" w:rsidP="00AC3501">
      <w:pPr>
        <w:pStyle w:val="PaparStyle1"/>
      </w:pPr>
      <w:r>
        <w:t xml:space="preserve">The </w:t>
      </w:r>
      <w:r w:rsidR="00CF78C6">
        <w:t>trust</w:t>
      </w:r>
      <w:r w:rsidR="00D119E1">
        <w:t xml:space="preserve"> metric </w:t>
      </w:r>
      <w:r>
        <w:t xml:space="preserve">(representing the quality of the clustering algorithm) </w:t>
      </w:r>
      <w:r w:rsidR="00D119E1">
        <w:t xml:space="preserve">indicates that the untagged neighbors are </w:t>
      </w:r>
      <w:r w:rsidR="00CF78C6">
        <w:t>were also neighbors in the higher dimension space</w:t>
      </w:r>
      <w:r w:rsidR="00D119E1">
        <w:t>.</w:t>
      </w:r>
      <w:r w:rsidR="00CF78C6">
        <w:t xml:space="preserve"> This indicates how much the structure of the data has persisted through the dimensional reduction.</w:t>
      </w:r>
      <w:r w:rsidR="00D119E1">
        <w:t xml:space="preserve"> </w:t>
      </w:r>
    </w:p>
    <w:p w14:paraId="78965731" w14:textId="155D4A6B" w:rsidR="00D119E1" w:rsidRDefault="00D119E1" w:rsidP="007A1597">
      <w:pPr>
        <w:pStyle w:val="Heading3"/>
      </w:pPr>
      <w:bookmarkStart w:id="154" w:name="_Toc493772248"/>
      <w:r>
        <w:t>Model Selection</w:t>
      </w:r>
      <w:bookmarkEnd w:id="154"/>
    </w:p>
    <w:p w14:paraId="26DE9D49" w14:textId="0FA6D46A" w:rsidR="00D119E1" w:rsidRDefault="00D119E1" w:rsidP="00AC3501">
      <w:pPr>
        <w:pStyle w:val="PaparStyle1"/>
      </w:pPr>
      <w:r>
        <w:t>The model with the best fitness score is selected for a dataset</w:t>
      </w:r>
      <w:r w:rsidR="00CF78C6">
        <w:t xml:space="preserve">. For a specific tag the untagged compounds with the highest percentage of neighbors that share that tag </w:t>
      </w:r>
      <w:r>
        <w:t xml:space="preserve">are </w:t>
      </w:r>
      <w:r w:rsidR="00CF78C6">
        <w:t>identified as</w:t>
      </w:r>
      <w:r>
        <w:t xml:space="preserve"> </w:t>
      </w:r>
      <w:r w:rsidR="00CF78C6">
        <w:t>the best candidate compounds for preliminary pre-clinical tests</w:t>
      </w:r>
    </w:p>
    <w:p w14:paraId="7B5A9CAB" w14:textId="77777777" w:rsidR="00AC3501" w:rsidRPr="00AC3501" w:rsidRDefault="00AC3501" w:rsidP="00B94D6E">
      <w:pPr>
        <w:pStyle w:val="ListParagraph"/>
        <w:keepNext/>
        <w:keepLines/>
        <w:numPr>
          <w:ilvl w:val="0"/>
          <w:numId w:val="16"/>
        </w:numPr>
        <w:spacing w:before="120" w:after="0"/>
        <w:contextualSpacing w:val="0"/>
        <w:outlineLvl w:val="1"/>
        <w:rPr>
          <w:rFonts w:asciiTheme="majorHAnsi" w:eastAsiaTheme="majorEastAsia" w:hAnsiTheme="majorHAnsi" w:cstheme="majorBidi"/>
          <w:b/>
          <w:bCs/>
          <w:vanish/>
          <w:sz w:val="28"/>
          <w:szCs w:val="28"/>
        </w:rPr>
      </w:pPr>
      <w:bookmarkStart w:id="155" w:name="_Toc493772192"/>
      <w:bookmarkStart w:id="156" w:name="_Toc493772249"/>
      <w:bookmarkEnd w:id="155"/>
      <w:bookmarkEnd w:id="156"/>
    </w:p>
    <w:p w14:paraId="571DBEBA" w14:textId="77777777" w:rsidR="00AC3501" w:rsidRPr="00AC3501" w:rsidRDefault="00AC3501" w:rsidP="00B94D6E">
      <w:pPr>
        <w:pStyle w:val="ListParagraph"/>
        <w:keepNext/>
        <w:keepLines/>
        <w:numPr>
          <w:ilvl w:val="0"/>
          <w:numId w:val="16"/>
        </w:numPr>
        <w:spacing w:before="120" w:after="0"/>
        <w:contextualSpacing w:val="0"/>
        <w:outlineLvl w:val="1"/>
        <w:rPr>
          <w:rFonts w:asciiTheme="majorHAnsi" w:eastAsiaTheme="majorEastAsia" w:hAnsiTheme="majorHAnsi" w:cstheme="majorBidi"/>
          <w:b/>
          <w:bCs/>
          <w:vanish/>
          <w:sz w:val="28"/>
          <w:szCs w:val="28"/>
        </w:rPr>
      </w:pPr>
      <w:bookmarkStart w:id="157" w:name="_Toc493772193"/>
      <w:bookmarkStart w:id="158" w:name="_Toc493772250"/>
      <w:bookmarkEnd w:id="157"/>
      <w:bookmarkEnd w:id="158"/>
    </w:p>
    <w:p w14:paraId="263F5FCE" w14:textId="77777777" w:rsidR="00AC3501" w:rsidRPr="00AC3501" w:rsidRDefault="00AC3501" w:rsidP="00B94D6E">
      <w:pPr>
        <w:pStyle w:val="ListParagraph"/>
        <w:keepNext/>
        <w:keepLines/>
        <w:numPr>
          <w:ilvl w:val="1"/>
          <w:numId w:val="16"/>
        </w:numPr>
        <w:spacing w:before="120" w:after="0"/>
        <w:contextualSpacing w:val="0"/>
        <w:outlineLvl w:val="1"/>
        <w:rPr>
          <w:rFonts w:asciiTheme="majorHAnsi" w:eastAsiaTheme="majorEastAsia" w:hAnsiTheme="majorHAnsi" w:cstheme="majorBidi"/>
          <w:b/>
          <w:bCs/>
          <w:vanish/>
          <w:sz w:val="28"/>
          <w:szCs w:val="28"/>
        </w:rPr>
      </w:pPr>
      <w:bookmarkStart w:id="159" w:name="_Toc493772194"/>
      <w:bookmarkStart w:id="160" w:name="_Toc493772251"/>
      <w:bookmarkEnd w:id="159"/>
      <w:bookmarkEnd w:id="160"/>
    </w:p>
    <w:p w14:paraId="2512BD80" w14:textId="77777777" w:rsidR="00AC3501" w:rsidRPr="00AC3501" w:rsidRDefault="00AC3501" w:rsidP="00B94D6E">
      <w:pPr>
        <w:pStyle w:val="ListParagraph"/>
        <w:keepNext/>
        <w:keepLines/>
        <w:numPr>
          <w:ilvl w:val="1"/>
          <w:numId w:val="16"/>
        </w:numPr>
        <w:spacing w:before="120" w:after="0"/>
        <w:contextualSpacing w:val="0"/>
        <w:outlineLvl w:val="1"/>
        <w:rPr>
          <w:rFonts w:asciiTheme="majorHAnsi" w:eastAsiaTheme="majorEastAsia" w:hAnsiTheme="majorHAnsi" w:cstheme="majorBidi"/>
          <w:b/>
          <w:bCs/>
          <w:vanish/>
          <w:sz w:val="28"/>
          <w:szCs w:val="28"/>
        </w:rPr>
      </w:pPr>
      <w:bookmarkStart w:id="161" w:name="_Toc493772195"/>
      <w:bookmarkStart w:id="162" w:name="_Toc493772252"/>
      <w:bookmarkEnd w:id="161"/>
      <w:bookmarkEnd w:id="162"/>
    </w:p>
    <w:p w14:paraId="2A4352C1" w14:textId="77777777" w:rsidR="00AC3501" w:rsidRPr="00AC3501" w:rsidRDefault="00AC3501" w:rsidP="00B94D6E">
      <w:pPr>
        <w:pStyle w:val="ListParagraph"/>
        <w:keepNext/>
        <w:keepLines/>
        <w:numPr>
          <w:ilvl w:val="1"/>
          <w:numId w:val="16"/>
        </w:numPr>
        <w:spacing w:before="120" w:after="0"/>
        <w:contextualSpacing w:val="0"/>
        <w:outlineLvl w:val="1"/>
        <w:rPr>
          <w:rFonts w:asciiTheme="majorHAnsi" w:eastAsiaTheme="majorEastAsia" w:hAnsiTheme="majorHAnsi" w:cstheme="majorBidi"/>
          <w:b/>
          <w:bCs/>
          <w:vanish/>
          <w:sz w:val="28"/>
          <w:szCs w:val="28"/>
        </w:rPr>
      </w:pPr>
      <w:bookmarkStart w:id="163" w:name="_Toc493772196"/>
      <w:bookmarkStart w:id="164" w:name="_Toc493772253"/>
      <w:bookmarkEnd w:id="163"/>
      <w:bookmarkEnd w:id="164"/>
    </w:p>
    <w:p w14:paraId="3B3849E0" w14:textId="77777777" w:rsidR="00AC3501" w:rsidRPr="00AC3501" w:rsidRDefault="00AC3501" w:rsidP="00B94D6E">
      <w:pPr>
        <w:pStyle w:val="ListParagraph"/>
        <w:keepNext/>
        <w:keepLines/>
        <w:numPr>
          <w:ilvl w:val="1"/>
          <w:numId w:val="16"/>
        </w:numPr>
        <w:spacing w:before="120" w:after="0"/>
        <w:contextualSpacing w:val="0"/>
        <w:outlineLvl w:val="1"/>
        <w:rPr>
          <w:rFonts w:asciiTheme="majorHAnsi" w:eastAsiaTheme="majorEastAsia" w:hAnsiTheme="majorHAnsi" w:cstheme="majorBidi"/>
          <w:b/>
          <w:bCs/>
          <w:vanish/>
          <w:sz w:val="28"/>
          <w:szCs w:val="28"/>
        </w:rPr>
      </w:pPr>
      <w:bookmarkStart w:id="165" w:name="_Toc493772197"/>
      <w:bookmarkStart w:id="166" w:name="_Toc493772254"/>
      <w:bookmarkEnd w:id="165"/>
      <w:bookmarkEnd w:id="166"/>
    </w:p>
    <w:p w14:paraId="0E2F96D7" w14:textId="73CA8409" w:rsidR="003D4077" w:rsidRDefault="003D4077" w:rsidP="00B94D6E">
      <w:pPr>
        <w:pStyle w:val="Heading2"/>
        <w:numPr>
          <w:ilvl w:val="1"/>
          <w:numId w:val="16"/>
        </w:numPr>
      </w:pPr>
      <w:bookmarkStart w:id="167" w:name="_Toc493772255"/>
      <w:r>
        <w:t>Statistical Parameters for Evaluation</w:t>
      </w:r>
      <w:bookmarkEnd w:id="167"/>
    </w:p>
    <w:p w14:paraId="42E28C07" w14:textId="77777777" w:rsidR="00AD1195" w:rsidRDefault="003D4077" w:rsidP="00AC3501">
      <w:pPr>
        <w:pStyle w:val="PaparStyle1"/>
      </w:pPr>
      <w:r>
        <w:t xml:space="preserve">The success of the algorithm is tested by three statistical parameters and a control </w:t>
      </w:r>
      <w:r w:rsidR="00CC027F">
        <w:t>measure is used for</w:t>
      </w:r>
      <w:r w:rsidR="00AD1195">
        <w:t xml:space="preserve"> verification purposes:</w:t>
      </w:r>
    </w:p>
    <w:p w14:paraId="6E29D548" w14:textId="45EFF2FD" w:rsidR="00AD1195" w:rsidRDefault="00AD1195" w:rsidP="00AC3501">
      <w:pPr>
        <w:pStyle w:val="PaparStyle1"/>
      </w:pPr>
      <w:r w:rsidRPr="007A1597">
        <w:rPr>
          <w:b/>
        </w:rPr>
        <w:t>Single neighbor quality:</w:t>
      </w:r>
      <w:r w:rsidR="000C1EB6">
        <w:rPr>
          <w:b/>
        </w:rPr>
        <w:t xml:space="preserve"> </w:t>
      </w:r>
      <w:r>
        <w:t xml:space="preserve"> this is the main quality parameter and is calculated in the following manner: For each sample of the positively tagged compounds the value of the single neighbor quality measure is true if the nearest neighbor is also positively tagged and false otherwise. This statistic answers directly the following question: If an untagged compound is the nearest neighbor of a positively tagged compound – what is the probability that it is also carries the characteristic of positively tagged compounds?</w:t>
      </w:r>
    </w:p>
    <w:p w14:paraId="55E82FA1" w14:textId="5EFE7E77" w:rsidR="00AD1195" w:rsidRDefault="00AD1195" w:rsidP="00AC3501">
      <w:pPr>
        <w:pStyle w:val="PaparStyle1"/>
      </w:pPr>
      <w:r w:rsidRPr="007A1597">
        <w:rPr>
          <w:b/>
        </w:rPr>
        <w:t>Three neighbors quality:</w:t>
      </w:r>
      <w:r>
        <w:t xml:space="preserve"> this is the secondary quality parameter which answers a similar question: If an untagged compound has two of its three nearest neighbors </w:t>
      </w:r>
      <w:r>
        <w:lastRenderedPageBreak/>
        <w:t>positively tagged compounds – what is the probability that it is also carries the characteristic of positively tagged compounds?</w:t>
      </w:r>
    </w:p>
    <w:p w14:paraId="477812B9" w14:textId="2025ECBF" w:rsidR="00AD1195" w:rsidRDefault="00AD1195" w:rsidP="00AC3501">
      <w:pPr>
        <w:pStyle w:val="PaparStyle1"/>
      </w:pPr>
      <w:r w:rsidRPr="007A1597">
        <w:rPr>
          <w:b/>
        </w:rPr>
        <w:t>Five neighbors quality:</w:t>
      </w:r>
      <w:r w:rsidR="000C1EB6">
        <w:rPr>
          <w:b/>
        </w:rPr>
        <w:t xml:space="preserve"> </w:t>
      </w:r>
      <w:r>
        <w:t>this is the tertiary quality parameter which answers a similar question: If an untagged compound has three of its five nearest neighbors positively tagged compounds – what is the probability that it is also carries the characteristic of positively tagged compounds?</w:t>
      </w:r>
    </w:p>
    <w:p w14:paraId="028843A1" w14:textId="4F7F4C04" w:rsidR="003D4077" w:rsidRPr="00AD1195" w:rsidRDefault="00AD1195" w:rsidP="00AC3501">
      <w:pPr>
        <w:pStyle w:val="PaparStyle1"/>
      </w:pPr>
      <w:r>
        <w:rPr>
          <w:b/>
        </w:rPr>
        <w:t xml:space="preserve">Trust level: </w:t>
      </w:r>
      <w:r>
        <w:t xml:space="preserve">this is a control measure describing the </w:t>
      </w:r>
      <w:r w:rsidR="00BB3FAB">
        <w:t>preservation of high dimensional structure at two dimensional space. This parameter is used for control because for higher levels of k-neighbor quality we expect the trust to be lower – since the structure is disassembled to reveal the differentiating parameters.</w:t>
      </w:r>
    </w:p>
    <w:p w14:paraId="0295482F" w14:textId="3E94F6D2" w:rsidR="0031599B" w:rsidRDefault="00E1342C" w:rsidP="0031599B">
      <w:pPr>
        <w:pStyle w:val="Heading1"/>
        <w:numPr>
          <w:ilvl w:val="0"/>
          <w:numId w:val="6"/>
        </w:numPr>
        <w:rPr>
          <w:ins w:id="168" w:author="Abraham Yosipof" w:date="2017-10-06T12:34:00Z"/>
        </w:rPr>
      </w:pPr>
      <w:bookmarkStart w:id="169" w:name="_Toc489124841"/>
      <w:bookmarkStart w:id="170" w:name="_Toc489124970"/>
      <w:bookmarkStart w:id="171" w:name="_Toc489129956"/>
      <w:bookmarkStart w:id="172" w:name="_Toc489130086"/>
      <w:bookmarkStart w:id="173" w:name="_Toc489130745"/>
      <w:bookmarkStart w:id="174" w:name="_Toc489131232"/>
      <w:bookmarkStart w:id="175" w:name="_Toc489124848"/>
      <w:bookmarkStart w:id="176" w:name="_Toc489124977"/>
      <w:bookmarkStart w:id="177" w:name="_Toc489129963"/>
      <w:bookmarkStart w:id="178" w:name="_Toc489130093"/>
      <w:bookmarkStart w:id="179" w:name="_Toc489130752"/>
      <w:bookmarkStart w:id="180" w:name="_Toc489131239"/>
      <w:bookmarkStart w:id="181" w:name="_Toc489124849"/>
      <w:bookmarkStart w:id="182" w:name="_Toc489124978"/>
      <w:bookmarkStart w:id="183" w:name="_Toc489129964"/>
      <w:bookmarkStart w:id="184" w:name="_Toc489130094"/>
      <w:bookmarkStart w:id="185" w:name="_Toc489130753"/>
      <w:bookmarkStart w:id="186" w:name="_Toc489131240"/>
      <w:bookmarkStart w:id="187" w:name="_Toc489124850"/>
      <w:bookmarkStart w:id="188" w:name="_Toc489124979"/>
      <w:bookmarkStart w:id="189" w:name="_Toc489129965"/>
      <w:bookmarkStart w:id="190" w:name="_Toc489130095"/>
      <w:bookmarkStart w:id="191" w:name="_Toc489130754"/>
      <w:bookmarkStart w:id="192" w:name="_Toc489131241"/>
      <w:bookmarkStart w:id="193" w:name="_Toc489124851"/>
      <w:bookmarkStart w:id="194" w:name="_Toc489124980"/>
      <w:bookmarkStart w:id="195" w:name="_Toc489129966"/>
      <w:bookmarkStart w:id="196" w:name="_Toc489130096"/>
      <w:bookmarkStart w:id="197" w:name="_Toc489130755"/>
      <w:bookmarkStart w:id="198" w:name="_Toc489131242"/>
      <w:bookmarkStart w:id="199" w:name="_Toc489124852"/>
      <w:bookmarkStart w:id="200" w:name="_Toc489124981"/>
      <w:bookmarkStart w:id="201" w:name="_Toc489129967"/>
      <w:bookmarkStart w:id="202" w:name="_Toc489130097"/>
      <w:bookmarkStart w:id="203" w:name="_Toc489130756"/>
      <w:bookmarkStart w:id="204" w:name="_Toc489131243"/>
      <w:bookmarkStart w:id="205" w:name="_Toc493772256"/>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r>
        <w:t>Results</w:t>
      </w:r>
      <w:bookmarkEnd w:id="205"/>
      <w:ins w:id="206" w:author="Abraham Yosipof" w:date="2017-10-06T12:34:00Z">
        <w:r w:rsidR="0031599B">
          <w:t xml:space="preserve">  </w:t>
        </w:r>
      </w:ins>
    </w:p>
    <w:p w14:paraId="73CDA02A" w14:textId="11334C87" w:rsidR="0031599B" w:rsidRPr="0031599B" w:rsidRDefault="0031599B">
      <w:pPr>
        <w:pPrChange w:id="207" w:author="Abraham Yosipof" w:date="2017-10-06T12:34:00Z">
          <w:pPr>
            <w:pStyle w:val="Heading1"/>
            <w:numPr>
              <w:numId w:val="6"/>
            </w:numPr>
            <w:ind w:left="528" w:hanging="528"/>
          </w:pPr>
        </w:pPrChange>
      </w:pPr>
      <w:ins w:id="208" w:author="Abraham Yosipof" w:date="2017-10-06T12:34:00Z">
        <w:r>
          <w:t>To test the newly methods three tes</w:t>
        </w:r>
      </w:ins>
      <w:ins w:id="209" w:author="Abraham Yosipof" w:date="2017-10-06T12:35:00Z">
        <w:r>
          <w:t>ts were conducted…………</w:t>
        </w:r>
      </w:ins>
    </w:p>
    <w:p w14:paraId="30070A93" w14:textId="7708D85C" w:rsidR="00151AA8" w:rsidRDefault="006E6095">
      <w:pPr>
        <w:pStyle w:val="Heading2"/>
        <w:pPrChange w:id="210" w:author="Abraham Yosipof" w:date="2017-10-06T12:35:00Z">
          <w:pPr>
            <w:pStyle w:val="Heading2"/>
            <w:numPr>
              <w:ilvl w:val="1"/>
              <w:numId w:val="6"/>
            </w:numPr>
            <w:ind w:left="720" w:hanging="720"/>
          </w:pPr>
        </w:pPrChange>
      </w:pPr>
      <w:bookmarkStart w:id="211" w:name="_Toc493772257"/>
      <w:del w:id="212" w:author="Abraham Yosipof" w:date="2017-10-06T12:35:00Z">
        <w:r w:rsidDel="0031599B">
          <w:delText>Testing</w:delText>
        </w:r>
      </w:del>
      <w:bookmarkEnd w:id="211"/>
    </w:p>
    <w:p w14:paraId="192D7BC0" w14:textId="7BD0E633" w:rsidR="00151AA8" w:rsidRPr="00E73FED" w:rsidDel="0031599B" w:rsidRDefault="0031599B" w:rsidP="00151AA8">
      <w:pPr>
        <w:pStyle w:val="Heading3"/>
        <w:rPr>
          <w:del w:id="213" w:author="Abraham Yosipof" w:date="2017-10-06T12:27:00Z"/>
        </w:rPr>
      </w:pPr>
      <w:bookmarkStart w:id="214" w:name="_Toc493772258"/>
      <w:ins w:id="215" w:author="Abraham Yosipof" w:date="2017-10-06T12:27:00Z">
        <w:r>
          <w:t xml:space="preserve"> </w:t>
        </w:r>
      </w:ins>
      <w:commentRangeStart w:id="216"/>
      <w:del w:id="217" w:author="Abraham Yosipof" w:date="2017-10-06T12:27:00Z">
        <w:r w:rsidR="007B0953" w:rsidDel="0031599B">
          <w:delText>Method</w:delText>
        </w:r>
        <w:r w:rsidR="00F45482" w:rsidDel="0031599B">
          <w:delText>ology</w:delText>
        </w:r>
        <w:bookmarkEnd w:id="214"/>
        <w:commentRangeEnd w:id="216"/>
        <w:r w:rsidDel="0031599B">
          <w:rPr>
            <w:rStyle w:val="CommentReference"/>
            <w:rFonts w:asciiTheme="minorHAnsi" w:eastAsiaTheme="minorEastAsia" w:hAnsiTheme="minorHAnsi" w:cstheme="minorBidi"/>
            <w:spacing w:val="0"/>
          </w:rPr>
          <w:commentReference w:id="216"/>
        </w:r>
      </w:del>
    </w:p>
    <w:p w14:paraId="670B6C1D" w14:textId="79EE747B" w:rsidR="00EF70BB" w:rsidRDefault="00F45482" w:rsidP="00AC3501">
      <w:pPr>
        <w:pStyle w:val="PaparStyle1"/>
      </w:pPr>
      <w:r>
        <w:t xml:space="preserve">In order to test the system smaller </w:t>
      </w:r>
      <w:r w:rsidR="00225A72">
        <w:t>real-world</w:t>
      </w:r>
      <w:r>
        <w:t xml:space="preserve"> </w:t>
      </w:r>
      <w:r w:rsidR="00225A72">
        <w:t>datasets</w:t>
      </w:r>
      <w:r w:rsidR="00467AE7">
        <w:t xml:space="preserve">, from the </w:t>
      </w:r>
      <w:r w:rsidR="00CF3D65">
        <w:t>pharmaceutical domain as well as from the financial domain,</w:t>
      </w:r>
      <w:r w:rsidR="00225A72">
        <w:t xml:space="preserve"> were used. These data sets are simple enough and small enough to be able to visually determine the success of the system in separating the dataset in accordance with the compounds’ tagging.</w:t>
      </w:r>
      <w:r w:rsidR="00203DC5">
        <w:rPr>
          <w:rFonts w:hint="cs"/>
          <w:rtl/>
        </w:rPr>
        <w:t xml:space="preserve"> </w:t>
      </w:r>
    </w:p>
    <w:p w14:paraId="2FD44561" w14:textId="0E2B9A88" w:rsidR="00FF7B19" w:rsidRDefault="00FF7B19" w:rsidP="00AC3501">
      <w:pPr>
        <w:pStyle w:val="PaparStyle1"/>
      </w:pPr>
      <w:r>
        <w:t>Since the data is separate from the tags and the model is</w:t>
      </w:r>
      <w:r w:rsidR="00713C4D">
        <w:t xml:space="preserve"> not</w:t>
      </w:r>
      <w:r>
        <w:t xml:space="preserve"> </w:t>
      </w:r>
      <w:r w:rsidR="00713C4D">
        <w:t>persistent</w:t>
      </w:r>
      <w:r>
        <w:t xml:space="preserve"> </w:t>
      </w:r>
      <w:r w:rsidR="00713C4D">
        <w:t>there is no need to perform cross validation and we can use the entire span of the data to generate the results.</w:t>
      </w:r>
    </w:p>
    <w:p w14:paraId="59373B07" w14:textId="51BC62A7" w:rsidR="00D41157" w:rsidRDefault="000C1EB6" w:rsidP="00D41157">
      <w:pPr>
        <w:pStyle w:val="Heading3"/>
      </w:pPr>
      <w:bookmarkStart w:id="218" w:name="_Toc493772259"/>
      <w:r>
        <w:t xml:space="preserve">Result </w:t>
      </w:r>
      <w:r w:rsidR="00D41157">
        <w:t>Image Title</w:t>
      </w:r>
      <w:bookmarkEnd w:id="218"/>
    </w:p>
    <w:p w14:paraId="39D3FB45" w14:textId="2A14FDDB" w:rsidR="00D41157" w:rsidRDefault="00D41157" w:rsidP="00AC3501">
      <w:pPr>
        <w:pStyle w:val="PaparStyle1"/>
      </w:pPr>
      <w:r>
        <w:t>In all of the following example the images are presented with their original titles which contain the following information:</w:t>
      </w:r>
    </w:p>
    <w:p w14:paraId="5DEB3A38" w14:textId="75EE3FA2" w:rsidR="00D41157" w:rsidRDefault="00D41157" w:rsidP="00AC3501">
      <w:pPr>
        <w:pStyle w:val="PaparStyle1"/>
      </w:pPr>
      <w:commentRangeStart w:id="219"/>
      <w:r w:rsidRPr="007A1597">
        <w:rPr>
          <w:b/>
        </w:rPr>
        <w:t xml:space="preserve">Name: </w:t>
      </w:r>
      <w:r w:rsidR="000C1EB6">
        <w:rPr>
          <w:b/>
        </w:rPr>
        <w:t xml:space="preserve">    </w:t>
      </w:r>
      <w:r w:rsidR="000C1EB6">
        <w:rPr>
          <w:b/>
        </w:rPr>
        <w:tab/>
      </w:r>
      <w:r w:rsidR="000C1EB6">
        <w:rPr>
          <w:b/>
        </w:rPr>
        <w:tab/>
      </w:r>
      <w:r w:rsidR="000C1EB6">
        <w:rPr>
          <w:b/>
        </w:rPr>
        <w:tab/>
      </w:r>
      <w:r>
        <w:t>The name of the dataset.</w:t>
      </w:r>
    </w:p>
    <w:p w14:paraId="2F7C8F9C" w14:textId="445AE19B" w:rsidR="00D41157" w:rsidRDefault="00D41157" w:rsidP="00AC3501">
      <w:pPr>
        <w:pStyle w:val="PaparStyle1"/>
      </w:pPr>
      <w:r w:rsidRPr="007A1597">
        <w:rPr>
          <w:b/>
        </w:rPr>
        <w:t>Separated feature:</w:t>
      </w:r>
      <w:r w:rsidR="000C1EB6">
        <w:rPr>
          <w:b/>
        </w:rPr>
        <w:t xml:space="preserve">  </w:t>
      </w:r>
      <w:r w:rsidR="000C1EB6">
        <w:rPr>
          <w:b/>
        </w:rPr>
        <w:tab/>
      </w:r>
      <w:r w:rsidR="000C1EB6">
        <w:rPr>
          <w:b/>
        </w:rPr>
        <w:tab/>
      </w:r>
      <w:r>
        <w:t>The name of the sought-after tag.</w:t>
      </w:r>
    </w:p>
    <w:p w14:paraId="779D498C" w14:textId="16EE3AC0" w:rsidR="00D41157" w:rsidRDefault="00D41157" w:rsidP="00AC3501">
      <w:pPr>
        <w:pStyle w:val="PaparStyle1"/>
      </w:pPr>
      <w:r w:rsidRPr="007A1597">
        <w:rPr>
          <w:b/>
        </w:rPr>
        <w:t>Single neighbor quality:</w:t>
      </w:r>
      <w:r w:rsidR="000C1EB6">
        <w:rPr>
          <w:b/>
        </w:rPr>
        <w:t xml:space="preserve">  </w:t>
      </w:r>
      <w:r w:rsidR="000C1EB6">
        <w:rPr>
          <w:b/>
        </w:rPr>
        <w:tab/>
      </w:r>
      <w:r>
        <w:t>The quality calculated by single nearest neighbor.</w:t>
      </w:r>
    </w:p>
    <w:p w14:paraId="3851D1D6" w14:textId="2F447D26" w:rsidR="00D41157" w:rsidRDefault="00D41157" w:rsidP="00AC3501">
      <w:pPr>
        <w:pStyle w:val="PaparStyle1"/>
      </w:pPr>
      <w:r w:rsidRPr="007A1597">
        <w:rPr>
          <w:b/>
        </w:rPr>
        <w:t>Three neighbors quality:</w:t>
      </w:r>
      <w:r w:rsidR="000C1EB6">
        <w:rPr>
          <w:b/>
        </w:rPr>
        <w:t xml:space="preserve"> </w:t>
      </w:r>
      <w:r w:rsidR="000C1EB6">
        <w:rPr>
          <w:b/>
        </w:rPr>
        <w:tab/>
      </w:r>
      <w:r w:rsidR="000C1EB6">
        <w:t xml:space="preserve">The </w:t>
      </w:r>
      <w:r>
        <w:t>quality calculated by two out of three nearest neighbors.</w:t>
      </w:r>
    </w:p>
    <w:p w14:paraId="05DBA955" w14:textId="1AF65917" w:rsidR="00D41157" w:rsidRDefault="00D41157" w:rsidP="00AC3501">
      <w:pPr>
        <w:pStyle w:val="PaparStyle1"/>
      </w:pPr>
      <w:r w:rsidRPr="007A1597">
        <w:rPr>
          <w:b/>
        </w:rPr>
        <w:lastRenderedPageBreak/>
        <w:t>Five neighbors quality:</w:t>
      </w:r>
      <w:r w:rsidR="000C1EB6">
        <w:rPr>
          <w:b/>
        </w:rPr>
        <w:t xml:space="preserve">  </w:t>
      </w:r>
      <w:r w:rsidR="000C1EB6">
        <w:rPr>
          <w:b/>
        </w:rPr>
        <w:tab/>
      </w:r>
      <w:r>
        <w:t>The quality calculated by three out of five nearest neighbor</w:t>
      </w:r>
      <w:r w:rsidR="008050CD">
        <w:t>s</w:t>
      </w:r>
      <w:r>
        <w:t>.</w:t>
      </w:r>
      <w:commentRangeEnd w:id="219"/>
      <w:r w:rsidR="0031599B">
        <w:rPr>
          <w:rStyle w:val="CommentReference"/>
          <w:rFonts w:asciiTheme="minorHAnsi" w:hAnsiTheme="minorHAnsi" w:cstheme="minorBidi"/>
        </w:rPr>
        <w:commentReference w:id="219"/>
      </w:r>
    </w:p>
    <w:p w14:paraId="0159CC07" w14:textId="17DAAF56" w:rsidR="00D41157" w:rsidRDefault="008050CD" w:rsidP="00AC3501">
      <w:pPr>
        <w:pStyle w:val="PaparStyle1"/>
      </w:pPr>
      <w:r w:rsidRPr="007A1597">
        <w:rPr>
          <w:b/>
        </w:rPr>
        <w:t>Trust level:</w:t>
      </w:r>
      <w:r w:rsidR="000C1EB6">
        <w:rPr>
          <w:b/>
        </w:rPr>
        <w:t xml:space="preserve">   </w:t>
      </w:r>
      <w:r w:rsidR="000C1EB6">
        <w:rPr>
          <w:b/>
        </w:rPr>
        <w:tab/>
      </w:r>
      <w:r w:rsidR="000C1EB6">
        <w:rPr>
          <w:b/>
        </w:rPr>
        <w:tab/>
      </w:r>
      <w:r w:rsidR="000C1EB6">
        <w:rPr>
          <w:b/>
        </w:rPr>
        <w:tab/>
      </w:r>
      <w:r>
        <w:t>The clustering quality metric.</w:t>
      </w:r>
    </w:p>
    <w:p w14:paraId="025B9347" w14:textId="0C3543AD" w:rsidR="00D41157" w:rsidRDefault="008050CD" w:rsidP="00AC3501">
      <w:pPr>
        <w:pStyle w:val="PaparStyle1"/>
      </w:pPr>
      <w:r w:rsidRPr="007A1597">
        <w:rPr>
          <w:b/>
        </w:rPr>
        <w:t>Selected features</w:t>
      </w:r>
      <w:r w:rsidR="000C1EB6">
        <w:rPr>
          <w:b/>
        </w:rPr>
        <w:t xml:space="preserve">  </w:t>
      </w:r>
      <w:r w:rsidR="000C1EB6">
        <w:rPr>
          <w:b/>
        </w:rPr>
        <w:tab/>
      </w:r>
      <w:r w:rsidR="000C1EB6">
        <w:rPr>
          <w:b/>
        </w:rPr>
        <w:tab/>
      </w:r>
      <w:r>
        <w:t>The selected features encoded in hexadecimal string.</w:t>
      </w:r>
    </w:p>
    <w:p w14:paraId="308904F9" w14:textId="164A5850" w:rsidR="008050CD" w:rsidRDefault="008050CD" w:rsidP="00AC3501">
      <w:pPr>
        <w:pStyle w:val="PaparStyle1"/>
      </w:pPr>
      <w:r>
        <w:t>The features are encoded binarily and displayed in hexadecimal form with each letter representing 4 features. For example if we have the following 10 features 0110101011 they will be represented as 1AB.</w:t>
      </w:r>
    </w:p>
    <w:p w14:paraId="5CC93FBE" w14:textId="2A5271E1" w:rsidR="00225A72" w:rsidRDefault="00177186" w:rsidP="007A1597">
      <w:pPr>
        <w:pStyle w:val="Heading3"/>
      </w:pPr>
      <w:bookmarkStart w:id="220" w:name="_Toc493772260"/>
      <w:commentRangeStart w:id="221"/>
      <w:r>
        <w:t>Random</w:t>
      </w:r>
      <w:r w:rsidR="00CF3D65">
        <w:t xml:space="preserve"> Dataset</w:t>
      </w:r>
      <w:bookmarkEnd w:id="220"/>
      <w:commentRangeEnd w:id="221"/>
      <w:r w:rsidR="0031599B">
        <w:rPr>
          <w:rStyle w:val="CommentReference"/>
          <w:rFonts w:asciiTheme="minorHAnsi" w:eastAsiaTheme="minorEastAsia" w:hAnsiTheme="minorHAnsi" w:cstheme="minorBidi"/>
          <w:spacing w:val="0"/>
        </w:rPr>
        <w:commentReference w:id="221"/>
      </w:r>
    </w:p>
    <w:p w14:paraId="1A39BFB1" w14:textId="1C143F0F" w:rsidR="00177186" w:rsidRDefault="00177186" w:rsidP="00AC3501">
      <w:pPr>
        <w:pStyle w:val="PaparStyle1"/>
      </w:pPr>
      <w:r>
        <w:t>For the sake of completeness, a random dataset was generated (500 samples of 24 features</w:t>
      </w:r>
      <w:r w:rsidR="009B1FD6">
        <w:t xml:space="preserve"> tagged 0 and 1</w:t>
      </w:r>
      <w:r>
        <w:t>) and analyzed by the system. Since the system employs intelligent feature selection it was expected that the resulting map, utilized by the features best fitting the tags, would result in a slightly better than random quality score.</w:t>
      </w:r>
    </w:p>
    <w:p w14:paraId="64DE9061" w14:textId="1913A089" w:rsidR="00177186" w:rsidRDefault="00533D55" w:rsidP="007A1597">
      <w:pPr>
        <w:keepNext/>
      </w:pPr>
      <w:r>
        <w:rPr>
          <w:noProof/>
        </w:rPr>
        <w:drawing>
          <wp:inline distT="0" distB="0" distL="0" distR="0" wp14:anchorId="54B26EF9" wp14:editId="66FD9DE6">
            <wp:extent cx="5271770" cy="3948430"/>
            <wp:effectExtent l="0" t="0" r="5080" b="0"/>
            <wp:docPr id="41" name="Picture 41" descr="C:\Users\Shy Alon\AppData\Local\Microsoft\Windows\INetCache\Content.Word\random_0_q_0.569_q3_0.498_q5_0.519_trust_0.381_features_A683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y Alon\AppData\Local\Microsoft\Windows\INetCache\Content.Word\random_0_q_0.569_q3_0.498_q5_0.519_trust_0.381_features_A683E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6FAB9AEE" w14:textId="2CD7AF76" w:rsidR="00CF3D65" w:rsidRDefault="00177186" w:rsidP="007A1597">
      <w:pPr>
        <w:pStyle w:val="Caption"/>
        <w:jc w:val="center"/>
      </w:pPr>
      <w:bookmarkStart w:id="222" w:name="_Ref489048150"/>
      <w:bookmarkStart w:id="223" w:name="_Toc493772312"/>
      <w:r>
        <w:t xml:space="preserve">Figure </w:t>
      </w:r>
      <w:r w:rsidR="00E2065F">
        <w:fldChar w:fldCharType="begin"/>
      </w:r>
      <w:r w:rsidR="00E2065F">
        <w:instrText xml:space="preserve"> SEQ Figure \* ARABIC </w:instrText>
      </w:r>
      <w:r w:rsidR="00E2065F">
        <w:fldChar w:fldCharType="separate"/>
      </w:r>
      <w:r w:rsidR="00473E08">
        <w:rPr>
          <w:noProof/>
        </w:rPr>
        <w:t>3</w:t>
      </w:r>
      <w:r w:rsidR="00E2065F">
        <w:rPr>
          <w:noProof/>
        </w:rPr>
        <w:fldChar w:fldCharType="end"/>
      </w:r>
      <w:bookmarkEnd w:id="222"/>
      <w:r>
        <w:t xml:space="preserve"> random sample test</w:t>
      </w:r>
      <w:bookmarkEnd w:id="223"/>
    </w:p>
    <w:p w14:paraId="5D5F7292" w14:textId="4D7B9243" w:rsidR="009B1FD6" w:rsidRDefault="009B1FD6" w:rsidP="00AC3501">
      <w:pPr>
        <w:pStyle w:val="PaparStyle1"/>
        <w:rPr>
          <w:ins w:id="224" w:author="Shy Alon" w:date="2017-10-11T10:22:00Z"/>
        </w:rPr>
      </w:pPr>
      <w:r>
        <w:t>As seen in in the resulting projection map (</w:t>
      </w:r>
      <w:r>
        <w:fldChar w:fldCharType="begin"/>
      </w:r>
      <w:r>
        <w:instrText xml:space="preserve"> REF _Ref489048150 \h </w:instrText>
      </w:r>
      <w:r w:rsidR="00AC3501">
        <w:instrText xml:space="preserve"> \* MERGEFORMAT </w:instrText>
      </w:r>
      <w:r>
        <w:fldChar w:fldCharType="separate"/>
      </w:r>
      <w:r w:rsidR="00473E08">
        <w:t xml:space="preserve">Figure </w:t>
      </w:r>
      <w:r w:rsidR="00473E08">
        <w:rPr>
          <w:noProof/>
        </w:rPr>
        <w:t>3</w:t>
      </w:r>
      <w:r>
        <w:fldChar w:fldCharType="end"/>
      </w:r>
      <w:r>
        <w:t>) the quality is 0.540 – meaning that for any sample the probability of having the neighbor with the same tag is 0.54, which is as expected.</w:t>
      </w:r>
    </w:p>
    <w:p w14:paraId="63F80C59" w14:textId="7C356830" w:rsidR="00F654FE" w:rsidRDefault="00F654FE" w:rsidP="00F654FE">
      <w:pPr>
        <w:pStyle w:val="Caption"/>
        <w:keepNext/>
        <w:jc w:val="center"/>
        <w:rPr>
          <w:ins w:id="225" w:author="Shy Alon" w:date="2017-10-11T10:22:00Z"/>
        </w:rPr>
      </w:pPr>
    </w:p>
    <w:tbl>
      <w:tblPr>
        <w:tblStyle w:val="PlainTable42"/>
        <w:tblW w:w="8205" w:type="dxa"/>
        <w:tblLayout w:type="fixed"/>
        <w:tblLook w:val="04A0" w:firstRow="1" w:lastRow="0" w:firstColumn="1" w:lastColumn="0" w:noHBand="0" w:noVBand="1"/>
      </w:tblPr>
      <w:tblGrid>
        <w:gridCol w:w="1890"/>
        <w:gridCol w:w="1579"/>
        <w:gridCol w:w="1578"/>
        <w:gridCol w:w="1579"/>
        <w:gridCol w:w="1579"/>
      </w:tblGrid>
      <w:tr w:rsidR="00F654FE" w14:paraId="528409D5" w14:textId="77777777" w:rsidTr="00A159B6">
        <w:trPr>
          <w:cnfStyle w:val="100000000000" w:firstRow="1" w:lastRow="0" w:firstColumn="0" w:lastColumn="0" w:oddVBand="0" w:evenVBand="0" w:oddHBand="0" w:evenHBand="0" w:firstRowFirstColumn="0" w:firstRowLastColumn="0" w:lastRowFirstColumn="0" w:lastRowLastColumn="0"/>
          <w:trHeight w:val="324"/>
          <w:ins w:id="226" w:author="Shy Alon" w:date="2017-10-11T10:22:00Z"/>
        </w:trPr>
        <w:tc>
          <w:tcPr>
            <w:cnfStyle w:val="001000000000" w:firstRow="0" w:lastRow="0" w:firstColumn="1" w:lastColumn="0" w:oddVBand="0" w:evenVBand="0" w:oddHBand="0" w:evenHBand="0" w:firstRowFirstColumn="0" w:firstRowLastColumn="0" w:lastRowFirstColumn="0" w:lastRowLastColumn="0"/>
            <w:tcW w:w="1890" w:type="dxa"/>
            <w:hideMark/>
          </w:tcPr>
          <w:p w14:paraId="3DFEAA71" w14:textId="66EBF9F0" w:rsidR="00F654FE" w:rsidRDefault="00F654FE" w:rsidP="00F654FE">
            <w:pPr>
              <w:tabs>
                <w:tab w:val="center" w:pos="837"/>
                <w:tab w:val="left" w:pos="1590"/>
              </w:tabs>
              <w:jc w:val="left"/>
              <w:rPr>
                <w:ins w:id="227" w:author="Shy Alon" w:date="2017-10-11T10:22:00Z"/>
                <w:rFonts w:ascii="Cambria" w:eastAsia="Times New Roman" w:hAnsi="Cambria" w:cs="Calibri"/>
                <w:i/>
                <w:iCs/>
                <w:color w:val="000000"/>
                <w:sz w:val="24"/>
                <w:szCs w:val="24"/>
              </w:rPr>
              <w:pPrChange w:id="228" w:author="Shy Alon" w:date="2017-10-11T10:22:00Z">
                <w:pPr>
                  <w:jc w:val="center"/>
                </w:pPr>
              </w:pPrChange>
            </w:pPr>
            <w:bookmarkStart w:id="229" w:name="_Hlk495480715"/>
            <w:ins w:id="230" w:author="Shy Alon" w:date="2017-10-11T10:22:00Z">
              <w:r>
                <w:rPr>
                  <w:rFonts w:ascii="Cambria" w:eastAsia="Times New Roman" w:hAnsi="Cambria" w:cs="Calibri"/>
                  <w:i/>
                  <w:iCs/>
                  <w:color w:val="000000"/>
                  <w:sz w:val="24"/>
                  <w:szCs w:val="24"/>
                </w:rPr>
                <w:tab/>
                <w:t> </w:t>
              </w:r>
              <w:r>
                <w:rPr>
                  <w:rFonts w:ascii="Cambria" w:eastAsia="Times New Roman" w:hAnsi="Cambria" w:cs="Calibri"/>
                  <w:i/>
                  <w:iCs/>
                  <w:color w:val="000000"/>
                  <w:sz w:val="24"/>
                  <w:szCs w:val="24"/>
                </w:rPr>
                <w:tab/>
              </w:r>
            </w:ins>
          </w:p>
        </w:tc>
        <w:tc>
          <w:tcPr>
            <w:tcW w:w="1579" w:type="dxa"/>
            <w:hideMark/>
          </w:tcPr>
          <w:p w14:paraId="6DDD9168" w14:textId="77777777" w:rsidR="00F654FE" w:rsidRDefault="00F654FE" w:rsidP="00A159B6">
            <w:pPr>
              <w:jc w:val="center"/>
              <w:cnfStyle w:val="100000000000" w:firstRow="1" w:lastRow="0" w:firstColumn="0" w:lastColumn="0" w:oddVBand="0" w:evenVBand="0" w:oddHBand="0" w:evenHBand="0" w:firstRowFirstColumn="0" w:firstRowLastColumn="0" w:lastRowFirstColumn="0" w:lastRowLastColumn="0"/>
              <w:rPr>
                <w:ins w:id="231" w:author="Shy Alon" w:date="2017-10-11T10:22:00Z"/>
                <w:rFonts w:ascii="Cambria" w:eastAsia="Times New Roman" w:hAnsi="Cambria" w:cs="Calibri"/>
                <w:i/>
                <w:iCs/>
                <w:color w:val="000000"/>
                <w:sz w:val="24"/>
                <w:szCs w:val="24"/>
              </w:rPr>
            </w:pPr>
            <w:ins w:id="232" w:author="Shy Alon" w:date="2017-10-11T10:22:00Z">
              <w:r>
                <w:rPr>
                  <w:rFonts w:ascii="Cambria" w:eastAsia="Times New Roman" w:hAnsi="Cambria" w:cs="Calibri"/>
                  <w:i/>
                  <w:iCs/>
                  <w:color w:val="000000"/>
                  <w:sz w:val="24"/>
                  <w:szCs w:val="24"/>
                </w:rPr>
                <w:t>Q-1</w:t>
              </w:r>
            </w:ins>
          </w:p>
        </w:tc>
        <w:tc>
          <w:tcPr>
            <w:tcW w:w="1578" w:type="dxa"/>
            <w:hideMark/>
          </w:tcPr>
          <w:p w14:paraId="6820333F" w14:textId="77777777" w:rsidR="00F654FE" w:rsidRDefault="00F654FE" w:rsidP="00A159B6">
            <w:pPr>
              <w:jc w:val="center"/>
              <w:cnfStyle w:val="100000000000" w:firstRow="1" w:lastRow="0" w:firstColumn="0" w:lastColumn="0" w:oddVBand="0" w:evenVBand="0" w:oddHBand="0" w:evenHBand="0" w:firstRowFirstColumn="0" w:firstRowLastColumn="0" w:lastRowFirstColumn="0" w:lastRowLastColumn="0"/>
              <w:rPr>
                <w:ins w:id="233" w:author="Shy Alon" w:date="2017-10-11T10:22:00Z"/>
                <w:rFonts w:ascii="Cambria" w:eastAsia="Times New Roman" w:hAnsi="Cambria" w:cs="Calibri"/>
                <w:i/>
                <w:iCs/>
                <w:color w:val="000000"/>
                <w:sz w:val="24"/>
                <w:szCs w:val="24"/>
              </w:rPr>
            </w:pPr>
            <w:ins w:id="234" w:author="Shy Alon" w:date="2017-10-11T10:22:00Z">
              <w:r>
                <w:rPr>
                  <w:rFonts w:ascii="Cambria" w:eastAsia="Times New Roman" w:hAnsi="Cambria" w:cs="Calibri"/>
                  <w:i/>
                  <w:iCs/>
                  <w:color w:val="000000"/>
                  <w:sz w:val="24"/>
                  <w:szCs w:val="24"/>
                </w:rPr>
                <w:t>Q-3</w:t>
              </w:r>
            </w:ins>
          </w:p>
        </w:tc>
        <w:tc>
          <w:tcPr>
            <w:tcW w:w="1579" w:type="dxa"/>
            <w:hideMark/>
          </w:tcPr>
          <w:p w14:paraId="365AEA74" w14:textId="77777777" w:rsidR="00F654FE" w:rsidRDefault="00F654FE" w:rsidP="00A159B6">
            <w:pPr>
              <w:jc w:val="center"/>
              <w:cnfStyle w:val="100000000000" w:firstRow="1" w:lastRow="0" w:firstColumn="0" w:lastColumn="0" w:oddVBand="0" w:evenVBand="0" w:oddHBand="0" w:evenHBand="0" w:firstRowFirstColumn="0" w:firstRowLastColumn="0" w:lastRowFirstColumn="0" w:lastRowLastColumn="0"/>
              <w:rPr>
                <w:ins w:id="235" w:author="Shy Alon" w:date="2017-10-11T10:22:00Z"/>
                <w:rFonts w:ascii="Cambria" w:eastAsia="Times New Roman" w:hAnsi="Cambria" w:cs="Calibri"/>
                <w:i/>
                <w:iCs/>
                <w:color w:val="000000"/>
                <w:sz w:val="24"/>
                <w:szCs w:val="24"/>
              </w:rPr>
            </w:pPr>
            <w:ins w:id="236" w:author="Shy Alon" w:date="2017-10-11T10:22:00Z">
              <w:r>
                <w:rPr>
                  <w:rFonts w:ascii="Cambria" w:eastAsia="Times New Roman" w:hAnsi="Cambria" w:cs="Calibri"/>
                  <w:i/>
                  <w:iCs/>
                  <w:color w:val="000000"/>
                  <w:sz w:val="24"/>
                  <w:szCs w:val="24"/>
                </w:rPr>
                <w:t>Q-5</w:t>
              </w:r>
            </w:ins>
          </w:p>
        </w:tc>
        <w:tc>
          <w:tcPr>
            <w:tcW w:w="1579" w:type="dxa"/>
            <w:hideMark/>
          </w:tcPr>
          <w:p w14:paraId="58E13390" w14:textId="77777777" w:rsidR="00F654FE" w:rsidRDefault="00F654FE" w:rsidP="00A159B6">
            <w:pPr>
              <w:jc w:val="center"/>
              <w:cnfStyle w:val="100000000000" w:firstRow="1" w:lastRow="0" w:firstColumn="0" w:lastColumn="0" w:oddVBand="0" w:evenVBand="0" w:oddHBand="0" w:evenHBand="0" w:firstRowFirstColumn="0" w:firstRowLastColumn="0" w:lastRowFirstColumn="0" w:lastRowLastColumn="0"/>
              <w:rPr>
                <w:ins w:id="237" w:author="Shy Alon" w:date="2017-10-11T10:22:00Z"/>
                <w:rFonts w:ascii="Cambria" w:eastAsia="Times New Roman" w:hAnsi="Cambria" w:cs="Calibri"/>
                <w:i/>
                <w:iCs/>
                <w:color w:val="000000"/>
                <w:sz w:val="24"/>
                <w:szCs w:val="24"/>
              </w:rPr>
            </w:pPr>
            <w:ins w:id="238" w:author="Shy Alon" w:date="2017-10-11T10:22:00Z">
              <w:r>
                <w:rPr>
                  <w:rFonts w:ascii="Cambria" w:eastAsia="Times New Roman" w:hAnsi="Cambria" w:cs="Calibri"/>
                  <w:i/>
                  <w:iCs/>
                  <w:color w:val="000000"/>
                  <w:sz w:val="24"/>
                  <w:szCs w:val="24"/>
                </w:rPr>
                <w:t>Trust</w:t>
              </w:r>
            </w:ins>
          </w:p>
        </w:tc>
      </w:tr>
      <w:tr w:rsidR="00F654FE" w14:paraId="158AB38F" w14:textId="77777777" w:rsidTr="00A159B6">
        <w:trPr>
          <w:cnfStyle w:val="000000100000" w:firstRow="0" w:lastRow="0" w:firstColumn="0" w:lastColumn="0" w:oddVBand="0" w:evenVBand="0" w:oddHBand="1" w:evenHBand="0" w:firstRowFirstColumn="0" w:firstRowLastColumn="0" w:lastRowFirstColumn="0" w:lastRowLastColumn="0"/>
          <w:trHeight w:val="312"/>
          <w:ins w:id="239" w:author="Shy Alon" w:date="2017-10-11T10:22:00Z"/>
        </w:trPr>
        <w:tc>
          <w:tcPr>
            <w:cnfStyle w:val="001000000000" w:firstRow="0" w:lastRow="0" w:firstColumn="1" w:lastColumn="0" w:oddVBand="0" w:evenVBand="0" w:oddHBand="0" w:evenHBand="0" w:firstRowFirstColumn="0" w:firstRowLastColumn="0" w:lastRowFirstColumn="0" w:lastRowLastColumn="0"/>
            <w:tcW w:w="1890" w:type="dxa"/>
            <w:hideMark/>
          </w:tcPr>
          <w:p w14:paraId="2E7A0726" w14:textId="77777777" w:rsidR="00F654FE" w:rsidRDefault="00F654FE" w:rsidP="00A159B6">
            <w:pPr>
              <w:jc w:val="right"/>
              <w:rPr>
                <w:ins w:id="240" w:author="Shy Alon" w:date="2017-10-11T10:22:00Z"/>
                <w:rFonts w:ascii="Cambria" w:eastAsia="Times New Roman" w:hAnsi="Cambria" w:cs="Calibri"/>
                <w:i/>
                <w:iCs/>
                <w:color w:val="000000"/>
                <w:sz w:val="24"/>
                <w:szCs w:val="24"/>
              </w:rPr>
            </w:pPr>
            <w:ins w:id="241" w:author="Shy Alon" w:date="2017-10-11T10:22:00Z">
              <w:r>
                <w:rPr>
                  <w:rFonts w:ascii="Cambria" w:eastAsia="Times New Roman" w:hAnsi="Cambria" w:cs="Calibri"/>
                  <w:i/>
                  <w:iCs/>
                  <w:color w:val="000000"/>
                  <w:sz w:val="24"/>
                  <w:szCs w:val="24"/>
                </w:rPr>
                <w:t>Dopamine</w:t>
              </w:r>
            </w:ins>
          </w:p>
        </w:tc>
        <w:tc>
          <w:tcPr>
            <w:tcW w:w="1579" w:type="dxa"/>
            <w:hideMark/>
          </w:tcPr>
          <w:p w14:paraId="1A70FD52"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42" w:author="Shy Alon" w:date="2017-10-11T10:22:00Z"/>
                <w:rFonts w:ascii="Calibri" w:eastAsia="Times New Roman" w:hAnsi="Calibri" w:cs="Calibri"/>
                <w:color w:val="000000"/>
                <w:sz w:val="24"/>
                <w:szCs w:val="24"/>
              </w:rPr>
            </w:pPr>
            <w:ins w:id="243" w:author="Shy Alon" w:date="2017-10-11T10:22:00Z">
              <w:r>
                <w:rPr>
                  <w:rFonts w:ascii="Calibri" w:eastAsia="Times New Roman" w:hAnsi="Calibri" w:cs="Calibri"/>
                  <w:color w:val="000000"/>
                  <w:sz w:val="24"/>
                  <w:szCs w:val="24"/>
                </w:rPr>
                <w:t>0.9650</w:t>
              </w:r>
            </w:ins>
          </w:p>
        </w:tc>
        <w:tc>
          <w:tcPr>
            <w:tcW w:w="1578" w:type="dxa"/>
            <w:hideMark/>
          </w:tcPr>
          <w:p w14:paraId="7BB2F552"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44" w:author="Shy Alon" w:date="2017-10-11T10:22:00Z"/>
                <w:rFonts w:ascii="Calibri" w:eastAsia="Times New Roman" w:hAnsi="Calibri" w:cs="Calibri"/>
                <w:color w:val="000000"/>
                <w:sz w:val="24"/>
                <w:szCs w:val="24"/>
              </w:rPr>
            </w:pPr>
            <w:ins w:id="245" w:author="Shy Alon" w:date="2017-10-11T10:22:00Z">
              <w:r>
                <w:rPr>
                  <w:rFonts w:ascii="Calibri" w:eastAsia="Times New Roman" w:hAnsi="Calibri" w:cs="Calibri"/>
                  <w:color w:val="000000"/>
                  <w:sz w:val="24"/>
                  <w:szCs w:val="24"/>
                </w:rPr>
                <w:t>0.9650</w:t>
              </w:r>
            </w:ins>
          </w:p>
        </w:tc>
        <w:tc>
          <w:tcPr>
            <w:tcW w:w="1579" w:type="dxa"/>
            <w:hideMark/>
          </w:tcPr>
          <w:p w14:paraId="1B7A5662"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46" w:author="Shy Alon" w:date="2017-10-11T10:22:00Z"/>
                <w:rFonts w:ascii="Calibri" w:eastAsia="Times New Roman" w:hAnsi="Calibri" w:cs="Calibri"/>
                <w:color w:val="000000"/>
                <w:sz w:val="24"/>
                <w:szCs w:val="24"/>
              </w:rPr>
            </w:pPr>
            <w:ins w:id="247" w:author="Shy Alon" w:date="2017-10-11T10:22:00Z">
              <w:r>
                <w:rPr>
                  <w:rFonts w:ascii="Calibri" w:eastAsia="Times New Roman" w:hAnsi="Calibri" w:cs="Calibri"/>
                  <w:color w:val="000000"/>
                  <w:sz w:val="24"/>
                  <w:szCs w:val="24"/>
                </w:rPr>
                <w:t>0.9610</w:t>
              </w:r>
            </w:ins>
          </w:p>
        </w:tc>
        <w:tc>
          <w:tcPr>
            <w:tcW w:w="1579" w:type="dxa"/>
            <w:hideMark/>
          </w:tcPr>
          <w:p w14:paraId="3F50B05D"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48" w:author="Shy Alon" w:date="2017-10-11T10:22:00Z"/>
                <w:rFonts w:ascii="Calibri" w:eastAsia="Times New Roman" w:hAnsi="Calibri" w:cs="Calibri"/>
                <w:color w:val="000000"/>
                <w:sz w:val="24"/>
                <w:szCs w:val="24"/>
              </w:rPr>
            </w:pPr>
            <w:ins w:id="249" w:author="Shy Alon" w:date="2017-10-11T10:22:00Z">
              <w:r>
                <w:rPr>
                  <w:rFonts w:ascii="Calibri" w:eastAsia="Times New Roman" w:hAnsi="Calibri" w:cs="Calibri"/>
                  <w:color w:val="000000"/>
                  <w:sz w:val="24"/>
                  <w:szCs w:val="24"/>
                </w:rPr>
                <w:t>0.0870</w:t>
              </w:r>
            </w:ins>
          </w:p>
        </w:tc>
      </w:tr>
      <w:tr w:rsidR="00F654FE" w14:paraId="7BC05C6E" w14:textId="77777777" w:rsidTr="00A159B6">
        <w:trPr>
          <w:trHeight w:val="312"/>
          <w:ins w:id="250" w:author="Shy Alon" w:date="2017-10-11T10:22:00Z"/>
        </w:trPr>
        <w:tc>
          <w:tcPr>
            <w:cnfStyle w:val="001000000000" w:firstRow="0" w:lastRow="0" w:firstColumn="1" w:lastColumn="0" w:oddVBand="0" w:evenVBand="0" w:oddHBand="0" w:evenHBand="0" w:firstRowFirstColumn="0" w:firstRowLastColumn="0" w:lastRowFirstColumn="0" w:lastRowLastColumn="0"/>
            <w:tcW w:w="1890" w:type="dxa"/>
            <w:hideMark/>
          </w:tcPr>
          <w:p w14:paraId="05172B47" w14:textId="77777777" w:rsidR="00F654FE" w:rsidRDefault="00F654FE" w:rsidP="00A159B6">
            <w:pPr>
              <w:jc w:val="right"/>
              <w:rPr>
                <w:ins w:id="251" w:author="Shy Alon" w:date="2017-10-11T10:22:00Z"/>
                <w:rFonts w:ascii="Cambria" w:eastAsia="Times New Roman" w:hAnsi="Cambria" w:cs="Calibri"/>
                <w:i/>
                <w:iCs/>
                <w:color w:val="000000"/>
                <w:sz w:val="24"/>
                <w:szCs w:val="24"/>
              </w:rPr>
            </w:pPr>
            <w:ins w:id="252" w:author="Shy Alon" w:date="2017-10-11T10:22:00Z">
              <w:r>
                <w:rPr>
                  <w:rFonts w:ascii="Cambria" w:eastAsia="Times New Roman" w:hAnsi="Cambria" w:cs="Calibri"/>
                  <w:i/>
                  <w:iCs/>
                  <w:color w:val="000000"/>
                  <w:sz w:val="24"/>
                  <w:szCs w:val="24"/>
                </w:rPr>
                <w:t>Adrenoceptors</w:t>
              </w:r>
            </w:ins>
          </w:p>
        </w:tc>
        <w:tc>
          <w:tcPr>
            <w:tcW w:w="1579" w:type="dxa"/>
            <w:hideMark/>
          </w:tcPr>
          <w:p w14:paraId="64E3EA5A"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253" w:author="Shy Alon" w:date="2017-10-11T10:22:00Z"/>
                <w:rFonts w:ascii="Calibri" w:eastAsia="Times New Roman" w:hAnsi="Calibri" w:cs="Calibri"/>
                <w:color w:val="000000"/>
                <w:sz w:val="24"/>
                <w:szCs w:val="24"/>
              </w:rPr>
            </w:pPr>
            <w:ins w:id="254" w:author="Shy Alon" w:date="2017-10-11T10:22:00Z">
              <w:r>
                <w:rPr>
                  <w:rFonts w:ascii="Calibri" w:eastAsia="Times New Roman" w:hAnsi="Calibri" w:cs="Calibri"/>
                  <w:color w:val="000000"/>
                  <w:sz w:val="24"/>
                  <w:szCs w:val="24"/>
                </w:rPr>
                <w:t>0.9830</w:t>
              </w:r>
            </w:ins>
          </w:p>
        </w:tc>
        <w:tc>
          <w:tcPr>
            <w:tcW w:w="1578" w:type="dxa"/>
            <w:hideMark/>
          </w:tcPr>
          <w:p w14:paraId="16A27B4E"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255" w:author="Shy Alon" w:date="2017-10-11T10:22:00Z"/>
                <w:rFonts w:ascii="Calibri" w:eastAsia="Times New Roman" w:hAnsi="Calibri" w:cs="Calibri"/>
                <w:color w:val="000000"/>
                <w:sz w:val="24"/>
                <w:szCs w:val="24"/>
              </w:rPr>
            </w:pPr>
            <w:ins w:id="256" w:author="Shy Alon" w:date="2017-10-11T10:22:00Z">
              <w:r>
                <w:rPr>
                  <w:rFonts w:ascii="Calibri" w:eastAsia="Times New Roman" w:hAnsi="Calibri" w:cs="Calibri"/>
                  <w:color w:val="000000"/>
                  <w:sz w:val="24"/>
                  <w:szCs w:val="24"/>
                </w:rPr>
                <w:t>0.9850</w:t>
              </w:r>
            </w:ins>
          </w:p>
        </w:tc>
        <w:tc>
          <w:tcPr>
            <w:tcW w:w="1579" w:type="dxa"/>
            <w:hideMark/>
          </w:tcPr>
          <w:p w14:paraId="7261156E"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257" w:author="Shy Alon" w:date="2017-10-11T10:22:00Z"/>
                <w:rFonts w:ascii="Calibri" w:eastAsia="Times New Roman" w:hAnsi="Calibri" w:cs="Calibri"/>
                <w:color w:val="000000"/>
                <w:sz w:val="24"/>
                <w:szCs w:val="24"/>
              </w:rPr>
            </w:pPr>
            <w:ins w:id="258" w:author="Shy Alon" w:date="2017-10-11T10:22:00Z">
              <w:r>
                <w:rPr>
                  <w:rFonts w:ascii="Calibri" w:eastAsia="Times New Roman" w:hAnsi="Calibri" w:cs="Calibri"/>
                  <w:color w:val="000000"/>
                  <w:sz w:val="24"/>
                  <w:szCs w:val="24"/>
                </w:rPr>
                <w:t>0.9840</w:t>
              </w:r>
            </w:ins>
          </w:p>
        </w:tc>
        <w:tc>
          <w:tcPr>
            <w:tcW w:w="1579" w:type="dxa"/>
            <w:hideMark/>
          </w:tcPr>
          <w:p w14:paraId="118022B6"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259" w:author="Shy Alon" w:date="2017-10-11T10:22:00Z"/>
                <w:rFonts w:ascii="Calibri" w:eastAsia="Times New Roman" w:hAnsi="Calibri" w:cs="Calibri"/>
                <w:color w:val="000000"/>
                <w:sz w:val="24"/>
                <w:szCs w:val="24"/>
              </w:rPr>
            </w:pPr>
            <w:ins w:id="260" w:author="Shy Alon" w:date="2017-10-11T10:22:00Z">
              <w:r>
                <w:rPr>
                  <w:rFonts w:ascii="Calibri" w:eastAsia="Times New Roman" w:hAnsi="Calibri" w:cs="Calibri"/>
                  <w:color w:val="000000"/>
                  <w:sz w:val="24"/>
                  <w:szCs w:val="24"/>
                </w:rPr>
                <w:t>0.0770</w:t>
              </w:r>
            </w:ins>
          </w:p>
        </w:tc>
      </w:tr>
      <w:tr w:rsidR="00F654FE" w14:paraId="4F0F4451" w14:textId="77777777" w:rsidTr="00A159B6">
        <w:trPr>
          <w:cnfStyle w:val="000000100000" w:firstRow="0" w:lastRow="0" w:firstColumn="0" w:lastColumn="0" w:oddVBand="0" w:evenVBand="0" w:oddHBand="1" w:evenHBand="0" w:firstRowFirstColumn="0" w:firstRowLastColumn="0" w:lastRowFirstColumn="0" w:lastRowLastColumn="0"/>
          <w:trHeight w:val="312"/>
          <w:ins w:id="261" w:author="Shy Alon" w:date="2017-10-11T10:22:00Z"/>
        </w:trPr>
        <w:tc>
          <w:tcPr>
            <w:cnfStyle w:val="001000000000" w:firstRow="0" w:lastRow="0" w:firstColumn="1" w:lastColumn="0" w:oddVBand="0" w:evenVBand="0" w:oddHBand="0" w:evenHBand="0" w:firstRowFirstColumn="0" w:firstRowLastColumn="0" w:lastRowFirstColumn="0" w:lastRowLastColumn="0"/>
            <w:tcW w:w="1890" w:type="dxa"/>
            <w:hideMark/>
          </w:tcPr>
          <w:p w14:paraId="1DA6F0A2" w14:textId="77777777" w:rsidR="00F654FE" w:rsidRDefault="00F654FE" w:rsidP="00A159B6">
            <w:pPr>
              <w:jc w:val="right"/>
              <w:rPr>
                <w:ins w:id="262" w:author="Shy Alon" w:date="2017-10-11T10:22:00Z"/>
                <w:rFonts w:ascii="Cambria" w:eastAsia="Times New Roman" w:hAnsi="Cambria" w:cs="Calibri"/>
                <w:i/>
                <w:iCs/>
                <w:color w:val="000000"/>
                <w:sz w:val="24"/>
                <w:szCs w:val="24"/>
              </w:rPr>
            </w:pPr>
            <w:ins w:id="263" w:author="Shy Alon" w:date="2017-10-11T10:22:00Z">
              <w:r>
                <w:rPr>
                  <w:rFonts w:ascii="Cambria" w:eastAsia="Times New Roman" w:hAnsi="Cambria" w:cs="Calibri"/>
                  <w:i/>
                  <w:iCs/>
                  <w:color w:val="000000"/>
                  <w:sz w:val="24"/>
                  <w:szCs w:val="24"/>
                </w:rPr>
                <w:t>Histamine</w:t>
              </w:r>
            </w:ins>
          </w:p>
        </w:tc>
        <w:tc>
          <w:tcPr>
            <w:tcW w:w="1579" w:type="dxa"/>
            <w:hideMark/>
          </w:tcPr>
          <w:p w14:paraId="286A3651"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64" w:author="Shy Alon" w:date="2017-10-11T10:22:00Z"/>
                <w:rFonts w:ascii="Calibri" w:eastAsia="Times New Roman" w:hAnsi="Calibri" w:cs="Calibri"/>
                <w:color w:val="000000"/>
                <w:sz w:val="24"/>
                <w:szCs w:val="24"/>
              </w:rPr>
            </w:pPr>
            <w:ins w:id="265" w:author="Shy Alon" w:date="2017-10-11T10:22:00Z">
              <w:r>
                <w:rPr>
                  <w:rFonts w:ascii="Calibri" w:eastAsia="Times New Roman" w:hAnsi="Calibri" w:cs="Calibri"/>
                  <w:color w:val="000000"/>
                  <w:sz w:val="24"/>
                  <w:szCs w:val="24"/>
                </w:rPr>
                <w:t>0.9670</w:t>
              </w:r>
            </w:ins>
          </w:p>
        </w:tc>
        <w:tc>
          <w:tcPr>
            <w:tcW w:w="1578" w:type="dxa"/>
            <w:hideMark/>
          </w:tcPr>
          <w:p w14:paraId="0DB29580"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66" w:author="Shy Alon" w:date="2017-10-11T10:22:00Z"/>
                <w:rFonts w:ascii="Calibri" w:eastAsia="Times New Roman" w:hAnsi="Calibri" w:cs="Calibri"/>
                <w:color w:val="000000"/>
                <w:sz w:val="24"/>
                <w:szCs w:val="24"/>
              </w:rPr>
            </w:pPr>
            <w:ins w:id="267" w:author="Shy Alon" w:date="2017-10-11T10:22:00Z">
              <w:r>
                <w:rPr>
                  <w:rFonts w:ascii="Calibri" w:eastAsia="Times New Roman" w:hAnsi="Calibri" w:cs="Calibri"/>
                  <w:color w:val="000000"/>
                  <w:sz w:val="24"/>
                  <w:szCs w:val="24"/>
                </w:rPr>
                <w:t>0.9630</w:t>
              </w:r>
            </w:ins>
          </w:p>
        </w:tc>
        <w:tc>
          <w:tcPr>
            <w:tcW w:w="1579" w:type="dxa"/>
            <w:hideMark/>
          </w:tcPr>
          <w:p w14:paraId="171DFB56"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68" w:author="Shy Alon" w:date="2017-10-11T10:22:00Z"/>
                <w:rFonts w:ascii="Calibri" w:eastAsia="Times New Roman" w:hAnsi="Calibri" w:cs="Calibri"/>
                <w:color w:val="000000"/>
                <w:sz w:val="24"/>
                <w:szCs w:val="24"/>
              </w:rPr>
            </w:pPr>
            <w:ins w:id="269" w:author="Shy Alon" w:date="2017-10-11T10:22:00Z">
              <w:r>
                <w:rPr>
                  <w:rFonts w:ascii="Calibri" w:eastAsia="Times New Roman" w:hAnsi="Calibri" w:cs="Calibri"/>
                  <w:color w:val="000000"/>
                  <w:sz w:val="24"/>
                  <w:szCs w:val="24"/>
                </w:rPr>
                <w:t>0.9640</w:t>
              </w:r>
            </w:ins>
          </w:p>
        </w:tc>
        <w:tc>
          <w:tcPr>
            <w:tcW w:w="1579" w:type="dxa"/>
            <w:hideMark/>
          </w:tcPr>
          <w:p w14:paraId="743FCFAE"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70" w:author="Shy Alon" w:date="2017-10-11T10:22:00Z"/>
                <w:rFonts w:ascii="Calibri" w:eastAsia="Times New Roman" w:hAnsi="Calibri" w:cs="Calibri"/>
                <w:color w:val="000000"/>
                <w:sz w:val="24"/>
                <w:szCs w:val="24"/>
              </w:rPr>
            </w:pPr>
            <w:ins w:id="271" w:author="Shy Alon" w:date="2017-10-11T10:22:00Z">
              <w:r>
                <w:rPr>
                  <w:rFonts w:ascii="Calibri" w:eastAsia="Times New Roman" w:hAnsi="Calibri" w:cs="Calibri"/>
                  <w:color w:val="000000"/>
                  <w:sz w:val="24"/>
                  <w:szCs w:val="24"/>
                </w:rPr>
                <w:t>0.0780</w:t>
              </w:r>
            </w:ins>
          </w:p>
        </w:tc>
      </w:tr>
      <w:tr w:rsidR="00F654FE" w14:paraId="2CBA472E" w14:textId="77777777" w:rsidTr="00A159B6">
        <w:trPr>
          <w:trHeight w:val="312"/>
          <w:ins w:id="272" w:author="Shy Alon" w:date="2017-10-11T10:22:00Z"/>
        </w:trPr>
        <w:tc>
          <w:tcPr>
            <w:cnfStyle w:val="001000000000" w:firstRow="0" w:lastRow="0" w:firstColumn="1" w:lastColumn="0" w:oddVBand="0" w:evenVBand="0" w:oddHBand="0" w:evenHBand="0" w:firstRowFirstColumn="0" w:firstRowLastColumn="0" w:lastRowFirstColumn="0" w:lastRowLastColumn="0"/>
            <w:tcW w:w="1890" w:type="dxa"/>
            <w:hideMark/>
          </w:tcPr>
          <w:p w14:paraId="17BCA5E1" w14:textId="77777777" w:rsidR="00F654FE" w:rsidRDefault="00F654FE" w:rsidP="00A159B6">
            <w:pPr>
              <w:jc w:val="right"/>
              <w:rPr>
                <w:ins w:id="273" w:author="Shy Alon" w:date="2017-10-11T10:22:00Z"/>
                <w:rFonts w:ascii="Cambria" w:eastAsia="Times New Roman" w:hAnsi="Cambria" w:cs="Calibri"/>
                <w:i/>
                <w:iCs/>
                <w:color w:val="000000"/>
                <w:sz w:val="24"/>
                <w:szCs w:val="24"/>
              </w:rPr>
            </w:pPr>
            <w:ins w:id="274" w:author="Shy Alon" w:date="2017-10-11T10:22:00Z">
              <w:r>
                <w:rPr>
                  <w:rFonts w:ascii="Cambria" w:eastAsia="Times New Roman" w:hAnsi="Cambria" w:cs="Calibri"/>
                  <w:i/>
                  <w:iCs/>
                  <w:color w:val="000000"/>
                  <w:sz w:val="24"/>
                  <w:szCs w:val="24"/>
                </w:rPr>
                <w:t>Muscarinic</w:t>
              </w:r>
            </w:ins>
          </w:p>
        </w:tc>
        <w:tc>
          <w:tcPr>
            <w:tcW w:w="1579" w:type="dxa"/>
            <w:hideMark/>
          </w:tcPr>
          <w:p w14:paraId="3B346308"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275" w:author="Shy Alon" w:date="2017-10-11T10:22:00Z"/>
                <w:rFonts w:ascii="Calibri" w:eastAsia="Times New Roman" w:hAnsi="Calibri" w:cs="Calibri"/>
                <w:color w:val="000000"/>
                <w:sz w:val="24"/>
                <w:szCs w:val="24"/>
              </w:rPr>
            </w:pPr>
            <w:ins w:id="276" w:author="Shy Alon" w:date="2017-10-11T10:22:00Z">
              <w:r>
                <w:rPr>
                  <w:rFonts w:ascii="Calibri" w:eastAsia="Times New Roman" w:hAnsi="Calibri" w:cs="Calibri"/>
                  <w:color w:val="000000"/>
                  <w:sz w:val="24"/>
                  <w:szCs w:val="24"/>
                </w:rPr>
                <w:t>0.9930</w:t>
              </w:r>
            </w:ins>
          </w:p>
        </w:tc>
        <w:tc>
          <w:tcPr>
            <w:tcW w:w="1578" w:type="dxa"/>
            <w:hideMark/>
          </w:tcPr>
          <w:p w14:paraId="63C80FE2"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277" w:author="Shy Alon" w:date="2017-10-11T10:22:00Z"/>
                <w:rFonts w:ascii="Calibri" w:eastAsia="Times New Roman" w:hAnsi="Calibri" w:cs="Calibri"/>
                <w:color w:val="000000"/>
                <w:sz w:val="24"/>
                <w:szCs w:val="24"/>
              </w:rPr>
            </w:pPr>
            <w:ins w:id="278" w:author="Shy Alon" w:date="2017-10-11T10:22:00Z">
              <w:r>
                <w:rPr>
                  <w:rFonts w:ascii="Calibri" w:eastAsia="Times New Roman" w:hAnsi="Calibri" w:cs="Calibri"/>
                  <w:color w:val="000000"/>
                  <w:sz w:val="24"/>
                  <w:szCs w:val="24"/>
                </w:rPr>
                <w:t>0.9930</w:t>
              </w:r>
            </w:ins>
          </w:p>
        </w:tc>
        <w:tc>
          <w:tcPr>
            <w:tcW w:w="1579" w:type="dxa"/>
            <w:hideMark/>
          </w:tcPr>
          <w:p w14:paraId="0D16331C"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279" w:author="Shy Alon" w:date="2017-10-11T10:22:00Z"/>
                <w:rFonts w:ascii="Calibri" w:eastAsia="Times New Roman" w:hAnsi="Calibri" w:cs="Calibri"/>
                <w:color w:val="000000"/>
                <w:sz w:val="24"/>
                <w:szCs w:val="24"/>
              </w:rPr>
            </w:pPr>
            <w:ins w:id="280" w:author="Shy Alon" w:date="2017-10-11T10:22:00Z">
              <w:r>
                <w:rPr>
                  <w:rFonts w:ascii="Calibri" w:eastAsia="Times New Roman" w:hAnsi="Calibri" w:cs="Calibri"/>
                  <w:color w:val="000000"/>
                  <w:sz w:val="24"/>
                  <w:szCs w:val="24"/>
                </w:rPr>
                <w:t>0.9930</w:t>
              </w:r>
            </w:ins>
          </w:p>
        </w:tc>
        <w:tc>
          <w:tcPr>
            <w:tcW w:w="1579" w:type="dxa"/>
            <w:hideMark/>
          </w:tcPr>
          <w:p w14:paraId="27B38321"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281" w:author="Shy Alon" w:date="2017-10-11T10:22:00Z"/>
                <w:rFonts w:ascii="Calibri" w:eastAsia="Times New Roman" w:hAnsi="Calibri" w:cs="Calibri"/>
                <w:color w:val="000000"/>
                <w:sz w:val="24"/>
                <w:szCs w:val="24"/>
              </w:rPr>
            </w:pPr>
            <w:ins w:id="282" w:author="Shy Alon" w:date="2017-10-11T10:22:00Z">
              <w:r>
                <w:rPr>
                  <w:rFonts w:ascii="Calibri" w:eastAsia="Times New Roman" w:hAnsi="Calibri" w:cs="Calibri"/>
                  <w:color w:val="000000"/>
                  <w:sz w:val="24"/>
                  <w:szCs w:val="24"/>
                </w:rPr>
                <w:t>0.0760</w:t>
              </w:r>
            </w:ins>
          </w:p>
        </w:tc>
      </w:tr>
      <w:tr w:rsidR="00F654FE" w14:paraId="1E32F2E1" w14:textId="77777777" w:rsidTr="00A159B6">
        <w:trPr>
          <w:cnfStyle w:val="000000100000" w:firstRow="0" w:lastRow="0" w:firstColumn="0" w:lastColumn="0" w:oddVBand="0" w:evenVBand="0" w:oddHBand="1" w:evenHBand="0" w:firstRowFirstColumn="0" w:firstRowLastColumn="0" w:lastRowFirstColumn="0" w:lastRowLastColumn="0"/>
          <w:trHeight w:val="312"/>
          <w:ins w:id="283" w:author="Shy Alon" w:date="2017-10-11T10:22:00Z"/>
        </w:trPr>
        <w:tc>
          <w:tcPr>
            <w:cnfStyle w:val="001000000000" w:firstRow="0" w:lastRow="0" w:firstColumn="1" w:lastColumn="0" w:oddVBand="0" w:evenVBand="0" w:oddHBand="0" w:evenHBand="0" w:firstRowFirstColumn="0" w:firstRowLastColumn="0" w:lastRowFirstColumn="0" w:lastRowLastColumn="0"/>
            <w:tcW w:w="1890" w:type="dxa"/>
            <w:hideMark/>
          </w:tcPr>
          <w:p w14:paraId="0149806A" w14:textId="77777777" w:rsidR="00F654FE" w:rsidRDefault="00F654FE" w:rsidP="00A159B6">
            <w:pPr>
              <w:jc w:val="right"/>
              <w:rPr>
                <w:ins w:id="284" w:author="Shy Alon" w:date="2017-10-11T10:22:00Z"/>
                <w:rFonts w:ascii="Cambria" w:eastAsia="Times New Roman" w:hAnsi="Cambria" w:cs="Calibri"/>
                <w:i/>
                <w:iCs/>
                <w:color w:val="000000"/>
                <w:sz w:val="24"/>
                <w:szCs w:val="24"/>
              </w:rPr>
            </w:pPr>
            <w:ins w:id="285" w:author="Shy Alon" w:date="2017-10-11T10:22:00Z">
              <w:r>
                <w:rPr>
                  <w:rFonts w:ascii="Cambria" w:eastAsia="Times New Roman" w:hAnsi="Cambria" w:cs="Calibri"/>
                  <w:i/>
                  <w:iCs/>
                  <w:color w:val="000000"/>
                  <w:sz w:val="24"/>
                  <w:szCs w:val="24"/>
                </w:rPr>
                <w:t>Serotonin</w:t>
              </w:r>
            </w:ins>
          </w:p>
        </w:tc>
        <w:tc>
          <w:tcPr>
            <w:tcW w:w="1579" w:type="dxa"/>
            <w:hideMark/>
          </w:tcPr>
          <w:p w14:paraId="7BD007AB"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86" w:author="Shy Alon" w:date="2017-10-11T10:22:00Z"/>
                <w:rFonts w:ascii="Calibri" w:eastAsia="Times New Roman" w:hAnsi="Calibri" w:cs="Calibri"/>
                <w:color w:val="000000"/>
                <w:sz w:val="24"/>
                <w:szCs w:val="24"/>
              </w:rPr>
            </w:pPr>
            <w:ins w:id="287" w:author="Shy Alon" w:date="2017-10-11T10:22:00Z">
              <w:r>
                <w:rPr>
                  <w:rFonts w:ascii="Calibri" w:eastAsia="Times New Roman" w:hAnsi="Calibri" w:cs="Calibri"/>
                  <w:color w:val="000000"/>
                  <w:sz w:val="24"/>
                  <w:szCs w:val="24"/>
                </w:rPr>
                <w:t>0.9380</w:t>
              </w:r>
            </w:ins>
          </w:p>
        </w:tc>
        <w:tc>
          <w:tcPr>
            <w:tcW w:w="1578" w:type="dxa"/>
            <w:hideMark/>
          </w:tcPr>
          <w:p w14:paraId="76C32EEB"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88" w:author="Shy Alon" w:date="2017-10-11T10:22:00Z"/>
                <w:rFonts w:ascii="Calibri" w:eastAsia="Times New Roman" w:hAnsi="Calibri" w:cs="Calibri"/>
                <w:color w:val="000000"/>
                <w:sz w:val="24"/>
                <w:szCs w:val="24"/>
              </w:rPr>
            </w:pPr>
            <w:ins w:id="289" w:author="Shy Alon" w:date="2017-10-11T10:22:00Z">
              <w:r>
                <w:rPr>
                  <w:rFonts w:ascii="Calibri" w:eastAsia="Times New Roman" w:hAnsi="Calibri" w:cs="Calibri"/>
                  <w:color w:val="000000"/>
                  <w:sz w:val="24"/>
                  <w:szCs w:val="24"/>
                </w:rPr>
                <w:t>0.9340</w:t>
              </w:r>
            </w:ins>
          </w:p>
        </w:tc>
        <w:tc>
          <w:tcPr>
            <w:tcW w:w="1579" w:type="dxa"/>
            <w:hideMark/>
          </w:tcPr>
          <w:p w14:paraId="38EBE63B"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90" w:author="Shy Alon" w:date="2017-10-11T10:22:00Z"/>
                <w:rFonts w:ascii="Calibri" w:eastAsia="Times New Roman" w:hAnsi="Calibri" w:cs="Calibri"/>
                <w:color w:val="000000"/>
                <w:sz w:val="24"/>
                <w:szCs w:val="24"/>
              </w:rPr>
            </w:pPr>
            <w:ins w:id="291" w:author="Shy Alon" w:date="2017-10-11T10:22:00Z">
              <w:r>
                <w:rPr>
                  <w:rFonts w:ascii="Calibri" w:eastAsia="Times New Roman" w:hAnsi="Calibri" w:cs="Calibri"/>
                  <w:color w:val="000000"/>
                  <w:sz w:val="24"/>
                  <w:szCs w:val="24"/>
                </w:rPr>
                <w:t>0.9210</w:t>
              </w:r>
            </w:ins>
          </w:p>
        </w:tc>
        <w:tc>
          <w:tcPr>
            <w:tcW w:w="1579" w:type="dxa"/>
            <w:hideMark/>
          </w:tcPr>
          <w:p w14:paraId="4CEC3ED3" w14:textId="77777777" w:rsidR="00F654FE" w:rsidRDefault="00F654FE" w:rsidP="00A159B6">
            <w:pPr>
              <w:jc w:val="center"/>
              <w:cnfStyle w:val="000000100000" w:firstRow="0" w:lastRow="0" w:firstColumn="0" w:lastColumn="0" w:oddVBand="0" w:evenVBand="0" w:oddHBand="1" w:evenHBand="0" w:firstRowFirstColumn="0" w:firstRowLastColumn="0" w:lastRowFirstColumn="0" w:lastRowLastColumn="0"/>
              <w:rPr>
                <w:ins w:id="292" w:author="Shy Alon" w:date="2017-10-11T10:22:00Z"/>
                <w:rFonts w:ascii="Calibri" w:eastAsia="Times New Roman" w:hAnsi="Calibri" w:cs="Calibri"/>
                <w:color w:val="000000"/>
                <w:sz w:val="24"/>
                <w:szCs w:val="24"/>
              </w:rPr>
            </w:pPr>
            <w:ins w:id="293" w:author="Shy Alon" w:date="2017-10-11T10:22:00Z">
              <w:r>
                <w:rPr>
                  <w:rFonts w:ascii="Calibri" w:eastAsia="Times New Roman" w:hAnsi="Calibri" w:cs="Calibri"/>
                  <w:color w:val="000000"/>
                  <w:sz w:val="24"/>
                  <w:szCs w:val="24"/>
                </w:rPr>
                <w:t>0.0900</w:t>
              </w:r>
            </w:ins>
          </w:p>
        </w:tc>
      </w:tr>
      <w:tr w:rsidR="00F654FE" w14:paraId="2779EA9C" w14:textId="77777777" w:rsidTr="00A159B6">
        <w:trPr>
          <w:trHeight w:val="312"/>
          <w:ins w:id="294" w:author="Shy Alon" w:date="2017-10-11T10:22:00Z"/>
        </w:trPr>
        <w:tc>
          <w:tcPr>
            <w:cnfStyle w:val="001000000000" w:firstRow="0" w:lastRow="0" w:firstColumn="1" w:lastColumn="0" w:oddVBand="0" w:evenVBand="0" w:oddHBand="0" w:evenHBand="0" w:firstRowFirstColumn="0" w:firstRowLastColumn="0" w:lastRowFirstColumn="0" w:lastRowLastColumn="0"/>
            <w:tcW w:w="1890" w:type="dxa"/>
            <w:hideMark/>
          </w:tcPr>
          <w:p w14:paraId="239C6D7E" w14:textId="77777777" w:rsidR="00F654FE" w:rsidRDefault="00F654FE" w:rsidP="00A159B6">
            <w:pPr>
              <w:jc w:val="right"/>
              <w:rPr>
                <w:ins w:id="295" w:author="Shy Alon" w:date="2017-10-11T10:22:00Z"/>
                <w:rFonts w:ascii="Cambria" w:eastAsia="Times New Roman" w:hAnsi="Cambria" w:cs="Calibri"/>
                <w:i/>
                <w:iCs/>
                <w:color w:val="000000"/>
                <w:sz w:val="24"/>
                <w:szCs w:val="24"/>
              </w:rPr>
            </w:pPr>
            <w:ins w:id="296" w:author="Shy Alon" w:date="2017-10-11T10:22:00Z">
              <w:r>
                <w:rPr>
                  <w:rFonts w:ascii="Cambria" w:eastAsia="Times New Roman" w:hAnsi="Cambria" w:cs="Calibri"/>
                  <w:i/>
                  <w:iCs/>
                  <w:color w:val="000000"/>
                  <w:sz w:val="24"/>
                  <w:szCs w:val="24"/>
                </w:rPr>
                <w:t>Average</w:t>
              </w:r>
            </w:ins>
          </w:p>
        </w:tc>
        <w:tc>
          <w:tcPr>
            <w:tcW w:w="1579" w:type="dxa"/>
            <w:hideMark/>
          </w:tcPr>
          <w:p w14:paraId="432146C0"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297" w:author="Shy Alon" w:date="2017-10-11T10:22:00Z"/>
                <w:rFonts w:ascii="Calibri" w:eastAsia="Times New Roman" w:hAnsi="Calibri" w:cs="Calibri"/>
                <w:i/>
                <w:iCs/>
                <w:color w:val="000000"/>
                <w:sz w:val="24"/>
                <w:szCs w:val="24"/>
              </w:rPr>
            </w:pPr>
            <w:ins w:id="298" w:author="Shy Alon" w:date="2017-10-11T10:22:00Z">
              <w:r>
                <w:rPr>
                  <w:rFonts w:ascii="Calibri" w:eastAsia="Times New Roman" w:hAnsi="Calibri" w:cs="Calibri"/>
                  <w:i/>
                  <w:iCs/>
                  <w:color w:val="000000"/>
                  <w:sz w:val="24"/>
                  <w:szCs w:val="24"/>
                </w:rPr>
                <w:t>0.9692</w:t>
              </w:r>
            </w:ins>
          </w:p>
        </w:tc>
        <w:tc>
          <w:tcPr>
            <w:tcW w:w="1578" w:type="dxa"/>
            <w:hideMark/>
          </w:tcPr>
          <w:p w14:paraId="6EA414A1"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299" w:author="Shy Alon" w:date="2017-10-11T10:22:00Z"/>
                <w:rFonts w:ascii="Calibri" w:eastAsia="Times New Roman" w:hAnsi="Calibri" w:cs="Calibri"/>
                <w:i/>
                <w:iCs/>
                <w:color w:val="000000"/>
                <w:sz w:val="24"/>
                <w:szCs w:val="24"/>
              </w:rPr>
            </w:pPr>
            <w:ins w:id="300" w:author="Shy Alon" w:date="2017-10-11T10:22:00Z">
              <w:r>
                <w:rPr>
                  <w:rFonts w:ascii="Calibri" w:eastAsia="Times New Roman" w:hAnsi="Calibri" w:cs="Calibri"/>
                  <w:i/>
                  <w:iCs/>
                  <w:color w:val="000000"/>
                  <w:sz w:val="24"/>
                  <w:szCs w:val="24"/>
                </w:rPr>
                <w:t>0.9680</w:t>
              </w:r>
            </w:ins>
          </w:p>
        </w:tc>
        <w:tc>
          <w:tcPr>
            <w:tcW w:w="1579" w:type="dxa"/>
            <w:hideMark/>
          </w:tcPr>
          <w:p w14:paraId="27B85F5F"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301" w:author="Shy Alon" w:date="2017-10-11T10:22:00Z"/>
                <w:rFonts w:ascii="Calibri" w:eastAsia="Times New Roman" w:hAnsi="Calibri" w:cs="Calibri"/>
                <w:i/>
                <w:iCs/>
                <w:color w:val="000000"/>
                <w:sz w:val="24"/>
                <w:szCs w:val="24"/>
              </w:rPr>
            </w:pPr>
            <w:ins w:id="302" w:author="Shy Alon" w:date="2017-10-11T10:22:00Z">
              <w:r>
                <w:rPr>
                  <w:rFonts w:ascii="Calibri" w:eastAsia="Times New Roman" w:hAnsi="Calibri" w:cs="Calibri"/>
                  <w:i/>
                  <w:iCs/>
                  <w:color w:val="000000"/>
                  <w:sz w:val="24"/>
                  <w:szCs w:val="24"/>
                </w:rPr>
                <w:t>0.9646</w:t>
              </w:r>
            </w:ins>
          </w:p>
        </w:tc>
        <w:tc>
          <w:tcPr>
            <w:tcW w:w="1579" w:type="dxa"/>
            <w:hideMark/>
          </w:tcPr>
          <w:p w14:paraId="672F9527" w14:textId="77777777" w:rsidR="00F654FE" w:rsidRDefault="00F654FE" w:rsidP="00A159B6">
            <w:pPr>
              <w:jc w:val="center"/>
              <w:cnfStyle w:val="000000000000" w:firstRow="0" w:lastRow="0" w:firstColumn="0" w:lastColumn="0" w:oddVBand="0" w:evenVBand="0" w:oddHBand="0" w:evenHBand="0" w:firstRowFirstColumn="0" w:firstRowLastColumn="0" w:lastRowFirstColumn="0" w:lastRowLastColumn="0"/>
              <w:rPr>
                <w:ins w:id="303" w:author="Shy Alon" w:date="2017-10-11T10:22:00Z"/>
                <w:rFonts w:ascii="Calibri" w:eastAsia="Times New Roman" w:hAnsi="Calibri" w:cs="Calibri"/>
                <w:i/>
                <w:iCs/>
                <w:color w:val="000000"/>
                <w:sz w:val="24"/>
                <w:szCs w:val="24"/>
              </w:rPr>
            </w:pPr>
            <w:ins w:id="304" w:author="Shy Alon" w:date="2017-10-11T10:22:00Z">
              <w:r>
                <w:rPr>
                  <w:rFonts w:ascii="Calibri" w:eastAsia="Times New Roman" w:hAnsi="Calibri" w:cs="Calibri"/>
                  <w:i/>
                  <w:iCs/>
                  <w:color w:val="000000"/>
                  <w:sz w:val="24"/>
                  <w:szCs w:val="24"/>
                </w:rPr>
                <w:t>0.0816</w:t>
              </w:r>
            </w:ins>
          </w:p>
        </w:tc>
      </w:tr>
      <w:bookmarkEnd w:id="229"/>
    </w:tbl>
    <w:p w14:paraId="18A6E4F7" w14:textId="77777777" w:rsidR="00D61B93" w:rsidRPr="007A1597" w:rsidRDefault="00D61B93" w:rsidP="00AC3501">
      <w:pPr>
        <w:pStyle w:val="PaparStyle1"/>
      </w:pPr>
    </w:p>
    <w:p w14:paraId="4CFDDD8B" w14:textId="372A6641" w:rsidR="00EF3A24" w:rsidRDefault="00EF3A24" w:rsidP="007A1597">
      <w:pPr>
        <w:pStyle w:val="Heading3"/>
      </w:pPr>
      <w:bookmarkStart w:id="305" w:name="_Toc493772261"/>
      <w:commentRangeStart w:id="306"/>
      <w:r>
        <w:t>Bitterness Dataset</w:t>
      </w:r>
      <w:bookmarkEnd w:id="305"/>
      <w:commentRangeEnd w:id="306"/>
      <w:r w:rsidR="0031599B">
        <w:rPr>
          <w:rStyle w:val="CommentReference"/>
          <w:rFonts w:asciiTheme="minorHAnsi" w:eastAsiaTheme="minorEastAsia" w:hAnsiTheme="minorHAnsi" w:cstheme="minorBidi"/>
          <w:spacing w:val="0"/>
        </w:rPr>
        <w:commentReference w:id="306"/>
      </w:r>
    </w:p>
    <w:p w14:paraId="1453B1BF" w14:textId="234F314C" w:rsidR="00CF3D65" w:rsidRDefault="00EF3A24" w:rsidP="00AC3501">
      <w:pPr>
        <w:pStyle w:val="PaparStyle1"/>
      </w:pPr>
      <w:r>
        <w:t>The bitterness database consists of 2074 compounds with 19 features and their bitterness quality. We can see in the result (</w:t>
      </w:r>
      <w:r>
        <w:fldChar w:fldCharType="begin"/>
      </w:r>
      <w:r>
        <w:instrText xml:space="preserve"> REF _Ref489112441 \h </w:instrText>
      </w:r>
      <w:r w:rsidR="00AC3501">
        <w:instrText xml:space="preserve"> \* MERGEFORMAT </w:instrText>
      </w:r>
      <w:r>
        <w:fldChar w:fldCharType="separate"/>
      </w:r>
      <w:r w:rsidR="00473E08">
        <w:t xml:space="preserve">Figure </w:t>
      </w:r>
      <w:r w:rsidR="00473E08">
        <w:rPr>
          <w:noProof/>
        </w:rPr>
        <w:t>4</w:t>
      </w:r>
      <w:r>
        <w:fldChar w:fldCharType="end"/>
      </w:r>
      <w:r>
        <w:t>) that there doesn’t appear to be a very strong correlation between the features and the bitterness level even at the optimal feature selection and only 0.64 of the bitter compounds were mapped near a nearest neighbor that is also tagged as bitter.</w:t>
      </w:r>
    </w:p>
    <w:p w14:paraId="45667C91" w14:textId="0ED7A145" w:rsidR="00EF3A24" w:rsidRDefault="0001290E" w:rsidP="000C1EB6">
      <w:pPr>
        <w:keepNext/>
        <w:jc w:val="right"/>
      </w:pPr>
      <w:r>
        <w:rPr>
          <w:noProof/>
        </w:rPr>
        <w:drawing>
          <wp:inline distT="0" distB="0" distL="0" distR="0" wp14:anchorId="6A3C826A" wp14:editId="37619E7E">
            <wp:extent cx="5271770" cy="3948430"/>
            <wp:effectExtent l="0" t="0" r="5080" b="0"/>
            <wp:docPr id="43" name="Picture 43" descr="C:\Users\Shy Alon\AppData\Local\Microsoft\Windows\INetCache\Content.Word\bitter_0_q_0.654_q3_0.616_q5_0.559_trust_0.375_features_00B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y Alon\AppData\Local\Microsoft\Windows\INetCache\Content.Word\bitter_0_q_0.654_q3_0.616_q5_0.559_trust_0.375_features_00B0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3F00F77B" w14:textId="4F653A69" w:rsidR="00CF3D65" w:rsidRDefault="00EF3A24" w:rsidP="007A1597">
      <w:pPr>
        <w:pStyle w:val="Caption"/>
        <w:jc w:val="center"/>
      </w:pPr>
      <w:bookmarkStart w:id="307" w:name="_Ref489112441"/>
      <w:bookmarkStart w:id="308" w:name="_Toc493772313"/>
      <w:r>
        <w:t xml:space="preserve">Figure </w:t>
      </w:r>
      <w:r w:rsidR="00E2065F">
        <w:fldChar w:fldCharType="begin"/>
      </w:r>
      <w:r w:rsidR="00E2065F">
        <w:instrText xml:space="preserve"> SEQ Figure \* ARABIC </w:instrText>
      </w:r>
      <w:r w:rsidR="00E2065F">
        <w:fldChar w:fldCharType="separate"/>
      </w:r>
      <w:r w:rsidR="00473E08">
        <w:rPr>
          <w:noProof/>
        </w:rPr>
        <w:t>4</w:t>
      </w:r>
      <w:r w:rsidR="00E2065F">
        <w:rPr>
          <w:noProof/>
        </w:rPr>
        <w:fldChar w:fldCharType="end"/>
      </w:r>
      <w:bookmarkEnd w:id="307"/>
      <w:r>
        <w:t xml:space="preserve"> Bitterness Results</w:t>
      </w:r>
      <w:bookmarkEnd w:id="308"/>
    </w:p>
    <w:p w14:paraId="317F2501" w14:textId="09EAD3D3" w:rsidR="007E48FE" w:rsidRDefault="00A433F1" w:rsidP="00B94D6E">
      <w:pPr>
        <w:pStyle w:val="Heading2"/>
        <w:numPr>
          <w:ilvl w:val="1"/>
          <w:numId w:val="6"/>
        </w:numPr>
      </w:pPr>
      <w:bookmarkStart w:id="309" w:name="_Toc493772262"/>
      <w:bookmarkStart w:id="310" w:name="_Toc488420181"/>
      <w:del w:id="311" w:author="Abraham Yosipof" w:date="2017-10-06T12:33:00Z">
        <w:r w:rsidDel="0031599B">
          <w:delText xml:space="preserve">Final </w:delText>
        </w:r>
        <w:r w:rsidR="007E48FE" w:rsidDel="0031599B">
          <w:delText>Results</w:delText>
        </w:r>
      </w:del>
      <w:bookmarkEnd w:id="309"/>
      <w:ins w:id="312" w:author="Abraham Yosipof" w:date="2017-10-06T12:33:00Z">
        <w:r w:rsidR="0031599B">
          <w:t>GPCR</w:t>
        </w:r>
      </w:ins>
    </w:p>
    <w:bookmarkEnd w:id="310"/>
    <w:p w14:paraId="2DD01223" w14:textId="0B9901CA" w:rsidR="001D1A42" w:rsidRDefault="00CB33D1" w:rsidP="00AD166E">
      <w:pPr>
        <w:pStyle w:val="PaparStyle1"/>
      </w:pPr>
      <w:ins w:id="313" w:author="Abraham Yosipof" w:date="2017-10-06T12:38:00Z">
        <w:r>
          <w:t>The GPCR data base contained XXX compounds</w:t>
        </w:r>
      </w:ins>
      <w:ins w:id="314" w:author="Abraham Yosipof" w:date="2017-10-06T12:40:00Z">
        <w:r>
          <w:t xml:space="preserve"> of five GPCR families.</w:t>
        </w:r>
      </w:ins>
      <w:ins w:id="315" w:author="Abraham Yosipof" w:date="2017-10-06T12:41:00Z">
        <w:r>
          <w:t xml:space="preserve"> </w:t>
        </w:r>
      </w:ins>
      <w:ins w:id="316" w:author="Abraham Yosipof" w:date="2017-10-06T12:33:00Z">
        <w:r w:rsidR="0031599B">
          <w:t xml:space="preserve"> </w:t>
        </w:r>
      </w:ins>
      <w:r w:rsidR="004B7F6E">
        <w:fldChar w:fldCharType="begin"/>
      </w:r>
      <w:r w:rsidR="004B7F6E">
        <w:instrText xml:space="preserve"> REF _Ref493524861 \h </w:instrText>
      </w:r>
      <w:r w:rsidR="00AC3501">
        <w:instrText xml:space="preserve"> \* MERGEFORMAT </w:instrText>
      </w:r>
      <w:r w:rsidR="004B7F6E">
        <w:fldChar w:fldCharType="separate"/>
      </w:r>
      <w:r w:rsidR="00473E08">
        <w:t xml:space="preserve">Table </w:t>
      </w:r>
      <w:r w:rsidR="00473E08">
        <w:rPr>
          <w:noProof/>
        </w:rPr>
        <w:t>1</w:t>
      </w:r>
      <w:r w:rsidR="00473E08">
        <w:t xml:space="preserve"> </w:t>
      </w:r>
      <w:del w:id="317" w:author="Abraham Yosipof" w:date="2017-10-06T12:48:00Z">
        <w:r w:rsidR="00473E08" w:rsidDel="00AD166E">
          <w:delText>Result</w:delText>
        </w:r>
      </w:del>
      <w:r w:rsidR="004B7F6E">
        <w:fldChar w:fldCharType="end"/>
      </w:r>
      <w:r w:rsidR="00E51E3A">
        <w:t xml:space="preserve"> </w:t>
      </w:r>
      <w:r w:rsidR="001D1A42" w:rsidRPr="001D1A42">
        <w:t>represents the results obtained of the t-</w:t>
      </w:r>
      <w:r w:rsidR="004B7F6E">
        <w:t>SNE</w:t>
      </w:r>
      <w:r w:rsidR="001D1A42" w:rsidRPr="001D1A42">
        <w:t xml:space="preserve"> optimization algorithm for the five GPCR families</w:t>
      </w:r>
      <w:bookmarkStart w:id="318" w:name="_Hlk495482113"/>
      <w:r w:rsidR="001D1A42" w:rsidRPr="001D1A42">
        <w:t>.</w:t>
      </w:r>
      <w:ins w:id="319" w:author="Abraham Yosipof" w:date="2017-10-06T12:41:00Z">
        <w:r>
          <w:t xml:space="preserve"> </w:t>
        </w:r>
      </w:ins>
      <w:ins w:id="320" w:author="Abraham Yosipof" w:date="2017-10-06T12:43:00Z">
        <w:r>
          <w:t>For each family a model was preformed</w:t>
        </w:r>
      </w:ins>
      <w:ins w:id="321" w:author="Abraham Yosipof" w:date="2017-10-06T12:45:00Z">
        <w:r>
          <w:t xml:space="preserve">, to locate the </w:t>
        </w:r>
      </w:ins>
      <w:ins w:id="322" w:author="Abraham Yosipof" w:date="2017-10-06T12:46:00Z">
        <w:r>
          <w:t xml:space="preserve">feature space that </w:t>
        </w:r>
        <w:r>
          <w:lastRenderedPageBreak/>
          <w:t>provide th</w:t>
        </w:r>
      </w:ins>
      <w:ins w:id="323" w:author="Abraham Yosipof" w:date="2017-10-06T12:47:00Z">
        <w:r w:rsidR="00DA0498">
          <w:t>e best separation between the family and the rest</w:t>
        </w:r>
        <w:bookmarkEnd w:id="318"/>
        <w:r w:rsidR="00DA0498">
          <w:t>.</w:t>
        </w:r>
      </w:ins>
      <w:r w:rsidR="001D1A42" w:rsidRPr="001D1A42">
        <w:t xml:space="preserve">  Overall, the </w:t>
      </w:r>
      <w:r w:rsidR="004B7F6E" w:rsidRPr="001D1A42">
        <w:t>t-</w:t>
      </w:r>
      <w:r w:rsidR="004B7F6E">
        <w:t>SNE</w:t>
      </w:r>
      <w:r w:rsidR="004B7F6E" w:rsidRPr="001D1A42">
        <w:t xml:space="preserve"> </w:t>
      </w:r>
      <w:r w:rsidR="001D1A42" w:rsidRPr="001D1A42">
        <w:t>algorithm led to models with good statistical parameters. For each family between 93.8%</w:t>
      </w:r>
      <w:r w:rsidR="004B7F6E">
        <w:t xml:space="preserve"> and </w:t>
      </w:r>
      <w:r w:rsidR="001D1A42" w:rsidRPr="001D1A42">
        <w:t xml:space="preserve">99.3% </w:t>
      </w:r>
      <w:r w:rsidR="004B7F6E">
        <w:t>of the total samples had a</w:t>
      </w:r>
      <w:r w:rsidR="001D1A42" w:rsidRPr="001D1A42">
        <w:t xml:space="preserve"> nearest neighbor in the 2D representation f</w:t>
      </w:r>
      <w:r w:rsidR="004B7F6E">
        <w:t>rom their family. In addition, b</w:t>
      </w:r>
      <w:r w:rsidR="001D1A42" w:rsidRPr="001D1A42">
        <w:t xml:space="preserve">etween </w:t>
      </w:r>
      <w:r w:rsidR="004B7F6E">
        <w:t xml:space="preserve">93.4% and 99.3% of the total samples had </w:t>
      </w:r>
      <w:r w:rsidR="005003B5">
        <w:t>two nearest neighbors</w:t>
      </w:r>
      <w:r w:rsidR="004B7F6E">
        <w:t xml:space="preserve"> out of three</w:t>
      </w:r>
      <w:r w:rsidR="004B7F6E" w:rsidRPr="001D1A42">
        <w:t xml:space="preserve"> in the 2D representation f</w:t>
      </w:r>
      <w:r w:rsidR="004B7F6E">
        <w:t>rom their family</w:t>
      </w:r>
      <w:r w:rsidR="001D1A42" w:rsidRPr="001D1A42">
        <w:t xml:space="preserve">, and finally at each family between </w:t>
      </w:r>
      <w:r w:rsidR="004B7F6E">
        <w:t>92.1% and 99.3%</w:t>
      </w:r>
      <w:r w:rsidR="004B7F6E" w:rsidRPr="004B7F6E">
        <w:t xml:space="preserve"> </w:t>
      </w:r>
      <w:r w:rsidR="004B7F6E">
        <w:t>of the total samples had</w:t>
      </w:r>
      <w:r w:rsidR="004B7F6E" w:rsidRPr="001D1A42">
        <w:t xml:space="preserve"> </w:t>
      </w:r>
      <w:r w:rsidR="004B7F6E">
        <w:t xml:space="preserve">three </w:t>
      </w:r>
      <w:r w:rsidR="004B7F6E" w:rsidRPr="001D1A42">
        <w:t>nearest neighbor</w:t>
      </w:r>
      <w:r w:rsidR="004B7F6E">
        <w:t>s out of five</w:t>
      </w:r>
      <w:r w:rsidR="004B7F6E" w:rsidRPr="001D1A42">
        <w:t xml:space="preserve"> in the 2D representation f</w:t>
      </w:r>
      <w:r w:rsidR="004B7F6E">
        <w:t>rom their family</w:t>
      </w:r>
      <w:r w:rsidR="001D1A42" w:rsidRPr="001D1A42">
        <w:t xml:space="preserve">.   </w:t>
      </w:r>
    </w:p>
    <w:p w14:paraId="64D40EB2" w14:textId="4CA8E83A" w:rsidR="00E51E3A" w:rsidRDefault="00E51E3A" w:rsidP="00E51E3A">
      <w:pPr>
        <w:pStyle w:val="Heading3"/>
      </w:pPr>
      <w:bookmarkStart w:id="324" w:name="_Toc493772263"/>
      <w:r>
        <w:t>Result Summary Table</w:t>
      </w:r>
      <w:bookmarkEnd w:id="324"/>
    </w:p>
    <w:p w14:paraId="06E1D948" w14:textId="416A23FF" w:rsidR="00E51E3A" w:rsidRDefault="00E51E3A" w:rsidP="00E51E3A">
      <w:r>
        <w:t>The following table presents the best results for each target and the relevant quality parameters of quality and trust. The bottom line is the average quality parameters for ll the targets.</w:t>
      </w:r>
    </w:p>
    <w:p w14:paraId="1FF3C1B5" w14:textId="72A85EAA" w:rsidR="00E51E3A" w:rsidRDefault="00E51E3A" w:rsidP="00E51E3A"/>
    <w:p w14:paraId="40449EFD" w14:textId="77777777" w:rsidR="00E51E3A" w:rsidRPr="00E51E3A" w:rsidRDefault="00E51E3A" w:rsidP="000C1EB6">
      <w:pPr>
        <w:jc w:val="right"/>
      </w:pPr>
    </w:p>
    <w:p w14:paraId="043F4912" w14:textId="77777777" w:rsidR="0028363A" w:rsidRDefault="0028363A" w:rsidP="0028363A">
      <w:pPr>
        <w:pStyle w:val="Caption"/>
        <w:keepNext/>
        <w:jc w:val="center"/>
      </w:pPr>
      <w:r>
        <w:t xml:space="preserve">Table </w:t>
      </w:r>
      <w:r w:rsidR="00E2065F">
        <w:fldChar w:fldCharType="begin"/>
      </w:r>
      <w:r w:rsidR="00E2065F">
        <w:instrText xml:space="preserve"> SEQ Table \* ARABIC </w:instrText>
      </w:r>
      <w:r w:rsidR="00E2065F">
        <w:fldChar w:fldCharType="separate"/>
      </w:r>
      <w:r>
        <w:rPr>
          <w:noProof/>
        </w:rPr>
        <w:t>1</w:t>
      </w:r>
      <w:r w:rsidR="00E2065F">
        <w:rPr>
          <w:noProof/>
        </w:rPr>
        <w:fldChar w:fldCharType="end"/>
      </w:r>
      <w:r>
        <w:t xml:space="preserve"> Result Summary</w:t>
      </w:r>
    </w:p>
    <w:tbl>
      <w:tblPr>
        <w:tblStyle w:val="PlainTable42"/>
        <w:tblW w:w="8205" w:type="dxa"/>
        <w:tblLayout w:type="fixed"/>
        <w:tblLook w:val="04A0" w:firstRow="1" w:lastRow="0" w:firstColumn="1" w:lastColumn="0" w:noHBand="0" w:noVBand="1"/>
      </w:tblPr>
      <w:tblGrid>
        <w:gridCol w:w="1890"/>
        <w:gridCol w:w="1579"/>
        <w:gridCol w:w="1578"/>
        <w:gridCol w:w="1579"/>
        <w:gridCol w:w="1579"/>
      </w:tblGrid>
      <w:tr w:rsidR="0028363A" w14:paraId="0DE4149E" w14:textId="77777777" w:rsidTr="0028363A">
        <w:trPr>
          <w:cnfStyle w:val="100000000000" w:firstRow="1" w:lastRow="0" w:firstColumn="0" w:lastColumn="0" w:oddVBand="0" w:evenVBand="0" w:oddHBand="0"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890" w:type="dxa"/>
            <w:hideMark/>
          </w:tcPr>
          <w:p w14:paraId="0AE2F25D" w14:textId="77777777" w:rsidR="0028363A" w:rsidRDefault="0028363A">
            <w:pPr>
              <w:jc w:val="center"/>
              <w:rPr>
                <w:rFonts w:ascii="Cambria" w:eastAsia="Times New Roman" w:hAnsi="Cambria" w:cs="Calibri"/>
                <w:i/>
                <w:iCs/>
                <w:color w:val="000000"/>
                <w:sz w:val="24"/>
                <w:szCs w:val="24"/>
              </w:rPr>
            </w:pPr>
            <w:r>
              <w:rPr>
                <w:rFonts w:ascii="Cambria" w:eastAsia="Times New Roman" w:hAnsi="Cambria" w:cs="Calibri"/>
                <w:i/>
                <w:iCs/>
                <w:color w:val="000000"/>
                <w:sz w:val="24"/>
                <w:szCs w:val="24"/>
              </w:rPr>
              <w:t> </w:t>
            </w:r>
          </w:p>
        </w:tc>
        <w:tc>
          <w:tcPr>
            <w:tcW w:w="1579" w:type="dxa"/>
            <w:hideMark/>
          </w:tcPr>
          <w:p w14:paraId="3F787D74" w14:textId="77777777" w:rsidR="0028363A" w:rsidRDefault="0028363A">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1</w:t>
            </w:r>
          </w:p>
        </w:tc>
        <w:tc>
          <w:tcPr>
            <w:tcW w:w="1578" w:type="dxa"/>
            <w:hideMark/>
          </w:tcPr>
          <w:p w14:paraId="0C71904E" w14:textId="77777777" w:rsidR="0028363A" w:rsidRDefault="0028363A">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3</w:t>
            </w:r>
          </w:p>
        </w:tc>
        <w:tc>
          <w:tcPr>
            <w:tcW w:w="1579" w:type="dxa"/>
            <w:hideMark/>
          </w:tcPr>
          <w:p w14:paraId="7BB9A68C" w14:textId="77777777" w:rsidR="0028363A" w:rsidRDefault="0028363A">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Q-5</w:t>
            </w:r>
          </w:p>
        </w:tc>
        <w:tc>
          <w:tcPr>
            <w:tcW w:w="1579" w:type="dxa"/>
            <w:hideMark/>
          </w:tcPr>
          <w:p w14:paraId="1C373B21" w14:textId="77777777" w:rsidR="0028363A" w:rsidRDefault="0028363A">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i/>
                <w:iCs/>
                <w:color w:val="000000"/>
                <w:sz w:val="24"/>
                <w:szCs w:val="24"/>
              </w:rPr>
            </w:pPr>
            <w:r>
              <w:rPr>
                <w:rFonts w:ascii="Cambria" w:eastAsia="Times New Roman" w:hAnsi="Cambria" w:cs="Calibri"/>
                <w:i/>
                <w:iCs/>
                <w:color w:val="000000"/>
                <w:sz w:val="24"/>
                <w:szCs w:val="24"/>
              </w:rPr>
              <w:t>Trust</w:t>
            </w:r>
          </w:p>
        </w:tc>
      </w:tr>
      <w:tr w:rsidR="0028363A" w14:paraId="0227349D" w14:textId="77777777" w:rsidTr="0028363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01F7AAA6"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Dopamine</w:t>
            </w:r>
          </w:p>
        </w:tc>
        <w:tc>
          <w:tcPr>
            <w:tcW w:w="1579" w:type="dxa"/>
            <w:hideMark/>
          </w:tcPr>
          <w:p w14:paraId="155A4D17"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50</w:t>
            </w:r>
          </w:p>
        </w:tc>
        <w:tc>
          <w:tcPr>
            <w:tcW w:w="1578" w:type="dxa"/>
            <w:hideMark/>
          </w:tcPr>
          <w:p w14:paraId="444C3A55"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50</w:t>
            </w:r>
          </w:p>
        </w:tc>
        <w:tc>
          <w:tcPr>
            <w:tcW w:w="1579" w:type="dxa"/>
            <w:hideMark/>
          </w:tcPr>
          <w:p w14:paraId="3B66AA97"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10</w:t>
            </w:r>
          </w:p>
        </w:tc>
        <w:tc>
          <w:tcPr>
            <w:tcW w:w="1579" w:type="dxa"/>
            <w:hideMark/>
          </w:tcPr>
          <w:p w14:paraId="6CAB4948"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870</w:t>
            </w:r>
          </w:p>
        </w:tc>
      </w:tr>
      <w:tr w:rsidR="0028363A" w14:paraId="3E514527" w14:textId="77777777" w:rsidTr="0028363A">
        <w:trPr>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351A1C6A"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Adrenoceptors</w:t>
            </w:r>
          </w:p>
        </w:tc>
        <w:tc>
          <w:tcPr>
            <w:tcW w:w="1579" w:type="dxa"/>
            <w:hideMark/>
          </w:tcPr>
          <w:p w14:paraId="45C0DCE3"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830</w:t>
            </w:r>
          </w:p>
        </w:tc>
        <w:tc>
          <w:tcPr>
            <w:tcW w:w="1578" w:type="dxa"/>
            <w:hideMark/>
          </w:tcPr>
          <w:p w14:paraId="12E6BACC"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850</w:t>
            </w:r>
          </w:p>
        </w:tc>
        <w:tc>
          <w:tcPr>
            <w:tcW w:w="1579" w:type="dxa"/>
            <w:hideMark/>
          </w:tcPr>
          <w:p w14:paraId="3898DEC7"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840</w:t>
            </w:r>
          </w:p>
        </w:tc>
        <w:tc>
          <w:tcPr>
            <w:tcW w:w="1579" w:type="dxa"/>
            <w:hideMark/>
          </w:tcPr>
          <w:p w14:paraId="5BA75ABF"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770</w:t>
            </w:r>
          </w:p>
        </w:tc>
      </w:tr>
      <w:tr w:rsidR="0028363A" w14:paraId="3C0D165A" w14:textId="77777777" w:rsidTr="0028363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4ED6B4FF"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Histamine</w:t>
            </w:r>
          </w:p>
        </w:tc>
        <w:tc>
          <w:tcPr>
            <w:tcW w:w="1579" w:type="dxa"/>
            <w:hideMark/>
          </w:tcPr>
          <w:p w14:paraId="1DEA6D96"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70</w:t>
            </w:r>
          </w:p>
        </w:tc>
        <w:tc>
          <w:tcPr>
            <w:tcW w:w="1578" w:type="dxa"/>
            <w:hideMark/>
          </w:tcPr>
          <w:p w14:paraId="457AC9E4"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30</w:t>
            </w:r>
          </w:p>
        </w:tc>
        <w:tc>
          <w:tcPr>
            <w:tcW w:w="1579" w:type="dxa"/>
            <w:hideMark/>
          </w:tcPr>
          <w:p w14:paraId="12A004BA"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640</w:t>
            </w:r>
          </w:p>
        </w:tc>
        <w:tc>
          <w:tcPr>
            <w:tcW w:w="1579" w:type="dxa"/>
            <w:hideMark/>
          </w:tcPr>
          <w:p w14:paraId="1FE1FF55"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780</w:t>
            </w:r>
          </w:p>
        </w:tc>
      </w:tr>
      <w:tr w:rsidR="0028363A" w14:paraId="765BC22E" w14:textId="77777777" w:rsidTr="0028363A">
        <w:trPr>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5D1F568E"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Muscarinic</w:t>
            </w:r>
          </w:p>
        </w:tc>
        <w:tc>
          <w:tcPr>
            <w:tcW w:w="1579" w:type="dxa"/>
            <w:hideMark/>
          </w:tcPr>
          <w:p w14:paraId="164879F4"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930</w:t>
            </w:r>
          </w:p>
        </w:tc>
        <w:tc>
          <w:tcPr>
            <w:tcW w:w="1578" w:type="dxa"/>
            <w:hideMark/>
          </w:tcPr>
          <w:p w14:paraId="757B3C7C"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930</w:t>
            </w:r>
          </w:p>
        </w:tc>
        <w:tc>
          <w:tcPr>
            <w:tcW w:w="1579" w:type="dxa"/>
            <w:hideMark/>
          </w:tcPr>
          <w:p w14:paraId="13CC5FC1"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930</w:t>
            </w:r>
          </w:p>
        </w:tc>
        <w:tc>
          <w:tcPr>
            <w:tcW w:w="1579" w:type="dxa"/>
            <w:hideMark/>
          </w:tcPr>
          <w:p w14:paraId="22822896"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760</w:t>
            </w:r>
          </w:p>
        </w:tc>
      </w:tr>
      <w:tr w:rsidR="0028363A" w14:paraId="4D508979" w14:textId="77777777" w:rsidTr="0028363A">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393547B0"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Serotonin</w:t>
            </w:r>
          </w:p>
        </w:tc>
        <w:tc>
          <w:tcPr>
            <w:tcW w:w="1579" w:type="dxa"/>
            <w:hideMark/>
          </w:tcPr>
          <w:p w14:paraId="4C0BF0D8"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380</w:t>
            </w:r>
          </w:p>
        </w:tc>
        <w:tc>
          <w:tcPr>
            <w:tcW w:w="1578" w:type="dxa"/>
            <w:hideMark/>
          </w:tcPr>
          <w:p w14:paraId="01237A5F"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340</w:t>
            </w:r>
          </w:p>
        </w:tc>
        <w:tc>
          <w:tcPr>
            <w:tcW w:w="1579" w:type="dxa"/>
            <w:hideMark/>
          </w:tcPr>
          <w:p w14:paraId="491A3134"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9210</w:t>
            </w:r>
          </w:p>
        </w:tc>
        <w:tc>
          <w:tcPr>
            <w:tcW w:w="1579" w:type="dxa"/>
            <w:hideMark/>
          </w:tcPr>
          <w:p w14:paraId="0CDE758E" w14:textId="77777777" w:rsidR="0028363A" w:rsidRDefault="0028363A">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4"/>
                <w:szCs w:val="24"/>
              </w:rPr>
            </w:pPr>
            <w:r>
              <w:rPr>
                <w:rFonts w:ascii="Calibri" w:eastAsia="Times New Roman" w:hAnsi="Calibri" w:cs="Calibri"/>
                <w:color w:val="000000"/>
                <w:sz w:val="24"/>
                <w:szCs w:val="24"/>
              </w:rPr>
              <w:t>0.0900</w:t>
            </w:r>
          </w:p>
        </w:tc>
      </w:tr>
      <w:tr w:rsidR="0028363A" w14:paraId="4F94EB59" w14:textId="77777777" w:rsidTr="0028363A">
        <w:trPr>
          <w:trHeight w:val="312"/>
        </w:trPr>
        <w:tc>
          <w:tcPr>
            <w:cnfStyle w:val="001000000000" w:firstRow="0" w:lastRow="0" w:firstColumn="1" w:lastColumn="0" w:oddVBand="0" w:evenVBand="0" w:oddHBand="0" w:evenHBand="0" w:firstRowFirstColumn="0" w:firstRowLastColumn="0" w:lastRowFirstColumn="0" w:lastRowLastColumn="0"/>
            <w:tcW w:w="1890" w:type="dxa"/>
            <w:hideMark/>
          </w:tcPr>
          <w:p w14:paraId="25B6CC56" w14:textId="77777777" w:rsidR="0028363A" w:rsidRDefault="0028363A">
            <w:pPr>
              <w:jc w:val="right"/>
              <w:rPr>
                <w:rFonts w:ascii="Cambria" w:eastAsia="Times New Roman" w:hAnsi="Cambria" w:cs="Calibri"/>
                <w:i/>
                <w:iCs/>
                <w:color w:val="000000"/>
                <w:sz w:val="24"/>
                <w:szCs w:val="24"/>
              </w:rPr>
            </w:pPr>
            <w:r>
              <w:rPr>
                <w:rFonts w:ascii="Cambria" w:eastAsia="Times New Roman" w:hAnsi="Cambria" w:cs="Calibri"/>
                <w:i/>
                <w:iCs/>
                <w:color w:val="000000"/>
                <w:sz w:val="24"/>
                <w:szCs w:val="24"/>
              </w:rPr>
              <w:t>Average</w:t>
            </w:r>
          </w:p>
        </w:tc>
        <w:tc>
          <w:tcPr>
            <w:tcW w:w="1579" w:type="dxa"/>
            <w:hideMark/>
          </w:tcPr>
          <w:p w14:paraId="70C9CFDD"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4"/>
                <w:szCs w:val="24"/>
              </w:rPr>
            </w:pPr>
            <w:r>
              <w:rPr>
                <w:rFonts w:ascii="Calibri" w:eastAsia="Times New Roman" w:hAnsi="Calibri" w:cs="Calibri"/>
                <w:i/>
                <w:iCs/>
                <w:color w:val="000000"/>
                <w:sz w:val="24"/>
                <w:szCs w:val="24"/>
              </w:rPr>
              <w:t>0.9692</w:t>
            </w:r>
          </w:p>
        </w:tc>
        <w:tc>
          <w:tcPr>
            <w:tcW w:w="1578" w:type="dxa"/>
            <w:hideMark/>
          </w:tcPr>
          <w:p w14:paraId="09383C36"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4"/>
                <w:szCs w:val="24"/>
              </w:rPr>
            </w:pPr>
            <w:r>
              <w:rPr>
                <w:rFonts w:ascii="Calibri" w:eastAsia="Times New Roman" w:hAnsi="Calibri" w:cs="Calibri"/>
                <w:i/>
                <w:iCs/>
                <w:color w:val="000000"/>
                <w:sz w:val="24"/>
                <w:szCs w:val="24"/>
              </w:rPr>
              <w:t>0.9680</w:t>
            </w:r>
          </w:p>
        </w:tc>
        <w:tc>
          <w:tcPr>
            <w:tcW w:w="1579" w:type="dxa"/>
            <w:hideMark/>
          </w:tcPr>
          <w:p w14:paraId="4D6A9EE3"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4"/>
                <w:szCs w:val="24"/>
              </w:rPr>
            </w:pPr>
            <w:r>
              <w:rPr>
                <w:rFonts w:ascii="Calibri" w:eastAsia="Times New Roman" w:hAnsi="Calibri" w:cs="Calibri"/>
                <w:i/>
                <w:iCs/>
                <w:color w:val="000000"/>
                <w:sz w:val="24"/>
                <w:szCs w:val="24"/>
              </w:rPr>
              <w:t>0.9646</w:t>
            </w:r>
          </w:p>
        </w:tc>
        <w:tc>
          <w:tcPr>
            <w:tcW w:w="1579" w:type="dxa"/>
            <w:hideMark/>
          </w:tcPr>
          <w:p w14:paraId="0E5E37F2" w14:textId="77777777" w:rsidR="0028363A" w:rsidRDefault="0028363A">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4"/>
                <w:szCs w:val="24"/>
              </w:rPr>
            </w:pPr>
            <w:r>
              <w:rPr>
                <w:rFonts w:ascii="Calibri" w:eastAsia="Times New Roman" w:hAnsi="Calibri" w:cs="Calibri"/>
                <w:i/>
                <w:iCs/>
                <w:color w:val="000000"/>
                <w:sz w:val="24"/>
                <w:szCs w:val="24"/>
              </w:rPr>
              <w:t>0.0816</w:t>
            </w:r>
          </w:p>
        </w:tc>
      </w:tr>
    </w:tbl>
    <w:p w14:paraId="74A740F7" w14:textId="07ECAB1A" w:rsidR="001D1A42" w:rsidRDefault="001D1A42" w:rsidP="007A1597">
      <w:pPr>
        <w:rPr>
          <w:ins w:id="325" w:author="Shy Alon" w:date="2017-10-11T10:47:00Z"/>
        </w:rPr>
      </w:pPr>
    </w:p>
    <w:p w14:paraId="44599D12" w14:textId="77777777" w:rsidR="007E4917" w:rsidRDefault="007E4917" w:rsidP="007E4917">
      <w:pPr>
        <w:pStyle w:val="PaparStyle1"/>
        <w:rPr>
          <w:ins w:id="326" w:author="Shy Alon" w:date="2017-10-11T10:47:00Z"/>
        </w:rPr>
      </w:pPr>
      <w:ins w:id="327" w:author="Shy Alon" w:date="2017-10-11T10:47:00Z">
        <w:r>
          <w:t>The compound database is the result of merging 5 databases of GPCR families together. Those databases contained compounds tagged for their effects on D</w:t>
        </w:r>
        <w:r w:rsidRPr="00841661">
          <w:t>opamine</w:t>
        </w:r>
        <w:r>
          <w:t xml:space="preserve"> (1705 compounds), Histamine (</w:t>
        </w:r>
        <w:bookmarkStart w:id="328" w:name="_Hlk495482405"/>
        <w:r>
          <w:t xml:space="preserve">1714 </w:t>
        </w:r>
        <w:bookmarkEnd w:id="328"/>
        <w:r>
          <w:t>compounds), Serotonin (</w:t>
        </w:r>
        <w:bookmarkStart w:id="329" w:name="_Hlk495482473"/>
        <w:r>
          <w:t xml:space="preserve">2762 </w:t>
        </w:r>
        <w:bookmarkEnd w:id="329"/>
        <w:r>
          <w:t>compounds), A</w:t>
        </w:r>
        <w:r w:rsidRPr="00841661">
          <w:t>drenoceptor</w:t>
        </w:r>
        <w:r>
          <w:t xml:space="preserve"> (</w:t>
        </w:r>
        <w:bookmarkStart w:id="330" w:name="_Hlk495482374"/>
        <w:r>
          <w:t xml:space="preserve">637 </w:t>
        </w:r>
        <w:bookmarkEnd w:id="330"/>
        <w:r>
          <w:t>compounds) and M</w:t>
        </w:r>
        <w:r w:rsidRPr="00841661">
          <w:t>uscarinic</w:t>
        </w:r>
        <w:r>
          <w:t xml:space="preserve"> (</w:t>
        </w:r>
        <w:bookmarkStart w:id="331" w:name="_Hlk495482449"/>
        <w:r>
          <w:t xml:space="preserve">458 </w:t>
        </w:r>
        <w:bookmarkEnd w:id="331"/>
        <w:r>
          <w:t>compounds) receptors.</w:t>
        </w:r>
      </w:ins>
    </w:p>
    <w:p w14:paraId="1D6CB8F9" w14:textId="77777777" w:rsidR="007E4917" w:rsidRDefault="007E4917" w:rsidP="007A1597"/>
    <w:p w14:paraId="2AAF756C" w14:textId="202E945A" w:rsidR="007E48FE" w:rsidRDefault="007E48FE" w:rsidP="007E48FE">
      <w:pPr>
        <w:pStyle w:val="Heading3"/>
        <w:rPr>
          <w:rtl/>
        </w:rPr>
      </w:pPr>
      <w:bookmarkStart w:id="332" w:name="_Toc493772264"/>
      <w:r>
        <w:t>Results Analysis</w:t>
      </w:r>
      <w:bookmarkEnd w:id="332"/>
    </w:p>
    <w:p w14:paraId="0B550D37" w14:textId="77777777" w:rsidR="00ED3292" w:rsidRDefault="00ED3292" w:rsidP="00ED3292">
      <w:pPr>
        <w:pStyle w:val="Heading4"/>
      </w:pPr>
      <w:commentRangeStart w:id="333"/>
      <w:r>
        <w:t>Dopamine</w:t>
      </w:r>
      <w:commentRangeEnd w:id="333"/>
      <w:r w:rsidR="00AD166E">
        <w:rPr>
          <w:rStyle w:val="CommentReference"/>
          <w:rFonts w:asciiTheme="minorHAnsi" w:eastAsiaTheme="minorEastAsia" w:hAnsiTheme="minorHAnsi" w:cstheme="minorBidi"/>
          <w:i w:val="0"/>
          <w:iCs w:val="0"/>
        </w:rPr>
        <w:commentReference w:id="333"/>
      </w:r>
    </w:p>
    <w:p w14:paraId="211C4B23" w14:textId="387A7D7F" w:rsidR="006C38B9" w:rsidRDefault="006C38B9" w:rsidP="00AC3501">
      <w:pPr>
        <w:pStyle w:val="PaparStyle1"/>
      </w:pPr>
      <w:r>
        <w:t>The low trust level demonstrates the high level of the algorithm aggressiveness – compounds which were close in the high dimensional space were not close in the resulting mapping.</w:t>
      </w:r>
    </w:p>
    <w:p w14:paraId="0E270712" w14:textId="05C1F933" w:rsidR="006C38B9" w:rsidRDefault="006C38B9" w:rsidP="00AC3501">
      <w:pPr>
        <w:pStyle w:val="PaparStyle1"/>
      </w:pPr>
      <w:r>
        <w:t>The high-quality level though indicates that the system was successful in clustering the similarly tagged compounds together.</w:t>
      </w:r>
    </w:p>
    <w:p w14:paraId="6116F5A0" w14:textId="33DB1CCE" w:rsidR="006C38B9" w:rsidRDefault="001A0194" w:rsidP="007A1597">
      <w:pPr>
        <w:keepNext/>
      </w:pPr>
      <w:commentRangeStart w:id="334"/>
      <w:r>
        <w:rPr>
          <w:noProof/>
        </w:rPr>
        <w:lastRenderedPageBreak/>
        <w:drawing>
          <wp:inline distT="0" distB="0" distL="0" distR="0" wp14:anchorId="42B7472C" wp14:editId="1382BD23">
            <wp:extent cx="5271770" cy="3948430"/>
            <wp:effectExtent l="0" t="0" r="5080" b="0"/>
            <wp:docPr id="46" name="Picture 46" descr="C:\Users\Shy Alon\AppData\Local\Microsoft\Windows\INetCache\Content.Word\joined_dopamine_q_0.956_q3_0.959_q5_0.961_trust_0.087_features_28F5A9F48C8A407D28893C393AA9590C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y Alon\AppData\Local\Microsoft\Windows\INetCache\Content.Word\joined_dopamine_q_0.956_q3_0.959_q5_0.961_trust_0.087_features_28F5A9F48C8A407D28893C393AA9590CF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commentRangeEnd w:id="334"/>
      <w:r w:rsidR="00AD166E">
        <w:rPr>
          <w:rStyle w:val="CommentReference"/>
        </w:rPr>
        <w:commentReference w:id="334"/>
      </w:r>
    </w:p>
    <w:p w14:paraId="1146A039" w14:textId="22FCB0CE" w:rsidR="006C38B9" w:rsidRDefault="006C38B9" w:rsidP="007A1597">
      <w:pPr>
        <w:pStyle w:val="Caption"/>
        <w:jc w:val="center"/>
        <w:rPr>
          <w:ins w:id="335" w:author="Shy Alon" w:date="2017-10-11T16:20:00Z"/>
        </w:rPr>
      </w:pPr>
      <w:bookmarkStart w:id="336" w:name="_Ref489118312"/>
      <w:bookmarkStart w:id="337" w:name="_Toc493772314"/>
      <w:r>
        <w:t xml:space="preserve">Figure </w:t>
      </w:r>
      <w:r w:rsidR="00E2065F">
        <w:fldChar w:fldCharType="begin"/>
      </w:r>
      <w:r w:rsidR="00E2065F">
        <w:instrText xml:space="preserve"> SEQ Figure \* ARABIC </w:instrText>
      </w:r>
      <w:r w:rsidR="00E2065F">
        <w:fldChar w:fldCharType="separate"/>
      </w:r>
      <w:r w:rsidR="00473E08">
        <w:rPr>
          <w:noProof/>
        </w:rPr>
        <w:t>5</w:t>
      </w:r>
      <w:r w:rsidR="00E2065F">
        <w:rPr>
          <w:noProof/>
        </w:rPr>
        <w:fldChar w:fldCharType="end"/>
      </w:r>
      <w:bookmarkEnd w:id="336"/>
      <w:r>
        <w:t xml:space="preserve"> Dopamine Results</w:t>
      </w:r>
      <w:bookmarkEnd w:id="337"/>
    </w:p>
    <w:p w14:paraId="53178C5A" w14:textId="77777777" w:rsidR="009B0E1E" w:rsidRPr="009B0E1E" w:rsidRDefault="009B0E1E" w:rsidP="009B0E1E">
      <w:pPr>
        <w:pPrChange w:id="338" w:author="Shy Alon" w:date="2017-10-11T16:20:00Z">
          <w:pPr>
            <w:pStyle w:val="Caption"/>
            <w:jc w:val="center"/>
          </w:pPr>
        </w:pPrChange>
      </w:pPr>
    </w:p>
    <w:p w14:paraId="4CFAC75F" w14:textId="77777777" w:rsidR="00ED3292" w:rsidRDefault="00ED3292" w:rsidP="00ED3292">
      <w:pPr>
        <w:pStyle w:val="Heading4"/>
      </w:pPr>
      <w:r>
        <w:t>A</w:t>
      </w:r>
      <w:r w:rsidRPr="00684E63">
        <w:t>drenoceptors</w:t>
      </w:r>
    </w:p>
    <w:p w14:paraId="2FFC7581" w14:textId="18C10394" w:rsidR="006C38B9" w:rsidRDefault="005C79C1" w:rsidP="00AC3501">
      <w:pPr>
        <w:pStyle w:val="PaparStyle1"/>
      </w:pPr>
      <w:r>
        <w:t>Much like the Dopamine results t</w:t>
      </w:r>
      <w:r w:rsidR="006C38B9">
        <w:t xml:space="preserve">he low trust level demonstrates the high level of the algorithm aggressiveness </w:t>
      </w:r>
      <w:r>
        <w:t>and also like the Dopamine t</w:t>
      </w:r>
      <w:r w:rsidR="006C38B9">
        <w:t xml:space="preserve">he </w:t>
      </w:r>
      <w:r w:rsidR="00EB3320">
        <w:t xml:space="preserve">even higher </w:t>
      </w:r>
      <w:r w:rsidR="006C38B9">
        <w:t>quality level though indicates that the system was successful in clustering the similarly tagged compounds together</w:t>
      </w:r>
      <w:r w:rsidR="007A2364">
        <w:t xml:space="preserve"> (</w:t>
      </w:r>
      <w:r w:rsidR="007A2364">
        <w:fldChar w:fldCharType="begin"/>
      </w:r>
      <w:r w:rsidR="007A2364">
        <w:instrText xml:space="preserve"> REF _Ref489118921 \h </w:instrText>
      </w:r>
      <w:r w:rsidR="00AC3501">
        <w:instrText xml:space="preserve"> \* MERGEFORMAT </w:instrText>
      </w:r>
      <w:r w:rsidR="007A2364">
        <w:fldChar w:fldCharType="separate"/>
      </w:r>
      <w:r w:rsidR="00473E08">
        <w:t xml:space="preserve">Figure </w:t>
      </w:r>
      <w:r w:rsidR="00473E08">
        <w:rPr>
          <w:noProof/>
        </w:rPr>
        <w:t>6</w:t>
      </w:r>
      <w:r w:rsidR="007A2364">
        <w:fldChar w:fldCharType="end"/>
      </w:r>
      <w:r w:rsidR="007A2364">
        <w:t>)</w:t>
      </w:r>
      <w:r w:rsidR="006C38B9">
        <w:t>.</w:t>
      </w:r>
    </w:p>
    <w:p w14:paraId="127E59D3" w14:textId="1EC381E7" w:rsidR="005C79C1" w:rsidRDefault="00AC736E">
      <w:pPr>
        <w:keepNext/>
      </w:pPr>
      <w:r>
        <w:rPr>
          <w:noProof/>
        </w:rPr>
        <w:lastRenderedPageBreak/>
        <w:drawing>
          <wp:inline distT="0" distB="0" distL="0" distR="0" wp14:anchorId="098CEF6D" wp14:editId="0DD23F6A">
            <wp:extent cx="5271770" cy="3948430"/>
            <wp:effectExtent l="0" t="0" r="5080" b="0"/>
            <wp:docPr id="47" name="Picture 47" descr="C:\Users\Shy Alon\AppData\Local\Microsoft\Windows\INetCache\Content.Word\joined_adrenoceptor_q_0.983_q3_0.985_q5_0.984_trust_0.077_features_1473F372C8E0861CDFCEA71482D4D2E2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hy Alon\AppData\Local\Microsoft\Windows\INetCache\Content.Word\joined_adrenoceptor_q_0.983_q3_0.985_q5_0.984_trust_0.077_features_1473F372C8E0861CDFCEA71482D4D2E2C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03349ABA" w14:textId="3CE591F4" w:rsidR="006C38B9" w:rsidRDefault="005C79C1" w:rsidP="007A1597">
      <w:pPr>
        <w:pStyle w:val="Caption"/>
        <w:jc w:val="center"/>
      </w:pPr>
      <w:bookmarkStart w:id="339" w:name="_Ref489118921"/>
      <w:bookmarkStart w:id="340" w:name="_Toc493772315"/>
      <w:r>
        <w:t xml:space="preserve">Figure </w:t>
      </w:r>
      <w:r w:rsidR="00E2065F">
        <w:fldChar w:fldCharType="begin"/>
      </w:r>
      <w:r w:rsidR="00E2065F">
        <w:instrText xml:space="preserve"> SEQ Figure \* ARABIC </w:instrText>
      </w:r>
      <w:r w:rsidR="00E2065F">
        <w:fldChar w:fldCharType="separate"/>
      </w:r>
      <w:r w:rsidR="00473E08">
        <w:rPr>
          <w:noProof/>
        </w:rPr>
        <w:t>6</w:t>
      </w:r>
      <w:r w:rsidR="00E2065F">
        <w:rPr>
          <w:noProof/>
        </w:rPr>
        <w:fldChar w:fldCharType="end"/>
      </w:r>
      <w:bookmarkEnd w:id="339"/>
      <w:r>
        <w:t xml:space="preserve"> Adrenoceptor Results</w:t>
      </w:r>
      <w:bookmarkEnd w:id="340"/>
    </w:p>
    <w:p w14:paraId="4BBF5B22" w14:textId="3F9EA66A" w:rsidR="00ED3292" w:rsidRDefault="00ED3292" w:rsidP="00ED3292"/>
    <w:p w14:paraId="0717F61B" w14:textId="77777777" w:rsidR="00ED3292" w:rsidRDefault="00ED3292" w:rsidP="00ED3292">
      <w:pPr>
        <w:pStyle w:val="Heading4"/>
      </w:pPr>
      <w:r w:rsidRPr="00910F48">
        <w:t xml:space="preserve">Histamine </w:t>
      </w:r>
    </w:p>
    <w:p w14:paraId="10F0E2F3" w14:textId="650DEB3B" w:rsidR="00EB3320" w:rsidRDefault="00EB3320" w:rsidP="00AC3501">
      <w:pPr>
        <w:pStyle w:val="PaparStyle1"/>
      </w:pPr>
      <w:r>
        <w:t xml:space="preserve">Tagging Histamine compounds </w:t>
      </w:r>
      <w:r w:rsidR="007A2364" w:rsidRPr="00EB3320">
        <w:t xml:space="preserve"> </w:t>
      </w:r>
      <w:r w:rsidR="007A2364">
        <w:t>(</w:t>
      </w:r>
      <w:r w:rsidR="007A2364">
        <w:fldChar w:fldCharType="begin"/>
      </w:r>
      <w:r w:rsidR="007A2364">
        <w:instrText xml:space="preserve"> REF _Ref489119275 \h </w:instrText>
      </w:r>
      <w:r w:rsidR="00AC3501">
        <w:instrText xml:space="preserve"> \* MERGEFORMAT </w:instrText>
      </w:r>
      <w:r w:rsidR="007A2364">
        <w:fldChar w:fldCharType="separate"/>
      </w:r>
      <w:r w:rsidR="00473E08">
        <w:t xml:space="preserve">Figure </w:t>
      </w:r>
      <w:r w:rsidR="00473E08">
        <w:rPr>
          <w:noProof/>
        </w:rPr>
        <w:t>7</w:t>
      </w:r>
      <w:r w:rsidR="007A2364">
        <w:fldChar w:fldCharType="end"/>
      </w:r>
      <w:r w:rsidR="007A2364">
        <w:t xml:space="preserve">)  </w:t>
      </w:r>
      <w:r>
        <w:t>shows similar results to tagging Dopamine.</w:t>
      </w:r>
    </w:p>
    <w:p w14:paraId="4A65B8D8" w14:textId="3873F090" w:rsidR="00EB3320" w:rsidRDefault="00AC736E" w:rsidP="007A1597">
      <w:pPr>
        <w:keepNext/>
      </w:pPr>
      <w:r>
        <w:rPr>
          <w:noProof/>
        </w:rPr>
        <w:lastRenderedPageBreak/>
        <w:drawing>
          <wp:inline distT="0" distB="0" distL="0" distR="0" wp14:anchorId="7EA23CDE" wp14:editId="1065C02F">
            <wp:extent cx="5271770" cy="3948430"/>
            <wp:effectExtent l="0" t="0" r="5080" b="0"/>
            <wp:docPr id="50" name="Picture 50" descr="C:\Users\Shy Alon\AppData\Local\Microsoft\Windows\INetCache\Content.Word\joined_Histamine_q_0.967_q3_0.963_q5_0.964_trust_0.078_features_32BEDEFA100BD9546BC0998F66284A88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hy Alon\AppData\Local\Microsoft\Windows\INetCache\Content.Word\joined_Histamine_q_0.967_q3_0.963_q5_0.964_trust_0.078_features_32BEDEFA100BD9546BC0998F66284A88AA.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29A15CFD" w14:textId="28B7A6B8" w:rsidR="00EB3320" w:rsidRDefault="00EB3320" w:rsidP="007A1597">
      <w:pPr>
        <w:pStyle w:val="Caption"/>
        <w:jc w:val="center"/>
      </w:pPr>
      <w:bookmarkStart w:id="341" w:name="_Ref489119275"/>
      <w:bookmarkStart w:id="342" w:name="_Toc493772316"/>
      <w:r>
        <w:t xml:space="preserve">Figure </w:t>
      </w:r>
      <w:r w:rsidR="00E2065F">
        <w:fldChar w:fldCharType="begin"/>
      </w:r>
      <w:r w:rsidR="00E2065F">
        <w:instrText xml:space="preserve"> SEQ Figure \* ARABIC </w:instrText>
      </w:r>
      <w:r w:rsidR="00E2065F">
        <w:fldChar w:fldCharType="separate"/>
      </w:r>
      <w:r w:rsidR="00473E08">
        <w:rPr>
          <w:noProof/>
        </w:rPr>
        <w:t>7</w:t>
      </w:r>
      <w:r w:rsidR="00E2065F">
        <w:rPr>
          <w:noProof/>
        </w:rPr>
        <w:fldChar w:fldCharType="end"/>
      </w:r>
      <w:bookmarkEnd w:id="341"/>
      <w:r>
        <w:t xml:space="preserve"> Histamine Results</w:t>
      </w:r>
      <w:bookmarkEnd w:id="342"/>
    </w:p>
    <w:p w14:paraId="19D82B8D" w14:textId="3E0502F3" w:rsidR="00ED3292" w:rsidRDefault="00ED3292" w:rsidP="007A1597">
      <w:pPr>
        <w:pStyle w:val="Heading4"/>
      </w:pPr>
      <w:r>
        <w:t>Muscarinic</w:t>
      </w:r>
    </w:p>
    <w:p w14:paraId="59B12B13" w14:textId="6754E289" w:rsidR="00A84934" w:rsidRDefault="00A84934" w:rsidP="00AC3501">
      <w:pPr>
        <w:pStyle w:val="PaparStyle1"/>
        <w:rPr>
          <w:rtl/>
        </w:rPr>
      </w:pPr>
      <w:r>
        <w:t xml:space="preserve">Tagging </w:t>
      </w:r>
      <w:r w:rsidR="003F6C5F">
        <w:t xml:space="preserve">Muscarinic </w:t>
      </w:r>
      <w:r>
        <w:t xml:space="preserve">compounds </w:t>
      </w:r>
      <w:r w:rsidR="007A2364">
        <w:t>(</w:t>
      </w:r>
      <w:r w:rsidR="007A2364">
        <w:fldChar w:fldCharType="begin"/>
      </w:r>
      <w:r w:rsidR="007A2364">
        <w:instrText xml:space="preserve"> REF _Ref489120518 \h </w:instrText>
      </w:r>
      <w:r w:rsidR="00AC3501">
        <w:instrText xml:space="preserve"> \* MERGEFORMAT </w:instrText>
      </w:r>
      <w:r w:rsidR="007A2364">
        <w:fldChar w:fldCharType="separate"/>
      </w:r>
      <w:r w:rsidR="00473E08">
        <w:t xml:space="preserve">Figure </w:t>
      </w:r>
      <w:r w:rsidR="00473E08">
        <w:rPr>
          <w:noProof/>
        </w:rPr>
        <w:t>8</w:t>
      </w:r>
      <w:r w:rsidR="007A2364">
        <w:fldChar w:fldCharType="end"/>
      </w:r>
      <w:r w:rsidR="007A2364">
        <w:t xml:space="preserve">) </w:t>
      </w:r>
      <w:r>
        <w:t xml:space="preserve">shows </w:t>
      </w:r>
      <w:r w:rsidR="003F6C5F">
        <w:t>excellent results</w:t>
      </w:r>
      <w:r>
        <w:t>.</w:t>
      </w:r>
      <w:r w:rsidR="003F6C5F">
        <w:t xml:space="preserve"> Similar to the test performed on qualitative financial ratios the scope of the map the visual indication seems to contradict the quality figures but it bears reiterating that the image represents more than 7000 compounds. Taking the single compound in the middle (for example) and zooming into the map we can see (</w:t>
      </w:r>
      <w:r w:rsidR="004B6266">
        <w:fldChar w:fldCharType="begin"/>
      </w:r>
      <w:r w:rsidR="004B6266">
        <w:instrText xml:space="preserve"> REF _Ref489121192 \h </w:instrText>
      </w:r>
      <w:r w:rsidR="00AC3501">
        <w:instrText xml:space="preserve"> \* MERGEFORMAT </w:instrText>
      </w:r>
      <w:r w:rsidR="004B6266">
        <w:fldChar w:fldCharType="separate"/>
      </w:r>
      <w:r w:rsidR="00473E08">
        <w:t xml:space="preserve">Figure </w:t>
      </w:r>
      <w:r w:rsidR="00473E08">
        <w:rPr>
          <w:noProof/>
        </w:rPr>
        <w:t>9</w:t>
      </w:r>
      <w:r w:rsidR="004B6266">
        <w:fldChar w:fldCharType="end"/>
      </w:r>
      <w:r w:rsidR="003F6C5F">
        <w:t xml:space="preserve">) </w:t>
      </w:r>
      <w:r w:rsidR="004B6266">
        <w:t xml:space="preserve">that it is in fact a cluster of </w:t>
      </w:r>
      <w:r w:rsidR="00D75BBD">
        <w:t xml:space="preserve">two </w:t>
      </w:r>
      <w:r w:rsidR="004B6266">
        <w:t>compounds bunched together in a manner which makes it seem like a single compound in a compressed space.</w:t>
      </w:r>
    </w:p>
    <w:p w14:paraId="0DD2AFD3" w14:textId="77777777" w:rsidR="003F6C5F" w:rsidRDefault="003F6C5F" w:rsidP="00A84934">
      <w:pPr>
        <w:rPr>
          <w:rtl/>
        </w:rPr>
      </w:pPr>
    </w:p>
    <w:p w14:paraId="22A72F64" w14:textId="58E63677" w:rsidR="003F6C5F" w:rsidRDefault="00D75BBD" w:rsidP="007A1597">
      <w:pPr>
        <w:keepNext/>
      </w:pPr>
      <w:r>
        <w:rPr>
          <w:noProof/>
        </w:rPr>
        <w:lastRenderedPageBreak/>
        <w:drawing>
          <wp:inline distT="0" distB="0" distL="0" distR="0" wp14:anchorId="75C67EC1" wp14:editId="38913D74">
            <wp:extent cx="5264785" cy="3228340"/>
            <wp:effectExtent l="0" t="0" r="0" b="0"/>
            <wp:docPr id="56" name="Picture 56" descr="C:\Users\Shy Alon\AppData\Local\Microsoft\Windows\INetCache\Content.Word\joined_Muscarinic_q_0.993_q3_0.993_q5_0.993_trust_0.076_features_3A6FA27905234A33437BCAA0404748A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hy Alon\AppData\Local\Microsoft\Windows\INetCache\Content.Word\joined_Muscarinic_q_0.993_q3_0.993_q5_0.993_trust_0.076_features_3A6FA27905234A33437BCAA0404748A1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64785" cy="3228340"/>
                    </a:xfrm>
                    <a:prstGeom prst="rect">
                      <a:avLst/>
                    </a:prstGeom>
                    <a:noFill/>
                    <a:ln>
                      <a:noFill/>
                    </a:ln>
                  </pic:spPr>
                </pic:pic>
              </a:graphicData>
            </a:graphic>
          </wp:inline>
        </w:drawing>
      </w:r>
    </w:p>
    <w:p w14:paraId="385A659A" w14:textId="0C506FBF" w:rsidR="00A84934" w:rsidRDefault="003F6C5F" w:rsidP="007A1597">
      <w:pPr>
        <w:pStyle w:val="Caption"/>
        <w:jc w:val="center"/>
        <w:rPr>
          <w:rtl/>
        </w:rPr>
      </w:pPr>
      <w:bookmarkStart w:id="343" w:name="_Ref489120518"/>
      <w:bookmarkStart w:id="344" w:name="_Toc493772317"/>
      <w:r>
        <w:t xml:space="preserve">Figure </w:t>
      </w:r>
      <w:r w:rsidR="00E2065F">
        <w:fldChar w:fldCharType="begin"/>
      </w:r>
      <w:r w:rsidR="00E2065F">
        <w:instrText xml:space="preserve"> SEQ Figure \* ARABIC </w:instrText>
      </w:r>
      <w:r w:rsidR="00E2065F">
        <w:fldChar w:fldCharType="separate"/>
      </w:r>
      <w:r w:rsidR="00473E08">
        <w:rPr>
          <w:noProof/>
        </w:rPr>
        <w:t>8</w:t>
      </w:r>
      <w:r w:rsidR="00E2065F">
        <w:rPr>
          <w:noProof/>
        </w:rPr>
        <w:fldChar w:fldCharType="end"/>
      </w:r>
      <w:bookmarkEnd w:id="343"/>
      <w:r>
        <w:t xml:space="preserve"> Muscarinic Results</w:t>
      </w:r>
      <w:bookmarkEnd w:id="344"/>
    </w:p>
    <w:p w14:paraId="3ED133C4" w14:textId="67F64D1F" w:rsidR="004B6266" w:rsidRDefault="00B74989" w:rsidP="00C119D8">
      <w:pPr>
        <w:keepNext/>
        <w:jc w:val="center"/>
      </w:pPr>
      <w:r>
        <w:rPr>
          <w:noProof/>
        </w:rPr>
        <w:lastRenderedPageBreak/>
        <w:drawing>
          <wp:inline distT="0" distB="0" distL="0" distR="0" wp14:anchorId="580D6FCC" wp14:editId="39141DB1">
            <wp:extent cx="4881409" cy="8575964"/>
            <wp:effectExtent l="0" t="0" r="0" b="0"/>
            <wp:docPr id="57" name="Picture 57" descr="C:\Users\Shy Alon\AppData\Local\Microsoft\Windows\INetCache\Content.Word\joined_Muscarinic_q_0.993 zoom 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hy Alon\AppData\Local\Microsoft\Windows\INetCache\Content.Word\joined_Muscarinic_q_0.993 zoom results.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87224" cy="8586179"/>
                    </a:xfrm>
                    <a:prstGeom prst="rect">
                      <a:avLst/>
                    </a:prstGeom>
                    <a:noFill/>
                    <a:ln>
                      <a:noFill/>
                    </a:ln>
                  </pic:spPr>
                </pic:pic>
              </a:graphicData>
            </a:graphic>
          </wp:inline>
        </w:drawing>
      </w:r>
    </w:p>
    <w:p w14:paraId="604B0A02" w14:textId="5539AE10" w:rsidR="004B6266" w:rsidRPr="007A1597" w:rsidRDefault="004B6266" w:rsidP="007A1597">
      <w:pPr>
        <w:pStyle w:val="Caption"/>
        <w:jc w:val="center"/>
      </w:pPr>
      <w:bookmarkStart w:id="345" w:name="_Ref489121192"/>
      <w:bookmarkStart w:id="346" w:name="_Toc493772318"/>
      <w:r>
        <w:t xml:space="preserve">Figure </w:t>
      </w:r>
      <w:r w:rsidR="00E2065F">
        <w:fldChar w:fldCharType="begin"/>
      </w:r>
      <w:r w:rsidR="00E2065F">
        <w:instrText xml:space="preserve"> SEQ Figure \* ARABIC </w:instrText>
      </w:r>
      <w:r w:rsidR="00E2065F">
        <w:fldChar w:fldCharType="separate"/>
      </w:r>
      <w:r w:rsidR="00473E08">
        <w:rPr>
          <w:noProof/>
        </w:rPr>
        <w:t>9</w:t>
      </w:r>
      <w:r w:rsidR="00E2065F">
        <w:rPr>
          <w:noProof/>
        </w:rPr>
        <w:fldChar w:fldCharType="end"/>
      </w:r>
      <w:bookmarkEnd w:id="345"/>
      <w:r>
        <w:rPr>
          <w:noProof/>
          <w:rtl/>
        </w:rPr>
        <w:t xml:space="preserve"> </w:t>
      </w:r>
      <w:r>
        <w:rPr>
          <w:noProof/>
        </w:rPr>
        <w:t xml:space="preserve"> Muscarinic Results Magnified</w:t>
      </w:r>
      <w:bookmarkEnd w:id="346"/>
    </w:p>
    <w:p w14:paraId="74A45D36" w14:textId="77777777" w:rsidR="00ED3292" w:rsidRDefault="00ED3292" w:rsidP="00ED3292">
      <w:pPr>
        <w:pStyle w:val="Heading4"/>
      </w:pPr>
      <w:r>
        <w:lastRenderedPageBreak/>
        <w:t>S</w:t>
      </w:r>
      <w:r w:rsidRPr="00910F48">
        <w:t>erotonin</w:t>
      </w:r>
    </w:p>
    <w:p w14:paraId="16D21D1E" w14:textId="568771F2" w:rsidR="004B6266" w:rsidRDefault="004B6266" w:rsidP="00AC3501">
      <w:pPr>
        <w:pStyle w:val="PaparStyle1"/>
      </w:pPr>
      <w:r>
        <w:t>As the most dominant effect in the dataset (with regard to compound count) Serotonin has the lowest quality score</w:t>
      </w:r>
      <w:r w:rsidR="007A2364">
        <w:t xml:space="preserve"> (</w:t>
      </w:r>
      <w:r w:rsidR="007A2364">
        <w:fldChar w:fldCharType="begin"/>
      </w:r>
      <w:r w:rsidR="007A2364">
        <w:instrText xml:space="preserve"> REF _Ref489120518 \h </w:instrText>
      </w:r>
      <w:r w:rsidR="00AC3501">
        <w:instrText xml:space="preserve"> \* MERGEFORMAT </w:instrText>
      </w:r>
      <w:r w:rsidR="007A2364">
        <w:fldChar w:fldCharType="separate"/>
      </w:r>
      <w:r w:rsidR="00473E08">
        <w:t xml:space="preserve">Figure </w:t>
      </w:r>
      <w:r w:rsidR="00473E08">
        <w:rPr>
          <w:noProof/>
        </w:rPr>
        <w:t>8</w:t>
      </w:r>
      <w:r w:rsidR="007A2364">
        <w:fldChar w:fldCharType="end"/>
      </w:r>
      <w:r w:rsidR="007A2364">
        <w:t xml:space="preserve">) </w:t>
      </w:r>
      <w:r>
        <w:t xml:space="preserve"> which is still better in orders of magnitude than random selection.</w:t>
      </w:r>
    </w:p>
    <w:p w14:paraId="46532E5B" w14:textId="7221CCF8" w:rsidR="004B6266" w:rsidRDefault="00B74989" w:rsidP="007A1597">
      <w:pPr>
        <w:keepNext/>
      </w:pPr>
      <w:r>
        <w:rPr>
          <w:noProof/>
        </w:rPr>
        <w:drawing>
          <wp:inline distT="0" distB="0" distL="0" distR="0" wp14:anchorId="02F40DEA" wp14:editId="46E3EC22">
            <wp:extent cx="5271770" cy="3948430"/>
            <wp:effectExtent l="0" t="0" r="5080" b="0"/>
            <wp:docPr id="61" name="Picture 61" descr="C:\Users\Shy Alon\AppData\Local\Microsoft\Windows\INetCache\Content.Word\joined_Serotonin_q_0.938_q3_0.934_q5_0.921_trust_0.090_features_1D19EDCB8D1678F6509D37AD2C744536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hy Alon\AppData\Local\Microsoft\Windows\INetCache\Content.Word\joined_Serotonin_q_0.938_q3_0.934_q5_0.921_trust_0.090_features_1D19EDCB8D1678F6509D37AD2C7445362B.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7C6C8877" w14:textId="6F77D6F4" w:rsidR="007E48FE" w:rsidRDefault="004B6266" w:rsidP="007A1597">
      <w:pPr>
        <w:pStyle w:val="Caption"/>
        <w:jc w:val="center"/>
      </w:pPr>
      <w:bookmarkStart w:id="347" w:name="_Toc493772319"/>
      <w:r>
        <w:t xml:space="preserve">Figure </w:t>
      </w:r>
      <w:r w:rsidR="00E2065F">
        <w:fldChar w:fldCharType="begin"/>
      </w:r>
      <w:r w:rsidR="00E2065F">
        <w:instrText xml:space="preserve"> SEQ Figure \* ARABIC </w:instrText>
      </w:r>
      <w:r w:rsidR="00E2065F">
        <w:fldChar w:fldCharType="separate"/>
      </w:r>
      <w:r w:rsidR="00473E08">
        <w:rPr>
          <w:noProof/>
        </w:rPr>
        <w:t>10</w:t>
      </w:r>
      <w:r w:rsidR="00E2065F">
        <w:rPr>
          <w:noProof/>
        </w:rPr>
        <w:fldChar w:fldCharType="end"/>
      </w:r>
      <w:r>
        <w:t xml:space="preserve"> Serotonin Results</w:t>
      </w:r>
      <w:bookmarkEnd w:id="347"/>
    </w:p>
    <w:p w14:paraId="4B51833A" w14:textId="64274DAF" w:rsidR="00F267B9" w:rsidRDefault="00F267B9" w:rsidP="00B94D6E">
      <w:pPr>
        <w:pStyle w:val="Heading1"/>
        <w:numPr>
          <w:ilvl w:val="0"/>
          <w:numId w:val="6"/>
        </w:numPr>
      </w:pPr>
      <w:bookmarkStart w:id="348" w:name="_Toc493772265"/>
      <w:commentRangeStart w:id="349"/>
      <w:r>
        <w:t>Discussion</w:t>
      </w:r>
      <w:bookmarkEnd w:id="348"/>
      <w:commentRangeEnd w:id="349"/>
      <w:r w:rsidR="00581FBC">
        <w:rPr>
          <w:rStyle w:val="CommentReference"/>
          <w:rFonts w:asciiTheme="minorHAnsi" w:eastAsiaTheme="minorEastAsia" w:hAnsiTheme="minorHAnsi" w:cstheme="minorBidi"/>
          <w:b w:val="0"/>
          <w:bCs w:val="0"/>
          <w:caps w:val="0"/>
          <w:spacing w:val="0"/>
        </w:rPr>
        <w:commentReference w:id="349"/>
      </w:r>
    </w:p>
    <w:p w14:paraId="0EC3C640" w14:textId="09FD0776" w:rsidR="00F51680" w:rsidRDefault="00F51680" w:rsidP="00581FBC">
      <w:pPr>
        <w:pStyle w:val="PaparStyle1"/>
      </w:pPr>
      <w:r>
        <w:t xml:space="preserve">The algorithm was designed to provide us with a classification of the </w:t>
      </w:r>
      <w:commentRangeStart w:id="350"/>
      <w:r>
        <w:t xml:space="preserve">corpus </w:t>
      </w:r>
      <w:commentRangeEnd w:id="350"/>
      <w:r w:rsidR="00AD166E">
        <w:rPr>
          <w:rStyle w:val="CommentReference"/>
          <w:rFonts w:asciiTheme="minorHAnsi" w:hAnsiTheme="minorHAnsi" w:cstheme="minorBidi"/>
        </w:rPr>
        <w:commentReference w:id="350"/>
      </w:r>
      <w:r>
        <w:t xml:space="preserve">with respect to an effect on a specific biological </w:t>
      </w:r>
      <w:del w:id="351" w:author="Abraham Yosipof" w:date="2017-10-06T12:56:00Z">
        <w:r w:rsidDel="00AD166E">
          <w:delText>agent</w:delText>
        </w:r>
      </w:del>
      <w:ins w:id="352" w:author="Abraham Yosipof" w:date="2017-10-06T12:56:00Z">
        <w:r w:rsidR="00AD166E">
          <w:t>activity (IC50)</w:t>
        </w:r>
      </w:ins>
      <w:r>
        <w:t xml:space="preserve">. The value of the algorithm is measured by its success in correctly partitioning the </w:t>
      </w:r>
      <w:commentRangeStart w:id="353"/>
      <w:r>
        <w:t xml:space="preserve">corpus </w:t>
      </w:r>
      <w:commentRangeEnd w:id="353"/>
      <w:r w:rsidR="00581FBC">
        <w:rPr>
          <w:rStyle w:val="CommentReference"/>
          <w:rFonts w:asciiTheme="minorHAnsi" w:hAnsiTheme="minorHAnsi" w:cstheme="minorBidi"/>
        </w:rPr>
        <w:commentReference w:id="353"/>
      </w:r>
      <w:r>
        <w:t xml:space="preserve">of compounds into active and inactive compounds with respect to each biological </w:t>
      </w:r>
      <w:del w:id="354" w:author="Abraham Yosipof" w:date="2017-10-06T12:57:00Z">
        <w:r w:rsidDel="00581FBC">
          <w:delText>agent</w:delText>
        </w:r>
      </w:del>
      <w:ins w:id="355" w:author="Abraham Yosipof" w:date="2017-10-06T12:57:00Z">
        <w:r w:rsidR="00581FBC">
          <w:t>activity</w:t>
        </w:r>
      </w:ins>
      <w:r>
        <w:t>.</w:t>
      </w:r>
    </w:p>
    <w:p w14:paraId="62DDC114" w14:textId="78D2CFD3" w:rsidR="00F51680" w:rsidRDefault="00F51680" w:rsidP="00AC3501">
      <w:pPr>
        <w:pStyle w:val="PaparStyle1"/>
      </w:pPr>
      <w:r>
        <w:t xml:space="preserve">The measures of partition used to evaluate the algorithm are (as mentioned above) the portions of the positively tagged compounds (meaning having an effect on the specific </w:t>
      </w:r>
      <w:del w:id="356" w:author="Abraham Yosipof" w:date="2017-10-06T12:59:00Z">
        <w:r w:rsidDel="00581FBC">
          <w:delText>agent</w:delText>
        </w:r>
      </w:del>
      <w:ins w:id="357" w:author="Abraham Yosipof" w:date="2017-10-06T12:59:00Z">
        <w:r w:rsidR="00581FBC">
          <w:t>activity</w:t>
        </w:r>
      </w:ins>
      <w:r>
        <w:t>) with K out of N neighbors having the same tagging, K and N being (1,1), (2,3) and (3,5).</w:t>
      </w:r>
    </w:p>
    <w:p w14:paraId="5F205047" w14:textId="05BC2CA3" w:rsidR="00581FBC" w:rsidRDefault="00D83D73" w:rsidP="00581FBC">
      <w:pPr>
        <w:pStyle w:val="PaparStyle1"/>
      </w:pPr>
      <w:r>
        <w:t xml:space="preserve">On average the results (97.7% accuracy for 1NN, 97.65% accuracy for 3NN and 97.55% for 5NN) indicate that we have a very good classification process. The average </w:t>
      </w:r>
      <w:r>
        <w:lastRenderedPageBreak/>
        <w:t xml:space="preserve">trust level of 7.95% indicate that the process selected the features in a manner which was not linearly related to the original multi-dimensional representation of the data. </w:t>
      </w:r>
    </w:p>
    <w:p w14:paraId="5E6F430D" w14:textId="6820CC6E" w:rsidR="007E48FE" w:rsidRDefault="007E48FE" w:rsidP="00B94D6E">
      <w:pPr>
        <w:pStyle w:val="Heading2"/>
        <w:numPr>
          <w:ilvl w:val="1"/>
          <w:numId w:val="6"/>
        </w:numPr>
      </w:pPr>
      <w:bookmarkStart w:id="358" w:name="_Toc493772266"/>
      <w:commentRangeStart w:id="359"/>
      <w:r>
        <w:t>Validation</w:t>
      </w:r>
      <w:bookmarkEnd w:id="358"/>
      <w:commentRangeEnd w:id="359"/>
      <w:r w:rsidR="00AD166E">
        <w:rPr>
          <w:rStyle w:val="CommentReference"/>
          <w:rFonts w:asciiTheme="minorHAnsi" w:eastAsiaTheme="minorEastAsia" w:hAnsiTheme="minorHAnsi" w:cstheme="minorBidi"/>
          <w:b w:val="0"/>
          <w:bCs w:val="0"/>
        </w:rPr>
        <w:commentReference w:id="359"/>
      </w:r>
    </w:p>
    <w:p w14:paraId="6D6C388A" w14:textId="043C9DB4" w:rsidR="007E48FE" w:rsidRDefault="00E928B5" w:rsidP="007E48FE">
      <w:pPr>
        <w:pStyle w:val="Heading3"/>
      </w:pPr>
      <w:bookmarkStart w:id="360" w:name="_Toc493772267"/>
      <w:r>
        <w:t>Tagging Compounds with Unknown Qualities</w:t>
      </w:r>
      <w:bookmarkEnd w:id="360"/>
    </w:p>
    <w:p w14:paraId="12FD077D" w14:textId="762D176E" w:rsidR="00E928B5" w:rsidRDefault="00E928B5" w:rsidP="00AC3501">
      <w:pPr>
        <w:pStyle w:val="PaparStyle1"/>
      </w:pPr>
      <w:r>
        <w:t>We have shown that in the tested cases the system placed compounds with similar effects near each other. This supports the conclusion that with enough tagged compounds the system can be relied upon to make the required recommendation and identify the compounds which are most lik</w:t>
      </w:r>
      <w:r w:rsidR="002A239B">
        <w:t>ely to have the desired effect.</w:t>
      </w:r>
    </w:p>
    <w:p w14:paraId="3AE8BD63" w14:textId="38D4BB66" w:rsidR="002A239B" w:rsidRDefault="002A239B" w:rsidP="00AC3501">
      <w:pPr>
        <w:pStyle w:val="PaparStyle1"/>
      </w:pPr>
      <w:commentRangeStart w:id="361"/>
      <w:r>
        <w:t>While the execution time is still a concern the system upon which the research was conducted on is a single home personal computer. The most trivial means of speeding the process would be to execute the dimensionality reduction of each generation member on a different machine and that would speed the process by a factor equal to the size of each generation. More complicated solutions would include multi core implementations of t-SNE</w:t>
      </w:r>
      <w:r w:rsidR="00684EF7">
        <w:t>.</w:t>
      </w:r>
      <w:commentRangeEnd w:id="361"/>
      <w:r w:rsidR="00E379F8">
        <w:rPr>
          <w:rStyle w:val="CommentReference"/>
          <w:rFonts w:asciiTheme="minorHAnsi" w:hAnsiTheme="minorHAnsi" w:cstheme="minorBidi"/>
          <w:rtl/>
        </w:rPr>
        <w:commentReference w:id="361"/>
      </w:r>
    </w:p>
    <w:p w14:paraId="2DC34FAF" w14:textId="1820E823" w:rsidR="00684EF7" w:rsidRPr="007A1597" w:rsidRDefault="00684EF7" w:rsidP="00AC3501">
      <w:pPr>
        <w:pStyle w:val="PaparStyle1"/>
      </w:pPr>
      <w:commentRangeStart w:id="362"/>
      <w:r>
        <w:t xml:space="preserve">These solutions, even though potentially speeding up the process by a factor of at least 160, might prove insufficient since the </w:t>
      </w:r>
      <w:r w:rsidR="00F46A25">
        <w:t xml:space="preserve">t-SNE algorithm has both time and space quadratic complexities. Even with industrial power machines and cloud computing databases of 100000 entries might have unrealistic computing power requirements – which means a powerful pre-processing will be required </w:t>
      </w:r>
      <w:r w:rsidR="001A1386">
        <w:t>or a variant of t-SNE with lower complexity (there are some ongoing research efforts into that objective) will be used.</w:t>
      </w:r>
      <w:commentRangeEnd w:id="362"/>
      <w:r w:rsidR="00E379F8">
        <w:rPr>
          <w:rStyle w:val="CommentReference"/>
          <w:rFonts w:asciiTheme="minorHAnsi" w:hAnsiTheme="minorHAnsi" w:cstheme="minorBidi"/>
        </w:rPr>
        <w:commentReference w:id="362"/>
      </w:r>
    </w:p>
    <w:p w14:paraId="73E24956" w14:textId="25798810" w:rsidR="00E928B5" w:rsidRPr="00E73FED" w:rsidRDefault="00E928B5" w:rsidP="00B94D6E">
      <w:pPr>
        <w:pStyle w:val="Heading1"/>
        <w:numPr>
          <w:ilvl w:val="0"/>
          <w:numId w:val="6"/>
        </w:numPr>
      </w:pPr>
      <w:bookmarkStart w:id="363" w:name="_Toc493772268"/>
      <w:r>
        <w:t>Conclusions</w:t>
      </w:r>
      <w:bookmarkEnd w:id="363"/>
    </w:p>
    <w:p w14:paraId="4B245915" w14:textId="78525EBA" w:rsidR="00E928B5" w:rsidRDefault="00E928B5" w:rsidP="00B94D6E">
      <w:pPr>
        <w:pStyle w:val="Heading2"/>
        <w:numPr>
          <w:ilvl w:val="1"/>
          <w:numId w:val="6"/>
        </w:numPr>
      </w:pPr>
      <w:bookmarkStart w:id="364" w:name="_Toc493772269"/>
      <w:r>
        <w:t>Conclusions</w:t>
      </w:r>
      <w:bookmarkEnd w:id="364"/>
    </w:p>
    <w:p w14:paraId="50CE2FC9" w14:textId="57160D30" w:rsidR="00946C18" w:rsidRDefault="00E928B5" w:rsidP="00AC3501">
      <w:pPr>
        <w:pStyle w:val="PaparStyle1"/>
      </w:pPr>
      <w:commentRangeStart w:id="365"/>
      <w:r>
        <w:t>The research hypothesis discussed in this paper, that it is possible to optimize a feature selection for a dimensionality reduction algorithm so that the compounds selected according to the distance from tagged compounds present the best ca</w:t>
      </w:r>
      <w:r w:rsidR="00CC125B">
        <w:t>ndidate for pre-clinical trials, was substantiated for an industry class database.</w:t>
      </w:r>
      <w:commentRangeEnd w:id="365"/>
      <w:r w:rsidR="00AD166E">
        <w:rPr>
          <w:rStyle w:val="CommentReference"/>
          <w:rFonts w:asciiTheme="minorHAnsi" w:hAnsiTheme="minorHAnsi" w:cstheme="minorBidi"/>
          <w:rtl/>
        </w:rPr>
        <w:commentReference w:id="365"/>
      </w:r>
    </w:p>
    <w:p w14:paraId="0404CB2D" w14:textId="71DD6F36" w:rsidR="00CC125B" w:rsidRDefault="00CC125B" w:rsidP="00AC3501">
      <w:pPr>
        <w:pStyle w:val="PaparStyle1"/>
      </w:pPr>
      <w:r>
        <w:t>Examining the result for all the tested effect show that in all the cases the system produced results that were superior to random selection by at least one order of magnitude. It still remains to be seen whether that would be sufficient for the industry to start including the discovery phase as an integral part of their R&amp;D process.</w:t>
      </w:r>
    </w:p>
    <w:p w14:paraId="57006C78" w14:textId="1B9DD11B" w:rsidR="00C73B61" w:rsidRDefault="00C73B61" w:rsidP="00AC3501">
      <w:pPr>
        <w:pStyle w:val="PaparStyle1"/>
      </w:pPr>
      <w:commentRangeStart w:id="366"/>
      <w:r>
        <w:lastRenderedPageBreak/>
        <w:t>Compared to the benchmark introduced above (</w:t>
      </w:r>
      <w:r>
        <w:fldChar w:fldCharType="begin"/>
      </w:r>
      <w:r>
        <w:instrText xml:space="preserve"> REF _Ref490319854 \h </w:instrText>
      </w:r>
      <w:r w:rsidR="00AC3501">
        <w:instrText xml:space="preserve"> \* MERGEFORMAT </w:instrText>
      </w:r>
      <w:r>
        <w:fldChar w:fldCharType="separate"/>
      </w:r>
      <w:r w:rsidR="00473E08">
        <w:t>The Eco</w:t>
      </w:r>
      <w:r w:rsidR="00473E08">
        <w:t>n</w:t>
      </w:r>
      <w:r w:rsidR="00473E08">
        <w:t>omy of Discovery</w:t>
      </w:r>
      <w:r>
        <w:fldChar w:fldCharType="end"/>
      </w:r>
      <w:r>
        <w:t>) we have exceeded our expectations and we can see that in most cases no more than seven percent of the initial corpus was left for the actually costly process of physical compound testing – by which we reduced the potential cost of the discovery phase to less than ten percent of its original cost.</w:t>
      </w:r>
      <w:commentRangeEnd w:id="366"/>
      <w:r w:rsidR="00AD166E">
        <w:rPr>
          <w:rStyle w:val="CommentReference"/>
          <w:rFonts w:asciiTheme="minorHAnsi" w:hAnsiTheme="minorHAnsi" w:cstheme="minorBidi"/>
          <w:rtl/>
        </w:rPr>
        <w:commentReference w:id="366"/>
      </w:r>
    </w:p>
    <w:p w14:paraId="503264BF" w14:textId="64EF94E5" w:rsidR="00CC125B" w:rsidRDefault="00CC125B" w:rsidP="00B94D6E">
      <w:pPr>
        <w:pStyle w:val="Heading2"/>
        <w:numPr>
          <w:ilvl w:val="1"/>
          <w:numId w:val="6"/>
        </w:numPr>
      </w:pPr>
      <w:bookmarkStart w:id="367" w:name="_Toc493772270"/>
      <w:commentRangeStart w:id="368"/>
      <w:r>
        <w:t>Future Work</w:t>
      </w:r>
      <w:bookmarkEnd w:id="367"/>
      <w:commentRangeEnd w:id="368"/>
      <w:r w:rsidR="00AD166E">
        <w:rPr>
          <w:rStyle w:val="CommentReference"/>
          <w:rFonts w:asciiTheme="minorHAnsi" w:eastAsiaTheme="minorEastAsia" w:hAnsiTheme="minorHAnsi" w:cstheme="minorBidi"/>
          <w:b w:val="0"/>
          <w:bCs w:val="0"/>
        </w:rPr>
        <w:commentReference w:id="368"/>
      </w:r>
      <w:ins w:id="369" w:author="Abraham Yosipof" w:date="2017-10-06T13:08:00Z">
        <w:r w:rsidR="00E379F8">
          <w:t xml:space="preserve"> and Research limitation </w:t>
        </w:r>
      </w:ins>
    </w:p>
    <w:p w14:paraId="384FC18A" w14:textId="26D217F0" w:rsidR="00CC125B" w:rsidRDefault="00CC125B" w:rsidP="00AC3501">
      <w:pPr>
        <w:pStyle w:val="PaparStyle1"/>
      </w:pPr>
      <w:r>
        <w:t xml:space="preserve">There are a few improvements that can be made to the system </w:t>
      </w:r>
      <w:r w:rsidR="0029762E">
        <w:t>to</w:t>
      </w:r>
      <w:r>
        <w:t xml:space="preserve"> make it more suitable to work in the industry.</w:t>
      </w:r>
    </w:p>
    <w:p w14:paraId="3659B598" w14:textId="2D427ECD" w:rsidR="00CC125B" w:rsidRDefault="00CC125B" w:rsidP="007A1597">
      <w:pPr>
        <w:pStyle w:val="Heading3"/>
      </w:pPr>
      <w:bookmarkStart w:id="370" w:name="_Toc493772271"/>
      <w:r>
        <w:t>Dataset Size</w:t>
      </w:r>
      <w:bookmarkEnd w:id="370"/>
    </w:p>
    <w:p w14:paraId="1E538B67" w14:textId="21D7BDFD" w:rsidR="00CC125B" w:rsidRDefault="00CC125B" w:rsidP="00AC3501">
      <w:pPr>
        <w:pStyle w:val="PaparStyle1"/>
      </w:pPr>
      <w:r>
        <w:t>The dataset which the experiment was conducted with is a real industry standard dataset with regards to features. It is expected however that the pharmaceutical companies have datasets in one or more orders of magnitude larger. Since both the computational and the memory complexity of t-SNE are O(n</w:t>
      </w:r>
      <w:r w:rsidR="0029762E">
        <w:rPr>
          <w:vertAlign w:val="superscript"/>
        </w:rPr>
        <w:t>4</w:t>
      </w:r>
      <w:r>
        <w:t>)</w:t>
      </w:r>
      <w:r w:rsidR="00F3386E">
        <w:t xml:space="preserve"> larger datasets will not be manageable on a single machine and a distributed algorithm will have to be utilized.</w:t>
      </w:r>
    </w:p>
    <w:p w14:paraId="78D8AA52" w14:textId="024B9500" w:rsidR="0029762E" w:rsidRDefault="0029762E" w:rsidP="0029762E">
      <w:pPr>
        <w:pStyle w:val="Heading3"/>
      </w:pPr>
      <w:bookmarkStart w:id="371" w:name="_Toc493772272"/>
      <w:r>
        <w:t>Fast Dimensionality Reduction</w:t>
      </w:r>
      <w:bookmarkEnd w:id="371"/>
    </w:p>
    <w:p w14:paraId="2B0AF298" w14:textId="19415E96" w:rsidR="0029762E" w:rsidRDefault="0029762E" w:rsidP="00AC3501">
      <w:pPr>
        <w:pStyle w:val="PaparStyle1"/>
      </w:pPr>
      <w:r>
        <w:t>There are a few ongoing research efforts into creating a faster version of t-SNE which would be able to handle significantly larger databases. Additionally there are other dimensionality reduction algorithms which might prove a reasonable substitution.</w:t>
      </w:r>
    </w:p>
    <w:p w14:paraId="6CA052F9" w14:textId="6A3C8393" w:rsidR="0029762E" w:rsidRDefault="00A4700C" w:rsidP="00A4700C">
      <w:ins w:id="372" w:author="Abraham Yosipof" w:date="2017-10-01T13:59:00Z">
        <w:r w:rsidRPr="00E22ADD">
          <w:rPr>
            <w:noProof/>
          </w:rPr>
          <w:t>Clearly, this</w:t>
        </w:r>
        <w:r>
          <w:t xml:space="preserve"> research should </w:t>
        </w:r>
        <w:r w:rsidRPr="00E22ADD">
          <w:rPr>
            <w:noProof/>
          </w:rPr>
          <w:t>be conducted</w:t>
        </w:r>
        <w:r>
          <w:t xml:space="preserve"> in close collaboration with experts in the field to both provide biology/chemistry based explanation to the observed trends and to capitalize on the results.</w:t>
        </w:r>
      </w:ins>
    </w:p>
    <w:p w14:paraId="498B3F78" w14:textId="77777777" w:rsidR="00EA59C3" w:rsidRDefault="00EA59C3">
      <w:pPr>
        <w:spacing w:line="276" w:lineRule="auto"/>
        <w:rPr>
          <w:rFonts w:ascii="Palatino Linotype" w:hAnsi="Palatino Linotype"/>
          <w:b/>
          <w:bCs/>
          <w:sz w:val="28"/>
          <w:szCs w:val="28"/>
          <w:lang w:val="en-GB" w:eastAsia="de-AT" w:bidi="ar-SA"/>
        </w:rPr>
      </w:pPr>
      <w:bookmarkStart w:id="373" w:name="_Toc421631609"/>
      <w:bookmarkStart w:id="374" w:name="_Toc421658575"/>
      <w:bookmarkStart w:id="375" w:name="_Toc443577296"/>
      <w:r>
        <w:br w:type="page"/>
      </w:r>
    </w:p>
    <w:p w14:paraId="7E0EBB94" w14:textId="1AEF339D" w:rsidR="00FE7503" w:rsidRDefault="00FE7503" w:rsidP="00B94D6E">
      <w:pPr>
        <w:pStyle w:val="Heading1"/>
        <w:numPr>
          <w:ilvl w:val="0"/>
          <w:numId w:val="4"/>
        </w:numPr>
      </w:pPr>
      <w:bookmarkStart w:id="376" w:name="_Toc488420194"/>
      <w:bookmarkStart w:id="377" w:name="_Toc493772273"/>
      <w:r>
        <w:lastRenderedPageBreak/>
        <w:t>List of Publications</w:t>
      </w:r>
      <w:bookmarkEnd w:id="373"/>
      <w:bookmarkEnd w:id="374"/>
      <w:bookmarkEnd w:id="376"/>
      <w:bookmarkEnd w:id="377"/>
    </w:p>
    <w:p w14:paraId="0E8FB64A" w14:textId="4491D241" w:rsidR="00D83D73" w:rsidRDefault="00D83D73" w:rsidP="00B94D6E">
      <w:pPr>
        <w:pStyle w:val="PaparStyle1"/>
        <w:numPr>
          <w:ilvl w:val="0"/>
          <w:numId w:val="19"/>
        </w:numPr>
      </w:pPr>
      <w:r w:rsidRPr="00D83D73">
        <w:t>"The Big Data Challenge in Drug Design: Data Visualization", Poster presented before the MuTaLig COST ACTION, WG meeting 2016, Budapest (HU), Nov 19-20 2016</w:t>
      </w:r>
    </w:p>
    <w:p w14:paraId="01480FC6" w14:textId="1A10F50E" w:rsidR="00DB3F48" w:rsidRPr="00D83D73" w:rsidRDefault="00D83D73" w:rsidP="00D83D73">
      <w:r>
        <w:br w:type="page"/>
      </w:r>
    </w:p>
    <w:p w14:paraId="06F27142" w14:textId="3DF07ED3" w:rsidR="00C84B90" w:rsidRDefault="00C84B90" w:rsidP="00B94D6E">
      <w:pPr>
        <w:pStyle w:val="Heading1"/>
        <w:numPr>
          <w:ilvl w:val="0"/>
          <w:numId w:val="5"/>
        </w:numPr>
        <w:rPr>
          <w:rFonts w:asciiTheme="majorBidi" w:hAnsiTheme="majorBidi"/>
          <w:sz w:val="24"/>
          <w:szCs w:val="24"/>
        </w:rPr>
      </w:pPr>
      <w:bookmarkStart w:id="378" w:name="_Toc488420195"/>
      <w:bookmarkStart w:id="379" w:name="_Toc493772274"/>
      <w:r>
        <w:rPr>
          <w:rFonts w:asciiTheme="majorBidi" w:hAnsiTheme="majorBidi"/>
          <w:sz w:val="24"/>
          <w:szCs w:val="24"/>
        </w:rPr>
        <w:lastRenderedPageBreak/>
        <w:t>References</w:t>
      </w:r>
      <w:bookmarkEnd w:id="378"/>
      <w:bookmarkEnd w:id="379"/>
    </w:p>
    <w:p w14:paraId="3C5781B5" w14:textId="77777777" w:rsidR="00C52EA8" w:rsidRPr="000F0B3A" w:rsidRDefault="00C52EA8" w:rsidP="00B94D6E">
      <w:pPr>
        <w:pStyle w:val="PaparStyle1"/>
        <w:numPr>
          <w:ilvl w:val="0"/>
          <w:numId w:val="20"/>
        </w:numPr>
        <w:rPr>
          <w:lang w:val="en-GB" w:eastAsia="de-AT" w:bidi="ar-SA"/>
        </w:rPr>
      </w:pPr>
      <w:bookmarkStart w:id="380" w:name="_Ref490317976"/>
      <w:bookmarkStart w:id="381" w:name="_Ref483425540"/>
      <w:r w:rsidRPr="000F0B3A">
        <w:t xml:space="preserve">English, R.; Lebovitz, Y.; Griffin, R., Institute of Medicine (US) Forum on Drug Discovery Development and Translation. Transforming clinical research in the United States. Challenges and opportunities: workshop summary. Washington (DC): National Academies Press (US); PubMed PMID: 21210556 </w:t>
      </w:r>
      <w:r w:rsidRPr="000F0B3A">
        <w:rPr>
          <w:b/>
        </w:rPr>
        <w:t>2010</w:t>
      </w:r>
      <w:bookmarkEnd w:id="380"/>
    </w:p>
    <w:p w14:paraId="7F0A8FF2" w14:textId="6296D11B" w:rsidR="00C84B90" w:rsidRPr="000F0B3A" w:rsidRDefault="00C52EA8" w:rsidP="00B94D6E">
      <w:pPr>
        <w:pStyle w:val="PaparStyle1"/>
        <w:numPr>
          <w:ilvl w:val="0"/>
          <w:numId w:val="20"/>
        </w:numPr>
        <w:rPr>
          <w:rFonts w:eastAsia="Times New Roman"/>
        </w:rPr>
      </w:pPr>
      <w:bookmarkStart w:id="382" w:name="_Ref483672806"/>
      <w:r w:rsidRPr="000F0B3A">
        <w:rPr>
          <w:rFonts w:eastAsia="Times New Roman"/>
        </w:rPr>
        <w:t>Joseph A. DiMasi, Tufts Center for the Study of Drug Development, Cost of Developing a New Drug</w:t>
      </w:r>
      <w:bookmarkEnd w:id="381"/>
      <w:bookmarkEnd w:id="382"/>
    </w:p>
    <w:p w14:paraId="4E19FF2A" w14:textId="4B52E849" w:rsidR="006B7427" w:rsidRPr="000F0B3A" w:rsidRDefault="006B7427" w:rsidP="00B94D6E">
      <w:pPr>
        <w:pStyle w:val="PaparStyle1"/>
        <w:numPr>
          <w:ilvl w:val="0"/>
          <w:numId w:val="20"/>
        </w:numPr>
        <w:rPr>
          <w:rFonts w:eastAsia="Times New Roman"/>
        </w:rPr>
      </w:pPr>
      <w:r w:rsidRPr="000F0B3A">
        <w:rPr>
          <w:rFonts w:eastAsia="Times New Roman"/>
        </w:rPr>
        <w:t>H Geerts; A Spiros; P Roberts and R Carr, Has the Time Come for Predictive Computer Modeling in CNS Drug Discovery and Development? CPT: Pharmacometrics and Systems Pharmacology · November 2012</w:t>
      </w:r>
    </w:p>
    <w:p w14:paraId="46A60ADE" w14:textId="5A81E854" w:rsidR="006B7427" w:rsidRPr="000F0B3A" w:rsidRDefault="009C635B" w:rsidP="00B94D6E">
      <w:pPr>
        <w:pStyle w:val="PaparStyle1"/>
        <w:numPr>
          <w:ilvl w:val="0"/>
          <w:numId w:val="20"/>
        </w:numPr>
        <w:rPr>
          <w:rFonts w:eastAsia="Times New Roman"/>
        </w:rPr>
      </w:pPr>
      <w:r w:rsidRPr="000F0B3A">
        <w:rPr>
          <w:rFonts w:eastAsia="Times New Roman"/>
        </w:rPr>
        <w:t>Breakthrough Business Models: Drug Development for Rare and Neglected Diseases and Individualized Therapies: Workshop Summary, National Academies Press</w:t>
      </w:r>
    </w:p>
    <w:p w14:paraId="6E21EF9D" w14:textId="4FE0CD8E" w:rsidR="008F7007" w:rsidRPr="000F0B3A" w:rsidRDefault="008F7007" w:rsidP="00B94D6E">
      <w:pPr>
        <w:pStyle w:val="PaparStyle1"/>
        <w:numPr>
          <w:ilvl w:val="0"/>
          <w:numId w:val="20"/>
        </w:numPr>
        <w:rPr>
          <w:rFonts w:eastAsia="Times New Roman"/>
        </w:rPr>
      </w:pPr>
      <w:r w:rsidRPr="000F0B3A">
        <w:rPr>
          <w:rFonts w:eastAsia="Times New Roman"/>
        </w:rPr>
        <w:t>An analysis of the attrition of drug candidates from four major pharmaceutical companies: Michael J. Waring, John Arrowsmith, Andrew R. Leach, Paul D. Leeson, Sam Mandrell, Robert M. Owen, Garry Pairaudeau, William D. Pennie,</w:t>
      </w:r>
      <w:r w:rsidR="000C1EB6">
        <w:rPr>
          <w:rFonts w:eastAsia="Times New Roman"/>
        </w:rPr>
        <w:t xml:space="preserve"> </w:t>
      </w:r>
      <w:r w:rsidRPr="000F0B3A">
        <w:rPr>
          <w:rFonts w:eastAsia="Times New Roman"/>
        </w:rPr>
        <w:t>Stephen D. Pickett, Jibo Wang, Owen Wallace &amp; Alex Weir.</w:t>
      </w:r>
    </w:p>
    <w:p w14:paraId="604D618E" w14:textId="2A40F029" w:rsidR="00B44881" w:rsidRPr="000F0B3A" w:rsidRDefault="00B44881" w:rsidP="00B94D6E">
      <w:pPr>
        <w:pStyle w:val="PaparStyle1"/>
        <w:numPr>
          <w:ilvl w:val="0"/>
          <w:numId w:val="20"/>
        </w:numPr>
        <w:rPr>
          <w:rFonts w:eastAsia="Times New Roman"/>
        </w:rPr>
      </w:pPr>
      <w:bookmarkStart w:id="383" w:name="_Ref490318955"/>
      <w:r w:rsidRPr="000F0B3A">
        <w:rPr>
          <w:rFonts w:eastAsia="Times New Roman"/>
        </w:rPr>
        <w:t>Wayne Winegarden, Ph.D, The Economics of Pharmaceutical Pricing, Pacific Research Institute.</w:t>
      </w:r>
      <w:bookmarkEnd w:id="383"/>
    </w:p>
    <w:p w14:paraId="187A2E8B" w14:textId="727E3187" w:rsidR="0029679F" w:rsidRPr="000F0B3A" w:rsidRDefault="00AD6F73" w:rsidP="00B94D6E">
      <w:pPr>
        <w:pStyle w:val="PaparStyle1"/>
        <w:numPr>
          <w:ilvl w:val="0"/>
          <w:numId w:val="20"/>
        </w:numPr>
        <w:rPr>
          <w:rFonts w:eastAsia="Times New Roman"/>
        </w:rPr>
      </w:pPr>
      <w:bookmarkStart w:id="384" w:name="_Ref490927303"/>
      <w:commentRangeStart w:id="385"/>
      <w:r w:rsidRPr="000F0B3A">
        <w:rPr>
          <w:rFonts w:eastAsia="Times New Roman"/>
        </w:rPr>
        <w:t xml:space="preserve">GUIYU ZHAO: </w:t>
      </w:r>
      <w:commentRangeEnd w:id="385"/>
      <w:r w:rsidR="00D663E4">
        <w:rPr>
          <w:rStyle w:val="CommentReference"/>
          <w:rFonts w:asciiTheme="minorHAnsi" w:hAnsiTheme="minorHAnsi" w:cstheme="minorBidi"/>
        </w:rPr>
        <w:commentReference w:id="385"/>
      </w:r>
      <w:r w:rsidRPr="000F0B3A">
        <w:rPr>
          <w:rFonts w:eastAsia="Times New Roman"/>
        </w:rPr>
        <w:t>The QSARome of the Receptorome: Quantitative Structure-Activity Relationship Modeling of Multiple Ligand Sets Acting at Multiple Receptors</w:t>
      </w:r>
      <w:bookmarkEnd w:id="375"/>
      <w:r w:rsidRPr="000F0B3A">
        <w:rPr>
          <w:rFonts w:eastAsia="Times New Roman"/>
        </w:rPr>
        <w:t>, University of North Carolina</w:t>
      </w:r>
      <w:bookmarkEnd w:id="384"/>
    </w:p>
    <w:p w14:paraId="02CE43EA" w14:textId="2A311284" w:rsidR="006A70F1" w:rsidRPr="000F0B3A" w:rsidRDefault="006A70F1" w:rsidP="00B94D6E">
      <w:pPr>
        <w:pStyle w:val="PaparStyle1"/>
        <w:numPr>
          <w:ilvl w:val="0"/>
          <w:numId w:val="20"/>
        </w:numPr>
        <w:rPr>
          <w:rFonts w:cs="Times New Roman"/>
        </w:rPr>
      </w:pPr>
      <w:bookmarkStart w:id="386" w:name="_Ref492739275"/>
      <w:r w:rsidRPr="000F0B3A">
        <w:rPr>
          <w:rFonts w:cs="Times New Roman"/>
        </w:rPr>
        <w:t>Robas N, O’Reilly M, Katugampola S, Fidock M: Maximizing serendipity: strategies for identifying ligands for orphan G-protein-coupled receptors. Curr Opin Pharmacol 2003, 3:121-126.</w:t>
      </w:r>
      <w:bookmarkEnd w:id="386"/>
    </w:p>
    <w:p w14:paraId="6E3EF2D0" w14:textId="76289FEE" w:rsidR="006A70F1" w:rsidRPr="000F0B3A" w:rsidRDefault="006A70F1" w:rsidP="00B94D6E">
      <w:pPr>
        <w:pStyle w:val="PaparStyle1"/>
        <w:numPr>
          <w:ilvl w:val="0"/>
          <w:numId w:val="20"/>
        </w:numPr>
        <w:rPr>
          <w:rFonts w:cs="Times New Roman"/>
        </w:rPr>
      </w:pPr>
      <w:bookmarkStart w:id="387" w:name="_Ref492739291"/>
      <w:r w:rsidRPr="000F0B3A">
        <w:rPr>
          <w:rFonts w:cs="Times New Roman"/>
        </w:rPr>
        <w:t>Flower DR: Modelling G-protein-coupled receptors for drug design. Biochim. Biophys. Acta 1999, 1422:207-234.</w:t>
      </w:r>
      <w:bookmarkEnd w:id="387"/>
    </w:p>
    <w:p w14:paraId="0F8C7276" w14:textId="7C9B85D0" w:rsidR="000F0B3A" w:rsidRDefault="000F0B3A" w:rsidP="00B94D6E">
      <w:pPr>
        <w:pStyle w:val="PaparStyle1"/>
        <w:numPr>
          <w:ilvl w:val="0"/>
          <w:numId w:val="20"/>
        </w:numPr>
        <w:rPr>
          <w:rFonts w:cs="Times New Roman"/>
        </w:rPr>
      </w:pPr>
      <w:bookmarkStart w:id="388" w:name="_Ref493237960"/>
      <w:r w:rsidRPr="000F0B3A">
        <w:rPr>
          <w:rFonts w:cs="Times New Roman"/>
        </w:rPr>
        <w:t>Paul SM, Mytelka DS, Dunwiddie CT, Persinger CC, Munos BH, Lindborg SR, Schacht AL: How to improve R&amp;D productivity: the pharmaceutical industry’s grand challenge. Nat Rev Drug Discov 2010, 9:203-214.</w:t>
      </w:r>
      <w:bookmarkEnd w:id="388"/>
    </w:p>
    <w:p w14:paraId="5B8CA3E8" w14:textId="07955606" w:rsidR="005D6CD8" w:rsidRPr="005D6CD8" w:rsidRDefault="005D6CD8" w:rsidP="00B94D6E">
      <w:pPr>
        <w:pStyle w:val="PaparStyle1"/>
        <w:numPr>
          <w:ilvl w:val="0"/>
          <w:numId w:val="20"/>
        </w:numPr>
        <w:rPr>
          <w:rFonts w:cs="Times New Roman"/>
        </w:rPr>
      </w:pPr>
      <w:r w:rsidRPr="005D6CD8">
        <w:rPr>
          <w:rFonts w:cs="Times New Roman"/>
        </w:rPr>
        <w:lastRenderedPageBreak/>
        <w:t>BOCKAERT J, PIN J:</w:t>
      </w:r>
      <w:r>
        <w:rPr>
          <w:rFonts w:cs="Times New Roman"/>
        </w:rPr>
        <w:t xml:space="preserve"> </w:t>
      </w:r>
      <w:r w:rsidRPr="005D6CD8">
        <w:rPr>
          <w:rFonts w:cs="Times New Roman"/>
        </w:rPr>
        <w:t>Molecular tinkering of G protein-coupled</w:t>
      </w:r>
      <w:r>
        <w:rPr>
          <w:rFonts w:cs="Times New Roman"/>
        </w:rPr>
        <w:t xml:space="preserve"> </w:t>
      </w:r>
      <w:r w:rsidRPr="005D6CD8">
        <w:rPr>
          <w:rFonts w:cs="Times New Roman"/>
        </w:rPr>
        <w:t>receptors: an evolutionary success. EMBO J.</w:t>
      </w:r>
      <w:r>
        <w:rPr>
          <w:rFonts w:cs="Times New Roman"/>
        </w:rPr>
        <w:t xml:space="preserve"> </w:t>
      </w:r>
      <w:r w:rsidRPr="005D6CD8">
        <w:rPr>
          <w:rFonts w:cs="Times New Roman"/>
        </w:rPr>
        <w:t>(1999) 18:1723.</w:t>
      </w:r>
    </w:p>
    <w:p w14:paraId="63F025C1" w14:textId="21F3DACE" w:rsidR="005D6CD8" w:rsidRPr="005D6CD8" w:rsidRDefault="005D6CD8" w:rsidP="00B94D6E">
      <w:pPr>
        <w:pStyle w:val="PaparStyle1"/>
        <w:numPr>
          <w:ilvl w:val="0"/>
          <w:numId w:val="20"/>
        </w:numPr>
        <w:rPr>
          <w:rFonts w:cs="Times New Roman"/>
        </w:rPr>
      </w:pPr>
      <w:r w:rsidRPr="005D6CD8">
        <w:rPr>
          <w:rFonts w:cs="Times New Roman"/>
        </w:rPr>
        <w:t>DREWS J: Drug discovery: a historical</w:t>
      </w:r>
      <w:r>
        <w:rPr>
          <w:rFonts w:cs="Times New Roman"/>
        </w:rPr>
        <w:t xml:space="preserve"> </w:t>
      </w:r>
      <w:r w:rsidRPr="005D6CD8">
        <w:rPr>
          <w:rFonts w:cs="Times New Roman"/>
        </w:rPr>
        <w:t>perspective. Science (2000) 287:1960-1964.</w:t>
      </w:r>
    </w:p>
    <w:p w14:paraId="14E0312E" w14:textId="3EE63F85" w:rsidR="005D6CD8" w:rsidRPr="005D6CD8" w:rsidRDefault="005D6CD8" w:rsidP="00B94D6E">
      <w:pPr>
        <w:pStyle w:val="PaparStyle1"/>
        <w:numPr>
          <w:ilvl w:val="0"/>
          <w:numId w:val="20"/>
        </w:numPr>
        <w:rPr>
          <w:rFonts w:cs="Times New Roman"/>
        </w:rPr>
      </w:pPr>
      <w:r w:rsidRPr="005D6CD8">
        <w:rPr>
          <w:rFonts w:cs="Times New Roman"/>
        </w:rPr>
        <w:t>HOPKINS AL, GROOM CR:</w:t>
      </w:r>
      <w:r>
        <w:rPr>
          <w:rFonts w:cs="Times New Roman"/>
        </w:rPr>
        <w:t xml:space="preserve"> </w:t>
      </w:r>
      <w:r w:rsidRPr="005D6CD8">
        <w:rPr>
          <w:rFonts w:cs="Times New Roman"/>
        </w:rPr>
        <w:t>The druggable genome. Nat. Rev. Drug</w:t>
      </w:r>
      <w:r>
        <w:rPr>
          <w:rFonts w:cs="Times New Roman"/>
        </w:rPr>
        <w:t xml:space="preserve"> </w:t>
      </w:r>
      <w:r w:rsidRPr="005D6CD8">
        <w:rPr>
          <w:rFonts w:cs="Times New Roman"/>
        </w:rPr>
        <w:t>Discov. (2002) 1:727-730.</w:t>
      </w:r>
    </w:p>
    <w:p w14:paraId="75697379" w14:textId="416AEC4B" w:rsidR="005D6CD8" w:rsidRPr="005D6CD8" w:rsidRDefault="005D6CD8" w:rsidP="00B94D6E">
      <w:pPr>
        <w:pStyle w:val="PaparStyle1"/>
        <w:numPr>
          <w:ilvl w:val="0"/>
          <w:numId w:val="20"/>
        </w:numPr>
        <w:rPr>
          <w:rFonts w:cs="Times New Roman"/>
        </w:rPr>
      </w:pPr>
      <w:r w:rsidRPr="005D6CD8">
        <w:rPr>
          <w:rFonts w:cs="Times New Roman"/>
        </w:rPr>
        <w:t>KLABUNDE T, HESSLER G: Drug design</w:t>
      </w:r>
      <w:r>
        <w:rPr>
          <w:rFonts w:cs="Times New Roman"/>
        </w:rPr>
        <w:t xml:space="preserve"> </w:t>
      </w:r>
      <w:r w:rsidRPr="005D6CD8">
        <w:rPr>
          <w:rFonts w:cs="Times New Roman"/>
        </w:rPr>
        <w:t>strategies for targeting G-protein-coupled</w:t>
      </w:r>
      <w:r>
        <w:rPr>
          <w:rFonts w:cs="Times New Roman"/>
        </w:rPr>
        <w:t xml:space="preserve"> </w:t>
      </w:r>
      <w:r w:rsidRPr="005D6CD8">
        <w:rPr>
          <w:rFonts w:cs="Times New Roman"/>
        </w:rPr>
        <w:t>receptors. Chembiochem. (2002) 3:928-944</w:t>
      </w:r>
    </w:p>
    <w:sectPr w:rsidR="005D6CD8" w:rsidRPr="005D6CD8" w:rsidSect="009A0EEA">
      <w:pgSz w:w="11906" w:h="16838"/>
      <w:pgMar w:top="1440" w:right="1800" w:bottom="1440" w:left="1800" w:header="706" w:footer="706" w:gutter="0"/>
      <w:pgNumType w:start="1" w:chapStyle="1"/>
      <w:cols w:space="708"/>
      <w:titlePg/>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braham Yosipof" w:date="2017-10-05T11:50:00Z" w:initials="AY">
    <w:p w14:paraId="4D2ACA0E" w14:textId="33E71C90" w:rsidR="00D61B93" w:rsidRDefault="00D61B93">
      <w:pPr>
        <w:pStyle w:val="CommentText"/>
      </w:pPr>
      <w:r>
        <w:rPr>
          <w:rStyle w:val="CommentReference"/>
        </w:rPr>
        <w:annotationRef/>
      </w:r>
      <w:r>
        <w:t>Change the name</w:t>
      </w:r>
    </w:p>
  </w:comment>
  <w:comment w:id="7" w:author="Abraham Yosipof" w:date="2017-10-05T11:57:00Z" w:initials="AY">
    <w:p w14:paraId="43AD2AE5" w14:textId="0C64D261" w:rsidR="00D61B93" w:rsidRDefault="00D61B93" w:rsidP="001E1AE2">
      <w:pPr>
        <w:pStyle w:val="CommentText"/>
        <w:bidi/>
        <w:rPr>
          <w:rtl/>
        </w:rPr>
      </w:pPr>
      <w:r>
        <w:rPr>
          <w:rStyle w:val="CommentReference"/>
        </w:rPr>
        <w:annotationRef/>
      </w:r>
      <w:r>
        <w:rPr>
          <w:rFonts w:hint="cs"/>
          <w:rtl/>
        </w:rPr>
        <w:t xml:space="preserve">שי שים לב </w:t>
      </w:r>
    </w:p>
    <w:p w14:paraId="12E780B9" w14:textId="329DD7E6" w:rsidR="00D61B93" w:rsidRDefault="00D61B93" w:rsidP="001E1AE2">
      <w:pPr>
        <w:pStyle w:val="CommentText"/>
        <w:bidi/>
        <w:rPr>
          <w:rtl/>
        </w:rPr>
      </w:pPr>
      <w:r>
        <w:rPr>
          <w:rFonts w:hint="cs"/>
          <w:rtl/>
        </w:rPr>
        <w:t>זה החלק החשוב ביותר בעבודה שלך תקציר טוב יכול לעזור לך מאוד!</w:t>
      </w:r>
    </w:p>
  </w:comment>
  <w:comment w:id="14" w:author="Abraham Yosipof" w:date="2017-10-05T11:54:00Z" w:initials="AY">
    <w:p w14:paraId="351FFA01" w14:textId="31E3916B" w:rsidR="00D61B93" w:rsidRDefault="00D61B93" w:rsidP="001E1AE2">
      <w:pPr>
        <w:pStyle w:val="CommentText"/>
        <w:rPr>
          <w:rtl/>
        </w:rPr>
      </w:pPr>
      <w:r>
        <w:rPr>
          <w:rStyle w:val="CommentReference"/>
        </w:rPr>
        <w:annotationRef/>
      </w:r>
      <w:r>
        <w:rPr>
          <w:rFonts w:hint="cs"/>
          <w:rtl/>
        </w:rPr>
        <w:t xml:space="preserve">תוסיף שורה שמסבירה כמה שלבים ישנם </w:t>
      </w:r>
    </w:p>
  </w:comment>
  <w:comment w:id="15" w:author="Abraham Yosipof" w:date="2017-10-05T11:55:00Z" w:initials="AY">
    <w:p w14:paraId="1AEE9D39" w14:textId="384BCFF2" w:rsidR="00D61B93" w:rsidRDefault="00D61B93" w:rsidP="001E1AE2">
      <w:pPr>
        <w:pStyle w:val="CommentText"/>
        <w:bidi/>
        <w:rPr>
          <w:rtl/>
        </w:rPr>
      </w:pPr>
      <w:r>
        <w:rPr>
          <w:rStyle w:val="CommentReference"/>
        </w:rPr>
        <w:annotationRef/>
      </w:r>
      <w:r>
        <w:rPr>
          <w:rFonts w:hint="cs"/>
          <w:rtl/>
        </w:rPr>
        <w:t>תרשום את השם המלא ו</w:t>
      </w:r>
      <w:r>
        <w:rPr>
          <w:rFonts w:hint="cs"/>
        </w:rPr>
        <w:t xml:space="preserve"> NGO </w:t>
      </w:r>
      <w:r>
        <w:rPr>
          <w:rFonts w:hint="cs"/>
          <w:rtl/>
        </w:rPr>
        <w:t xml:space="preserve"> בסוגריים</w:t>
      </w:r>
    </w:p>
  </w:comment>
  <w:comment w:id="19" w:author="Abraham Yosipof" w:date="2017-10-05T11:57:00Z" w:initials="AY">
    <w:p w14:paraId="0C7A5C6B" w14:textId="0AE65B1C" w:rsidR="00D61B93" w:rsidRDefault="00D61B93" w:rsidP="001E1AE2">
      <w:pPr>
        <w:pStyle w:val="CommentText"/>
        <w:bidi/>
        <w:rPr>
          <w:rtl/>
        </w:rPr>
      </w:pPr>
      <w:r>
        <w:rPr>
          <w:rStyle w:val="CommentReference"/>
        </w:rPr>
        <w:annotationRef/>
      </w:r>
      <w:r>
        <w:rPr>
          <w:rFonts w:hint="cs"/>
          <w:rtl/>
        </w:rPr>
        <w:t>שי בחלק הזה אתה חייב לתת את כל העיקר ואתה נותן רקע ועוקף את הנושא. עלייך להסביר באיזה שיטה השתמשת מהי עושה באיזה בסיס נתונים בחנת אותה ומה המסקנה. כרגע זה רשום ממש לא טוב כל הקטע הזה!</w:t>
      </w:r>
    </w:p>
  </w:comment>
  <w:comment w:id="65" w:author="Abraham Yosipof" w:date="2017-10-05T12:01:00Z" w:initials="AY">
    <w:p w14:paraId="4BCF9C9D" w14:textId="6474D930" w:rsidR="00D61B93" w:rsidRDefault="00D61B93" w:rsidP="006C78BD">
      <w:pPr>
        <w:pStyle w:val="CommentText"/>
        <w:bidi/>
        <w:rPr>
          <w:rtl/>
        </w:rPr>
      </w:pPr>
      <w:r>
        <w:rPr>
          <w:rStyle w:val="CommentReference"/>
        </w:rPr>
        <w:annotationRef/>
      </w:r>
      <w:r>
        <w:rPr>
          <w:rFonts w:hint="cs"/>
          <w:rtl/>
        </w:rPr>
        <w:t>שוב אותה הערה במבוא תן את שמות השלבים בלבד ושורה הסבר, אם אתה רוצה ולך יש לשלב שאותנו מעניין. את כל הסבר היפה הזה כולל תמונה 1 שים בסקירת הספרות</w:t>
      </w:r>
    </w:p>
  </w:comment>
  <w:comment w:id="66" w:author="Abraham Yosipof" w:date="2017-10-05T12:05:00Z" w:initials="AY">
    <w:p w14:paraId="54F61DB1" w14:textId="64B3B9D8" w:rsidR="00D61B93" w:rsidRDefault="00D61B93">
      <w:pPr>
        <w:pStyle w:val="CommentText"/>
      </w:pPr>
      <w:r>
        <w:rPr>
          <w:rStyle w:val="CommentReference"/>
        </w:rPr>
        <w:annotationRef/>
      </w:r>
      <w:r>
        <w:rPr>
          <w:rFonts w:hint="cs"/>
          <w:rtl/>
        </w:rPr>
        <w:t>זה תשאיר במבוא</w:t>
      </w:r>
    </w:p>
  </w:comment>
  <w:comment w:id="70" w:author="Abraham Yosipof" w:date="2017-10-05T12:06:00Z" w:initials="AY">
    <w:p w14:paraId="0AF344A5" w14:textId="06AEF3D1" w:rsidR="00D61B93" w:rsidRDefault="00D61B93">
      <w:pPr>
        <w:pStyle w:val="CommentText"/>
        <w:rPr>
          <w:rtl/>
        </w:rPr>
      </w:pPr>
      <w:r>
        <w:rPr>
          <w:rStyle w:val="CommentReference"/>
        </w:rPr>
        <w:annotationRef/>
      </w:r>
      <w:r>
        <w:rPr>
          <w:rFonts w:hint="cs"/>
          <w:rtl/>
        </w:rPr>
        <w:t>כותרת</w:t>
      </w:r>
    </w:p>
  </w:comment>
  <w:comment w:id="72" w:author="Abraham Yosipof" w:date="2017-10-01T14:10:00Z" w:initials="AY">
    <w:p w14:paraId="46EB3077" w14:textId="536A9B79" w:rsidR="00D61B93" w:rsidRDefault="00D61B93" w:rsidP="00C0185F">
      <w:pPr>
        <w:pStyle w:val="CommentText"/>
      </w:pPr>
      <w:r>
        <w:rPr>
          <w:rStyle w:val="CommentReference"/>
        </w:rPr>
        <w:annotationRef/>
      </w:r>
      <w:r>
        <w:rPr>
          <w:rFonts w:hint="cs"/>
          <w:rtl/>
        </w:rPr>
        <w:t xml:space="preserve">שים לב אותיות קטנות לא </w:t>
      </w:r>
    </w:p>
    <w:p w14:paraId="3BDB4926" w14:textId="2DBBEB0C" w:rsidR="00D61B93" w:rsidRDefault="00D61B93" w:rsidP="00C0185F">
      <w:pPr>
        <w:pStyle w:val="CommentText"/>
      </w:pPr>
      <w:r>
        <w:t xml:space="preserve">Capital letters </w:t>
      </w:r>
    </w:p>
  </w:comment>
  <w:comment w:id="73" w:author="Abraham Yosipof" w:date="2017-10-05T12:12:00Z" w:initials="AY">
    <w:p w14:paraId="0FE9DB95" w14:textId="576CCD7C" w:rsidR="00D61B93" w:rsidRDefault="00D61B93">
      <w:pPr>
        <w:pStyle w:val="CommentText"/>
      </w:pPr>
      <w:r>
        <w:rPr>
          <w:rStyle w:val="CommentReference"/>
        </w:rPr>
        <w:annotationRef/>
      </w:r>
      <w:r>
        <w:t>font</w:t>
      </w:r>
    </w:p>
  </w:comment>
  <w:comment w:id="76" w:author="Abraham Yosipof" w:date="2017-10-05T12:07:00Z" w:initials="AY">
    <w:p w14:paraId="5F2759D8" w14:textId="3694E1C4" w:rsidR="00D61B93" w:rsidRDefault="00D61B93">
      <w:pPr>
        <w:pStyle w:val="CommentText"/>
        <w:rPr>
          <w:rtl/>
        </w:rPr>
      </w:pPr>
      <w:r>
        <w:rPr>
          <w:rStyle w:val="CommentReference"/>
        </w:rPr>
        <w:annotationRef/>
      </w:r>
      <w:r>
        <w:rPr>
          <w:rFonts w:hint="cs"/>
          <w:rtl/>
        </w:rPr>
        <w:t xml:space="preserve">לפני זה הסבר על השלבים בתמונה 1 </w:t>
      </w:r>
    </w:p>
  </w:comment>
  <w:comment w:id="80" w:author="Abraham Yosipof" w:date="2017-10-05T12:21:00Z" w:initials="AY">
    <w:p w14:paraId="4885144E" w14:textId="4493127F" w:rsidR="00D61B93" w:rsidRDefault="00D61B93">
      <w:pPr>
        <w:pStyle w:val="CommentText"/>
      </w:pPr>
      <w:r>
        <w:rPr>
          <w:rStyle w:val="CommentReference"/>
        </w:rPr>
        <w:annotationRef/>
      </w:r>
      <w:r>
        <w:t>font</w:t>
      </w:r>
    </w:p>
  </w:comment>
  <w:comment w:id="99" w:author="Abraham Yosipof" w:date="2017-10-05T12:22:00Z" w:initials="AY">
    <w:p w14:paraId="67A452E4" w14:textId="3CB1CE31" w:rsidR="00D61B93" w:rsidRDefault="00D61B93">
      <w:pPr>
        <w:pStyle w:val="CommentText"/>
        <w:rPr>
          <w:rtl/>
        </w:rPr>
      </w:pPr>
      <w:r>
        <w:rPr>
          <w:rStyle w:val="CommentReference"/>
        </w:rPr>
        <w:annotationRef/>
      </w:r>
      <w:r>
        <w:rPr>
          <w:rFonts w:hint="cs"/>
          <w:rtl/>
        </w:rPr>
        <w:t xml:space="preserve">הסדר קצת בעייתי בשבילי. לא מובן לי </w:t>
      </w:r>
    </w:p>
  </w:comment>
  <w:comment w:id="114" w:author="Abraham Yosipof" w:date="2017-10-05T12:24:00Z" w:initials="AY">
    <w:p w14:paraId="1CD6E05D" w14:textId="6AF3C3E2" w:rsidR="00D61B93" w:rsidRDefault="00D61B93" w:rsidP="00D16B58">
      <w:pPr>
        <w:pStyle w:val="CommentText"/>
        <w:bidi/>
        <w:rPr>
          <w:rtl/>
        </w:rPr>
      </w:pPr>
      <w:r>
        <w:rPr>
          <w:rStyle w:val="CommentReference"/>
        </w:rPr>
        <w:annotationRef/>
      </w:r>
      <w:r>
        <w:rPr>
          <w:rFonts w:hint="cs"/>
          <w:rtl/>
        </w:rPr>
        <w:t>אבל !!!!!</w:t>
      </w:r>
    </w:p>
    <w:p w14:paraId="24AEA1C8" w14:textId="45EE7B17" w:rsidR="00D61B93" w:rsidRDefault="00D61B93" w:rsidP="00D16B58">
      <w:pPr>
        <w:pStyle w:val="CommentText"/>
        <w:bidi/>
        <w:rPr>
          <w:rtl/>
        </w:rPr>
      </w:pPr>
    </w:p>
    <w:p w14:paraId="68F50E73" w14:textId="06E0486F" w:rsidR="00D61B93" w:rsidRDefault="00D61B93" w:rsidP="00D16B58">
      <w:pPr>
        <w:pStyle w:val="CommentText"/>
        <w:bidi/>
        <w:rPr>
          <w:rtl/>
        </w:rPr>
      </w:pPr>
      <w:r>
        <w:rPr>
          <w:rFonts w:hint="cs"/>
          <w:rtl/>
        </w:rPr>
        <w:t xml:space="preserve">זה לא מה שאתה עושה, זה מה שאתה מצפה שהמערכת </w:t>
      </w:r>
      <w:r>
        <w:t xml:space="preserve"> </w:t>
      </w:r>
      <w:r>
        <w:rPr>
          <w:rFonts w:hint="cs"/>
          <w:rtl/>
        </w:rPr>
        <w:t xml:space="preserve">תעשה בעתיד. כרגע המערכת מבצעת ויזואליזציה ובחירת תכונות להפרדה. </w:t>
      </w:r>
    </w:p>
    <w:p w14:paraId="6547739C" w14:textId="36BA1B18" w:rsidR="00D61B93" w:rsidRDefault="00D61B93" w:rsidP="00D16B58">
      <w:pPr>
        <w:pStyle w:val="CommentText"/>
        <w:bidi/>
        <w:rPr>
          <w:rtl/>
        </w:rPr>
      </w:pPr>
    </w:p>
    <w:p w14:paraId="1CAE393E" w14:textId="24B1CB63" w:rsidR="00D61B93" w:rsidRDefault="00D61B93" w:rsidP="00D16B58">
      <w:pPr>
        <w:pStyle w:val="CommentText"/>
        <w:bidi/>
        <w:rPr>
          <w:rtl/>
        </w:rPr>
      </w:pPr>
      <w:r>
        <w:rPr>
          <w:rFonts w:hint="cs"/>
          <w:rtl/>
        </w:rPr>
        <w:t>תיזהר עם מה שאתה כותב!</w:t>
      </w:r>
    </w:p>
    <w:p w14:paraId="53D46882" w14:textId="397364FA" w:rsidR="00D61B93" w:rsidRDefault="00D61B93" w:rsidP="00D16B58">
      <w:pPr>
        <w:pStyle w:val="CommentText"/>
        <w:bidi/>
      </w:pPr>
      <w:r>
        <w:rPr>
          <w:rFonts w:hint="cs"/>
          <w:rtl/>
        </w:rPr>
        <w:t>אתה לא נותן המלצות !</w:t>
      </w:r>
    </w:p>
  </w:comment>
  <w:comment w:id="130" w:author="Abraham Yosipof" w:date="2017-10-05T12:30:00Z" w:initials="AY">
    <w:p w14:paraId="43C1A531" w14:textId="26F80B19" w:rsidR="00D61B93" w:rsidRDefault="00D61B93" w:rsidP="00077E35">
      <w:pPr>
        <w:pStyle w:val="CommentText"/>
        <w:bidi/>
        <w:rPr>
          <w:rtl/>
        </w:rPr>
      </w:pPr>
      <w:r>
        <w:rPr>
          <w:rStyle w:val="CommentReference"/>
        </w:rPr>
        <w:annotationRef/>
      </w:r>
      <w:r>
        <w:rPr>
          <w:rFonts w:hint="cs"/>
          <w:rtl/>
        </w:rPr>
        <w:t xml:space="preserve">שוב זה לא נכון! </w:t>
      </w:r>
    </w:p>
    <w:p w14:paraId="14CE7CA6" w14:textId="4E39A033" w:rsidR="00D61B93" w:rsidRDefault="00D61B93" w:rsidP="00077E35">
      <w:pPr>
        <w:pStyle w:val="CommentText"/>
        <w:bidi/>
        <w:rPr>
          <w:rtl/>
        </w:rPr>
      </w:pPr>
    </w:p>
    <w:p w14:paraId="13C3ACE8" w14:textId="64AC4556" w:rsidR="00D61B93" w:rsidRDefault="00D61B93" w:rsidP="00077E35">
      <w:pPr>
        <w:pStyle w:val="CommentText"/>
        <w:bidi/>
        <w:rPr>
          <w:rtl/>
        </w:rPr>
      </w:pPr>
      <w:r>
        <w:rPr>
          <w:rFonts w:hint="cs"/>
          <w:rtl/>
        </w:rPr>
        <w:t>התוצאה הסופית שלך היא ייצוג הנתונים בצורה הטובה ביותר להפרדה ולא בחירת חומרים.בעתיד יהיה ניתן להשתמש בזה לניבוי את פעילותם.</w:t>
      </w:r>
    </w:p>
    <w:p w14:paraId="3FECE7C8" w14:textId="18968F36" w:rsidR="00D61B93" w:rsidRDefault="00D61B93" w:rsidP="00A77CA8">
      <w:pPr>
        <w:pStyle w:val="CommentText"/>
        <w:bidi/>
        <w:rPr>
          <w:rtl/>
        </w:rPr>
      </w:pPr>
    </w:p>
    <w:p w14:paraId="6300D04C" w14:textId="4D382A19" w:rsidR="00D61B93" w:rsidRDefault="00D61B93" w:rsidP="00A77CA8">
      <w:pPr>
        <w:pStyle w:val="CommentText"/>
        <w:bidi/>
        <w:rPr>
          <w:rtl/>
        </w:rPr>
      </w:pPr>
      <w:r>
        <w:rPr>
          <w:rFonts w:hint="cs"/>
          <w:rtl/>
        </w:rPr>
        <w:t>עלייך להוסיף ריבוע נוסף לפני מציאת המועמדים הטובים ביותר.  ייצוג הנתונים בתמונה. ולאחר מכאן בחירת המועמדים המתאימים ביותר.</w:t>
      </w:r>
    </w:p>
  </w:comment>
  <w:comment w:id="134" w:author="Abraham Yosipof" w:date="2017-10-06T12:13:00Z" w:initials="AY">
    <w:p w14:paraId="3CB46583" w14:textId="39BD0ED0" w:rsidR="00D61B93" w:rsidRDefault="00D61B93">
      <w:pPr>
        <w:pStyle w:val="CommentText"/>
      </w:pPr>
      <w:r>
        <w:rPr>
          <w:rStyle w:val="CommentReference"/>
        </w:rPr>
        <w:annotationRef/>
      </w:r>
      <w:r>
        <w:t>How the system measure the distance?</w:t>
      </w:r>
    </w:p>
  </w:comment>
  <w:comment w:id="133" w:author="Abraham Yosipof" w:date="2017-10-06T12:00:00Z" w:initials="AY">
    <w:p w14:paraId="13694DCD" w14:textId="5508151B" w:rsidR="00D61B93" w:rsidRDefault="00D61B93">
      <w:pPr>
        <w:pStyle w:val="CommentText"/>
        <w:rPr>
          <w:rtl/>
        </w:rPr>
      </w:pPr>
      <w:r>
        <w:rPr>
          <w:rStyle w:val="CommentReference"/>
        </w:rPr>
        <w:annotationRef/>
      </w:r>
      <w:r>
        <w:rPr>
          <w:rFonts w:hint="cs"/>
          <w:rtl/>
        </w:rPr>
        <w:t xml:space="preserve">לא נכון. </w:t>
      </w:r>
    </w:p>
    <w:p w14:paraId="321E8FB7" w14:textId="419DEAE2" w:rsidR="00D61B93" w:rsidRDefault="00D61B93">
      <w:pPr>
        <w:pStyle w:val="CommentText"/>
        <w:rPr>
          <w:rtl/>
        </w:rPr>
      </w:pPr>
    </w:p>
    <w:p w14:paraId="6248B3DF" w14:textId="4788C7C5" w:rsidR="00D61B93" w:rsidRDefault="00D61B93">
      <w:pPr>
        <w:pStyle w:val="CommentText"/>
      </w:pPr>
      <w:r>
        <w:rPr>
          <w:rFonts w:hint="cs"/>
          <w:rtl/>
        </w:rPr>
        <w:t>ע"י מציאת עולם התכונות הנכון ניתן למצוא מי התכונות שגורמות לפעילות!</w:t>
      </w:r>
    </w:p>
  </w:comment>
  <w:comment w:id="135" w:author="Abraham Yosipof" w:date="2017-10-06T12:01:00Z" w:initials="AY">
    <w:p w14:paraId="54299910" w14:textId="7F57B633" w:rsidR="00D61B93" w:rsidRDefault="00D61B93">
      <w:pPr>
        <w:pStyle w:val="CommentText"/>
        <w:rPr>
          <w:rtl/>
        </w:rPr>
      </w:pPr>
      <w:r>
        <w:rPr>
          <w:rStyle w:val="CommentReference"/>
        </w:rPr>
        <w:annotationRef/>
      </w:r>
      <w:r>
        <w:rPr>
          <w:rFonts w:hint="cs"/>
          <w:rtl/>
        </w:rPr>
        <w:t xml:space="preserve">פשוט לרשום : </w:t>
      </w:r>
    </w:p>
    <w:p w14:paraId="62F5D1B7" w14:textId="772A567A" w:rsidR="00D61B93" w:rsidRDefault="00D61B93">
      <w:pPr>
        <w:pStyle w:val="CommentText"/>
        <w:rPr>
          <w:rtl/>
        </w:rPr>
      </w:pPr>
    </w:p>
    <w:p w14:paraId="2E448DCB" w14:textId="48A70ED0" w:rsidR="00D61B93" w:rsidRDefault="00D61B93">
      <w:pPr>
        <w:pStyle w:val="CommentText"/>
        <w:rPr>
          <w:rtl/>
        </w:rPr>
      </w:pPr>
      <w:r>
        <w:rPr>
          <w:rFonts w:hint="cs"/>
          <w:rtl/>
        </w:rPr>
        <w:t>על מנת לבחור תכונות בצורה יעילה האלגוריתם חובר למנוע אופטימיזצי</w:t>
      </w:r>
      <w:r>
        <w:rPr>
          <w:rFonts w:hint="eastAsia"/>
          <w:rtl/>
        </w:rPr>
        <w:t>ה</w:t>
      </w:r>
      <w:r>
        <w:rPr>
          <w:rFonts w:hint="cs"/>
          <w:rtl/>
        </w:rPr>
        <w:t xml:space="preserve"> לבחירת התכונות.</w:t>
      </w:r>
    </w:p>
  </w:comment>
  <w:comment w:id="136" w:author="Abraham Yosipof" w:date="2017-10-06T12:03:00Z" w:initials="AY">
    <w:p w14:paraId="7B50C1FD" w14:textId="45EDB8B7" w:rsidR="00D61B93" w:rsidRDefault="00D61B93">
      <w:pPr>
        <w:pStyle w:val="CommentText"/>
      </w:pPr>
      <w:r>
        <w:rPr>
          <w:rStyle w:val="CommentReference"/>
        </w:rPr>
        <w:annotationRef/>
      </w:r>
      <w:r>
        <w:rPr>
          <w:rStyle w:val="CommentReference"/>
        </w:rPr>
        <w:t>??????</w:t>
      </w:r>
    </w:p>
  </w:comment>
  <w:comment w:id="137" w:author="Abraham Yosipof" w:date="2017-10-01T14:09:00Z" w:initials="AY">
    <w:p w14:paraId="14A1F267" w14:textId="0A465992" w:rsidR="00D61B93" w:rsidRDefault="00D61B93">
      <w:pPr>
        <w:pStyle w:val="CommentText"/>
      </w:pPr>
      <w:r>
        <w:rPr>
          <w:rStyle w:val="CommentReference"/>
        </w:rPr>
        <w:annotationRef/>
      </w:r>
      <w:r>
        <w:rPr>
          <w:rFonts w:hint="cs"/>
          <w:rtl/>
        </w:rPr>
        <w:t>נסח מחדש</w:t>
      </w:r>
    </w:p>
    <w:p w14:paraId="588575F6" w14:textId="57743E44" w:rsidR="00D61B93" w:rsidRDefault="00D61B93">
      <w:pPr>
        <w:pStyle w:val="CommentText"/>
      </w:pPr>
      <w:r>
        <w:rPr>
          <w:rFonts w:hint="cs"/>
          <w:rtl/>
        </w:rPr>
        <w:t xml:space="preserve">מציאת עולם התכונות שיביא להפרדה בין החומרים הפעילים ללא פעילים. </w:t>
      </w:r>
    </w:p>
  </w:comment>
  <w:comment w:id="138" w:author="Abraham Yosipof" w:date="2017-10-01T14:06:00Z" w:initials="AY">
    <w:p w14:paraId="33C3F9FF" w14:textId="0AA0E5C1" w:rsidR="00D61B93" w:rsidRDefault="00D61B93">
      <w:pPr>
        <w:pStyle w:val="CommentText"/>
      </w:pPr>
      <w:r>
        <w:rPr>
          <w:rStyle w:val="CommentReference"/>
        </w:rPr>
        <w:annotationRef/>
      </w:r>
      <w:r>
        <w:rPr>
          <w:rFonts w:hint="cs"/>
          <w:rtl/>
        </w:rPr>
        <w:t>מטרת הכלי הינה ליצור הפרדה בוויזואליזצי</w:t>
      </w:r>
      <w:r>
        <w:rPr>
          <w:rFonts w:hint="eastAsia"/>
          <w:rtl/>
        </w:rPr>
        <w:t>ה</w:t>
      </w:r>
      <w:r>
        <w:rPr>
          <w:rFonts w:hint="cs"/>
          <w:rtl/>
        </w:rPr>
        <w:t xml:space="preserve">. כלומר לקבל תמונה דו ממדית שהחומרים מפורדים לפי הפעילות שלהם. כלומר לחפש את סט התכונות שגורם להפרדה.! </w:t>
      </w:r>
    </w:p>
  </w:comment>
  <w:comment w:id="140" w:author="Abraham Yosipof" w:date="2017-10-01T14:06:00Z" w:initials="AY">
    <w:p w14:paraId="7AD008E7" w14:textId="1B38B725" w:rsidR="00D61B93" w:rsidRDefault="00D61B93">
      <w:pPr>
        <w:pStyle w:val="CommentText"/>
        <w:rPr>
          <w:rtl/>
        </w:rPr>
      </w:pPr>
      <w:r>
        <w:rPr>
          <w:rStyle w:val="CommentReference"/>
        </w:rPr>
        <w:annotationRef/>
      </w:r>
      <w:r>
        <w:rPr>
          <w:rFonts w:hint="cs"/>
          <w:rtl/>
        </w:rPr>
        <w:t>למחוק מפה</w:t>
      </w:r>
    </w:p>
  </w:comment>
  <w:comment w:id="142" w:author="Abraham Yosipof" w:date="2017-10-06T12:09:00Z" w:initials="AY">
    <w:p w14:paraId="3BECD534" w14:textId="44A0ABE1" w:rsidR="00D61B93" w:rsidRDefault="00D61B93">
      <w:pPr>
        <w:pStyle w:val="CommentText"/>
        <w:rPr>
          <w:rtl/>
        </w:rPr>
      </w:pPr>
      <w:r>
        <w:rPr>
          <w:rStyle w:val="CommentReference"/>
        </w:rPr>
        <w:annotationRef/>
      </w:r>
      <w:r>
        <w:rPr>
          <w:rFonts w:hint="cs"/>
          <w:rtl/>
        </w:rPr>
        <w:t>שוב לא מובן לי אתה מסביר למטה כל שלב ואז שוב כותב אותם כראשי פרקים. לא עדיף לרשום פה בשורה קיימים 5 שלבים למנות אותם ואז לתת את ההסבר המלא על כל אחד בפסקה.</w:t>
      </w:r>
    </w:p>
    <w:p w14:paraId="62EEA39D" w14:textId="0096ED70" w:rsidR="00D61B93" w:rsidRDefault="00D61B93">
      <w:pPr>
        <w:pStyle w:val="CommentText"/>
        <w:rPr>
          <w:rtl/>
        </w:rPr>
      </w:pPr>
    </w:p>
    <w:p w14:paraId="391F934A" w14:textId="2165EFF0" w:rsidR="00D61B93" w:rsidRDefault="00D61B93">
      <w:pPr>
        <w:pStyle w:val="CommentText"/>
      </w:pPr>
      <w:r>
        <w:rPr>
          <w:rFonts w:hint="cs"/>
          <w:rtl/>
        </w:rPr>
        <w:t>כרגע זה חצי חצי. חצי פה חצי בפסקה.</w:t>
      </w:r>
    </w:p>
  </w:comment>
  <w:comment w:id="143" w:author="Abraham Yosipof" w:date="2017-10-06T12:08:00Z" w:initials="AY">
    <w:p w14:paraId="11F80BB0" w14:textId="2D0C1DF9" w:rsidR="00D61B93" w:rsidRDefault="00D61B93">
      <w:pPr>
        <w:pStyle w:val="CommentText"/>
        <w:rPr>
          <w:rtl/>
        </w:rPr>
      </w:pPr>
      <w:r>
        <w:rPr>
          <w:rStyle w:val="CommentReference"/>
        </w:rPr>
        <w:annotationRef/>
      </w:r>
      <w:r>
        <w:rPr>
          <w:rFonts w:hint="cs"/>
          <w:rtl/>
        </w:rPr>
        <w:t>ניסוח</w:t>
      </w:r>
    </w:p>
  </w:comment>
  <w:comment w:id="150" w:author="Abraham Yosipof" w:date="2017-10-06T12:20:00Z" w:initials="AY">
    <w:p w14:paraId="04B957F1" w14:textId="6C1B3E6D" w:rsidR="00D61B93" w:rsidRDefault="00D61B93">
      <w:pPr>
        <w:pStyle w:val="CommentText"/>
        <w:rPr>
          <w:rtl/>
        </w:rPr>
      </w:pPr>
      <w:r>
        <w:rPr>
          <w:rStyle w:val="CommentReference"/>
        </w:rPr>
        <w:annotationRef/>
      </w:r>
      <w:r>
        <w:rPr>
          <w:rFonts w:hint="cs"/>
          <w:rtl/>
        </w:rPr>
        <w:t>מה הבדל ?</w:t>
      </w:r>
    </w:p>
  </w:comment>
  <w:comment w:id="149" w:author="Abraham Yosipof" w:date="2017-10-06T12:21:00Z" w:initials="AY">
    <w:p w14:paraId="42AA7319" w14:textId="4F189CC7" w:rsidR="00D61B93" w:rsidRDefault="00D61B93">
      <w:pPr>
        <w:pStyle w:val="CommentText"/>
        <w:rPr>
          <w:rtl/>
        </w:rPr>
      </w:pPr>
      <w:r>
        <w:rPr>
          <w:rStyle w:val="CommentReference"/>
        </w:rPr>
        <w:annotationRef/>
      </w:r>
      <w:r>
        <w:rPr>
          <w:rFonts w:hint="cs"/>
          <w:rtl/>
        </w:rPr>
        <w:t>נסח מחדש משפט ארוך מידי ומסורבל</w:t>
      </w:r>
    </w:p>
  </w:comment>
  <w:comment w:id="151" w:author="Abraham Yosipof" w:date="2017-10-06T12:22:00Z" w:initials="AY">
    <w:p w14:paraId="0FA93F3B" w14:textId="62420633" w:rsidR="00D61B93" w:rsidRDefault="00D61B93">
      <w:pPr>
        <w:pStyle w:val="CommentText"/>
        <w:rPr>
          <w:rtl/>
        </w:rPr>
      </w:pPr>
      <w:r>
        <w:rPr>
          <w:rStyle w:val="CommentReference"/>
        </w:rPr>
        <w:annotationRef/>
      </w:r>
      <w:r>
        <w:rPr>
          <w:rFonts w:hint="cs"/>
          <w:rtl/>
        </w:rPr>
        <w:t>תרחיב יותר. זה מרכז העבודה שלך</w:t>
      </w:r>
    </w:p>
  </w:comment>
  <w:comment w:id="153" w:author="Abraham Yosipof" w:date="2017-10-06T12:23:00Z" w:initials="AY">
    <w:p w14:paraId="42C60DA4" w14:textId="16E1D095" w:rsidR="00D61B93" w:rsidRDefault="00D61B93" w:rsidP="00AE2F91">
      <w:pPr>
        <w:pStyle w:val="CommentText"/>
        <w:bidi/>
      </w:pPr>
      <w:r>
        <w:rPr>
          <w:rStyle w:val="CommentReference"/>
        </w:rPr>
        <w:annotationRef/>
      </w:r>
      <w:r>
        <w:rPr>
          <w:rFonts w:hint="cs"/>
          <w:rtl/>
        </w:rPr>
        <w:t xml:space="preserve">בעייתי, אתה מדבר על הפונקציה אך הסבר על הפרמטרים מגיע אחרי. אולי עדיף לשים את הפרמטרים לפני ואז את </w:t>
      </w:r>
      <w:r>
        <w:t>fitness function &amp; model selection</w:t>
      </w:r>
    </w:p>
  </w:comment>
  <w:comment w:id="216" w:author="Abraham Yosipof" w:date="2017-10-06T12:27:00Z" w:initials="AY">
    <w:p w14:paraId="6D6EC391" w14:textId="714DF103" w:rsidR="00D61B93" w:rsidRDefault="00D61B93">
      <w:pPr>
        <w:pStyle w:val="CommentText"/>
        <w:rPr>
          <w:rtl/>
        </w:rPr>
      </w:pPr>
      <w:r>
        <w:rPr>
          <w:rStyle w:val="CommentReference"/>
        </w:rPr>
        <w:annotationRef/>
      </w:r>
      <w:r>
        <w:rPr>
          <w:rFonts w:hint="cs"/>
          <w:rtl/>
        </w:rPr>
        <w:t>מה קשור, שיטה בתוך התוצאות !!!</w:t>
      </w:r>
    </w:p>
  </w:comment>
  <w:comment w:id="219" w:author="Abraham Yosipof" w:date="2017-10-06T12:30:00Z" w:initials="AY">
    <w:p w14:paraId="40413FAE" w14:textId="6AAF8CB8" w:rsidR="00D61B93" w:rsidRDefault="00D61B93">
      <w:pPr>
        <w:pStyle w:val="CommentText"/>
        <w:rPr>
          <w:rtl/>
        </w:rPr>
      </w:pPr>
      <w:r>
        <w:rPr>
          <w:rStyle w:val="CommentReference"/>
        </w:rPr>
        <w:annotationRef/>
      </w:r>
      <w:r>
        <w:rPr>
          <w:rFonts w:hint="cs"/>
          <w:rtl/>
        </w:rPr>
        <w:t xml:space="preserve">תבנה כטבלה </w:t>
      </w:r>
    </w:p>
  </w:comment>
  <w:comment w:id="221" w:author="Abraham Yosipof" w:date="2017-10-06T12:32:00Z" w:initials="AY">
    <w:p w14:paraId="5BB97189" w14:textId="54FA9CA1" w:rsidR="00D61B93" w:rsidRDefault="00D61B93">
      <w:pPr>
        <w:pStyle w:val="CommentText"/>
        <w:rPr>
          <w:rtl/>
        </w:rPr>
      </w:pPr>
      <w:r>
        <w:rPr>
          <w:rStyle w:val="CommentReference"/>
        </w:rPr>
        <w:annotationRef/>
      </w:r>
      <w:r>
        <w:rPr>
          <w:rFonts w:hint="cs"/>
          <w:rtl/>
        </w:rPr>
        <w:t xml:space="preserve">תן סיכום תוצאות בטבלה עבור </w:t>
      </w:r>
    </w:p>
    <w:p w14:paraId="2D57A4D5" w14:textId="67E1E8F3" w:rsidR="00D61B93" w:rsidRDefault="00D61B93">
      <w:pPr>
        <w:pStyle w:val="CommentText"/>
        <w:rPr>
          <w:rtl/>
        </w:rPr>
      </w:pPr>
      <w:r>
        <w:rPr>
          <w:rFonts w:hint="cs"/>
          <w:rtl/>
        </w:rPr>
        <w:t>1</w:t>
      </w:r>
      <w:r>
        <w:rPr>
          <w:rFonts w:hint="cs"/>
        </w:rPr>
        <w:t>NN 3NN 5NN TRUST</w:t>
      </w:r>
    </w:p>
  </w:comment>
  <w:comment w:id="306" w:author="Abraham Yosipof" w:date="2017-10-06T12:32:00Z" w:initials="AY">
    <w:p w14:paraId="3BC3F93C" w14:textId="77777777" w:rsidR="00D61B93" w:rsidRDefault="00D61B93" w:rsidP="0031599B">
      <w:pPr>
        <w:pStyle w:val="CommentText"/>
        <w:rPr>
          <w:rtl/>
        </w:rPr>
      </w:pPr>
      <w:r>
        <w:rPr>
          <w:rStyle w:val="CommentReference"/>
        </w:rPr>
        <w:annotationRef/>
      </w:r>
      <w:r>
        <w:rPr>
          <w:rStyle w:val="CommentReference"/>
        </w:rPr>
        <w:annotationRef/>
      </w:r>
      <w:r>
        <w:rPr>
          <w:rFonts w:hint="cs"/>
          <w:rtl/>
        </w:rPr>
        <w:t xml:space="preserve">תן סיכום תוצאות בטבלה עבור </w:t>
      </w:r>
    </w:p>
    <w:p w14:paraId="683D3D59" w14:textId="77777777" w:rsidR="00D61B93" w:rsidRDefault="00D61B93" w:rsidP="0031599B">
      <w:pPr>
        <w:pStyle w:val="CommentText"/>
        <w:rPr>
          <w:rtl/>
        </w:rPr>
      </w:pPr>
      <w:r>
        <w:rPr>
          <w:rFonts w:hint="cs"/>
          <w:rtl/>
        </w:rPr>
        <w:t>1</w:t>
      </w:r>
      <w:r>
        <w:rPr>
          <w:rFonts w:hint="cs"/>
        </w:rPr>
        <w:t>NN 3NN 5NN TRUST</w:t>
      </w:r>
    </w:p>
    <w:p w14:paraId="4386AFAE" w14:textId="210E7CD5" w:rsidR="00D61B93" w:rsidRDefault="00D61B93">
      <w:pPr>
        <w:pStyle w:val="CommentText"/>
      </w:pPr>
    </w:p>
  </w:comment>
  <w:comment w:id="333" w:author="Abraham Yosipof" w:date="2017-10-06T12:50:00Z" w:initials="AY">
    <w:p w14:paraId="5A39A844" w14:textId="63922915" w:rsidR="00D61B93" w:rsidRDefault="00D61B93">
      <w:pPr>
        <w:pStyle w:val="CommentText"/>
        <w:rPr>
          <w:rtl/>
        </w:rPr>
      </w:pPr>
      <w:r>
        <w:rPr>
          <w:rStyle w:val="CommentReference"/>
        </w:rPr>
        <w:annotationRef/>
      </w:r>
      <w:r>
        <w:rPr>
          <w:rFonts w:hint="cs"/>
          <w:rtl/>
        </w:rPr>
        <w:t>בכל קבוצה תפרט כמה חומרים יש במשפחה מול כל השאר .</w:t>
      </w:r>
    </w:p>
  </w:comment>
  <w:comment w:id="334" w:author="Abraham Yosipof" w:date="2017-10-06T12:49:00Z" w:initials="AY">
    <w:p w14:paraId="245D6073" w14:textId="702B9EAD" w:rsidR="00D61B93" w:rsidRDefault="00D61B93">
      <w:pPr>
        <w:pStyle w:val="CommentText"/>
        <w:rPr>
          <w:rtl/>
        </w:rPr>
      </w:pPr>
      <w:r>
        <w:rPr>
          <w:rStyle w:val="CommentReference"/>
        </w:rPr>
        <w:annotationRef/>
      </w:r>
      <w:r>
        <w:rPr>
          <w:rFonts w:hint="cs"/>
          <w:rtl/>
        </w:rPr>
        <w:t>תן תמונות תקריב של קבוצות.</w:t>
      </w:r>
    </w:p>
  </w:comment>
  <w:comment w:id="349" w:author="Abraham Yosipof" w:date="2017-10-06T12:58:00Z" w:initials="AY">
    <w:p w14:paraId="2BE5543D" w14:textId="77777777" w:rsidR="00D61B93" w:rsidRDefault="00D61B93" w:rsidP="00581FBC">
      <w:pPr>
        <w:pStyle w:val="CommentText"/>
        <w:bidi/>
        <w:rPr>
          <w:rtl/>
        </w:rPr>
      </w:pPr>
      <w:r>
        <w:rPr>
          <w:rStyle w:val="CommentReference"/>
        </w:rPr>
        <w:annotationRef/>
      </w:r>
      <w:r>
        <w:rPr>
          <w:rFonts w:hint="cs"/>
          <w:rtl/>
        </w:rPr>
        <w:t>להרחיב</w:t>
      </w:r>
    </w:p>
    <w:p w14:paraId="75ACFC2E" w14:textId="002EB351" w:rsidR="00D61B93" w:rsidRDefault="00D61B93" w:rsidP="00581FBC">
      <w:pPr>
        <w:pStyle w:val="CommentText"/>
        <w:bidi/>
        <w:rPr>
          <w:rtl/>
        </w:rPr>
      </w:pPr>
      <w:r>
        <w:rPr>
          <w:rFonts w:hint="cs"/>
          <w:rtl/>
        </w:rPr>
        <w:t xml:space="preserve">תוסיף </w:t>
      </w:r>
    </w:p>
    <w:p w14:paraId="1AA1CEEB" w14:textId="47F7B4E5" w:rsidR="00D61B93" w:rsidRDefault="00D61B93" w:rsidP="00581FBC">
      <w:pPr>
        <w:pStyle w:val="CommentText"/>
        <w:bidi/>
        <w:rPr>
          <w:rtl/>
        </w:rPr>
      </w:pPr>
    </w:p>
    <w:p w14:paraId="04E38153" w14:textId="6FCE0B79" w:rsidR="00D61B93" w:rsidRDefault="00D61B93" w:rsidP="00581FBC">
      <w:pPr>
        <w:pStyle w:val="CommentText"/>
        <w:bidi/>
        <w:rPr>
          <w:rtl/>
        </w:rPr>
      </w:pPr>
      <w:r>
        <w:rPr>
          <w:rFonts w:hint="cs"/>
          <w:rtl/>
        </w:rPr>
        <w:t xml:space="preserve">הראתה שאני מסוגל להפריד בין משפחות של </w:t>
      </w:r>
      <w:r>
        <w:rPr>
          <w:rFonts w:hint="cs"/>
        </w:rPr>
        <w:t>GPCR</w:t>
      </w:r>
      <w:r>
        <w:rPr>
          <w:rFonts w:hint="cs"/>
          <w:rtl/>
        </w:rPr>
        <w:t xml:space="preserve"> . כלומר אם אני אקח עכשיו המון מולקולות חדשות שאין לי מושג האם הם מעכבות </w:t>
      </w:r>
      <w:r>
        <w:rPr>
          <w:rFonts w:hint="cs"/>
        </w:rPr>
        <w:t xml:space="preserve">HISTAMINE </w:t>
      </w:r>
      <w:r>
        <w:rPr>
          <w:rFonts w:hint="cs"/>
          <w:rtl/>
        </w:rPr>
        <w:t xml:space="preserve"> ביחד עם חומרים  ידועים שמעכבים </w:t>
      </w:r>
      <w:r>
        <w:rPr>
          <w:rFonts w:hint="cs"/>
        </w:rPr>
        <w:t xml:space="preserve">HISTAMINE </w:t>
      </w:r>
      <w:r>
        <w:rPr>
          <w:rFonts w:hint="cs"/>
          <w:rtl/>
        </w:rPr>
        <w:t xml:space="preserve">. אני יכול לבנות מודל וכל החומרים החדשים שיהיו הכי קרובים למשפחת החומרים שמעכבים </w:t>
      </w:r>
      <w:r>
        <w:rPr>
          <w:rFonts w:hint="cs"/>
        </w:rPr>
        <w:t xml:space="preserve">HISTAMINE </w:t>
      </w:r>
      <w:r>
        <w:rPr>
          <w:rFonts w:hint="cs"/>
          <w:rtl/>
        </w:rPr>
        <w:t xml:space="preserve"> אני יכול להניח שהם שייכים למשפחת מעכבי </w:t>
      </w:r>
      <w:r>
        <w:rPr>
          <w:rFonts w:hint="cs"/>
        </w:rPr>
        <w:t xml:space="preserve">HISTAMINE </w:t>
      </w:r>
      <w:r>
        <w:rPr>
          <w:rFonts w:hint="cs"/>
          <w:rtl/>
        </w:rPr>
        <w:t xml:space="preserve">. </w:t>
      </w:r>
    </w:p>
  </w:comment>
  <w:comment w:id="350" w:author="Abraham Yosipof" w:date="2017-10-06T12:56:00Z" w:initials="AY">
    <w:p w14:paraId="5D331DCB" w14:textId="18C6FA57" w:rsidR="00D61B93" w:rsidRDefault="00D61B93">
      <w:pPr>
        <w:pStyle w:val="CommentText"/>
      </w:pPr>
      <w:r>
        <w:rPr>
          <w:rStyle w:val="CommentReference"/>
        </w:rPr>
        <w:annotationRef/>
      </w:r>
      <w:r>
        <w:t>?</w:t>
      </w:r>
    </w:p>
  </w:comment>
  <w:comment w:id="353" w:author="Abraham Yosipof" w:date="2017-10-06T12:56:00Z" w:initials="AY">
    <w:p w14:paraId="5F8353A4" w14:textId="129DD9D7" w:rsidR="00D61B93" w:rsidRDefault="00D61B93">
      <w:pPr>
        <w:pStyle w:val="CommentText"/>
      </w:pPr>
      <w:r>
        <w:rPr>
          <w:rStyle w:val="CommentReference"/>
        </w:rPr>
        <w:annotationRef/>
      </w:r>
      <w:r>
        <w:t>?</w:t>
      </w:r>
    </w:p>
  </w:comment>
  <w:comment w:id="359" w:author="Abraham Yosipof" w:date="2017-10-06T12:55:00Z" w:initials="AY">
    <w:p w14:paraId="12BFA468" w14:textId="5C87CF84" w:rsidR="00D61B93" w:rsidRDefault="00D61B93" w:rsidP="00AD166E">
      <w:pPr>
        <w:pStyle w:val="CommentText"/>
        <w:rPr>
          <w:rtl/>
        </w:rPr>
      </w:pPr>
      <w:r>
        <w:rPr>
          <w:rStyle w:val="CommentReference"/>
        </w:rPr>
        <w:annotationRef/>
      </w:r>
      <w:r>
        <w:rPr>
          <w:rFonts w:hint="cs"/>
          <w:rtl/>
        </w:rPr>
        <w:t>מה קשור ולידציה פה?</w:t>
      </w:r>
    </w:p>
  </w:comment>
  <w:comment w:id="361" w:author="Abraham Yosipof" w:date="2017-10-06T13:07:00Z" w:initials="AY">
    <w:p w14:paraId="48EBDC10" w14:textId="4A696236" w:rsidR="00D61B93" w:rsidRDefault="00D61B93">
      <w:pPr>
        <w:pStyle w:val="CommentText"/>
      </w:pPr>
      <w:r>
        <w:rPr>
          <w:rStyle w:val="CommentReference"/>
        </w:rPr>
        <w:annotationRef/>
      </w:r>
      <w:r>
        <w:t>Research limitation and future work</w:t>
      </w:r>
    </w:p>
  </w:comment>
  <w:comment w:id="362" w:author="Abraham Yosipof" w:date="2017-10-06T13:09:00Z" w:initials="AY">
    <w:p w14:paraId="479A74D7" w14:textId="77777777" w:rsidR="00D61B93" w:rsidRDefault="00D61B93" w:rsidP="00E379F8">
      <w:pPr>
        <w:pStyle w:val="CommentText"/>
      </w:pPr>
      <w:r>
        <w:rPr>
          <w:rStyle w:val="CommentReference"/>
        </w:rPr>
        <w:annotationRef/>
      </w:r>
      <w:r>
        <w:rPr>
          <w:rStyle w:val="CommentReference"/>
        </w:rPr>
        <w:annotationRef/>
      </w:r>
      <w:r>
        <w:t>Research limitation and future work</w:t>
      </w:r>
    </w:p>
    <w:p w14:paraId="3C2CBBA0" w14:textId="1B26C810" w:rsidR="00D61B93" w:rsidRDefault="00D61B93">
      <w:pPr>
        <w:pStyle w:val="CommentText"/>
      </w:pPr>
    </w:p>
  </w:comment>
  <w:comment w:id="365" w:author="Abraham Yosipof" w:date="2017-10-06T12:53:00Z" w:initials="AY">
    <w:p w14:paraId="508F7534" w14:textId="323A54C9" w:rsidR="00D61B93" w:rsidRDefault="00D61B93">
      <w:pPr>
        <w:pStyle w:val="CommentText"/>
      </w:pPr>
      <w:r>
        <w:rPr>
          <w:rStyle w:val="CommentReference"/>
        </w:rPr>
        <w:annotationRef/>
      </w:r>
      <w:r>
        <w:rPr>
          <w:rFonts w:hint="cs"/>
          <w:rtl/>
        </w:rPr>
        <w:t>ניסחו לקוי</w:t>
      </w:r>
    </w:p>
  </w:comment>
  <w:comment w:id="366" w:author="Abraham Yosipof" w:date="2017-10-06T12:54:00Z" w:initials="AY">
    <w:p w14:paraId="68485D00" w14:textId="138BBE8E" w:rsidR="00D61B93" w:rsidRDefault="00D61B93">
      <w:pPr>
        <w:pStyle w:val="CommentText"/>
        <w:rPr>
          <w:rtl/>
        </w:rPr>
      </w:pPr>
      <w:r>
        <w:rPr>
          <w:rStyle w:val="CommentReference"/>
        </w:rPr>
        <w:annotationRef/>
      </w:r>
      <w:r>
        <w:rPr>
          <w:rFonts w:hint="cs"/>
          <w:rtl/>
        </w:rPr>
        <w:t>אך בדיוק ....</w:t>
      </w:r>
    </w:p>
    <w:p w14:paraId="731A14FD" w14:textId="2C2FF82E" w:rsidR="00D61B93" w:rsidRDefault="00D61B93">
      <w:pPr>
        <w:pStyle w:val="CommentText"/>
      </w:pPr>
      <w:r>
        <w:rPr>
          <w:rFonts w:hint="cs"/>
          <w:rtl/>
        </w:rPr>
        <w:t>יש לתת הסבר מפורט יותר.</w:t>
      </w:r>
    </w:p>
  </w:comment>
  <w:comment w:id="368" w:author="Abraham Yosipof" w:date="2017-10-06T12:52:00Z" w:initials="AY">
    <w:p w14:paraId="314C3868" w14:textId="0F1526D9" w:rsidR="00D61B93" w:rsidRDefault="00D61B93">
      <w:pPr>
        <w:pStyle w:val="CommentText"/>
        <w:rPr>
          <w:rtl/>
        </w:rPr>
      </w:pPr>
      <w:r>
        <w:rPr>
          <w:rStyle w:val="CommentReference"/>
        </w:rPr>
        <w:annotationRef/>
      </w:r>
      <w:r>
        <w:rPr>
          <w:rFonts w:hint="cs"/>
          <w:rtl/>
        </w:rPr>
        <w:t xml:space="preserve">תוסיף </w:t>
      </w:r>
    </w:p>
    <w:p w14:paraId="39801418" w14:textId="0418827A" w:rsidR="00D61B93" w:rsidRDefault="00D61B93">
      <w:pPr>
        <w:pStyle w:val="CommentText"/>
        <w:rPr>
          <w:rtl/>
        </w:rPr>
      </w:pPr>
      <w:r>
        <w:rPr>
          <w:rFonts w:hint="cs"/>
          <w:rtl/>
        </w:rPr>
        <w:t>בעתיד יש לקחת קבוצות חומרים עם פעילות לא ידועה ולהשתמש במודלים על מנת להסיק על טיב החומרים ובכך לדעת האם בכלל שווה לבדוק את החומר או לא</w:t>
      </w:r>
    </w:p>
  </w:comment>
  <w:comment w:id="385" w:author="Abraham Yosipof" w:date="2017-10-01T14:12:00Z" w:initials="AY">
    <w:p w14:paraId="08AE475A" w14:textId="00F44714" w:rsidR="00D61B93" w:rsidRDefault="00D61B93">
      <w:pPr>
        <w:pStyle w:val="CommentText"/>
        <w:rPr>
          <w:rtl/>
        </w:rPr>
      </w:pPr>
      <w:r>
        <w:rPr>
          <w:rStyle w:val="CommentReference"/>
        </w:rPr>
        <w:annotationRef/>
      </w:r>
      <w:r>
        <w:rPr>
          <w:rFonts w:hint="cs"/>
          <w:rtl/>
        </w:rPr>
        <w:t xml:space="preserve">שים לב אותיות קטנות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2ACA0E" w15:done="0"/>
  <w15:commentEx w15:paraId="12E780B9" w15:done="0"/>
  <w15:commentEx w15:paraId="351FFA01" w15:done="0"/>
  <w15:commentEx w15:paraId="1AEE9D39" w15:done="0"/>
  <w15:commentEx w15:paraId="0C7A5C6B" w15:done="0"/>
  <w15:commentEx w15:paraId="4BCF9C9D" w15:done="0"/>
  <w15:commentEx w15:paraId="54F61DB1" w15:done="0"/>
  <w15:commentEx w15:paraId="0AF344A5" w15:done="0"/>
  <w15:commentEx w15:paraId="3BDB4926" w15:done="0"/>
  <w15:commentEx w15:paraId="0FE9DB95" w15:done="0"/>
  <w15:commentEx w15:paraId="5F2759D8" w15:done="0"/>
  <w15:commentEx w15:paraId="4885144E" w15:done="0"/>
  <w15:commentEx w15:paraId="67A452E4" w15:done="0"/>
  <w15:commentEx w15:paraId="53D46882" w15:done="0"/>
  <w15:commentEx w15:paraId="6300D04C" w15:done="0"/>
  <w15:commentEx w15:paraId="3CB46583" w15:done="0"/>
  <w15:commentEx w15:paraId="6248B3DF" w15:done="0"/>
  <w15:commentEx w15:paraId="2E448DCB" w15:done="0"/>
  <w15:commentEx w15:paraId="7B50C1FD" w15:done="0"/>
  <w15:commentEx w15:paraId="588575F6" w15:done="0"/>
  <w15:commentEx w15:paraId="33C3F9FF" w15:done="0"/>
  <w15:commentEx w15:paraId="7AD008E7" w15:done="0"/>
  <w15:commentEx w15:paraId="391F934A" w15:done="0"/>
  <w15:commentEx w15:paraId="11F80BB0" w15:done="0"/>
  <w15:commentEx w15:paraId="04B957F1" w15:done="0"/>
  <w15:commentEx w15:paraId="42AA7319" w15:done="0"/>
  <w15:commentEx w15:paraId="0FA93F3B" w15:done="0"/>
  <w15:commentEx w15:paraId="42C60DA4" w15:done="0"/>
  <w15:commentEx w15:paraId="6D6EC391" w15:done="0"/>
  <w15:commentEx w15:paraId="40413FAE" w15:done="0"/>
  <w15:commentEx w15:paraId="2D57A4D5" w15:done="0"/>
  <w15:commentEx w15:paraId="4386AFAE" w15:done="0"/>
  <w15:commentEx w15:paraId="5A39A844" w15:done="0"/>
  <w15:commentEx w15:paraId="245D6073" w15:done="0"/>
  <w15:commentEx w15:paraId="04E38153" w15:done="0"/>
  <w15:commentEx w15:paraId="5D331DCB" w15:done="0"/>
  <w15:commentEx w15:paraId="5F8353A4" w15:done="0"/>
  <w15:commentEx w15:paraId="12BFA468" w15:done="0"/>
  <w15:commentEx w15:paraId="48EBDC10" w15:done="0"/>
  <w15:commentEx w15:paraId="3C2CBBA0" w15:done="0"/>
  <w15:commentEx w15:paraId="508F7534" w15:done="0"/>
  <w15:commentEx w15:paraId="731A14FD" w15:done="0"/>
  <w15:commentEx w15:paraId="39801418" w15:done="0"/>
  <w15:commentEx w15:paraId="08AE475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2ACA0E" w16cid:durableId="1D8650C7"/>
  <w16cid:commentId w16cid:paraId="12E780B9" w16cid:durableId="1D8650C8"/>
  <w16cid:commentId w16cid:paraId="351FFA01" w16cid:durableId="1D8650C9"/>
  <w16cid:commentId w16cid:paraId="1AEE9D39" w16cid:durableId="1D8650CA"/>
  <w16cid:commentId w16cid:paraId="0C7A5C6B" w16cid:durableId="1D8650CB"/>
  <w16cid:commentId w16cid:paraId="4BCF9C9D" w16cid:durableId="1D8650CC"/>
  <w16cid:commentId w16cid:paraId="54F61DB1" w16cid:durableId="1D8650CD"/>
  <w16cid:commentId w16cid:paraId="0AF344A5" w16cid:durableId="1D8650CE"/>
  <w16cid:commentId w16cid:paraId="3BDB4926" w16cid:durableId="1D8650CF"/>
  <w16cid:commentId w16cid:paraId="0FE9DB95" w16cid:durableId="1D8650D0"/>
  <w16cid:commentId w16cid:paraId="5F2759D8" w16cid:durableId="1D8650D1"/>
  <w16cid:commentId w16cid:paraId="4885144E" w16cid:durableId="1D8650D2"/>
  <w16cid:commentId w16cid:paraId="67A452E4" w16cid:durableId="1D8650D3"/>
  <w16cid:commentId w16cid:paraId="53D46882" w16cid:durableId="1D8650D4"/>
  <w16cid:commentId w16cid:paraId="6300D04C" w16cid:durableId="1D8650D5"/>
  <w16cid:commentId w16cid:paraId="3CB46583" w16cid:durableId="1D8650D6"/>
  <w16cid:commentId w16cid:paraId="6248B3DF" w16cid:durableId="1D8650D7"/>
  <w16cid:commentId w16cid:paraId="2E448DCB" w16cid:durableId="1D8650D8"/>
  <w16cid:commentId w16cid:paraId="7B50C1FD" w16cid:durableId="1D8650D9"/>
  <w16cid:commentId w16cid:paraId="588575F6" w16cid:durableId="1D8650DA"/>
  <w16cid:commentId w16cid:paraId="33C3F9FF" w16cid:durableId="1D8650DB"/>
  <w16cid:commentId w16cid:paraId="7AD008E7" w16cid:durableId="1D8650DC"/>
  <w16cid:commentId w16cid:paraId="391F934A" w16cid:durableId="1D8650DD"/>
  <w16cid:commentId w16cid:paraId="11F80BB0" w16cid:durableId="1D8650DE"/>
  <w16cid:commentId w16cid:paraId="04B957F1" w16cid:durableId="1D8650DF"/>
  <w16cid:commentId w16cid:paraId="42AA7319" w16cid:durableId="1D8650E0"/>
  <w16cid:commentId w16cid:paraId="0FA93F3B" w16cid:durableId="1D8650E1"/>
  <w16cid:commentId w16cid:paraId="42C60DA4" w16cid:durableId="1D8650E2"/>
  <w16cid:commentId w16cid:paraId="6D6EC391" w16cid:durableId="1D8650E3"/>
  <w16cid:commentId w16cid:paraId="40413FAE" w16cid:durableId="1D8650E4"/>
  <w16cid:commentId w16cid:paraId="2D57A4D5" w16cid:durableId="1D8650E5"/>
  <w16cid:commentId w16cid:paraId="4386AFAE" w16cid:durableId="1D8650E6"/>
  <w16cid:commentId w16cid:paraId="5A39A844" w16cid:durableId="1D8650E7"/>
  <w16cid:commentId w16cid:paraId="245D6073" w16cid:durableId="1D8650E8"/>
  <w16cid:commentId w16cid:paraId="04E38153" w16cid:durableId="1D8650E9"/>
  <w16cid:commentId w16cid:paraId="5D331DCB" w16cid:durableId="1D8650EA"/>
  <w16cid:commentId w16cid:paraId="5F8353A4" w16cid:durableId="1D8650EB"/>
  <w16cid:commentId w16cid:paraId="12BFA468" w16cid:durableId="1D8650EC"/>
  <w16cid:commentId w16cid:paraId="48EBDC10" w16cid:durableId="1D8650ED"/>
  <w16cid:commentId w16cid:paraId="3C2CBBA0" w16cid:durableId="1D8650EE"/>
  <w16cid:commentId w16cid:paraId="508F7534" w16cid:durableId="1D8650EF"/>
  <w16cid:commentId w16cid:paraId="731A14FD" w16cid:durableId="1D8650F0"/>
  <w16cid:commentId w16cid:paraId="39801418" w16cid:durableId="1D8650F1"/>
  <w16cid:commentId w16cid:paraId="08AE475A" w16cid:durableId="1D8650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12AD96" w14:textId="77777777" w:rsidR="00D746A4" w:rsidRDefault="00D746A4" w:rsidP="00F5168A">
      <w:r>
        <w:separator/>
      </w:r>
    </w:p>
  </w:endnote>
  <w:endnote w:type="continuationSeparator" w:id="0">
    <w:p w14:paraId="2BA81725" w14:textId="77777777" w:rsidR="00D746A4" w:rsidRDefault="00D746A4" w:rsidP="00F51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TimesLTMM">
    <w:altName w:val="Arial"/>
    <w:panose1 w:val="00000000000000000000"/>
    <w:charset w:val="00"/>
    <w:family w:val="swiss"/>
    <w:notTrueType/>
    <w:pitch w:val="default"/>
    <w:sig w:usb0="00000003" w:usb1="00000000" w:usb2="00000000" w:usb3="00000000" w:csb0="00000001" w:csb1="00000000"/>
  </w:font>
  <w:font w:name="TimesLTMM_1_467">
    <w:altName w:val="Arial"/>
    <w:panose1 w:val="00000000000000000000"/>
    <w:charset w:val="00"/>
    <w:family w:val="swiss"/>
    <w:notTrueType/>
    <w:pitch w:val="default"/>
    <w:sig w:usb0="00000003" w:usb1="00000000" w:usb2="00000000" w:usb3="00000000" w:csb0="00000001" w:csb1="00000000"/>
  </w:font>
  <w:font w:name="TimesLTMM_1_534">
    <w:altName w:val="Arial"/>
    <w:panose1 w:val="00000000000000000000"/>
    <w:charset w:val="00"/>
    <w:family w:val="swiss"/>
    <w:notTrueType/>
    <w:pitch w:val="default"/>
    <w:sig w:usb0="00000003" w:usb1="00000000" w:usb2="00000000" w:usb3="00000000" w:csb0="00000001" w:csb1="00000000"/>
  </w:font>
  <w:font w:name="TimesLTMM_1_134">
    <w:altName w:val="Arial"/>
    <w:panose1 w:val="00000000000000000000"/>
    <w:charset w:val="00"/>
    <w:family w:val="swiss"/>
    <w:notTrueType/>
    <w:pitch w:val="default"/>
    <w:sig w:usb0="00000003" w:usb1="00000000" w:usb2="00000000" w:usb3="00000000" w:csb0="00000001" w:csb1="00000000"/>
  </w:font>
  <w:font w:name="TimesLTMM_1_201">
    <w:altName w:val="Arial"/>
    <w:panose1 w:val="00000000000000000000"/>
    <w:charset w:val="00"/>
    <w:family w:val="swiss"/>
    <w:notTrueType/>
    <w:pitch w:val="default"/>
    <w:sig w:usb0="00000003" w:usb1="00000000" w:usb2="00000000" w:usb3="00000000" w:csb0="00000001" w:csb1="00000000"/>
  </w:font>
  <w:font w:name="TimesLTMM_1_68">
    <w:altName w:val="Arial"/>
    <w:panose1 w:val="00000000000000000000"/>
    <w:charset w:val="00"/>
    <w:family w:val="swiss"/>
    <w:notTrueType/>
    <w:pitch w:val="default"/>
    <w:sig w:usb0="00000003" w:usb1="00000000" w:usb2="00000000" w:usb3="00000000" w:csb0="00000001" w:csb1="00000000"/>
  </w:font>
  <w:font w:name="TimesLTMM_1_267">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6891E7" w14:textId="7CAEA5BA" w:rsidR="00D61B93" w:rsidRDefault="00D61B93">
    <w:pPr>
      <w:pStyle w:val="Footer"/>
      <w:rPr>
        <w:rtl/>
        <w:cs/>
      </w:rPr>
    </w:pPr>
  </w:p>
  <w:p w14:paraId="02B24E59" w14:textId="77777777" w:rsidR="00D61B93" w:rsidRDefault="00D61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EBF77" w14:textId="77777777" w:rsidR="00D746A4" w:rsidRDefault="00D746A4" w:rsidP="00F5168A">
      <w:r>
        <w:separator/>
      </w:r>
    </w:p>
  </w:footnote>
  <w:footnote w:type="continuationSeparator" w:id="0">
    <w:p w14:paraId="1E2C8AA6" w14:textId="77777777" w:rsidR="00D746A4" w:rsidRDefault="00D746A4" w:rsidP="00F516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9661162"/>
      <w:docPartObj>
        <w:docPartGallery w:val="Page Numbers (Top of Page)"/>
        <w:docPartUnique/>
      </w:docPartObj>
    </w:sdtPr>
    <w:sdtEndPr>
      <w:rPr>
        <w:noProof/>
      </w:rPr>
    </w:sdtEndPr>
    <w:sdtContent>
      <w:p w14:paraId="175958E7" w14:textId="60529660" w:rsidR="00D61B93" w:rsidRDefault="00D61B93">
        <w:pPr>
          <w:pStyle w:val="Header"/>
        </w:pPr>
        <w:r>
          <w:fldChar w:fldCharType="begin"/>
        </w:r>
        <w:r>
          <w:instrText xml:space="preserve"> PAGE   \* MERGEFORMAT </w:instrText>
        </w:r>
        <w:r>
          <w:fldChar w:fldCharType="separate"/>
        </w:r>
        <w:r w:rsidR="0045717A">
          <w:rPr>
            <w:noProof/>
          </w:rPr>
          <w:t>34</w:t>
        </w:r>
        <w:r>
          <w:rPr>
            <w:noProof/>
          </w:rPr>
          <w:fldChar w:fldCharType="end"/>
        </w:r>
      </w:p>
    </w:sdtContent>
  </w:sdt>
  <w:p w14:paraId="38692A3B" w14:textId="2CFC5146" w:rsidR="00D61B93" w:rsidRDefault="00D61B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1F442" w14:textId="1E7B34E6" w:rsidR="00D61B93" w:rsidRPr="00A90C14" w:rsidRDefault="00D61B93" w:rsidP="00E27B2A">
    <w:pPr>
      <w:pStyle w:val="Header"/>
      <w:bidi/>
    </w:pPr>
    <w:r>
      <w:t>038505665</w:t>
    </w:r>
    <w:r w:rsidRPr="00A90C14">
      <w:rPr>
        <w:rtl/>
      </w:rPr>
      <w:ptab w:relativeTo="margin" w:alignment="center" w:leader="none"/>
    </w:r>
    <w:r w:rsidRPr="00A90C14">
      <w:rPr>
        <w:rtl/>
      </w:rPr>
      <w:ptab w:relativeTo="margin" w:alignment="right" w:leader="none"/>
    </w:r>
    <w:r>
      <w:t>Shy Alon</w:t>
    </w:r>
  </w:p>
  <w:p w14:paraId="77444EB5" w14:textId="77777777" w:rsidR="00D61B93" w:rsidRDefault="00D61B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F10A8"/>
    <w:multiLevelType w:val="multilevel"/>
    <w:tmpl w:val="F2D0A094"/>
    <w:styleLink w:val="Headings"/>
    <w:lvl w:ilvl="0">
      <w:start w:val="1"/>
      <w:numFmt w:val="decimal"/>
      <w:suff w:val="space"/>
      <w:lvlText w:val="%1."/>
      <w:lvlJc w:val="left"/>
      <w:pPr>
        <w:ind w:left="0" w:firstLine="0"/>
      </w:pPr>
      <w:rPr>
        <w:rFonts w:ascii="Palatino Linotype" w:hAnsi="Palatino Linotype" w:hint="default"/>
        <w:b/>
        <w:i w:val="0"/>
        <w:sz w:val="22"/>
      </w:rPr>
    </w:lvl>
    <w:lvl w:ilvl="1">
      <w:start w:val="1"/>
      <w:numFmt w:val="decimal"/>
      <w:pStyle w:val="H2"/>
      <w:suff w:val="space"/>
      <w:lvlText w:val="%1.%2."/>
      <w:lvlJc w:val="left"/>
      <w:pPr>
        <w:ind w:left="0" w:firstLine="0"/>
      </w:pPr>
      <w:rPr>
        <w:rFonts w:ascii="Palatino Linotype" w:hAnsi="Palatino Linotype" w:hint="default"/>
        <w:b/>
        <w:i w:val="0"/>
        <w:sz w:val="20"/>
      </w:rPr>
    </w:lvl>
    <w:lvl w:ilvl="2">
      <w:start w:val="1"/>
      <w:numFmt w:val="decimal"/>
      <w:pStyle w:val="H3"/>
      <w:suff w:val="space"/>
      <w:lvlText w:val="%1.%2.%3."/>
      <w:lvlJc w:val="left"/>
      <w:pPr>
        <w:ind w:left="0" w:firstLine="0"/>
      </w:pPr>
      <w:rPr>
        <w:rFonts w:ascii="Palatino Linotype" w:hAnsi="Palatino Linotype" w:hint="default"/>
        <w:b w:val="0"/>
        <w:i/>
        <w:sz w:val="20"/>
      </w:rPr>
    </w:lvl>
    <w:lvl w:ilvl="3">
      <w:start w:val="1"/>
      <w:numFmt w:val="decimal"/>
      <w:pStyle w:val="H4"/>
      <w:suff w:val="space"/>
      <w:lvlText w:val="%1.%2.%3.%4."/>
      <w:lvlJc w:val="left"/>
      <w:pPr>
        <w:ind w:left="0" w:firstLine="0"/>
      </w:pPr>
      <w:rPr>
        <w:rFonts w:ascii="Palatino Linotype" w:hAnsi="Palatino Linotype" w:hint="default"/>
        <w:b w:val="0"/>
        <w:i/>
        <w:sz w:val="18"/>
      </w:rPr>
    </w:lvl>
    <w:lvl w:ilvl="4">
      <w:start w:val="1"/>
      <w:numFmt w:val="decimal"/>
      <w:pStyle w:val="H5"/>
      <w:suff w:val="space"/>
      <w:lvlText w:val="%1.%2.%3.%4.%5."/>
      <w:lvlJc w:val="left"/>
      <w:pPr>
        <w:ind w:left="0" w:firstLine="0"/>
      </w:pPr>
      <w:rPr>
        <w:rFonts w:ascii="Palatino Linotype" w:hAnsi="Palatino Linotype" w:hint="default"/>
        <w:b w:val="0"/>
        <w:i/>
        <w:sz w:val="18"/>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 w15:restartNumberingAfterBreak="0">
    <w:nsid w:val="03A62957"/>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6D30A5E"/>
    <w:multiLevelType w:val="multilevel"/>
    <w:tmpl w:val="BF5E297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0F4269"/>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3D33C9D"/>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6AC3D61"/>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7645E44"/>
    <w:multiLevelType w:val="multilevel"/>
    <w:tmpl w:val="590C7672"/>
    <w:lvl w:ilvl="0">
      <w:start w:val="3"/>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8AA2D30"/>
    <w:multiLevelType w:val="multilevel"/>
    <w:tmpl w:val="0890E54C"/>
    <w:lvl w:ilvl="0">
      <w:start w:val="2"/>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16121AE"/>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95C3175"/>
    <w:multiLevelType w:val="multilevel"/>
    <w:tmpl w:val="30A0C110"/>
    <w:lvl w:ilvl="0">
      <w:start w:val="4"/>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9A94D78"/>
    <w:multiLevelType w:val="hybridMultilevel"/>
    <w:tmpl w:val="7F184A78"/>
    <w:lvl w:ilvl="0" w:tplc="4E00DD6C">
      <w:start w:val="1"/>
      <w:numFmt w:val="decimal"/>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BE745F"/>
    <w:multiLevelType w:val="hybridMultilevel"/>
    <w:tmpl w:val="5C6C32B8"/>
    <w:lvl w:ilvl="0" w:tplc="ECD08ECA">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2E47B2"/>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34589F"/>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56467A90"/>
    <w:multiLevelType w:val="multilevel"/>
    <w:tmpl w:val="AD3E9C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1340E3"/>
    <w:multiLevelType w:val="hybridMultilevel"/>
    <w:tmpl w:val="1624C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0B3A2B"/>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68FE17FD"/>
    <w:multiLevelType w:val="hybridMultilevel"/>
    <w:tmpl w:val="D8FE1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9E776A"/>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743C6B2D"/>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0"/>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2">
    <w:abstractNumId w:val="0"/>
  </w:num>
  <w:num w:numId="3">
    <w:abstractNumId w:val="13"/>
  </w:num>
  <w:num w:numId="4">
    <w:abstractNumId w:val="11"/>
  </w:num>
  <w:num w:numId="5">
    <w:abstractNumId w:val="2"/>
  </w:num>
  <w:num w:numId="6">
    <w:abstractNumId w:val="9"/>
  </w:num>
  <w:num w:numId="7">
    <w:abstractNumId w:val="17"/>
  </w:num>
  <w:num w:numId="8">
    <w:abstractNumId w:val="16"/>
  </w:num>
  <w:num w:numId="9">
    <w:abstractNumId w:val="4"/>
  </w:num>
  <w:num w:numId="10">
    <w:abstractNumId w:val="3"/>
  </w:num>
  <w:num w:numId="11">
    <w:abstractNumId w:val="12"/>
  </w:num>
  <w:num w:numId="12">
    <w:abstractNumId w:val="8"/>
  </w:num>
  <w:num w:numId="13">
    <w:abstractNumId w:val="1"/>
  </w:num>
  <w:num w:numId="14">
    <w:abstractNumId w:val="18"/>
  </w:num>
  <w:num w:numId="15">
    <w:abstractNumId w:val="5"/>
  </w:num>
  <w:num w:numId="16">
    <w:abstractNumId w:val="19"/>
  </w:num>
  <w:num w:numId="17">
    <w:abstractNumId w:val="7"/>
  </w:num>
  <w:num w:numId="18">
    <w:abstractNumId w:val="6"/>
  </w:num>
  <w:num w:numId="19">
    <w:abstractNumId w:val="15"/>
  </w:num>
  <w:num w:numId="20">
    <w:abstractNumId w:val="14"/>
  </w:num>
  <w:num w:numId="21">
    <w:abstractNumId w:val="10"/>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braham Yosipof">
    <w15:presenceInfo w15:providerId="None" w15:userId="Abraham Yosipof"/>
  </w15:person>
  <w15:person w15:author="Shy Alon">
    <w15:presenceInfo w15:providerId="None" w15:userId="Shy Al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activeWritingStyle w:appName="MSWord" w:lang="ar-SA"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2sjQ0Nra0NDcwMTJR0lEKTi0uzszPAykwqgUAKgMYYywAAAA="/>
    <w:docVar w:name="EN.InstantFormat" w:val="&lt;ENInstantFormat&gt;&lt;Enabled&gt;1&lt;/Enabled&gt;&lt;ScanUnformatted&gt;1&lt;/ScanUnformatted&gt;&lt;ScanChanges&gt;1&lt;/ScanChanges&gt;&lt;Suspended&gt;1&lt;/Suspended&gt;&lt;/ENInstantFormat&gt;"/>
    <w:docVar w:name="EN.Layout" w:val="&lt;ENLayout&gt;&lt;Style&gt;Biochemis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550e29ro9vf20etr5rxfpaaawfvzfxwdz9p&quot;&gt;Citation_Lib&lt;record-ids&gt;&lt;item&gt;1&lt;/item&gt;&lt;item&gt;2&lt;/item&gt;&lt;item&gt;3&lt;/item&gt;&lt;item&gt;398&lt;/item&gt;&lt;item&gt;400&lt;/item&gt;&lt;item&gt;407&lt;/item&gt;&lt;item&gt;411&lt;/item&gt;&lt;item&gt;412&lt;/item&gt;&lt;item&gt;426&lt;/item&gt;&lt;item&gt;427&lt;/item&gt;&lt;item&gt;428&lt;/item&gt;&lt;item&gt;429&lt;/item&gt;&lt;item&gt;434&lt;/item&gt;&lt;item&gt;435&lt;/item&gt;&lt;item&gt;436&lt;/item&gt;&lt;item&gt;438&lt;/item&gt;&lt;/record-ids&gt;&lt;/item&gt;&lt;/Libraries&gt;"/>
  </w:docVars>
  <w:rsids>
    <w:rsidRoot w:val="00AF5099"/>
    <w:rsid w:val="000036B7"/>
    <w:rsid w:val="00003A3F"/>
    <w:rsid w:val="00010C54"/>
    <w:rsid w:val="00012229"/>
    <w:rsid w:val="0001290E"/>
    <w:rsid w:val="00016323"/>
    <w:rsid w:val="00016383"/>
    <w:rsid w:val="00020BA2"/>
    <w:rsid w:val="0002259B"/>
    <w:rsid w:val="00023D53"/>
    <w:rsid w:val="00031AF1"/>
    <w:rsid w:val="00031B18"/>
    <w:rsid w:val="00034CEA"/>
    <w:rsid w:val="0003667C"/>
    <w:rsid w:val="00040E51"/>
    <w:rsid w:val="00042130"/>
    <w:rsid w:val="000447CC"/>
    <w:rsid w:val="00046575"/>
    <w:rsid w:val="000508ED"/>
    <w:rsid w:val="0005114B"/>
    <w:rsid w:val="00052903"/>
    <w:rsid w:val="00057E98"/>
    <w:rsid w:val="00061DDB"/>
    <w:rsid w:val="000644CE"/>
    <w:rsid w:val="000645D7"/>
    <w:rsid w:val="00065FEA"/>
    <w:rsid w:val="00066A9D"/>
    <w:rsid w:val="00066DF3"/>
    <w:rsid w:val="00067CAE"/>
    <w:rsid w:val="00074C8B"/>
    <w:rsid w:val="000776FB"/>
    <w:rsid w:val="00077E35"/>
    <w:rsid w:val="00080C3D"/>
    <w:rsid w:val="0008166F"/>
    <w:rsid w:val="000830DF"/>
    <w:rsid w:val="000856D0"/>
    <w:rsid w:val="00086B96"/>
    <w:rsid w:val="000903BA"/>
    <w:rsid w:val="0009123C"/>
    <w:rsid w:val="00093DD5"/>
    <w:rsid w:val="00097201"/>
    <w:rsid w:val="000977F9"/>
    <w:rsid w:val="000A1578"/>
    <w:rsid w:val="000A30E4"/>
    <w:rsid w:val="000A3332"/>
    <w:rsid w:val="000A453D"/>
    <w:rsid w:val="000A4949"/>
    <w:rsid w:val="000A5E43"/>
    <w:rsid w:val="000A5EA7"/>
    <w:rsid w:val="000A7AFA"/>
    <w:rsid w:val="000B2401"/>
    <w:rsid w:val="000B317B"/>
    <w:rsid w:val="000B490F"/>
    <w:rsid w:val="000B6992"/>
    <w:rsid w:val="000B7441"/>
    <w:rsid w:val="000C1413"/>
    <w:rsid w:val="000C14AD"/>
    <w:rsid w:val="000C1EB6"/>
    <w:rsid w:val="000C27A5"/>
    <w:rsid w:val="000C33D3"/>
    <w:rsid w:val="000C6CF7"/>
    <w:rsid w:val="000D005B"/>
    <w:rsid w:val="000D0C3D"/>
    <w:rsid w:val="000D108A"/>
    <w:rsid w:val="000D45AB"/>
    <w:rsid w:val="000E10DC"/>
    <w:rsid w:val="000E2114"/>
    <w:rsid w:val="000E2C3B"/>
    <w:rsid w:val="000E3F9F"/>
    <w:rsid w:val="000E66C5"/>
    <w:rsid w:val="000F0B3A"/>
    <w:rsid w:val="000F113B"/>
    <w:rsid w:val="000F2955"/>
    <w:rsid w:val="000F4833"/>
    <w:rsid w:val="000F4FEF"/>
    <w:rsid w:val="000F5381"/>
    <w:rsid w:val="000F5A8F"/>
    <w:rsid w:val="0010465A"/>
    <w:rsid w:val="00105B32"/>
    <w:rsid w:val="00107CD4"/>
    <w:rsid w:val="001139BF"/>
    <w:rsid w:val="001145ED"/>
    <w:rsid w:val="0011773D"/>
    <w:rsid w:val="00117CB5"/>
    <w:rsid w:val="00117E8F"/>
    <w:rsid w:val="001204AB"/>
    <w:rsid w:val="001215D3"/>
    <w:rsid w:val="00124DA0"/>
    <w:rsid w:val="00124F55"/>
    <w:rsid w:val="00126772"/>
    <w:rsid w:val="00130419"/>
    <w:rsid w:val="001312EF"/>
    <w:rsid w:val="00134A43"/>
    <w:rsid w:val="00134F74"/>
    <w:rsid w:val="00140F63"/>
    <w:rsid w:val="001412A4"/>
    <w:rsid w:val="00141380"/>
    <w:rsid w:val="00143C46"/>
    <w:rsid w:val="00144BDE"/>
    <w:rsid w:val="001510A0"/>
    <w:rsid w:val="00151222"/>
    <w:rsid w:val="00151403"/>
    <w:rsid w:val="00151961"/>
    <w:rsid w:val="00151AA8"/>
    <w:rsid w:val="00152594"/>
    <w:rsid w:val="001537C8"/>
    <w:rsid w:val="0015421E"/>
    <w:rsid w:val="00160EBC"/>
    <w:rsid w:val="00161134"/>
    <w:rsid w:val="00163D51"/>
    <w:rsid w:val="00163E98"/>
    <w:rsid w:val="001647B7"/>
    <w:rsid w:val="0016482A"/>
    <w:rsid w:val="001648D8"/>
    <w:rsid w:val="00165450"/>
    <w:rsid w:val="00165CF4"/>
    <w:rsid w:val="001673A3"/>
    <w:rsid w:val="00167BA4"/>
    <w:rsid w:val="00174834"/>
    <w:rsid w:val="001749D7"/>
    <w:rsid w:val="00175E29"/>
    <w:rsid w:val="00176EED"/>
    <w:rsid w:val="00177186"/>
    <w:rsid w:val="00184F66"/>
    <w:rsid w:val="00185BBB"/>
    <w:rsid w:val="00185D79"/>
    <w:rsid w:val="001935C3"/>
    <w:rsid w:val="00196103"/>
    <w:rsid w:val="00197676"/>
    <w:rsid w:val="00197C16"/>
    <w:rsid w:val="001A0194"/>
    <w:rsid w:val="001A0446"/>
    <w:rsid w:val="001A0CDB"/>
    <w:rsid w:val="001A1386"/>
    <w:rsid w:val="001A14EF"/>
    <w:rsid w:val="001A55AD"/>
    <w:rsid w:val="001A67C8"/>
    <w:rsid w:val="001B158D"/>
    <w:rsid w:val="001B539D"/>
    <w:rsid w:val="001B5502"/>
    <w:rsid w:val="001B6659"/>
    <w:rsid w:val="001B6BD6"/>
    <w:rsid w:val="001B7A05"/>
    <w:rsid w:val="001C0A2A"/>
    <w:rsid w:val="001C0A8A"/>
    <w:rsid w:val="001C66D8"/>
    <w:rsid w:val="001D1A42"/>
    <w:rsid w:val="001D5436"/>
    <w:rsid w:val="001D635C"/>
    <w:rsid w:val="001D67AC"/>
    <w:rsid w:val="001D74BA"/>
    <w:rsid w:val="001D7AB8"/>
    <w:rsid w:val="001E064E"/>
    <w:rsid w:val="001E1AE2"/>
    <w:rsid w:val="001E252E"/>
    <w:rsid w:val="001E5FAF"/>
    <w:rsid w:val="001E7485"/>
    <w:rsid w:val="001E7767"/>
    <w:rsid w:val="001F192B"/>
    <w:rsid w:val="001F258F"/>
    <w:rsid w:val="001F2D13"/>
    <w:rsid w:val="001F4519"/>
    <w:rsid w:val="001F5593"/>
    <w:rsid w:val="001F5626"/>
    <w:rsid w:val="001F5C66"/>
    <w:rsid w:val="001F63C8"/>
    <w:rsid w:val="001F64CF"/>
    <w:rsid w:val="00203C6B"/>
    <w:rsid w:val="00203DC5"/>
    <w:rsid w:val="0020765A"/>
    <w:rsid w:val="00212869"/>
    <w:rsid w:val="002140F8"/>
    <w:rsid w:val="0021734A"/>
    <w:rsid w:val="00223083"/>
    <w:rsid w:val="00224604"/>
    <w:rsid w:val="00225A72"/>
    <w:rsid w:val="00225CC3"/>
    <w:rsid w:val="00230DA2"/>
    <w:rsid w:val="0023195C"/>
    <w:rsid w:val="00231FDD"/>
    <w:rsid w:val="00236EBA"/>
    <w:rsid w:val="00241B40"/>
    <w:rsid w:val="00242AA9"/>
    <w:rsid w:val="002435D4"/>
    <w:rsid w:val="00245218"/>
    <w:rsid w:val="0024733B"/>
    <w:rsid w:val="00247C0F"/>
    <w:rsid w:val="00250C90"/>
    <w:rsid w:val="002528DF"/>
    <w:rsid w:val="00252B3E"/>
    <w:rsid w:val="00254202"/>
    <w:rsid w:val="002548DD"/>
    <w:rsid w:val="00257F4F"/>
    <w:rsid w:val="0026028E"/>
    <w:rsid w:val="0026070C"/>
    <w:rsid w:val="00262036"/>
    <w:rsid w:val="00266940"/>
    <w:rsid w:val="00267054"/>
    <w:rsid w:val="002677C1"/>
    <w:rsid w:val="00270339"/>
    <w:rsid w:val="00270393"/>
    <w:rsid w:val="00271763"/>
    <w:rsid w:val="002731A6"/>
    <w:rsid w:val="00273FE5"/>
    <w:rsid w:val="00276384"/>
    <w:rsid w:val="00280067"/>
    <w:rsid w:val="00280972"/>
    <w:rsid w:val="00281E88"/>
    <w:rsid w:val="0028363A"/>
    <w:rsid w:val="00283F83"/>
    <w:rsid w:val="00284CBA"/>
    <w:rsid w:val="00293A26"/>
    <w:rsid w:val="0029672C"/>
    <w:rsid w:val="0029679F"/>
    <w:rsid w:val="0029762E"/>
    <w:rsid w:val="002A0552"/>
    <w:rsid w:val="002A0C90"/>
    <w:rsid w:val="002A239B"/>
    <w:rsid w:val="002A3360"/>
    <w:rsid w:val="002A498D"/>
    <w:rsid w:val="002A63EA"/>
    <w:rsid w:val="002B15F0"/>
    <w:rsid w:val="002B2783"/>
    <w:rsid w:val="002B64E5"/>
    <w:rsid w:val="002B7860"/>
    <w:rsid w:val="002B7A66"/>
    <w:rsid w:val="002C0E1F"/>
    <w:rsid w:val="002C39B9"/>
    <w:rsid w:val="002C4B9B"/>
    <w:rsid w:val="002C55CF"/>
    <w:rsid w:val="002D41D4"/>
    <w:rsid w:val="002D509A"/>
    <w:rsid w:val="002D6D26"/>
    <w:rsid w:val="002D6D51"/>
    <w:rsid w:val="002E10AA"/>
    <w:rsid w:val="002E5F77"/>
    <w:rsid w:val="002E6C00"/>
    <w:rsid w:val="002E6DB3"/>
    <w:rsid w:val="002F0434"/>
    <w:rsid w:val="003009C3"/>
    <w:rsid w:val="00306983"/>
    <w:rsid w:val="0030788D"/>
    <w:rsid w:val="003102B7"/>
    <w:rsid w:val="003102FC"/>
    <w:rsid w:val="0031599B"/>
    <w:rsid w:val="003159D3"/>
    <w:rsid w:val="00316094"/>
    <w:rsid w:val="00316524"/>
    <w:rsid w:val="00316821"/>
    <w:rsid w:val="00322957"/>
    <w:rsid w:val="0033475F"/>
    <w:rsid w:val="00334DF0"/>
    <w:rsid w:val="003359CE"/>
    <w:rsid w:val="0033624C"/>
    <w:rsid w:val="00340B05"/>
    <w:rsid w:val="00343EBD"/>
    <w:rsid w:val="00345837"/>
    <w:rsid w:val="00345A98"/>
    <w:rsid w:val="00346A5F"/>
    <w:rsid w:val="0035752D"/>
    <w:rsid w:val="00357A7B"/>
    <w:rsid w:val="00357C98"/>
    <w:rsid w:val="003607E9"/>
    <w:rsid w:val="003608F0"/>
    <w:rsid w:val="003619ED"/>
    <w:rsid w:val="00362E32"/>
    <w:rsid w:val="003641D7"/>
    <w:rsid w:val="00365CF9"/>
    <w:rsid w:val="003671C9"/>
    <w:rsid w:val="003710A6"/>
    <w:rsid w:val="003715C9"/>
    <w:rsid w:val="0037167E"/>
    <w:rsid w:val="003725B6"/>
    <w:rsid w:val="0037492E"/>
    <w:rsid w:val="0037500B"/>
    <w:rsid w:val="00375C17"/>
    <w:rsid w:val="003806AF"/>
    <w:rsid w:val="00383B30"/>
    <w:rsid w:val="00385E65"/>
    <w:rsid w:val="003861D9"/>
    <w:rsid w:val="00386C8E"/>
    <w:rsid w:val="00391E5D"/>
    <w:rsid w:val="00394893"/>
    <w:rsid w:val="00395589"/>
    <w:rsid w:val="00395A89"/>
    <w:rsid w:val="00395C1D"/>
    <w:rsid w:val="0039762B"/>
    <w:rsid w:val="00397D32"/>
    <w:rsid w:val="003A1FBD"/>
    <w:rsid w:val="003A25AF"/>
    <w:rsid w:val="003A3369"/>
    <w:rsid w:val="003A5C95"/>
    <w:rsid w:val="003A64EF"/>
    <w:rsid w:val="003A6DCC"/>
    <w:rsid w:val="003B1470"/>
    <w:rsid w:val="003C27E4"/>
    <w:rsid w:val="003D38BB"/>
    <w:rsid w:val="003D3A2B"/>
    <w:rsid w:val="003D3E5F"/>
    <w:rsid w:val="003D4077"/>
    <w:rsid w:val="003D4916"/>
    <w:rsid w:val="003D707F"/>
    <w:rsid w:val="003D7A4C"/>
    <w:rsid w:val="003E1AF1"/>
    <w:rsid w:val="003E36DA"/>
    <w:rsid w:val="003E5C0E"/>
    <w:rsid w:val="003E6B83"/>
    <w:rsid w:val="003F21D2"/>
    <w:rsid w:val="003F2DE9"/>
    <w:rsid w:val="003F3B18"/>
    <w:rsid w:val="003F6C5F"/>
    <w:rsid w:val="003F7936"/>
    <w:rsid w:val="00406795"/>
    <w:rsid w:val="00407913"/>
    <w:rsid w:val="00410DA7"/>
    <w:rsid w:val="0041186D"/>
    <w:rsid w:val="00411A30"/>
    <w:rsid w:val="004146FE"/>
    <w:rsid w:val="00414D1B"/>
    <w:rsid w:val="00417293"/>
    <w:rsid w:val="00422009"/>
    <w:rsid w:val="00427F34"/>
    <w:rsid w:val="00431B07"/>
    <w:rsid w:val="00431DE6"/>
    <w:rsid w:val="00434464"/>
    <w:rsid w:val="00440FB8"/>
    <w:rsid w:val="00445F59"/>
    <w:rsid w:val="0045717A"/>
    <w:rsid w:val="00460628"/>
    <w:rsid w:val="004647BC"/>
    <w:rsid w:val="004652BF"/>
    <w:rsid w:val="004656CB"/>
    <w:rsid w:val="004661BB"/>
    <w:rsid w:val="00466403"/>
    <w:rsid w:val="0046772B"/>
    <w:rsid w:val="00467AE7"/>
    <w:rsid w:val="00473E08"/>
    <w:rsid w:val="00474438"/>
    <w:rsid w:val="00477E0C"/>
    <w:rsid w:val="00480830"/>
    <w:rsid w:val="0048215E"/>
    <w:rsid w:val="004828B3"/>
    <w:rsid w:val="00485DD4"/>
    <w:rsid w:val="0048648B"/>
    <w:rsid w:val="004864C6"/>
    <w:rsid w:val="0048660F"/>
    <w:rsid w:val="004866F5"/>
    <w:rsid w:val="00486DF9"/>
    <w:rsid w:val="0048744F"/>
    <w:rsid w:val="00490492"/>
    <w:rsid w:val="0049095E"/>
    <w:rsid w:val="00492245"/>
    <w:rsid w:val="0049525F"/>
    <w:rsid w:val="004A1EA9"/>
    <w:rsid w:val="004A2417"/>
    <w:rsid w:val="004A3772"/>
    <w:rsid w:val="004B0505"/>
    <w:rsid w:val="004B0FDB"/>
    <w:rsid w:val="004B14C5"/>
    <w:rsid w:val="004B19A3"/>
    <w:rsid w:val="004B3C13"/>
    <w:rsid w:val="004B43E0"/>
    <w:rsid w:val="004B6004"/>
    <w:rsid w:val="004B6266"/>
    <w:rsid w:val="004B7F6E"/>
    <w:rsid w:val="004C10FD"/>
    <w:rsid w:val="004C3556"/>
    <w:rsid w:val="004C375C"/>
    <w:rsid w:val="004C6F6F"/>
    <w:rsid w:val="004D0501"/>
    <w:rsid w:val="004D1D4C"/>
    <w:rsid w:val="004D26AF"/>
    <w:rsid w:val="004D2F71"/>
    <w:rsid w:val="004D3BAD"/>
    <w:rsid w:val="004D7EBC"/>
    <w:rsid w:val="004E339D"/>
    <w:rsid w:val="004E36CB"/>
    <w:rsid w:val="004E4E17"/>
    <w:rsid w:val="004E62A7"/>
    <w:rsid w:val="004E7A26"/>
    <w:rsid w:val="004F2E94"/>
    <w:rsid w:val="004F3365"/>
    <w:rsid w:val="004F3C7D"/>
    <w:rsid w:val="004F5000"/>
    <w:rsid w:val="005003B5"/>
    <w:rsid w:val="005003EC"/>
    <w:rsid w:val="00500F64"/>
    <w:rsid w:val="00503250"/>
    <w:rsid w:val="00503FDE"/>
    <w:rsid w:val="005047E3"/>
    <w:rsid w:val="005078D6"/>
    <w:rsid w:val="0051273B"/>
    <w:rsid w:val="00512A4F"/>
    <w:rsid w:val="00513344"/>
    <w:rsid w:val="005151ED"/>
    <w:rsid w:val="00515D75"/>
    <w:rsid w:val="0051625D"/>
    <w:rsid w:val="00516CBF"/>
    <w:rsid w:val="00522E40"/>
    <w:rsid w:val="00531697"/>
    <w:rsid w:val="00532EE6"/>
    <w:rsid w:val="00533D55"/>
    <w:rsid w:val="00535843"/>
    <w:rsid w:val="005366B8"/>
    <w:rsid w:val="00540016"/>
    <w:rsid w:val="00540345"/>
    <w:rsid w:val="00541988"/>
    <w:rsid w:val="005442E2"/>
    <w:rsid w:val="00547196"/>
    <w:rsid w:val="00547E74"/>
    <w:rsid w:val="00552950"/>
    <w:rsid w:val="005533DD"/>
    <w:rsid w:val="00553D5C"/>
    <w:rsid w:val="0055410B"/>
    <w:rsid w:val="00555D57"/>
    <w:rsid w:val="00563C74"/>
    <w:rsid w:val="00564273"/>
    <w:rsid w:val="00564E65"/>
    <w:rsid w:val="00565321"/>
    <w:rsid w:val="00565A86"/>
    <w:rsid w:val="005674FD"/>
    <w:rsid w:val="00567CC6"/>
    <w:rsid w:val="00570BAC"/>
    <w:rsid w:val="0057180E"/>
    <w:rsid w:val="0057369A"/>
    <w:rsid w:val="00580039"/>
    <w:rsid w:val="0058069E"/>
    <w:rsid w:val="00580B6E"/>
    <w:rsid w:val="00581FBC"/>
    <w:rsid w:val="00583AFA"/>
    <w:rsid w:val="0058509D"/>
    <w:rsid w:val="00585461"/>
    <w:rsid w:val="005905DE"/>
    <w:rsid w:val="00592721"/>
    <w:rsid w:val="00594F34"/>
    <w:rsid w:val="0059554B"/>
    <w:rsid w:val="00595781"/>
    <w:rsid w:val="005A1CB7"/>
    <w:rsid w:val="005A48B1"/>
    <w:rsid w:val="005A5609"/>
    <w:rsid w:val="005A6118"/>
    <w:rsid w:val="005A7E23"/>
    <w:rsid w:val="005B1C21"/>
    <w:rsid w:val="005C2C0A"/>
    <w:rsid w:val="005C79C1"/>
    <w:rsid w:val="005D2CA6"/>
    <w:rsid w:val="005D66B0"/>
    <w:rsid w:val="005D6CD8"/>
    <w:rsid w:val="005D7B47"/>
    <w:rsid w:val="005F0382"/>
    <w:rsid w:val="005F0CD2"/>
    <w:rsid w:val="005F3D5A"/>
    <w:rsid w:val="005F7E88"/>
    <w:rsid w:val="006016DF"/>
    <w:rsid w:val="0060222D"/>
    <w:rsid w:val="00602B15"/>
    <w:rsid w:val="00606C50"/>
    <w:rsid w:val="00607D67"/>
    <w:rsid w:val="0061024D"/>
    <w:rsid w:val="00611091"/>
    <w:rsid w:val="00611CB9"/>
    <w:rsid w:val="0061207A"/>
    <w:rsid w:val="00615B13"/>
    <w:rsid w:val="00616B44"/>
    <w:rsid w:val="00616C67"/>
    <w:rsid w:val="00620BB5"/>
    <w:rsid w:val="00623FEC"/>
    <w:rsid w:val="00627EF0"/>
    <w:rsid w:val="00630153"/>
    <w:rsid w:val="00631484"/>
    <w:rsid w:val="00632679"/>
    <w:rsid w:val="00633D10"/>
    <w:rsid w:val="00634862"/>
    <w:rsid w:val="0063597C"/>
    <w:rsid w:val="00636A26"/>
    <w:rsid w:val="00637DA5"/>
    <w:rsid w:val="00642888"/>
    <w:rsid w:val="00647193"/>
    <w:rsid w:val="00650532"/>
    <w:rsid w:val="00655EBA"/>
    <w:rsid w:val="0065659E"/>
    <w:rsid w:val="00656C3E"/>
    <w:rsid w:val="00663BA5"/>
    <w:rsid w:val="006642DB"/>
    <w:rsid w:val="00667AF0"/>
    <w:rsid w:val="00675869"/>
    <w:rsid w:val="00675F80"/>
    <w:rsid w:val="006762D5"/>
    <w:rsid w:val="00684E63"/>
    <w:rsid w:val="00684EF7"/>
    <w:rsid w:val="006876C1"/>
    <w:rsid w:val="0069002A"/>
    <w:rsid w:val="0069137B"/>
    <w:rsid w:val="00692F28"/>
    <w:rsid w:val="00694BE3"/>
    <w:rsid w:val="00695C4F"/>
    <w:rsid w:val="006A3F0C"/>
    <w:rsid w:val="006A70F1"/>
    <w:rsid w:val="006A7157"/>
    <w:rsid w:val="006B1AD5"/>
    <w:rsid w:val="006B32C4"/>
    <w:rsid w:val="006B3C0C"/>
    <w:rsid w:val="006B59F0"/>
    <w:rsid w:val="006B6595"/>
    <w:rsid w:val="006B7427"/>
    <w:rsid w:val="006C00C4"/>
    <w:rsid w:val="006C181E"/>
    <w:rsid w:val="006C26D1"/>
    <w:rsid w:val="006C2BB3"/>
    <w:rsid w:val="006C38B9"/>
    <w:rsid w:val="006C3932"/>
    <w:rsid w:val="006C5273"/>
    <w:rsid w:val="006C5698"/>
    <w:rsid w:val="006C6931"/>
    <w:rsid w:val="006C72CC"/>
    <w:rsid w:val="006C78BD"/>
    <w:rsid w:val="006D058A"/>
    <w:rsid w:val="006D162A"/>
    <w:rsid w:val="006D35D0"/>
    <w:rsid w:val="006D3E22"/>
    <w:rsid w:val="006E13EE"/>
    <w:rsid w:val="006E2ED1"/>
    <w:rsid w:val="006E407D"/>
    <w:rsid w:val="006E449C"/>
    <w:rsid w:val="006E4C32"/>
    <w:rsid w:val="006E51CC"/>
    <w:rsid w:val="006E6095"/>
    <w:rsid w:val="006E66A3"/>
    <w:rsid w:val="006F0700"/>
    <w:rsid w:val="006F3D4D"/>
    <w:rsid w:val="006F5120"/>
    <w:rsid w:val="006F66C7"/>
    <w:rsid w:val="00703955"/>
    <w:rsid w:val="00704509"/>
    <w:rsid w:val="007050FE"/>
    <w:rsid w:val="0070512C"/>
    <w:rsid w:val="00706A3A"/>
    <w:rsid w:val="007073BD"/>
    <w:rsid w:val="00710E12"/>
    <w:rsid w:val="00711435"/>
    <w:rsid w:val="00711853"/>
    <w:rsid w:val="00713C4D"/>
    <w:rsid w:val="00713F21"/>
    <w:rsid w:val="0071415D"/>
    <w:rsid w:val="00714B61"/>
    <w:rsid w:val="0072035E"/>
    <w:rsid w:val="0072562E"/>
    <w:rsid w:val="00725A78"/>
    <w:rsid w:val="00725E06"/>
    <w:rsid w:val="007273C8"/>
    <w:rsid w:val="0073256E"/>
    <w:rsid w:val="00732CDE"/>
    <w:rsid w:val="007354DD"/>
    <w:rsid w:val="00743133"/>
    <w:rsid w:val="00745F14"/>
    <w:rsid w:val="00747BAA"/>
    <w:rsid w:val="00754876"/>
    <w:rsid w:val="0076463D"/>
    <w:rsid w:val="007647BD"/>
    <w:rsid w:val="00766FA1"/>
    <w:rsid w:val="0076705B"/>
    <w:rsid w:val="00772648"/>
    <w:rsid w:val="007736E2"/>
    <w:rsid w:val="00774E78"/>
    <w:rsid w:val="0077632E"/>
    <w:rsid w:val="00783E02"/>
    <w:rsid w:val="00784B55"/>
    <w:rsid w:val="00786374"/>
    <w:rsid w:val="00786461"/>
    <w:rsid w:val="007903AD"/>
    <w:rsid w:val="00790947"/>
    <w:rsid w:val="007910A5"/>
    <w:rsid w:val="00791506"/>
    <w:rsid w:val="007918B7"/>
    <w:rsid w:val="00791CDC"/>
    <w:rsid w:val="00792538"/>
    <w:rsid w:val="007A1597"/>
    <w:rsid w:val="007A22DB"/>
    <w:rsid w:val="007A2364"/>
    <w:rsid w:val="007A2901"/>
    <w:rsid w:val="007A2B64"/>
    <w:rsid w:val="007A500F"/>
    <w:rsid w:val="007B07F6"/>
    <w:rsid w:val="007B0953"/>
    <w:rsid w:val="007B0F20"/>
    <w:rsid w:val="007B296B"/>
    <w:rsid w:val="007B375F"/>
    <w:rsid w:val="007B4DB8"/>
    <w:rsid w:val="007B5509"/>
    <w:rsid w:val="007B7436"/>
    <w:rsid w:val="007C1969"/>
    <w:rsid w:val="007C37C6"/>
    <w:rsid w:val="007C39B9"/>
    <w:rsid w:val="007C7C65"/>
    <w:rsid w:val="007D02CA"/>
    <w:rsid w:val="007D068E"/>
    <w:rsid w:val="007D0DEC"/>
    <w:rsid w:val="007D27C1"/>
    <w:rsid w:val="007D3EC5"/>
    <w:rsid w:val="007D434E"/>
    <w:rsid w:val="007E1979"/>
    <w:rsid w:val="007E1DAE"/>
    <w:rsid w:val="007E40C3"/>
    <w:rsid w:val="007E48FE"/>
    <w:rsid w:val="007E4917"/>
    <w:rsid w:val="007E4EE1"/>
    <w:rsid w:val="007E6234"/>
    <w:rsid w:val="007E7D2C"/>
    <w:rsid w:val="007F4197"/>
    <w:rsid w:val="007F44AB"/>
    <w:rsid w:val="0080054E"/>
    <w:rsid w:val="00802AFE"/>
    <w:rsid w:val="00802D29"/>
    <w:rsid w:val="00802FE6"/>
    <w:rsid w:val="0080351A"/>
    <w:rsid w:val="008050CD"/>
    <w:rsid w:val="0081006F"/>
    <w:rsid w:val="008119E0"/>
    <w:rsid w:val="008170D4"/>
    <w:rsid w:val="008174E9"/>
    <w:rsid w:val="008260EB"/>
    <w:rsid w:val="0082699C"/>
    <w:rsid w:val="00826B66"/>
    <w:rsid w:val="00827C24"/>
    <w:rsid w:val="00837B47"/>
    <w:rsid w:val="00841661"/>
    <w:rsid w:val="008421D9"/>
    <w:rsid w:val="00846B10"/>
    <w:rsid w:val="00847729"/>
    <w:rsid w:val="00850CAA"/>
    <w:rsid w:val="00851A08"/>
    <w:rsid w:val="00851E76"/>
    <w:rsid w:val="0085369B"/>
    <w:rsid w:val="008536D9"/>
    <w:rsid w:val="0085525E"/>
    <w:rsid w:val="00855422"/>
    <w:rsid w:val="0085633B"/>
    <w:rsid w:val="00856EC7"/>
    <w:rsid w:val="00861A77"/>
    <w:rsid w:val="008664E6"/>
    <w:rsid w:val="008711EF"/>
    <w:rsid w:val="00872577"/>
    <w:rsid w:val="00873262"/>
    <w:rsid w:val="0087682D"/>
    <w:rsid w:val="00877A31"/>
    <w:rsid w:val="008829E7"/>
    <w:rsid w:val="008850D5"/>
    <w:rsid w:val="008851FE"/>
    <w:rsid w:val="00885311"/>
    <w:rsid w:val="00892BB7"/>
    <w:rsid w:val="008943B0"/>
    <w:rsid w:val="008945B4"/>
    <w:rsid w:val="00897675"/>
    <w:rsid w:val="008A717F"/>
    <w:rsid w:val="008B066C"/>
    <w:rsid w:val="008B0F45"/>
    <w:rsid w:val="008B17CF"/>
    <w:rsid w:val="008B4643"/>
    <w:rsid w:val="008B7233"/>
    <w:rsid w:val="008C0AA5"/>
    <w:rsid w:val="008C0C5D"/>
    <w:rsid w:val="008C0C9F"/>
    <w:rsid w:val="008C0E20"/>
    <w:rsid w:val="008D355E"/>
    <w:rsid w:val="008D3CE9"/>
    <w:rsid w:val="008E27D9"/>
    <w:rsid w:val="008E3789"/>
    <w:rsid w:val="008E38FB"/>
    <w:rsid w:val="008E5A12"/>
    <w:rsid w:val="008E7098"/>
    <w:rsid w:val="008F2D03"/>
    <w:rsid w:val="008F4971"/>
    <w:rsid w:val="008F5CAB"/>
    <w:rsid w:val="008F6E1E"/>
    <w:rsid w:val="008F7007"/>
    <w:rsid w:val="009038F0"/>
    <w:rsid w:val="00906680"/>
    <w:rsid w:val="00906D0F"/>
    <w:rsid w:val="00910737"/>
    <w:rsid w:val="00910F48"/>
    <w:rsid w:val="009120B4"/>
    <w:rsid w:val="00912597"/>
    <w:rsid w:val="00912EDB"/>
    <w:rsid w:val="00916080"/>
    <w:rsid w:val="00916194"/>
    <w:rsid w:val="00916235"/>
    <w:rsid w:val="0091671C"/>
    <w:rsid w:val="00916802"/>
    <w:rsid w:val="00917992"/>
    <w:rsid w:val="00921C81"/>
    <w:rsid w:val="00925B27"/>
    <w:rsid w:val="00927183"/>
    <w:rsid w:val="00927729"/>
    <w:rsid w:val="0093011B"/>
    <w:rsid w:val="00930317"/>
    <w:rsid w:val="0093169B"/>
    <w:rsid w:val="0093249C"/>
    <w:rsid w:val="009324C3"/>
    <w:rsid w:val="00932E5B"/>
    <w:rsid w:val="009341E5"/>
    <w:rsid w:val="00934F66"/>
    <w:rsid w:val="00936097"/>
    <w:rsid w:val="00937424"/>
    <w:rsid w:val="00942C46"/>
    <w:rsid w:val="00944111"/>
    <w:rsid w:val="009450F0"/>
    <w:rsid w:val="00946890"/>
    <w:rsid w:val="00946C18"/>
    <w:rsid w:val="00947E69"/>
    <w:rsid w:val="0095113F"/>
    <w:rsid w:val="009516D9"/>
    <w:rsid w:val="0095192B"/>
    <w:rsid w:val="00952FA5"/>
    <w:rsid w:val="00966403"/>
    <w:rsid w:val="009671E1"/>
    <w:rsid w:val="009701BE"/>
    <w:rsid w:val="00972723"/>
    <w:rsid w:val="009728A1"/>
    <w:rsid w:val="00976468"/>
    <w:rsid w:val="009765B9"/>
    <w:rsid w:val="00977720"/>
    <w:rsid w:val="00977C86"/>
    <w:rsid w:val="0098070D"/>
    <w:rsid w:val="00982331"/>
    <w:rsid w:val="009836A6"/>
    <w:rsid w:val="00983F95"/>
    <w:rsid w:val="0098774D"/>
    <w:rsid w:val="00993FD6"/>
    <w:rsid w:val="0099408D"/>
    <w:rsid w:val="00994722"/>
    <w:rsid w:val="00994E2D"/>
    <w:rsid w:val="009968A1"/>
    <w:rsid w:val="00996E79"/>
    <w:rsid w:val="00996EF5"/>
    <w:rsid w:val="00996FDB"/>
    <w:rsid w:val="009A03A4"/>
    <w:rsid w:val="009A0EEA"/>
    <w:rsid w:val="009A1980"/>
    <w:rsid w:val="009A312C"/>
    <w:rsid w:val="009A58F7"/>
    <w:rsid w:val="009A7825"/>
    <w:rsid w:val="009A794F"/>
    <w:rsid w:val="009B0DC2"/>
    <w:rsid w:val="009B0E1E"/>
    <w:rsid w:val="009B1370"/>
    <w:rsid w:val="009B1B1A"/>
    <w:rsid w:val="009B1FD6"/>
    <w:rsid w:val="009B31B6"/>
    <w:rsid w:val="009B45ED"/>
    <w:rsid w:val="009B46C6"/>
    <w:rsid w:val="009B4DF2"/>
    <w:rsid w:val="009B527E"/>
    <w:rsid w:val="009B7AB5"/>
    <w:rsid w:val="009C5E13"/>
    <w:rsid w:val="009C5EAE"/>
    <w:rsid w:val="009C635B"/>
    <w:rsid w:val="009C7C05"/>
    <w:rsid w:val="009D21DF"/>
    <w:rsid w:val="009D2F91"/>
    <w:rsid w:val="009D310E"/>
    <w:rsid w:val="009D3161"/>
    <w:rsid w:val="009D31CD"/>
    <w:rsid w:val="009D3A6B"/>
    <w:rsid w:val="009D4315"/>
    <w:rsid w:val="009D47C8"/>
    <w:rsid w:val="009E2579"/>
    <w:rsid w:val="009E2DFD"/>
    <w:rsid w:val="009E3DB4"/>
    <w:rsid w:val="009F0AAF"/>
    <w:rsid w:val="009F0C87"/>
    <w:rsid w:val="009F6714"/>
    <w:rsid w:val="00A02850"/>
    <w:rsid w:val="00A02A89"/>
    <w:rsid w:val="00A03DEC"/>
    <w:rsid w:val="00A03E18"/>
    <w:rsid w:val="00A04323"/>
    <w:rsid w:val="00A05084"/>
    <w:rsid w:val="00A05E74"/>
    <w:rsid w:val="00A061DA"/>
    <w:rsid w:val="00A10474"/>
    <w:rsid w:val="00A12891"/>
    <w:rsid w:val="00A159B6"/>
    <w:rsid w:val="00A15B6F"/>
    <w:rsid w:val="00A2148F"/>
    <w:rsid w:val="00A33B29"/>
    <w:rsid w:val="00A364FB"/>
    <w:rsid w:val="00A40D49"/>
    <w:rsid w:val="00A4326F"/>
    <w:rsid w:val="00A433F1"/>
    <w:rsid w:val="00A456E8"/>
    <w:rsid w:val="00A45D6F"/>
    <w:rsid w:val="00A4641C"/>
    <w:rsid w:val="00A4700C"/>
    <w:rsid w:val="00A50E3F"/>
    <w:rsid w:val="00A522A1"/>
    <w:rsid w:val="00A55ABD"/>
    <w:rsid w:val="00A55DF3"/>
    <w:rsid w:val="00A564F1"/>
    <w:rsid w:val="00A60730"/>
    <w:rsid w:val="00A60E71"/>
    <w:rsid w:val="00A629F6"/>
    <w:rsid w:val="00A64F0A"/>
    <w:rsid w:val="00A714AD"/>
    <w:rsid w:val="00A743E1"/>
    <w:rsid w:val="00A77CA8"/>
    <w:rsid w:val="00A822B3"/>
    <w:rsid w:val="00A84934"/>
    <w:rsid w:val="00A90C2D"/>
    <w:rsid w:val="00A9341C"/>
    <w:rsid w:val="00A968DA"/>
    <w:rsid w:val="00A9699E"/>
    <w:rsid w:val="00AA2BE1"/>
    <w:rsid w:val="00AA3807"/>
    <w:rsid w:val="00AA74A5"/>
    <w:rsid w:val="00AA7B7B"/>
    <w:rsid w:val="00AB2501"/>
    <w:rsid w:val="00AB2C3B"/>
    <w:rsid w:val="00AB2F81"/>
    <w:rsid w:val="00AB5702"/>
    <w:rsid w:val="00AB59E2"/>
    <w:rsid w:val="00AC3501"/>
    <w:rsid w:val="00AC3B62"/>
    <w:rsid w:val="00AC736E"/>
    <w:rsid w:val="00AD1195"/>
    <w:rsid w:val="00AD166E"/>
    <w:rsid w:val="00AD6958"/>
    <w:rsid w:val="00AD6F73"/>
    <w:rsid w:val="00AD7F44"/>
    <w:rsid w:val="00AE01E9"/>
    <w:rsid w:val="00AE1267"/>
    <w:rsid w:val="00AE221B"/>
    <w:rsid w:val="00AE2F91"/>
    <w:rsid w:val="00AE4263"/>
    <w:rsid w:val="00AE4566"/>
    <w:rsid w:val="00AE5004"/>
    <w:rsid w:val="00AF07E4"/>
    <w:rsid w:val="00AF16E0"/>
    <w:rsid w:val="00AF1BA7"/>
    <w:rsid w:val="00AF26D4"/>
    <w:rsid w:val="00AF3B4B"/>
    <w:rsid w:val="00AF5099"/>
    <w:rsid w:val="00AF7BA1"/>
    <w:rsid w:val="00B01819"/>
    <w:rsid w:val="00B026DD"/>
    <w:rsid w:val="00B02A7F"/>
    <w:rsid w:val="00B02BC0"/>
    <w:rsid w:val="00B03904"/>
    <w:rsid w:val="00B0396D"/>
    <w:rsid w:val="00B10D28"/>
    <w:rsid w:val="00B12B54"/>
    <w:rsid w:val="00B169B4"/>
    <w:rsid w:val="00B20220"/>
    <w:rsid w:val="00B20363"/>
    <w:rsid w:val="00B25EE5"/>
    <w:rsid w:val="00B266C3"/>
    <w:rsid w:val="00B27E51"/>
    <w:rsid w:val="00B32590"/>
    <w:rsid w:val="00B34313"/>
    <w:rsid w:val="00B346BB"/>
    <w:rsid w:val="00B377AC"/>
    <w:rsid w:val="00B44881"/>
    <w:rsid w:val="00B44E6E"/>
    <w:rsid w:val="00B46648"/>
    <w:rsid w:val="00B502C1"/>
    <w:rsid w:val="00B5197A"/>
    <w:rsid w:val="00B536D4"/>
    <w:rsid w:val="00B57957"/>
    <w:rsid w:val="00B67C11"/>
    <w:rsid w:val="00B70098"/>
    <w:rsid w:val="00B72B93"/>
    <w:rsid w:val="00B74380"/>
    <w:rsid w:val="00B74989"/>
    <w:rsid w:val="00B77246"/>
    <w:rsid w:val="00B77F63"/>
    <w:rsid w:val="00B80092"/>
    <w:rsid w:val="00B835CF"/>
    <w:rsid w:val="00B858AF"/>
    <w:rsid w:val="00B90555"/>
    <w:rsid w:val="00B9189D"/>
    <w:rsid w:val="00B933AC"/>
    <w:rsid w:val="00B94D6E"/>
    <w:rsid w:val="00B95C56"/>
    <w:rsid w:val="00BA42D1"/>
    <w:rsid w:val="00BA6EEA"/>
    <w:rsid w:val="00BB19D2"/>
    <w:rsid w:val="00BB29F0"/>
    <w:rsid w:val="00BB3B28"/>
    <w:rsid w:val="00BB3FAB"/>
    <w:rsid w:val="00BB3FC9"/>
    <w:rsid w:val="00BB50E1"/>
    <w:rsid w:val="00BB5C21"/>
    <w:rsid w:val="00BB6662"/>
    <w:rsid w:val="00BB69A2"/>
    <w:rsid w:val="00BB6BF3"/>
    <w:rsid w:val="00BB7E43"/>
    <w:rsid w:val="00BC1D4C"/>
    <w:rsid w:val="00BC2437"/>
    <w:rsid w:val="00BD252A"/>
    <w:rsid w:val="00BD2620"/>
    <w:rsid w:val="00BD4DF9"/>
    <w:rsid w:val="00BD5502"/>
    <w:rsid w:val="00BD55DD"/>
    <w:rsid w:val="00BD77A8"/>
    <w:rsid w:val="00BE0068"/>
    <w:rsid w:val="00BE426D"/>
    <w:rsid w:val="00BE630A"/>
    <w:rsid w:val="00BE70F6"/>
    <w:rsid w:val="00BE7CB7"/>
    <w:rsid w:val="00BE7DE3"/>
    <w:rsid w:val="00BF387D"/>
    <w:rsid w:val="00BF432B"/>
    <w:rsid w:val="00BF4866"/>
    <w:rsid w:val="00BF528F"/>
    <w:rsid w:val="00BF6BAD"/>
    <w:rsid w:val="00C00876"/>
    <w:rsid w:val="00C0119C"/>
    <w:rsid w:val="00C0165C"/>
    <w:rsid w:val="00C0185F"/>
    <w:rsid w:val="00C04026"/>
    <w:rsid w:val="00C05BC7"/>
    <w:rsid w:val="00C119D8"/>
    <w:rsid w:val="00C1455E"/>
    <w:rsid w:val="00C228AA"/>
    <w:rsid w:val="00C23882"/>
    <w:rsid w:val="00C2711A"/>
    <w:rsid w:val="00C30890"/>
    <w:rsid w:val="00C31110"/>
    <w:rsid w:val="00C34528"/>
    <w:rsid w:val="00C414FF"/>
    <w:rsid w:val="00C42959"/>
    <w:rsid w:val="00C42FA8"/>
    <w:rsid w:val="00C47B12"/>
    <w:rsid w:val="00C47F4B"/>
    <w:rsid w:val="00C5063A"/>
    <w:rsid w:val="00C52EA8"/>
    <w:rsid w:val="00C55A09"/>
    <w:rsid w:val="00C579CC"/>
    <w:rsid w:val="00C62851"/>
    <w:rsid w:val="00C636FE"/>
    <w:rsid w:val="00C65033"/>
    <w:rsid w:val="00C70F35"/>
    <w:rsid w:val="00C7132D"/>
    <w:rsid w:val="00C724DF"/>
    <w:rsid w:val="00C733A0"/>
    <w:rsid w:val="00C73B61"/>
    <w:rsid w:val="00C740DF"/>
    <w:rsid w:val="00C7482A"/>
    <w:rsid w:val="00C771D5"/>
    <w:rsid w:val="00C77C04"/>
    <w:rsid w:val="00C81B08"/>
    <w:rsid w:val="00C821DC"/>
    <w:rsid w:val="00C84B90"/>
    <w:rsid w:val="00C8543B"/>
    <w:rsid w:val="00C85F20"/>
    <w:rsid w:val="00C85F78"/>
    <w:rsid w:val="00C86EF2"/>
    <w:rsid w:val="00C870E9"/>
    <w:rsid w:val="00C87881"/>
    <w:rsid w:val="00C87986"/>
    <w:rsid w:val="00C87E79"/>
    <w:rsid w:val="00C91D56"/>
    <w:rsid w:val="00C92700"/>
    <w:rsid w:val="00C9499A"/>
    <w:rsid w:val="00C94D5C"/>
    <w:rsid w:val="00C95CA6"/>
    <w:rsid w:val="00CA246F"/>
    <w:rsid w:val="00CA4A3F"/>
    <w:rsid w:val="00CA5BE0"/>
    <w:rsid w:val="00CA65BC"/>
    <w:rsid w:val="00CA68AD"/>
    <w:rsid w:val="00CA77D0"/>
    <w:rsid w:val="00CB2899"/>
    <w:rsid w:val="00CB33D1"/>
    <w:rsid w:val="00CB578F"/>
    <w:rsid w:val="00CB6E20"/>
    <w:rsid w:val="00CC027F"/>
    <w:rsid w:val="00CC125B"/>
    <w:rsid w:val="00CC590B"/>
    <w:rsid w:val="00CD2571"/>
    <w:rsid w:val="00CD4284"/>
    <w:rsid w:val="00CD5CD9"/>
    <w:rsid w:val="00CD5EDF"/>
    <w:rsid w:val="00CE2E51"/>
    <w:rsid w:val="00CE38F9"/>
    <w:rsid w:val="00CE411F"/>
    <w:rsid w:val="00CE6687"/>
    <w:rsid w:val="00CF006F"/>
    <w:rsid w:val="00CF03CA"/>
    <w:rsid w:val="00CF3D65"/>
    <w:rsid w:val="00CF4AF6"/>
    <w:rsid w:val="00CF4C1C"/>
    <w:rsid w:val="00CF60BE"/>
    <w:rsid w:val="00CF652C"/>
    <w:rsid w:val="00CF78C6"/>
    <w:rsid w:val="00CF7F64"/>
    <w:rsid w:val="00D02BFE"/>
    <w:rsid w:val="00D03F5F"/>
    <w:rsid w:val="00D10D1B"/>
    <w:rsid w:val="00D119E1"/>
    <w:rsid w:val="00D1228F"/>
    <w:rsid w:val="00D12A29"/>
    <w:rsid w:val="00D12A61"/>
    <w:rsid w:val="00D140B5"/>
    <w:rsid w:val="00D14E2A"/>
    <w:rsid w:val="00D1539A"/>
    <w:rsid w:val="00D16B58"/>
    <w:rsid w:val="00D16EE5"/>
    <w:rsid w:val="00D20D48"/>
    <w:rsid w:val="00D224A3"/>
    <w:rsid w:val="00D23655"/>
    <w:rsid w:val="00D27A94"/>
    <w:rsid w:val="00D329A0"/>
    <w:rsid w:val="00D34362"/>
    <w:rsid w:val="00D36C2A"/>
    <w:rsid w:val="00D41157"/>
    <w:rsid w:val="00D41733"/>
    <w:rsid w:val="00D51A51"/>
    <w:rsid w:val="00D52468"/>
    <w:rsid w:val="00D5316A"/>
    <w:rsid w:val="00D53688"/>
    <w:rsid w:val="00D53F7C"/>
    <w:rsid w:val="00D57C27"/>
    <w:rsid w:val="00D57FA4"/>
    <w:rsid w:val="00D607ED"/>
    <w:rsid w:val="00D61B93"/>
    <w:rsid w:val="00D663E4"/>
    <w:rsid w:val="00D6770B"/>
    <w:rsid w:val="00D70C3B"/>
    <w:rsid w:val="00D746A4"/>
    <w:rsid w:val="00D74E29"/>
    <w:rsid w:val="00D758E6"/>
    <w:rsid w:val="00D75BBD"/>
    <w:rsid w:val="00D776F3"/>
    <w:rsid w:val="00D8127B"/>
    <w:rsid w:val="00D82162"/>
    <w:rsid w:val="00D83D73"/>
    <w:rsid w:val="00D840A1"/>
    <w:rsid w:val="00D84FA4"/>
    <w:rsid w:val="00D86305"/>
    <w:rsid w:val="00D86FB4"/>
    <w:rsid w:val="00D87063"/>
    <w:rsid w:val="00D94076"/>
    <w:rsid w:val="00D967DF"/>
    <w:rsid w:val="00D97801"/>
    <w:rsid w:val="00DA0475"/>
    <w:rsid w:val="00DA0498"/>
    <w:rsid w:val="00DA279F"/>
    <w:rsid w:val="00DA291E"/>
    <w:rsid w:val="00DA65B3"/>
    <w:rsid w:val="00DA68C8"/>
    <w:rsid w:val="00DA7809"/>
    <w:rsid w:val="00DB3F48"/>
    <w:rsid w:val="00DB43F7"/>
    <w:rsid w:val="00DB59A2"/>
    <w:rsid w:val="00DB6018"/>
    <w:rsid w:val="00DB6FF2"/>
    <w:rsid w:val="00DC008E"/>
    <w:rsid w:val="00DC0C48"/>
    <w:rsid w:val="00DC0E53"/>
    <w:rsid w:val="00DC0EB5"/>
    <w:rsid w:val="00DC0FE3"/>
    <w:rsid w:val="00DC1878"/>
    <w:rsid w:val="00DC3CEE"/>
    <w:rsid w:val="00DC600D"/>
    <w:rsid w:val="00DD2849"/>
    <w:rsid w:val="00DD5B2E"/>
    <w:rsid w:val="00DE08CC"/>
    <w:rsid w:val="00DE32F3"/>
    <w:rsid w:val="00DE6B09"/>
    <w:rsid w:val="00DE7DB1"/>
    <w:rsid w:val="00DF0281"/>
    <w:rsid w:val="00DF0A5B"/>
    <w:rsid w:val="00DF1523"/>
    <w:rsid w:val="00DF2D27"/>
    <w:rsid w:val="00DF3825"/>
    <w:rsid w:val="00DF4404"/>
    <w:rsid w:val="00DF55AA"/>
    <w:rsid w:val="00DF63DD"/>
    <w:rsid w:val="00E01CEB"/>
    <w:rsid w:val="00E03750"/>
    <w:rsid w:val="00E040C0"/>
    <w:rsid w:val="00E0683A"/>
    <w:rsid w:val="00E07DBC"/>
    <w:rsid w:val="00E113D1"/>
    <w:rsid w:val="00E1342C"/>
    <w:rsid w:val="00E13B39"/>
    <w:rsid w:val="00E13ED0"/>
    <w:rsid w:val="00E168FD"/>
    <w:rsid w:val="00E20615"/>
    <w:rsid w:val="00E2065F"/>
    <w:rsid w:val="00E20F2D"/>
    <w:rsid w:val="00E21D83"/>
    <w:rsid w:val="00E222B4"/>
    <w:rsid w:val="00E247AC"/>
    <w:rsid w:val="00E24D3E"/>
    <w:rsid w:val="00E2578B"/>
    <w:rsid w:val="00E2688D"/>
    <w:rsid w:val="00E271C9"/>
    <w:rsid w:val="00E27B2A"/>
    <w:rsid w:val="00E30E99"/>
    <w:rsid w:val="00E31566"/>
    <w:rsid w:val="00E335E1"/>
    <w:rsid w:val="00E35BD0"/>
    <w:rsid w:val="00E369F0"/>
    <w:rsid w:val="00E379F8"/>
    <w:rsid w:val="00E452C6"/>
    <w:rsid w:val="00E4691D"/>
    <w:rsid w:val="00E47525"/>
    <w:rsid w:val="00E502DF"/>
    <w:rsid w:val="00E51782"/>
    <w:rsid w:val="00E51D24"/>
    <w:rsid w:val="00E51E3A"/>
    <w:rsid w:val="00E52606"/>
    <w:rsid w:val="00E561CD"/>
    <w:rsid w:val="00E644EC"/>
    <w:rsid w:val="00E67777"/>
    <w:rsid w:val="00E74733"/>
    <w:rsid w:val="00E75799"/>
    <w:rsid w:val="00E815D8"/>
    <w:rsid w:val="00E8240D"/>
    <w:rsid w:val="00E824F8"/>
    <w:rsid w:val="00E82EEB"/>
    <w:rsid w:val="00E84092"/>
    <w:rsid w:val="00E84579"/>
    <w:rsid w:val="00E91914"/>
    <w:rsid w:val="00E928B5"/>
    <w:rsid w:val="00E940ED"/>
    <w:rsid w:val="00E945DD"/>
    <w:rsid w:val="00E95FB7"/>
    <w:rsid w:val="00EA0D58"/>
    <w:rsid w:val="00EA1917"/>
    <w:rsid w:val="00EA32EF"/>
    <w:rsid w:val="00EA59C3"/>
    <w:rsid w:val="00EA746D"/>
    <w:rsid w:val="00EB28AB"/>
    <w:rsid w:val="00EB3320"/>
    <w:rsid w:val="00EC0CE8"/>
    <w:rsid w:val="00EC1A72"/>
    <w:rsid w:val="00EC4278"/>
    <w:rsid w:val="00EC4D3D"/>
    <w:rsid w:val="00ED0DC9"/>
    <w:rsid w:val="00ED304D"/>
    <w:rsid w:val="00ED3292"/>
    <w:rsid w:val="00ED55F0"/>
    <w:rsid w:val="00EE2860"/>
    <w:rsid w:val="00EE473E"/>
    <w:rsid w:val="00EE4A07"/>
    <w:rsid w:val="00EF3A24"/>
    <w:rsid w:val="00EF3FFB"/>
    <w:rsid w:val="00EF5043"/>
    <w:rsid w:val="00EF619D"/>
    <w:rsid w:val="00EF7031"/>
    <w:rsid w:val="00EF70BB"/>
    <w:rsid w:val="00F00E64"/>
    <w:rsid w:val="00F028D8"/>
    <w:rsid w:val="00F029B0"/>
    <w:rsid w:val="00F02F2A"/>
    <w:rsid w:val="00F04130"/>
    <w:rsid w:val="00F1013A"/>
    <w:rsid w:val="00F1067C"/>
    <w:rsid w:val="00F13AF4"/>
    <w:rsid w:val="00F16C61"/>
    <w:rsid w:val="00F17A23"/>
    <w:rsid w:val="00F207A3"/>
    <w:rsid w:val="00F20AD8"/>
    <w:rsid w:val="00F21239"/>
    <w:rsid w:val="00F22E89"/>
    <w:rsid w:val="00F267B9"/>
    <w:rsid w:val="00F2727D"/>
    <w:rsid w:val="00F321E6"/>
    <w:rsid w:val="00F33757"/>
    <w:rsid w:val="00F3386E"/>
    <w:rsid w:val="00F34B22"/>
    <w:rsid w:val="00F36377"/>
    <w:rsid w:val="00F371B6"/>
    <w:rsid w:val="00F41611"/>
    <w:rsid w:val="00F41AA1"/>
    <w:rsid w:val="00F44432"/>
    <w:rsid w:val="00F45482"/>
    <w:rsid w:val="00F46A25"/>
    <w:rsid w:val="00F51680"/>
    <w:rsid w:val="00F5168A"/>
    <w:rsid w:val="00F518B9"/>
    <w:rsid w:val="00F52F66"/>
    <w:rsid w:val="00F53160"/>
    <w:rsid w:val="00F56F85"/>
    <w:rsid w:val="00F6113E"/>
    <w:rsid w:val="00F6139E"/>
    <w:rsid w:val="00F62C8F"/>
    <w:rsid w:val="00F6368B"/>
    <w:rsid w:val="00F654FE"/>
    <w:rsid w:val="00F71172"/>
    <w:rsid w:val="00F733D3"/>
    <w:rsid w:val="00F74C05"/>
    <w:rsid w:val="00F76223"/>
    <w:rsid w:val="00F770F7"/>
    <w:rsid w:val="00F80391"/>
    <w:rsid w:val="00F809DB"/>
    <w:rsid w:val="00F8183F"/>
    <w:rsid w:val="00F81C63"/>
    <w:rsid w:val="00F8349F"/>
    <w:rsid w:val="00F90F9D"/>
    <w:rsid w:val="00F917AD"/>
    <w:rsid w:val="00F963C0"/>
    <w:rsid w:val="00FA0F31"/>
    <w:rsid w:val="00FA237B"/>
    <w:rsid w:val="00FA6BE2"/>
    <w:rsid w:val="00FB01EF"/>
    <w:rsid w:val="00FB211D"/>
    <w:rsid w:val="00FB3DD6"/>
    <w:rsid w:val="00FB4C9F"/>
    <w:rsid w:val="00FB4FF5"/>
    <w:rsid w:val="00FB55F0"/>
    <w:rsid w:val="00FB5FFC"/>
    <w:rsid w:val="00FB685B"/>
    <w:rsid w:val="00FB688C"/>
    <w:rsid w:val="00FB69D7"/>
    <w:rsid w:val="00FB69F7"/>
    <w:rsid w:val="00FC0133"/>
    <w:rsid w:val="00FC427E"/>
    <w:rsid w:val="00FC6214"/>
    <w:rsid w:val="00FD0935"/>
    <w:rsid w:val="00FD1F80"/>
    <w:rsid w:val="00FD2436"/>
    <w:rsid w:val="00FD4EB5"/>
    <w:rsid w:val="00FD64F7"/>
    <w:rsid w:val="00FD6A2B"/>
    <w:rsid w:val="00FE5FA4"/>
    <w:rsid w:val="00FE7470"/>
    <w:rsid w:val="00FE7503"/>
    <w:rsid w:val="00FF0AB5"/>
    <w:rsid w:val="00FF3979"/>
    <w:rsid w:val="00FF6C06"/>
    <w:rsid w:val="00FF7B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4A7C0"/>
  <w15:docId w15:val="{FA74599F-EE15-4AC8-98AC-6C9233704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D3E5F"/>
  </w:style>
  <w:style w:type="paragraph" w:styleId="Heading1">
    <w:name w:val="heading 1"/>
    <w:basedOn w:val="Normal"/>
    <w:next w:val="Normal"/>
    <w:link w:val="Heading1Char"/>
    <w:uiPriority w:val="9"/>
    <w:qFormat/>
    <w:rsid w:val="003D3E5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3D3E5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3D3E5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3D3E5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3D3E5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3D3E5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3D3E5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3D3E5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3D3E5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34464"/>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434464"/>
    <w:rPr>
      <w:rFonts w:ascii="Tahoma" w:hAnsi="Tahoma" w:cs="Tahoma"/>
      <w:sz w:val="16"/>
      <w:szCs w:val="16"/>
    </w:rPr>
  </w:style>
  <w:style w:type="paragraph" w:styleId="Caption">
    <w:name w:val="caption"/>
    <w:basedOn w:val="Normal"/>
    <w:next w:val="Normal"/>
    <w:uiPriority w:val="35"/>
    <w:unhideWhenUsed/>
    <w:qFormat/>
    <w:rsid w:val="003D3E5F"/>
    <w:rPr>
      <w:b/>
      <w:bCs/>
      <w:sz w:val="18"/>
      <w:szCs w:val="18"/>
    </w:rPr>
  </w:style>
  <w:style w:type="character" w:customStyle="1" w:styleId="Heading1Char">
    <w:name w:val="Heading 1 Char"/>
    <w:basedOn w:val="DefaultParagraphFont"/>
    <w:link w:val="Heading1"/>
    <w:uiPriority w:val="9"/>
    <w:rsid w:val="003D3E5F"/>
    <w:rPr>
      <w:rFonts w:asciiTheme="majorHAnsi" w:eastAsiaTheme="majorEastAsia" w:hAnsiTheme="majorHAnsi" w:cstheme="majorBidi"/>
      <w:b/>
      <w:bCs/>
      <w:caps/>
      <w:spacing w:val="4"/>
      <w:sz w:val="28"/>
      <w:szCs w:val="28"/>
    </w:rPr>
  </w:style>
  <w:style w:type="paragraph" w:styleId="ListParagraph">
    <w:name w:val="List Paragraph"/>
    <w:basedOn w:val="Normal"/>
    <w:uiPriority w:val="34"/>
    <w:qFormat/>
    <w:rsid w:val="001C0A2A"/>
    <w:pPr>
      <w:ind w:left="720"/>
      <w:contextualSpacing/>
    </w:pPr>
  </w:style>
  <w:style w:type="character" w:styleId="Hyperlink">
    <w:name w:val="Hyperlink"/>
    <w:basedOn w:val="DefaultParagraphFont"/>
    <w:uiPriority w:val="99"/>
    <w:unhideWhenUsed/>
    <w:rsid w:val="00D70C3B"/>
    <w:rPr>
      <w:color w:val="0000FF" w:themeColor="hyperlink"/>
      <w:u w:val="single"/>
    </w:rPr>
  </w:style>
  <w:style w:type="table" w:styleId="TableGrid">
    <w:name w:val="Table Grid"/>
    <w:basedOn w:val="TableNormal"/>
    <w:uiPriority w:val="39"/>
    <w:rsid w:val="000E2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4604"/>
    <w:pPr>
      <w:tabs>
        <w:tab w:val="center" w:pos="4153"/>
        <w:tab w:val="right" w:pos="8306"/>
      </w:tabs>
      <w:spacing w:after="0" w:line="240" w:lineRule="auto"/>
    </w:pPr>
  </w:style>
  <w:style w:type="character" w:customStyle="1" w:styleId="HeaderChar">
    <w:name w:val="Header Char"/>
    <w:basedOn w:val="DefaultParagraphFont"/>
    <w:link w:val="Header"/>
    <w:uiPriority w:val="99"/>
    <w:rsid w:val="00224604"/>
  </w:style>
  <w:style w:type="paragraph" w:styleId="Footer">
    <w:name w:val="footer"/>
    <w:basedOn w:val="Normal"/>
    <w:link w:val="FooterChar"/>
    <w:uiPriority w:val="99"/>
    <w:unhideWhenUsed/>
    <w:rsid w:val="00224604"/>
    <w:pPr>
      <w:tabs>
        <w:tab w:val="center" w:pos="4153"/>
        <w:tab w:val="right" w:pos="8306"/>
      </w:tabs>
      <w:spacing w:after="0" w:line="240" w:lineRule="auto"/>
    </w:pPr>
  </w:style>
  <w:style w:type="character" w:customStyle="1" w:styleId="FooterChar">
    <w:name w:val="Footer Char"/>
    <w:basedOn w:val="DefaultParagraphFont"/>
    <w:link w:val="Footer"/>
    <w:uiPriority w:val="99"/>
    <w:rsid w:val="00224604"/>
  </w:style>
  <w:style w:type="character" w:customStyle="1" w:styleId="Heading2Char">
    <w:name w:val="Heading 2 Char"/>
    <w:basedOn w:val="DefaultParagraphFont"/>
    <w:link w:val="Heading2"/>
    <w:uiPriority w:val="9"/>
    <w:rsid w:val="003D3E5F"/>
    <w:rPr>
      <w:rFonts w:asciiTheme="majorHAnsi" w:eastAsiaTheme="majorEastAsia" w:hAnsiTheme="majorHAnsi" w:cstheme="majorBidi"/>
      <w:b/>
      <w:bCs/>
      <w:sz w:val="28"/>
      <w:szCs w:val="28"/>
    </w:rPr>
  </w:style>
  <w:style w:type="character" w:styleId="CommentReference">
    <w:name w:val="annotation reference"/>
    <w:basedOn w:val="DefaultParagraphFont"/>
    <w:uiPriority w:val="99"/>
    <w:semiHidden/>
    <w:unhideWhenUsed/>
    <w:rsid w:val="00DB43F7"/>
    <w:rPr>
      <w:sz w:val="16"/>
      <w:szCs w:val="16"/>
    </w:rPr>
  </w:style>
  <w:style w:type="paragraph" w:styleId="CommentText">
    <w:name w:val="annotation text"/>
    <w:basedOn w:val="Normal"/>
    <w:link w:val="CommentTextChar1"/>
    <w:uiPriority w:val="99"/>
    <w:unhideWhenUsed/>
    <w:rsid w:val="00DB43F7"/>
    <w:pPr>
      <w:spacing w:line="240" w:lineRule="auto"/>
    </w:pPr>
    <w:rPr>
      <w:sz w:val="20"/>
      <w:szCs w:val="20"/>
    </w:rPr>
  </w:style>
  <w:style w:type="character" w:customStyle="1" w:styleId="CommentTextChar1">
    <w:name w:val="Comment Text Char1"/>
    <w:basedOn w:val="DefaultParagraphFont"/>
    <w:link w:val="CommentText"/>
    <w:uiPriority w:val="99"/>
    <w:rsid w:val="00DB43F7"/>
    <w:rPr>
      <w:sz w:val="20"/>
      <w:szCs w:val="20"/>
    </w:rPr>
  </w:style>
  <w:style w:type="paragraph" w:styleId="CommentSubject">
    <w:name w:val="annotation subject"/>
    <w:basedOn w:val="CommentText"/>
    <w:next w:val="CommentText"/>
    <w:link w:val="CommentSubjectChar"/>
    <w:uiPriority w:val="99"/>
    <w:semiHidden/>
    <w:unhideWhenUsed/>
    <w:rsid w:val="00DB43F7"/>
    <w:rPr>
      <w:b/>
      <w:bCs/>
    </w:rPr>
  </w:style>
  <w:style w:type="character" w:customStyle="1" w:styleId="CommentSubjectChar">
    <w:name w:val="Comment Subject Char"/>
    <w:basedOn w:val="CommentTextChar1"/>
    <w:link w:val="CommentSubject"/>
    <w:uiPriority w:val="99"/>
    <w:semiHidden/>
    <w:rsid w:val="00DB43F7"/>
    <w:rPr>
      <w:b/>
      <w:bCs/>
      <w:sz w:val="20"/>
      <w:szCs w:val="20"/>
    </w:rPr>
  </w:style>
  <w:style w:type="paragraph" w:customStyle="1" w:styleId="H1">
    <w:name w:val="H1"/>
    <w:basedOn w:val="Normal"/>
    <w:next w:val="paragraph"/>
    <w:rsid w:val="00117CB5"/>
    <w:pPr>
      <w:tabs>
        <w:tab w:val="left" w:pos="227"/>
      </w:tabs>
      <w:autoSpaceDE w:val="0"/>
      <w:autoSpaceDN w:val="0"/>
      <w:adjustRightInd w:val="0"/>
      <w:spacing w:before="360" w:after="240" w:line="240" w:lineRule="auto"/>
    </w:pPr>
    <w:rPr>
      <w:rFonts w:ascii="Palatino Linotype" w:hAnsi="Palatino Linotype" w:cs="Times New Roman"/>
      <w:b/>
      <w:bCs/>
      <w:sz w:val="28"/>
      <w:szCs w:val="28"/>
      <w:lang w:val="en-GB" w:eastAsia="de-AT" w:bidi="ar-SA"/>
    </w:rPr>
  </w:style>
  <w:style w:type="paragraph" w:customStyle="1" w:styleId="H2">
    <w:name w:val="H2"/>
    <w:basedOn w:val="Normal"/>
    <w:next w:val="paragraph"/>
    <w:rsid w:val="000D005B"/>
    <w:pPr>
      <w:numPr>
        <w:ilvl w:val="1"/>
        <w:numId w:val="1"/>
      </w:numPr>
      <w:autoSpaceDE w:val="0"/>
      <w:autoSpaceDN w:val="0"/>
      <w:adjustRightInd w:val="0"/>
      <w:spacing w:before="280" w:after="240" w:line="240" w:lineRule="auto"/>
    </w:pPr>
    <w:rPr>
      <w:rFonts w:ascii="Palatino Linotype" w:eastAsia="PMingLiU" w:hAnsi="Palatino Linotype" w:cs="Times New Roman"/>
      <w:b/>
      <w:bCs/>
      <w:lang w:val="en-GB" w:eastAsia="de-AT" w:bidi="ar-SA"/>
    </w:rPr>
  </w:style>
  <w:style w:type="paragraph" w:customStyle="1" w:styleId="H3">
    <w:name w:val="H3"/>
    <w:basedOn w:val="H2"/>
    <w:next w:val="paragraph"/>
    <w:rsid w:val="00EC0CE8"/>
    <w:pPr>
      <w:numPr>
        <w:ilvl w:val="2"/>
      </w:numPr>
    </w:pPr>
    <w:rPr>
      <w:b w:val="0"/>
      <w:i/>
      <w:lang w:eastAsia="en-US"/>
    </w:rPr>
  </w:style>
  <w:style w:type="paragraph" w:customStyle="1" w:styleId="H4">
    <w:name w:val="H4"/>
    <w:basedOn w:val="Normal"/>
    <w:next w:val="paragraph"/>
    <w:rsid w:val="00EC0CE8"/>
    <w:pPr>
      <w:numPr>
        <w:ilvl w:val="3"/>
        <w:numId w:val="1"/>
      </w:numPr>
      <w:spacing w:before="120" w:after="120" w:line="240" w:lineRule="auto"/>
    </w:pPr>
    <w:rPr>
      <w:rFonts w:ascii="Palatino Linotype" w:eastAsia="Times New Roman" w:hAnsi="Palatino Linotype" w:cs="Times New Roman"/>
      <w:i/>
      <w:iCs/>
      <w:sz w:val="18"/>
      <w:szCs w:val="20"/>
      <w:lang w:val="en-GB" w:eastAsia="de-AT" w:bidi="ar-SA"/>
    </w:rPr>
  </w:style>
  <w:style w:type="paragraph" w:customStyle="1" w:styleId="paragraph">
    <w:name w:val="paragraph"/>
    <w:basedOn w:val="Normal"/>
    <w:rsid w:val="00EC0CE8"/>
    <w:pPr>
      <w:spacing w:before="120" w:after="120" w:line="240" w:lineRule="auto"/>
    </w:pPr>
    <w:rPr>
      <w:rFonts w:ascii="Palatino Linotype" w:eastAsia="Times New Roman" w:hAnsi="Palatino Linotype" w:cs="Times New Roman"/>
      <w:sz w:val="18"/>
      <w:szCs w:val="20"/>
      <w:lang w:val="en-GB" w:eastAsia="de-AT" w:bidi="ar-SA"/>
    </w:rPr>
  </w:style>
  <w:style w:type="paragraph" w:customStyle="1" w:styleId="H5">
    <w:name w:val="H5+"/>
    <w:basedOn w:val="H4"/>
    <w:next w:val="paragraph"/>
    <w:rsid w:val="00EC0CE8"/>
    <w:pPr>
      <w:numPr>
        <w:ilvl w:val="4"/>
      </w:numPr>
    </w:pPr>
  </w:style>
  <w:style w:type="numbering" w:customStyle="1" w:styleId="Headings">
    <w:name w:val="Headings"/>
    <w:uiPriority w:val="99"/>
    <w:rsid w:val="00EC0CE8"/>
    <w:pPr>
      <w:numPr>
        <w:numId w:val="2"/>
      </w:numPr>
    </w:pPr>
  </w:style>
  <w:style w:type="paragraph" w:styleId="NoSpacing">
    <w:name w:val="No Spacing"/>
    <w:uiPriority w:val="1"/>
    <w:qFormat/>
    <w:rsid w:val="003D3E5F"/>
    <w:pPr>
      <w:spacing w:after="0" w:line="240" w:lineRule="auto"/>
    </w:pPr>
  </w:style>
  <w:style w:type="paragraph" w:styleId="TOCHeading">
    <w:name w:val="TOC Heading"/>
    <w:basedOn w:val="Heading1"/>
    <w:next w:val="Normal"/>
    <w:uiPriority w:val="39"/>
    <w:unhideWhenUsed/>
    <w:qFormat/>
    <w:rsid w:val="003D3E5F"/>
    <w:pPr>
      <w:outlineLvl w:val="9"/>
    </w:pPr>
  </w:style>
  <w:style w:type="paragraph" w:styleId="TOC1">
    <w:name w:val="toc 1"/>
    <w:basedOn w:val="Normal"/>
    <w:next w:val="Normal"/>
    <w:autoRedefine/>
    <w:uiPriority w:val="39"/>
    <w:unhideWhenUsed/>
    <w:rsid w:val="00AA7B7B"/>
    <w:pPr>
      <w:tabs>
        <w:tab w:val="right" w:pos="8296"/>
      </w:tabs>
      <w:spacing w:before="360" w:after="0"/>
    </w:pPr>
    <w:rPr>
      <w:rFonts w:asciiTheme="majorHAnsi" w:hAnsiTheme="majorHAnsi" w:cs="Times New Roman"/>
      <w:b/>
      <w:bCs/>
      <w:caps/>
      <w:sz w:val="24"/>
      <w:szCs w:val="24"/>
    </w:rPr>
  </w:style>
  <w:style w:type="paragraph" w:styleId="TOC2">
    <w:name w:val="toc 2"/>
    <w:basedOn w:val="Normal"/>
    <w:next w:val="Normal"/>
    <w:autoRedefine/>
    <w:uiPriority w:val="39"/>
    <w:unhideWhenUsed/>
    <w:rsid w:val="00CD5CD9"/>
    <w:pPr>
      <w:bidi/>
      <w:spacing w:before="240" w:after="0"/>
      <w:jc w:val="left"/>
    </w:pPr>
    <w:rPr>
      <w:rFonts w:cs="Times New Roman"/>
      <w:b/>
      <w:bCs/>
      <w:sz w:val="20"/>
      <w:szCs w:val="20"/>
    </w:rPr>
  </w:style>
  <w:style w:type="paragraph" w:styleId="TOC3">
    <w:name w:val="toc 3"/>
    <w:basedOn w:val="Normal"/>
    <w:next w:val="Normal"/>
    <w:autoRedefine/>
    <w:uiPriority w:val="39"/>
    <w:unhideWhenUsed/>
    <w:rsid w:val="00CD5CD9"/>
    <w:pPr>
      <w:bidi/>
      <w:spacing w:after="0"/>
      <w:ind w:left="220"/>
      <w:jc w:val="left"/>
    </w:pPr>
    <w:rPr>
      <w:rFonts w:cs="Times New Roman"/>
      <w:sz w:val="20"/>
      <w:szCs w:val="20"/>
    </w:rPr>
  </w:style>
  <w:style w:type="paragraph" w:styleId="TOC4">
    <w:name w:val="toc 4"/>
    <w:basedOn w:val="Normal"/>
    <w:next w:val="Normal"/>
    <w:autoRedefine/>
    <w:uiPriority w:val="39"/>
    <w:unhideWhenUsed/>
    <w:rsid w:val="00CD5CD9"/>
    <w:pPr>
      <w:bidi/>
      <w:spacing w:after="0"/>
      <w:ind w:left="440"/>
      <w:jc w:val="left"/>
    </w:pPr>
    <w:rPr>
      <w:rFonts w:cs="Times New Roman"/>
      <w:sz w:val="20"/>
      <w:szCs w:val="20"/>
    </w:rPr>
  </w:style>
  <w:style w:type="paragraph" w:styleId="TOC5">
    <w:name w:val="toc 5"/>
    <w:basedOn w:val="Normal"/>
    <w:next w:val="Normal"/>
    <w:autoRedefine/>
    <w:uiPriority w:val="39"/>
    <w:unhideWhenUsed/>
    <w:rsid w:val="00CD5CD9"/>
    <w:pPr>
      <w:bidi/>
      <w:spacing w:after="0"/>
      <w:ind w:left="660"/>
      <w:jc w:val="left"/>
    </w:pPr>
    <w:rPr>
      <w:rFonts w:cs="Times New Roman"/>
      <w:sz w:val="20"/>
      <w:szCs w:val="20"/>
    </w:rPr>
  </w:style>
  <w:style w:type="paragraph" w:styleId="TOC6">
    <w:name w:val="toc 6"/>
    <w:basedOn w:val="Normal"/>
    <w:next w:val="Normal"/>
    <w:autoRedefine/>
    <w:uiPriority w:val="39"/>
    <w:unhideWhenUsed/>
    <w:rsid w:val="00CD5CD9"/>
    <w:pPr>
      <w:bidi/>
      <w:spacing w:after="0"/>
      <w:ind w:left="880"/>
      <w:jc w:val="left"/>
    </w:pPr>
    <w:rPr>
      <w:rFonts w:cs="Times New Roman"/>
      <w:sz w:val="20"/>
      <w:szCs w:val="20"/>
    </w:rPr>
  </w:style>
  <w:style w:type="paragraph" w:styleId="TOC7">
    <w:name w:val="toc 7"/>
    <w:basedOn w:val="Normal"/>
    <w:next w:val="Normal"/>
    <w:autoRedefine/>
    <w:uiPriority w:val="39"/>
    <w:unhideWhenUsed/>
    <w:rsid w:val="00CD5CD9"/>
    <w:pPr>
      <w:bidi/>
      <w:spacing w:after="0"/>
      <w:ind w:left="1100"/>
      <w:jc w:val="left"/>
    </w:pPr>
    <w:rPr>
      <w:rFonts w:cs="Times New Roman"/>
      <w:sz w:val="20"/>
      <w:szCs w:val="20"/>
    </w:rPr>
  </w:style>
  <w:style w:type="paragraph" w:styleId="TOC8">
    <w:name w:val="toc 8"/>
    <w:basedOn w:val="Normal"/>
    <w:next w:val="Normal"/>
    <w:autoRedefine/>
    <w:uiPriority w:val="39"/>
    <w:unhideWhenUsed/>
    <w:rsid w:val="00CD5CD9"/>
    <w:pPr>
      <w:bidi/>
      <w:spacing w:after="0"/>
      <w:ind w:left="1320"/>
      <w:jc w:val="left"/>
    </w:pPr>
    <w:rPr>
      <w:rFonts w:cs="Times New Roman"/>
      <w:sz w:val="20"/>
      <w:szCs w:val="20"/>
    </w:rPr>
  </w:style>
  <w:style w:type="paragraph" w:styleId="TOC9">
    <w:name w:val="toc 9"/>
    <w:basedOn w:val="Normal"/>
    <w:next w:val="Normal"/>
    <w:autoRedefine/>
    <w:uiPriority w:val="39"/>
    <w:unhideWhenUsed/>
    <w:rsid w:val="00CD5CD9"/>
    <w:pPr>
      <w:bidi/>
      <w:spacing w:after="0"/>
      <w:ind w:left="1540"/>
      <w:jc w:val="left"/>
    </w:pPr>
    <w:rPr>
      <w:rFonts w:cs="Times New Roman"/>
      <w:sz w:val="20"/>
      <w:szCs w:val="20"/>
    </w:rPr>
  </w:style>
  <w:style w:type="character" w:customStyle="1" w:styleId="apple-converted-space">
    <w:name w:val="apple-converted-space"/>
    <w:basedOn w:val="DefaultParagraphFont"/>
    <w:rsid w:val="00F04130"/>
  </w:style>
  <w:style w:type="table" w:customStyle="1" w:styleId="TableGrid1">
    <w:name w:val="Table Grid1"/>
    <w:basedOn w:val="TableNormal"/>
    <w:next w:val="TableGrid"/>
    <w:uiPriority w:val="39"/>
    <w:rsid w:val="00711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rsid w:val="00802AFE"/>
    <w:pPr>
      <w:keepNext/>
      <w:keepLines/>
      <w:spacing w:after="0"/>
      <w:ind w:left="360"/>
      <w:jc w:val="left"/>
      <w:outlineLvl w:val="0"/>
    </w:pPr>
    <w:rPr>
      <w:rFonts w:ascii="Times New Roman" w:eastAsia="Times New Roman" w:hAnsi="Times New Roman" w:cs="Times New Roman"/>
      <w:b/>
      <w:bCs/>
      <w:sz w:val="28"/>
      <w:szCs w:val="28"/>
    </w:rPr>
  </w:style>
  <w:style w:type="numbering" w:customStyle="1" w:styleId="NoList1">
    <w:name w:val="No List1"/>
    <w:next w:val="NoList"/>
    <w:uiPriority w:val="99"/>
    <w:semiHidden/>
    <w:unhideWhenUsed/>
    <w:rsid w:val="00802AFE"/>
  </w:style>
  <w:style w:type="character" w:styleId="PlaceholderText">
    <w:name w:val="Placeholder Text"/>
    <w:basedOn w:val="DefaultParagraphFont"/>
    <w:uiPriority w:val="99"/>
    <w:semiHidden/>
    <w:rsid w:val="00802AFE"/>
    <w:rPr>
      <w:color w:val="808080"/>
    </w:rPr>
  </w:style>
  <w:style w:type="paragraph" w:customStyle="1" w:styleId="CommentText1">
    <w:name w:val="Comment Text1"/>
    <w:basedOn w:val="Normal"/>
    <w:next w:val="CommentText"/>
    <w:link w:val="CommentTextChar"/>
    <w:uiPriority w:val="99"/>
    <w:unhideWhenUsed/>
    <w:rsid w:val="00802AFE"/>
    <w:pPr>
      <w:spacing w:after="0" w:line="240" w:lineRule="auto"/>
      <w:ind w:left="360" w:firstLine="142"/>
    </w:pPr>
    <w:rPr>
      <w:rFonts w:ascii="Arial" w:hAnsi="Arial"/>
      <w:sz w:val="20"/>
      <w:szCs w:val="20"/>
    </w:rPr>
  </w:style>
  <w:style w:type="character" w:customStyle="1" w:styleId="CommentTextChar">
    <w:name w:val="Comment Text Char"/>
    <w:basedOn w:val="DefaultParagraphFont"/>
    <w:link w:val="CommentText1"/>
    <w:uiPriority w:val="99"/>
    <w:rsid w:val="00802AFE"/>
    <w:rPr>
      <w:rFonts w:ascii="Arial" w:hAnsi="Arial"/>
      <w:sz w:val="20"/>
      <w:szCs w:val="20"/>
    </w:rPr>
  </w:style>
  <w:style w:type="paragraph" w:customStyle="1" w:styleId="BalloonText1">
    <w:name w:val="Balloon Text1"/>
    <w:basedOn w:val="Normal"/>
    <w:next w:val="BalloonText"/>
    <w:link w:val="BalloonTextChar"/>
    <w:uiPriority w:val="99"/>
    <w:semiHidden/>
    <w:unhideWhenUsed/>
    <w:rsid w:val="00802AFE"/>
    <w:pPr>
      <w:spacing w:after="0" w:line="240" w:lineRule="auto"/>
      <w:ind w:left="360"/>
    </w:pPr>
    <w:rPr>
      <w:rFonts w:ascii="Tahoma" w:hAnsi="Tahoma" w:cs="Tahoma"/>
      <w:sz w:val="18"/>
      <w:szCs w:val="18"/>
    </w:rPr>
  </w:style>
  <w:style w:type="character" w:customStyle="1" w:styleId="BalloonTextChar">
    <w:name w:val="Balloon Text Char"/>
    <w:basedOn w:val="DefaultParagraphFont"/>
    <w:link w:val="BalloonText1"/>
    <w:uiPriority w:val="99"/>
    <w:semiHidden/>
    <w:rsid w:val="00802AFE"/>
    <w:rPr>
      <w:rFonts w:ascii="Tahoma" w:hAnsi="Tahoma" w:cs="Tahoma"/>
      <w:sz w:val="18"/>
      <w:szCs w:val="18"/>
    </w:rPr>
  </w:style>
  <w:style w:type="paragraph" w:customStyle="1" w:styleId="ListParagraph1">
    <w:name w:val="List Paragraph1"/>
    <w:basedOn w:val="Normal"/>
    <w:next w:val="ListParagraph"/>
    <w:uiPriority w:val="34"/>
    <w:rsid w:val="00802AFE"/>
    <w:pPr>
      <w:ind w:left="720"/>
      <w:contextualSpacing/>
    </w:pPr>
    <w:rPr>
      <w:rFonts w:ascii="Times New Roman" w:hAnsi="Times New Roman"/>
    </w:rPr>
  </w:style>
  <w:style w:type="paragraph" w:customStyle="1" w:styleId="CommentSubject1">
    <w:name w:val="Comment Subject1"/>
    <w:basedOn w:val="CommentText"/>
    <w:next w:val="CommentText"/>
    <w:uiPriority w:val="99"/>
    <w:semiHidden/>
    <w:unhideWhenUsed/>
    <w:rsid w:val="00802AFE"/>
    <w:pPr>
      <w:ind w:left="360"/>
    </w:pPr>
    <w:rPr>
      <w:b/>
      <w:bCs/>
    </w:rPr>
  </w:style>
  <w:style w:type="character" w:customStyle="1" w:styleId="Hyperlink1">
    <w:name w:val="Hyperlink1"/>
    <w:basedOn w:val="DefaultParagraphFont"/>
    <w:uiPriority w:val="99"/>
    <w:unhideWhenUsed/>
    <w:rsid w:val="00802AFE"/>
    <w:rPr>
      <w:color w:val="0563C1"/>
      <w:u w:val="single"/>
    </w:rPr>
  </w:style>
  <w:style w:type="table" w:customStyle="1" w:styleId="PlainTable41">
    <w:name w:val="Plain Table 41"/>
    <w:basedOn w:val="TableNormal"/>
    <w:next w:val="PlainTable42"/>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trong">
    <w:name w:val="Strong"/>
    <w:basedOn w:val="DefaultParagraphFont"/>
    <w:uiPriority w:val="22"/>
    <w:qFormat/>
    <w:rsid w:val="003D3E5F"/>
    <w:rPr>
      <w:b/>
      <w:bCs/>
      <w:color w:val="auto"/>
    </w:rPr>
  </w:style>
  <w:style w:type="paragraph" w:customStyle="1" w:styleId="NormalWeb1">
    <w:name w:val="Normal (Web)1"/>
    <w:basedOn w:val="Normal"/>
    <w:next w:val="NormalWeb"/>
    <w:uiPriority w:val="99"/>
    <w:semiHidden/>
    <w:unhideWhenUsed/>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Caption1">
    <w:name w:val="Caption1"/>
    <w:basedOn w:val="Normal"/>
    <w:next w:val="Normal"/>
    <w:unhideWhenUsed/>
    <w:rsid w:val="00802AFE"/>
    <w:pPr>
      <w:spacing w:line="240" w:lineRule="auto"/>
    </w:pPr>
    <w:rPr>
      <w:rFonts w:ascii="Times New Roman" w:hAnsi="Times New Roman" w:cs="Times New Roman"/>
      <w:b/>
      <w:bCs/>
      <w:color w:val="5B9BD5"/>
      <w:sz w:val="18"/>
      <w:szCs w:val="18"/>
    </w:rPr>
  </w:style>
  <w:style w:type="paragraph" w:customStyle="1" w:styleId="NoSpacing1">
    <w:name w:val="No Spacing1"/>
    <w:basedOn w:val="Normal"/>
    <w:next w:val="NoSpacing"/>
    <w:uiPriority w:val="1"/>
    <w:rsid w:val="00802AFE"/>
    <w:pPr>
      <w:spacing w:after="0"/>
      <w:jc w:val="center"/>
    </w:pPr>
    <w:rPr>
      <w:rFonts w:ascii="Times New Roman" w:hAnsi="Times New Roman"/>
      <w:szCs w:val="20"/>
    </w:rPr>
  </w:style>
  <w:style w:type="paragraph" w:customStyle="1" w:styleId="Revision1">
    <w:name w:val="Revision1"/>
    <w:next w:val="Revision"/>
    <w:hidden/>
    <w:uiPriority w:val="99"/>
    <w:semiHidden/>
    <w:rsid w:val="00802AFE"/>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802AFE"/>
    <w:pPr>
      <w:spacing w:after="0"/>
      <w:ind w:left="36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02AFE"/>
    <w:rPr>
      <w:rFonts w:ascii="Calibri" w:hAnsi="Calibri" w:cs="Calibri"/>
      <w:noProof/>
    </w:rPr>
  </w:style>
  <w:style w:type="paragraph" w:customStyle="1" w:styleId="EndNoteBibliography">
    <w:name w:val="EndNote Bibliography"/>
    <w:basedOn w:val="Normal"/>
    <w:link w:val="EndNoteBibliographyChar"/>
    <w:rsid w:val="00802AFE"/>
    <w:pPr>
      <w:spacing w:line="240" w:lineRule="auto"/>
      <w:ind w:left="360"/>
    </w:pPr>
    <w:rPr>
      <w:rFonts w:ascii="Calibri" w:hAnsi="Calibri" w:cs="Calibri"/>
      <w:noProof/>
    </w:rPr>
  </w:style>
  <w:style w:type="character" w:customStyle="1" w:styleId="EndNoteBibliographyChar">
    <w:name w:val="EndNote Bibliography Char"/>
    <w:basedOn w:val="DefaultParagraphFont"/>
    <w:link w:val="EndNoteBibliography"/>
    <w:rsid w:val="00802AFE"/>
    <w:rPr>
      <w:rFonts w:ascii="Calibri" w:hAnsi="Calibri" w:cs="Calibri"/>
      <w:noProof/>
    </w:rPr>
  </w:style>
  <w:style w:type="character" w:styleId="Emphasis">
    <w:name w:val="Emphasis"/>
    <w:basedOn w:val="DefaultParagraphFont"/>
    <w:uiPriority w:val="20"/>
    <w:qFormat/>
    <w:rsid w:val="003D3E5F"/>
    <w:rPr>
      <w:i/>
      <w:iCs/>
      <w:color w:val="auto"/>
    </w:rPr>
  </w:style>
  <w:style w:type="character" w:customStyle="1" w:styleId="Heading1Char1">
    <w:name w:val="Heading 1 Char1"/>
    <w:basedOn w:val="DefaultParagraphFont"/>
    <w:uiPriority w:val="9"/>
    <w:rsid w:val="00802AFE"/>
    <w:rPr>
      <w:rFonts w:asciiTheme="majorHAnsi" w:eastAsiaTheme="majorEastAsia" w:hAnsiTheme="majorHAnsi" w:cstheme="majorBidi"/>
      <w:color w:val="365F91" w:themeColor="accent1" w:themeShade="BF"/>
      <w:sz w:val="32"/>
      <w:szCs w:val="32"/>
    </w:rPr>
  </w:style>
  <w:style w:type="character" w:customStyle="1" w:styleId="CommentSubjectChar1">
    <w:name w:val="Comment Subject Char1"/>
    <w:basedOn w:val="CommentTextChar1"/>
    <w:uiPriority w:val="99"/>
    <w:semiHidden/>
    <w:rsid w:val="00802AFE"/>
    <w:rPr>
      <w:b/>
      <w:bCs/>
      <w:sz w:val="20"/>
      <w:szCs w:val="20"/>
    </w:rPr>
  </w:style>
  <w:style w:type="table" w:customStyle="1" w:styleId="PlainTable42">
    <w:name w:val="Plain Table 42"/>
    <w:basedOn w:val="TableNormal"/>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802AFE"/>
    <w:pPr>
      <w:bidi/>
      <w:spacing w:line="259" w:lineRule="auto"/>
      <w:jc w:val="left"/>
    </w:pPr>
    <w:rPr>
      <w:rFonts w:ascii="Times New Roman" w:hAnsi="Times New Roman" w:cs="Times New Roman"/>
    </w:rPr>
  </w:style>
  <w:style w:type="paragraph" w:styleId="Revision">
    <w:name w:val="Revision"/>
    <w:hidden/>
    <w:uiPriority w:val="99"/>
    <w:semiHidden/>
    <w:rsid w:val="00802AFE"/>
    <w:pPr>
      <w:spacing w:after="0" w:line="240" w:lineRule="auto"/>
    </w:pPr>
  </w:style>
  <w:style w:type="paragraph" w:customStyle="1" w:styleId="desc">
    <w:name w:val="desc"/>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details">
    <w:name w:val="details"/>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character" w:customStyle="1" w:styleId="jrnl">
    <w:name w:val="jrnl"/>
    <w:basedOn w:val="DefaultParagraphFont"/>
    <w:rsid w:val="00802AFE"/>
  </w:style>
  <w:style w:type="paragraph" w:styleId="TableofFigures">
    <w:name w:val="table of figures"/>
    <w:basedOn w:val="Normal"/>
    <w:next w:val="Normal"/>
    <w:uiPriority w:val="99"/>
    <w:unhideWhenUsed/>
    <w:rsid w:val="009B1370"/>
    <w:pPr>
      <w:bidi/>
      <w:ind w:left="480" w:hanging="480"/>
    </w:pPr>
    <w:rPr>
      <w:rFonts w:cstheme="minorHAnsi"/>
      <w:caps/>
      <w:sz w:val="20"/>
      <w:szCs w:val="20"/>
    </w:rPr>
  </w:style>
  <w:style w:type="character" w:customStyle="1" w:styleId="Heading3Char">
    <w:name w:val="Heading 3 Char"/>
    <w:basedOn w:val="DefaultParagraphFont"/>
    <w:link w:val="Heading3"/>
    <w:uiPriority w:val="9"/>
    <w:rsid w:val="003D3E5F"/>
    <w:rPr>
      <w:rFonts w:asciiTheme="majorHAnsi" w:eastAsiaTheme="majorEastAsia" w:hAnsiTheme="majorHAnsi" w:cstheme="majorBidi"/>
      <w:spacing w:val="4"/>
      <w:sz w:val="24"/>
      <w:szCs w:val="24"/>
    </w:rPr>
  </w:style>
  <w:style w:type="table" w:styleId="GridTable1Light">
    <w:name w:val="Grid Table 1 Light"/>
    <w:basedOn w:val="TableNormal"/>
    <w:uiPriority w:val="46"/>
    <w:rsid w:val="006C393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C52EA8"/>
    <w:rPr>
      <w:color w:val="800080" w:themeColor="followedHyperlink"/>
      <w:u w:val="single"/>
    </w:rPr>
  </w:style>
  <w:style w:type="table" w:customStyle="1" w:styleId="TableGrid0">
    <w:name w:val="TableGrid"/>
    <w:rsid w:val="00B346BB"/>
    <w:pPr>
      <w:spacing w:after="0" w:line="240" w:lineRule="auto"/>
    </w:p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3D3E5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3D3E5F"/>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3D3E5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3D3E5F"/>
    <w:rPr>
      <w:i/>
      <w:iCs/>
    </w:rPr>
  </w:style>
  <w:style w:type="character" w:customStyle="1" w:styleId="Heading8Char">
    <w:name w:val="Heading 8 Char"/>
    <w:basedOn w:val="DefaultParagraphFont"/>
    <w:link w:val="Heading8"/>
    <w:uiPriority w:val="9"/>
    <w:semiHidden/>
    <w:rsid w:val="003D3E5F"/>
    <w:rPr>
      <w:b/>
      <w:bCs/>
    </w:rPr>
  </w:style>
  <w:style w:type="character" w:customStyle="1" w:styleId="Heading9Char">
    <w:name w:val="Heading 9 Char"/>
    <w:basedOn w:val="DefaultParagraphFont"/>
    <w:link w:val="Heading9"/>
    <w:uiPriority w:val="9"/>
    <w:semiHidden/>
    <w:rsid w:val="003D3E5F"/>
    <w:rPr>
      <w:i/>
      <w:iCs/>
    </w:rPr>
  </w:style>
  <w:style w:type="paragraph" w:styleId="Title">
    <w:name w:val="Title"/>
    <w:basedOn w:val="Normal"/>
    <w:next w:val="Normal"/>
    <w:link w:val="TitleChar"/>
    <w:uiPriority w:val="10"/>
    <w:qFormat/>
    <w:rsid w:val="003D3E5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3D3E5F"/>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3D3E5F"/>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D3E5F"/>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3D3E5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3D3E5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3D3E5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3D3E5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3D3E5F"/>
    <w:rPr>
      <w:i/>
      <w:iCs/>
      <w:color w:val="auto"/>
    </w:rPr>
  </w:style>
  <w:style w:type="character" w:styleId="IntenseEmphasis">
    <w:name w:val="Intense Emphasis"/>
    <w:basedOn w:val="DefaultParagraphFont"/>
    <w:uiPriority w:val="21"/>
    <w:qFormat/>
    <w:rsid w:val="003D3E5F"/>
    <w:rPr>
      <w:b/>
      <w:bCs/>
      <w:i/>
      <w:iCs/>
      <w:color w:val="auto"/>
    </w:rPr>
  </w:style>
  <w:style w:type="character" w:styleId="SubtleReference">
    <w:name w:val="Subtle Reference"/>
    <w:basedOn w:val="DefaultParagraphFont"/>
    <w:uiPriority w:val="31"/>
    <w:qFormat/>
    <w:rsid w:val="003D3E5F"/>
    <w:rPr>
      <w:smallCaps/>
      <w:color w:val="auto"/>
      <w:u w:val="single" w:color="7F7F7F" w:themeColor="text1" w:themeTint="80"/>
    </w:rPr>
  </w:style>
  <w:style w:type="character" w:styleId="IntenseReference">
    <w:name w:val="Intense Reference"/>
    <w:basedOn w:val="DefaultParagraphFont"/>
    <w:uiPriority w:val="32"/>
    <w:qFormat/>
    <w:rsid w:val="003D3E5F"/>
    <w:rPr>
      <w:b/>
      <w:bCs/>
      <w:smallCaps/>
      <w:color w:val="auto"/>
      <w:u w:val="single"/>
    </w:rPr>
  </w:style>
  <w:style w:type="character" w:styleId="BookTitle">
    <w:name w:val="Book Title"/>
    <w:basedOn w:val="DefaultParagraphFont"/>
    <w:uiPriority w:val="33"/>
    <w:qFormat/>
    <w:rsid w:val="003D3E5F"/>
    <w:rPr>
      <w:b/>
      <w:bCs/>
      <w:smallCaps/>
      <w:color w:val="auto"/>
    </w:rPr>
  </w:style>
  <w:style w:type="table" w:styleId="PlainTable5">
    <w:name w:val="Plain Table 5"/>
    <w:basedOn w:val="TableNormal"/>
    <w:uiPriority w:val="45"/>
    <w:rsid w:val="00B749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PaparStyle1">
    <w:name w:val="PaparStyle1"/>
    <w:basedOn w:val="Normal"/>
    <w:link w:val="PaparStyle1Char"/>
    <w:qFormat/>
    <w:rsid w:val="0035752D"/>
    <w:pPr>
      <w:spacing w:line="360" w:lineRule="auto"/>
    </w:pPr>
    <w:rPr>
      <w:rFonts w:asciiTheme="majorBidi" w:hAnsiTheme="majorBidi" w:cstheme="majorBidi"/>
      <w:sz w:val="24"/>
      <w:szCs w:val="24"/>
    </w:rPr>
  </w:style>
  <w:style w:type="character" w:customStyle="1" w:styleId="PaparStyle1Char">
    <w:name w:val="PaparStyle1 Char"/>
    <w:basedOn w:val="DefaultParagraphFont"/>
    <w:link w:val="PaparStyle1"/>
    <w:rsid w:val="0035752D"/>
    <w:rPr>
      <w:rFonts w:asciiTheme="majorBidi" w:hAnsiTheme="majorBid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51209">
      <w:bodyDiv w:val="1"/>
      <w:marLeft w:val="0"/>
      <w:marRight w:val="0"/>
      <w:marTop w:val="0"/>
      <w:marBottom w:val="0"/>
      <w:divBdr>
        <w:top w:val="none" w:sz="0" w:space="0" w:color="auto"/>
        <w:left w:val="none" w:sz="0" w:space="0" w:color="auto"/>
        <w:bottom w:val="none" w:sz="0" w:space="0" w:color="auto"/>
        <w:right w:val="none" w:sz="0" w:space="0" w:color="auto"/>
      </w:divBdr>
    </w:div>
    <w:div w:id="135225143">
      <w:bodyDiv w:val="1"/>
      <w:marLeft w:val="0"/>
      <w:marRight w:val="0"/>
      <w:marTop w:val="0"/>
      <w:marBottom w:val="0"/>
      <w:divBdr>
        <w:top w:val="none" w:sz="0" w:space="0" w:color="auto"/>
        <w:left w:val="none" w:sz="0" w:space="0" w:color="auto"/>
        <w:bottom w:val="none" w:sz="0" w:space="0" w:color="auto"/>
        <w:right w:val="none" w:sz="0" w:space="0" w:color="auto"/>
      </w:divBdr>
    </w:div>
    <w:div w:id="162596881">
      <w:bodyDiv w:val="1"/>
      <w:marLeft w:val="0"/>
      <w:marRight w:val="0"/>
      <w:marTop w:val="0"/>
      <w:marBottom w:val="0"/>
      <w:divBdr>
        <w:top w:val="none" w:sz="0" w:space="0" w:color="auto"/>
        <w:left w:val="none" w:sz="0" w:space="0" w:color="auto"/>
        <w:bottom w:val="none" w:sz="0" w:space="0" w:color="auto"/>
        <w:right w:val="none" w:sz="0" w:space="0" w:color="auto"/>
      </w:divBdr>
    </w:div>
    <w:div w:id="171143330">
      <w:bodyDiv w:val="1"/>
      <w:marLeft w:val="0"/>
      <w:marRight w:val="0"/>
      <w:marTop w:val="0"/>
      <w:marBottom w:val="0"/>
      <w:divBdr>
        <w:top w:val="none" w:sz="0" w:space="0" w:color="auto"/>
        <w:left w:val="none" w:sz="0" w:space="0" w:color="auto"/>
        <w:bottom w:val="none" w:sz="0" w:space="0" w:color="auto"/>
        <w:right w:val="none" w:sz="0" w:space="0" w:color="auto"/>
      </w:divBdr>
    </w:div>
    <w:div w:id="268245275">
      <w:bodyDiv w:val="1"/>
      <w:marLeft w:val="0"/>
      <w:marRight w:val="0"/>
      <w:marTop w:val="0"/>
      <w:marBottom w:val="0"/>
      <w:divBdr>
        <w:top w:val="none" w:sz="0" w:space="0" w:color="auto"/>
        <w:left w:val="none" w:sz="0" w:space="0" w:color="auto"/>
        <w:bottom w:val="none" w:sz="0" w:space="0" w:color="auto"/>
        <w:right w:val="none" w:sz="0" w:space="0" w:color="auto"/>
      </w:divBdr>
      <w:divsChild>
        <w:div w:id="1071926491">
          <w:marLeft w:val="547"/>
          <w:marRight w:val="0"/>
          <w:marTop w:val="0"/>
          <w:marBottom w:val="0"/>
          <w:divBdr>
            <w:top w:val="none" w:sz="0" w:space="0" w:color="auto"/>
            <w:left w:val="none" w:sz="0" w:space="0" w:color="auto"/>
            <w:bottom w:val="none" w:sz="0" w:space="0" w:color="auto"/>
            <w:right w:val="none" w:sz="0" w:space="0" w:color="auto"/>
          </w:divBdr>
        </w:div>
      </w:divsChild>
    </w:div>
    <w:div w:id="427431203">
      <w:bodyDiv w:val="1"/>
      <w:marLeft w:val="0"/>
      <w:marRight w:val="0"/>
      <w:marTop w:val="0"/>
      <w:marBottom w:val="0"/>
      <w:divBdr>
        <w:top w:val="none" w:sz="0" w:space="0" w:color="auto"/>
        <w:left w:val="none" w:sz="0" w:space="0" w:color="auto"/>
        <w:bottom w:val="none" w:sz="0" w:space="0" w:color="auto"/>
        <w:right w:val="none" w:sz="0" w:space="0" w:color="auto"/>
      </w:divBdr>
      <w:divsChild>
        <w:div w:id="897017497">
          <w:marLeft w:val="0"/>
          <w:marRight w:val="0"/>
          <w:marTop w:val="0"/>
          <w:marBottom w:val="0"/>
          <w:divBdr>
            <w:top w:val="none" w:sz="0" w:space="0" w:color="auto"/>
            <w:left w:val="none" w:sz="0" w:space="0" w:color="auto"/>
            <w:bottom w:val="none" w:sz="0" w:space="0" w:color="auto"/>
            <w:right w:val="none" w:sz="0" w:space="0" w:color="auto"/>
          </w:divBdr>
        </w:div>
      </w:divsChild>
    </w:div>
    <w:div w:id="553202946">
      <w:bodyDiv w:val="1"/>
      <w:marLeft w:val="0"/>
      <w:marRight w:val="0"/>
      <w:marTop w:val="0"/>
      <w:marBottom w:val="0"/>
      <w:divBdr>
        <w:top w:val="none" w:sz="0" w:space="0" w:color="auto"/>
        <w:left w:val="none" w:sz="0" w:space="0" w:color="auto"/>
        <w:bottom w:val="none" w:sz="0" w:space="0" w:color="auto"/>
        <w:right w:val="none" w:sz="0" w:space="0" w:color="auto"/>
      </w:divBdr>
      <w:divsChild>
        <w:div w:id="1826117932">
          <w:marLeft w:val="547"/>
          <w:marRight w:val="0"/>
          <w:marTop w:val="0"/>
          <w:marBottom w:val="0"/>
          <w:divBdr>
            <w:top w:val="none" w:sz="0" w:space="0" w:color="auto"/>
            <w:left w:val="none" w:sz="0" w:space="0" w:color="auto"/>
            <w:bottom w:val="none" w:sz="0" w:space="0" w:color="auto"/>
            <w:right w:val="none" w:sz="0" w:space="0" w:color="auto"/>
          </w:divBdr>
        </w:div>
      </w:divsChild>
    </w:div>
    <w:div w:id="851257276">
      <w:bodyDiv w:val="1"/>
      <w:marLeft w:val="0"/>
      <w:marRight w:val="0"/>
      <w:marTop w:val="0"/>
      <w:marBottom w:val="0"/>
      <w:divBdr>
        <w:top w:val="none" w:sz="0" w:space="0" w:color="auto"/>
        <w:left w:val="none" w:sz="0" w:space="0" w:color="auto"/>
        <w:bottom w:val="none" w:sz="0" w:space="0" w:color="auto"/>
        <w:right w:val="none" w:sz="0" w:space="0" w:color="auto"/>
      </w:divBdr>
    </w:div>
    <w:div w:id="1294562393">
      <w:bodyDiv w:val="1"/>
      <w:marLeft w:val="0"/>
      <w:marRight w:val="0"/>
      <w:marTop w:val="0"/>
      <w:marBottom w:val="0"/>
      <w:divBdr>
        <w:top w:val="none" w:sz="0" w:space="0" w:color="auto"/>
        <w:left w:val="none" w:sz="0" w:space="0" w:color="auto"/>
        <w:bottom w:val="none" w:sz="0" w:space="0" w:color="auto"/>
        <w:right w:val="none" w:sz="0" w:space="0" w:color="auto"/>
      </w:divBdr>
    </w:div>
    <w:div w:id="2026058584">
      <w:bodyDiv w:val="1"/>
      <w:marLeft w:val="0"/>
      <w:marRight w:val="0"/>
      <w:marTop w:val="0"/>
      <w:marBottom w:val="0"/>
      <w:divBdr>
        <w:top w:val="none" w:sz="0" w:space="0" w:color="auto"/>
        <w:left w:val="none" w:sz="0" w:space="0" w:color="auto"/>
        <w:bottom w:val="none" w:sz="0" w:space="0" w:color="auto"/>
        <w:right w:val="none" w:sz="0" w:space="0" w:color="auto"/>
      </w:divBdr>
    </w:div>
    <w:div w:id="2032147982">
      <w:bodyDiv w:val="1"/>
      <w:marLeft w:val="0"/>
      <w:marRight w:val="0"/>
      <w:marTop w:val="0"/>
      <w:marBottom w:val="0"/>
      <w:divBdr>
        <w:top w:val="none" w:sz="0" w:space="0" w:color="auto"/>
        <w:left w:val="none" w:sz="0" w:space="0" w:color="auto"/>
        <w:bottom w:val="none" w:sz="0" w:space="0" w:color="auto"/>
        <w:right w:val="none" w:sz="0" w:space="0" w:color="auto"/>
      </w:divBdr>
    </w:div>
    <w:div w:id="2100448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diagramColors" Target="diagrams/colors1.xml"/><Relationship Id="rId26" Type="http://schemas.microsoft.com/office/2007/relationships/diagramDrawing" Target="diagrams/drawing2.xml"/><Relationship Id="rId3" Type="http://schemas.openxmlformats.org/officeDocument/2006/relationships/styles" Target="styles.xml"/><Relationship Id="rId21" Type="http://schemas.openxmlformats.org/officeDocument/2006/relationships/chart" Target="charts/chart2.xml"/><Relationship Id="rId34"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diagramQuickStyle" Target="diagrams/quickStyle1.xml"/><Relationship Id="rId25" Type="http://schemas.openxmlformats.org/officeDocument/2006/relationships/diagramColors" Target="diagrams/colors2.xml"/><Relationship Id="rId33" Type="http://schemas.openxmlformats.org/officeDocument/2006/relationships/image" Target="media/image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chart" Target="charts/chart1.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diagramQuickStyle" Target="diagrams/quickStyle2.xml"/><Relationship Id="rId32" Type="http://schemas.openxmlformats.org/officeDocument/2006/relationships/image" Target="media/image7.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Layout" Target="diagrams/layout2.xml"/><Relationship Id="rId28" Type="http://schemas.openxmlformats.org/officeDocument/2006/relationships/image" Target="media/image3.png"/><Relationship Id="rId36" Type="http://schemas.openxmlformats.org/officeDocument/2006/relationships/fontTable" Target="fontTable.xml"/><Relationship Id="rId10" Type="http://schemas.microsoft.com/office/2011/relationships/commentsExtended" Target="commentsExtended.xml"/><Relationship Id="rId19" Type="http://schemas.microsoft.com/office/2007/relationships/diagramDrawing" Target="diagrams/drawing1.xm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 Id="rId22" Type="http://schemas.openxmlformats.org/officeDocument/2006/relationships/diagramData" Target="diagrams/data2.xm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oleObject" Target="file:///D:\Dropbox\Avi_and_the_Gang\Shy\Drawin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shyalon\Dropbox\Avi_and_the_Gang\Shy\Drawing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PhRMA Member Company R&amp;D Expenditures, 1995-2015</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en-US"/>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A$1:$A$5</c:f>
              <c:numCache>
                <c:formatCode>General</c:formatCode>
                <c:ptCount val="5"/>
                <c:pt idx="0">
                  <c:v>1995</c:v>
                </c:pt>
                <c:pt idx="1">
                  <c:v>2000</c:v>
                </c:pt>
                <c:pt idx="2">
                  <c:v>2005</c:v>
                </c:pt>
                <c:pt idx="3">
                  <c:v>2010</c:v>
                </c:pt>
                <c:pt idx="4">
                  <c:v>2015</c:v>
                </c:pt>
              </c:numCache>
            </c:numRef>
          </c:cat>
          <c:val>
            <c:numRef>
              <c:f>Sheet2!$B$1:$B$5</c:f>
              <c:numCache>
                <c:formatCode>General</c:formatCode>
                <c:ptCount val="5"/>
                <c:pt idx="0">
                  <c:v>15.2</c:v>
                </c:pt>
                <c:pt idx="1">
                  <c:v>26</c:v>
                </c:pt>
                <c:pt idx="2">
                  <c:v>39.9</c:v>
                </c:pt>
                <c:pt idx="3">
                  <c:v>50.7</c:v>
                </c:pt>
                <c:pt idx="4">
                  <c:v>58.8</c:v>
                </c:pt>
              </c:numCache>
            </c:numRef>
          </c:val>
          <c:extLst>
            <c:ext xmlns:c16="http://schemas.microsoft.com/office/drawing/2014/chart" uri="{C3380CC4-5D6E-409C-BE32-E72D297353CC}">
              <c16:uniqueId val="{00000000-EE65-4B38-A014-1F286FBDFE0E}"/>
            </c:ext>
          </c:extLst>
        </c:ser>
        <c:dLbls>
          <c:dLblPos val="inEnd"/>
          <c:showLegendKey val="0"/>
          <c:showVal val="1"/>
          <c:showCatName val="0"/>
          <c:showSerName val="0"/>
          <c:showPercent val="0"/>
          <c:showBubbleSize val="0"/>
        </c:dLbls>
        <c:gapWidth val="41"/>
        <c:axId val="762913104"/>
        <c:axId val="762917136"/>
      </c:barChart>
      <c:catAx>
        <c:axId val="76291310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en-US"/>
          </a:p>
        </c:txPr>
        <c:crossAx val="762917136"/>
        <c:crosses val="autoZero"/>
        <c:auto val="1"/>
        <c:lblAlgn val="ctr"/>
        <c:lblOffset val="100"/>
        <c:noMultiLvlLbl val="0"/>
      </c:catAx>
      <c:valAx>
        <c:axId val="762917136"/>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Expenditure (in Billions of Dollar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762913104"/>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ndidates Required for a Single Relea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3!$B$1:$I$1</c:f>
              <c:strCache>
                <c:ptCount val="8"/>
                <c:pt idx="0">
                  <c:v>Target to Hit</c:v>
                </c:pt>
                <c:pt idx="1">
                  <c:v>Hit to Lead</c:v>
                </c:pt>
                <c:pt idx="2">
                  <c:v>Lead Optimization</c:v>
                </c:pt>
                <c:pt idx="3">
                  <c:v>Preclinical</c:v>
                </c:pt>
                <c:pt idx="4">
                  <c:v>Phase 1</c:v>
                </c:pt>
                <c:pt idx="5">
                  <c:v>Phase 2</c:v>
                </c:pt>
                <c:pt idx="6">
                  <c:v>Phase 3</c:v>
                </c:pt>
                <c:pt idx="7">
                  <c:v>Submission</c:v>
                </c:pt>
              </c:strCache>
            </c:strRef>
          </c:cat>
          <c:val>
            <c:numRef>
              <c:f>Sheet3!$B$2:$I$2</c:f>
              <c:numCache>
                <c:formatCode>General</c:formatCode>
                <c:ptCount val="8"/>
                <c:pt idx="0">
                  <c:v>24.3</c:v>
                </c:pt>
                <c:pt idx="1">
                  <c:v>19.399999999999999</c:v>
                </c:pt>
                <c:pt idx="2">
                  <c:v>14.6</c:v>
                </c:pt>
                <c:pt idx="3">
                  <c:v>12.4</c:v>
                </c:pt>
                <c:pt idx="4">
                  <c:v>8.6</c:v>
                </c:pt>
                <c:pt idx="5">
                  <c:v>4.5999999999999996</c:v>
                </c:pt>
                <c:pt idx="6">
                  <c:v>1.6</c:v>
                </c:pt>
                <c:pt idx="7">
                  <c:v>1.1000000000000001</c:v>
                </c:pt>
              </c:numCache>
            </c:numRef>
          </c:val>
          <c:extLst>
            <c:ext xmlns:c16="http://schemas.microsoft.com/office/drawing/2014/chart" uri="{C3380CC4-5D6E-409C-BE32-E72D297353CC}">
              <c16:uniqueId val="{00000000-652A-422C-B711-B89DFEA03DCD}"/>
            </c:ext>
          </c:extLst>
        </c:ser>
        <c:dLbls>
          <c:showLegendKey val="0"/>
          <c:showVal val="0"/>
          <c:showCatName val="0"/>
          <c:showSerName val="0"/>
          <c:showPercent val="0"/>
          <c:showBubbleSize val="0"/>
        </c:dLbls>
        <c:gapWidth val="219"/>
        <c:overlap val="-27"/>
        <c:axId val="-1997517360"/>
        <c:axId val="-1997514608"/>
      </c:barChart>
      <c:catAx>
        <c:axId val="-199751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7514608"/>
        <c:crosses val="autoZero"/>
        <c:auto val="1"/>
        <c:lblAlgn val="ctr"/>
        <c:lblOffset val="100"/>
        <c:noMultiLvlLbl val="0"/>
      </c:catAx>
      <c:valAx>
        <c:axId val="-1997514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7517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5F8F3F-0BA6-2F48-A398-8C0862D9F5FC}" type="doc">
      <dgm:prSet loTypeId="urn:microsoft.com/office/officeart/2005/8/layout/pyramid1" loCatId="" qsTypeId="urn:microsoft.com/office/officeart/2005/8/quickstyle/3D9" qsCatId="3D" csTypeId="urn:microsoft.com/office/officeart/2005/8/colors/accent1_2" csCatId="accent1" phldr="1"/>
      <dgm:spPr/>
    </dgm:pt>
    <dgm:pt modelId="{5F5B49E1-EF68-5240-B06F-3D2C8E563AB7}">
      <dgm:prSet phldrT="[Text]"/>
      <dgm:spPr/>
      <dgm:t>
        <a:bodyPr/>
        <a:lstStyle/>
        <a:p>
          <a:r>
            <a:rPr lang="en-US" dirty="0"/>
            <a:t>Clinical Research</a:t>
          </a:r>
        </a:p>
      </dgm:t>
    </dgm:pt>
    <dgm:pt modelId="{F9F6EE8A-6587-8A49-9EF4-07BA1A73C792}" type="parTrans" cxnId="{A1328122-1B4C-F441-9397-7039F7D77EF8}">
      <dgm:prSet/>
      <dgm:spPr/>
      <dgm:t>
        <a:bodyPr/>
        <a:lstStyle/>
        <a:p>
          <a:endParaRPr lang="en-US"/>
        </a:p>
      </dgm:t>
    </dgm:pt>
    <dgm:pt modelId="{A99F1446-CE8B-F446-9B04-FB5885835949}" type="sibTrans" cxnId="{A1328122-1B4C-F441-9397-7039F7D77EF8}">
      <dgm:prSet/>
      <dgm:spPr/>
      <dgm:t>
        <a:bodyPr/>
        <a:lstStyle/>
        <a:p>
          <a:endParaRPr lang="en-US"/>
        </a:p>
      </dgm:t>
    </dgm:pt>
    <dgm:pt modelId="{35FF0453-B221-1241-AE72-CABA013CE7BE}">
      <dgm:prSet phldrT="[Text]"/>
      <dgm:spPr/>
      <dgm:t>
        <a:bodyPr/>
        <a:lstStyle/>
        <a:p>
          <a:r>
            <a:rPr lang="en-US"/>
            <a:t>Preclinical Research</a:t>
          </a:r>
          <a:endParaRPr lang="en-US" dirty="0"/>
        </a:p>
      </dgm:t>
    </dgm:pt>
    <dgm:pt modelId="{2D6DF64B-498C-EE49-8A37-BB21A9674D44}" type="parTrans" cxnId="{B70DB819-A142-464D-8E65-215EE2C5E5EB}">
      <dgm:prSet/>
      <dgm:spPr/>
      <dgm:t>
        <a:bodyPr/>
        <a:lstStyle/>
        <a:p>
          <a:endParaRPr lang="en-US"/>
        </a:p>
      </dgm:t>
    </dgm:pt>
    <dgm:pt modelId="{AC515C32-77B4-B546-9B11-4D696E3C6CEB}" type="sibTrans" cxnId="{B70DB819-A142-464D-8E65-215EE2C5E5EB}">
      <dgm:prSet/>
      <dgm:spPr/>
      <dgm:t>
        <a:bodyPr/>
        <a:lstStyle/>
        <a:p>
          <a:endParaRPr lang="en-US"/>
        </a:p>
      </dgm:t>
    </dgm:pt>
    <dgm:pt modelId="{D5BA85B2-7E57-4243-AC65-A7FC106FF9AF}">
      <dgm:prSet phldrT="[Text]"/>
      <dgm:spPr/>
      <dgm:t>
        <a:bodyPr/>
        <a:lstStyle/>
        <a:p>
          <a:r>
            <a:rPr lang="en-US" dirty="0"/>
            <a:t>Drug Discovery and Development</a:t>
          </a:r>
        </a:p>
      </dgm:t>
    </dgm:pt>
    <dgm:pt modelId="{F7CE9930-12F3-F043-BE1A-969E003C419A}" type="parTrans" cxnId="{9353ADA4-337D-624C-904A-8ED2B01C89A2}">
      <dgm:prSet/>
      <dgm:spPr/>
      <dgm:t>
        <a:bodyPr/>
        <a:lstStyle/>
        <a:p>
          <a:endParaRPr lang="en-US"/>
        </a:p>
      </dgm:t>
    </dgm:pt>
    <dgm:pt modelId="{EA0BDBD0-51E6-7141-AD9B-25DAC259D029}" type="sibTrans" cxnId="{9353ADA4-337D-624C-904A-8ED2B01C89A2}">
      <dgm:prSet/>
      <dgm:spPr/>
      <dgm:t>
        <a:bodyPr/>
        <a:lstStyle/>
        <a:p>
          <a:pPr rtl="0"/>
          <a:endParaRPr lang="en-US"/>
        </a:p>
      </dgm:t>
    </dgm:pt>
    <dgm:pt modelId="{FCBFD569-601A-894E-989A-14DF18A59169}">
      <dgm:prSet phldrT="[Text]"/>
      <dgm:spPr/>
      <dgm:t>
        <a:bodyPr/>
        <a:lstStyle/>
        <a:p>
          <a:r>
            <a:rPr lang="en-US" dirty="0"/>
            <a:t>FDA Review</a:t>
          </a:r>
        </a:p>
      </dgm:t>
    </dgm:pt>
    <dgm:pt modelId="{7B717FEF-EAF6-9D49-A0BF-5CED4B8D1FA8}" type="parTrans" cxnId="{34EE3CA2-189A-B04A-938C-8B9F9810BB50}">
      <dgm:prSet/>
      <dgm:spPr/>
      <dgm:t>
        <a:bodyPr/>
        <a:lstStyle/>
        <a:p>
          <a:endParaRPr lang="en-US"/>
        </a:p>
      </dgm:t>
    </dgm:pt>
    <dgm:pt modelId="{7B2755FF-296D-CB41-99AD-81FCF8BA65C0}" type="sibTrans" cxnId="{34EE3CA2-189A-B04A-938C-8B9F9810BB50}">
      <dgm:prSet/>
      <dgm:spPr/>
      <dgm:t>
        <a:bodyPr/>
        <a:lstStyle/>
        <a:p>
          <a:endParaRPr lang="en-US"/>
        </a:p>
      </dgm:t>
    </dgm:pt>
    <dgm:pt modelId="{71DB9CEF-5F58-B544-98F4-D9DCBBA71730}">
      <dgm:prSet phldrT="[Text]"/>
      <dgm:spPr/>
      <dgm:t>
        <a:bodyPr/>
        <a:lstStyle/>
        <a:p>
          <a:pPr rtl="0"/>
          <a:r>
            <a:rPr lang="en-US" dirty="0"/>
            <a:t>10,000 Compounds</a:t>
          </a:r>
        </a:p>
      </dgm:t>
    </dgm:pt>
    <dgm:pt modelId="{3237F60A-4975-D249-A6EF-665EA28FE46F}" type="parTrans" cxnId="{E484416E-5570-2B49-9724-3BD7E8CB63F4}">
      <dgm:prSet/>
      <dgm:spPr/>
      <dgm:t>
        <a:bodyPr/>
        <a:lstStyle/>
        <a:p>
          <a:endParaRPr lang="en-US"/>
        </a:p>
      </dgm:t>
    </dgm:pt>
    <dgm:pt modelId="{F9204B98-4CDE-C242-BC22-6A7FEB62D179}" type="sibTrans" cxnId="{E484416E-5570-2B49-9724-3BD7E8CB63F4}">
      <dgm:prSet/>
      <dgm:spPr/>
      <dgm:t>
        <a:bodyPr/>
        <a:lstStyle/>
        <a:p>
          <a:endParaRPr lang="en-US"/>
        </a:p>
      </dgm:t>
    </dgm:pt>
    <dgm:pt modelId="{9D9EA0FC-3E23-EA40-B86E-06C56498BDFC}">
      <dgm:prSet phldrT="[Text]"/>
      <dgm:spPr/>
      <dgm:t>
        <a:bodyPr/>
        <a:lstStyle/>
        <a:p>
          <a:r>
            <a:rPr lang="en-US" dirty="0"/>
            <a:t>Single Compound</a:t>
          </a:r>
        </a:p>
      </dgm:t>
    </dgm:pt>
    <dgm:pt modelId="{2A5430C5-C1F4-7246-B35F-A1EEA744C157}" type="parTrans" cxnId="{7CC6506C-532E-F940-9E38-517B41AF2C31}">
      <dgm:prSet/>
      <dgm:spPr/>
      <dgm:t>
        <a:bodyPr/>
        <a:lstStyle/>
        <a:p>
          <a:endParaRPr lang="en-US"/>
        </a:p>
      </dgm:t>
    </dgm:pt>
    <dgm:pt modelId="{1D226291-5828-F54E-98F7-2278E7223294}" type="sibTrans" cxnId="{7CC6506C-532E-F940-9E38-517B41AF2C31}">
      <dgm:prSet/>
      <dgm:spPr/>
      <dgm:t>
        <a:bodyPr/>
        <a:lstStyle/>
        <a:p>
          <a:endParaRPr lang="en-US"/>
        </a:p>
      </dgm:t>
    </dgm:pt>
    <dgm:pt modelId="{0637584F-662F-BB46-AFA6-1A31BEA4DAD5}" type="pres">
      <dgm:prSet presAssocID="{D75F8F3F-0BA6-2F48-A398-8C0862D9F5FC}" presName="Name0" presStyleCnt="0">
        <dgm:presLayoutVars>
          <dgm:dir/>
          <dgm:animLvl val="lvl"/>
          <dgm:resizeHandles val="exact"/>
        </dgm:presLayoutVars>
      </dgm:prSet>
      <dgm:spPr/>
    </dgm:pt>
    <dgm:pt modelId="{2DA696AE-EC86-2445-8D0A-79783CB13C2C}" type="pres">
      <dgm:prSet presAssocID="{FCBFD569-601A-894E-989A-14DF18A59169}" presName="Name8" presStyleCnt="0"/>
      <dgm:spPr/>
    </dgm:pt>
    <dgm:pt modelId="{D7D37E4C-533C-4B43-A597-D71146D050A8}" type="pres">
      <dgm:prSet presAssocID="{FCBFD569-601A-894E-989A-14DF18A59169}" presName="acctBkgd" presStyleLbl="alignAcc1" presStyleIdx="0" presStyleCnt="2"/>
      <dgm:spPr/>
    </dgm:pt>
    <dgm:pt modelId="{A963FABD-EC36-744E-B167-9A01500CF0BE}" type="pres">
      <dgm:prSet presAssocID="{FCBFD569-601A-894E-989A-14DF18A59169}" presName="acctTx" presStyleLbl="alignAcc1" presStyleIdx="0" presStyleCnt="2">
        <dgm:presLayoutVars>
          <dgm:bulletEnabled val="1"/>
        </dgm:presLayoutVars>
      </dgm:prSet>
      <dgm:spPr/>
    </dgm:pt>
    <dgm:pt modelId="{7BF0B0BA-BD65-CC45-96C4-45747372F7FE}" type="pres">
      <dgm:prSet presAssocID="{FCBFD569-601A-894E-989A-14DF18A59169}" presName="level" presStyleLbl="node1" presStyleIdx="0" presStyleCnt="4">
        <dgm:presLayoutVars>
          <dgm:chMax val="1"/>
          <dgm:bulletEnabled val="1"/>
        </dgm:presLayoutVars>
      </dgm:prSet>
      <dgm:spPr/>
    </dgm:pt>
    <dgm:pt modelId="{C1925F40-9DC3-194D-B560-6ED3DE315714}" type="pres">
      <dgm:prSet presAssocID="{FCBFD569-601A-894E-989A-14DF18A59169}" presName="levelTx" presStyleLbl="revTx" presStyleIdx="0" presStyleCnt="0">
        <dgm:presLayoutVars>
          <dgm:chMax val="1"/>
          <dgm:bulletEnabled val="1"/>
        </dgm:presLayoutVars>
      </dgm:prSet>
      <dgm:spPr/>
    </dgm:pt>
    <dgm:pt modelId="{F3F25FFC-A715-CA4E-AF74-F155FAC23B38}" type="pres">
      <dgm:prSet presAssocID="{5F5B49E1-EF68-5240-B06F-3D2C8E563AB7}" presName="Name8" presStyleCnt="0"/>
      <dgm:spPr/>
    </dgm:pt>
    <dgm:pt modelId="{D59E43C9-B3AF-1C4E-9E77-6356C7736AB2}" type="pres">
      <dgm:prSet presAssocID="{5F5B49E1-EF68-5240-B06F-3D2C8E563AB7}" presName="level" presStyleLbl="node1" presStyleIdx="1" presStyleCnt="4">
        <dgm:presLayoutVars>
          <dgm:chMax val="1"/>
          <dgm:bulletEnabled val="1"/>
        </dgm:presLayoutVars>
      </dgm:prSet>
      <dgm:spPr/>
    </dgm:pt>
    <dgm:pt modelId="{32457A81-D338-BE4C-86C1-C594DF8D8F33}" type="pres">
      <dgm:prSet presAssocID="{5F5B49E1-EF68-5240-B06F-3D2C8E563AB7}" presName="levelTx" presStyleLbl="revTx" presStyleIdx="0" presStyleCnt="0">
        <dgm:presLayoutVars>
          <dgm:chMax val="1"/>
          <dgm:bulletEnabled val="1"/>
        </dgm:presLayoutVars>
      </dgm:prSet>
      <dgm:spPr/>
    </dgm:pt>
    <dgm:pt modelId="{DC13E647-F978-3149-A6E8-3C1398909D6C}" type="pres">
      <dgm:prSet presAssocID="{35FF0453-B221-1241-AE72-CABA013CE7BE}" presName="Name8" presStyleCnt="0"/>
      <dgm:spPr/>
    </dgm:pt>
    <dgm:pt modelId="{334E4FC9-8C3A-6644-BF4D-2835EBA9CCB5}" type="pres">
      <dgm:prSet presAssocID="{35FF0453-B221-1241-AE72-CABA013CE7BE}" presName="level" presStyleLbl="node1" presStyleIdx="2" presStyleCnt="4">
        <dgm:presLayoutVars>
          <dgm:chMax val="1"/>
          <dgm:bulletEnabled val="1"/>
        </dgm:presLayoutVars>
      </dgm:prSet>
      <dgm:spPr/>
    </dgm:pt>
    <dgm:pt modelId="{6D0D0893-3CA6-2449-9CF2-02BCBC4E5A1B}" type="pres">
      <dgm:prSet presAssocID="{35FF0453-B221-1241-AE72-CABA013CE7BE}" presName="levelTx" presStyleLbl="revTx" presStyleIdx="0" presStyleCnt="0">
        <dgm:presLayoutVars>
          <dgm:chMax val="1"/>
          <dgm:bulletEnabled val="1"/>
        </dgm:presLayoutVars>
      </dgm:prSet>
      <dgm:spPr/>
    </dgm:pt>
    <dgm:pt modelId="{E5020FA0-7994-C642-AA9E-395996CC7F07}" type="pres">
      <dgm:prSet presAssocID="{D5BA85B2-7E57-4243-AC65-A7FC106FF9AF}" presName="Name8" presStyleCnt="0"/>
      <dgm:spPr/>
    </dgm:pt>
    <dgm:pt modelId="{F2642C30-8FE8-6F44-92E5-D6F60D099695}" type="pres">
      <dgm:prSet presAssocID="{D5BA85B2-7E57-4243-AC65-A7FC106FF9AF}" presName="acctBkgd" presStyleLbl="alignAcc1" presStyleIdx="1" presStyleCnt="2"/>
      <dgm:spPr/>
    </dgm:pt>
    <dgm:pt modelId="{8F0B263F-1B63-BE4D-80F0-56E5BBC369DE}" type="pres">
      <dgm:prSet presAssocID="{D5BA85B2-7E57-4243-AC65-A7FC106FF9AF}" presName="acctTx" presStyleLbl="alignAcc1" presStyleIdx="1" presStyleCnt="2">
        <dgm:presLayoutVars>
          <dgm:bulletEnabled val="1"/>
        </dgm:presLayoutVars>
      </dgm:prSet>
      <dgm:spPr/>
    </dgm:pt>
    <dgm:pt modelId="{4E64983A-2A66-134B-BD99-6F129C8D0B2E}" type="pres">
      <dgm:prSet presAssocID="{D5BA85B2-7E57-4243-AC65-A7FC106FF9AF}" presName="level" presStyleLbl="node1" presStyleIdx="3" presStyleCnt="4" custLinFactNeighborX="-1192" custLinFactNeighborY="236">
        <dgm:presLayoutVars>
          <dgm:chMax val="1"/>
          <dgm:bulletEnabled val="1"/>
        </dgm:presLayoutVars>
      </dgm:prSet>
      <dgm:spPr/>
    </dgm:pt>
    <dgm:pt modelId="{098E3346-6692-FB44-894E-A79EFA0702A4}" type="pres">
      <dgm:prSet presAssocID="{D5BA85B2-7E57-4243-AC65-A7FC106FF9AF}" presName="levelTx" presStyleLbl="revTx" presStyleIdx="0" presStyleCnt="0">
        <dgm:presLayoutVars>
          <dgm:chMax val="1"/>
          <dgm:bulletEnabled val="1"/>
        </dgm:presLayoutVars>
      </dgm:prSet>
      <dgm:spPr/>
    </dgm:pt>
  </dgm:ptLst>
  <dgm:cxnLst>
    <dgm:cxn modelId="{41E98500-19BF-DF4A-BB62-25C124F440D6}" type="presOf" srcId="{71DB9CEF-5F58-B544-98F4-D9DCBBA71730}" destId="{F2642C30-8FE8-6F44-92E5-D6F60D099695}" srcOrd="0" destOrd="0" presId="urn:microsoft.com/office/officeart/2005/8/layout/pyramid1"/>
    <dgm:cxn modelId="{789B0E07-B0AA-464F-97EB-202CC59AB9C3}" type="presOf" srcId="{71DB9CEF-5F58-B544-98F4-D9DCBBA71730}" destId="{8F0B263F-1B63-BE4D-80F0-56E5BBC369DE}" srcOrd="1" destOrd="0" presId="urn:microsoft.com/office/officeart/2005/8/layout/pyramid1"/>
    <dgm:cxn modelId="{54BE3E0A-BC56-CE43-B830-F27DEB87D72D}" type="presOf" srcId="{9D9EA0FC-3E23-EA40-B86E-06C56498BDFC}" destId="{D7D37E4C-533C-4B43-A597-D71146D050A8}" srcOrd="0" destOrd="0" presId="urn:microsoft.com/office/officeart/2005/8/layout/pyramid1"/>
    <dgm:cxn modelId="{327BC814-F093-9E49-A679-347AF3DD9DEB}" type="presOf" srcId="{35FF0453-B221-1241-AE72-CABA013CE7BE}" destId="{334E4FC9-8C3A-6644-BF4D-2835EBA9CCB5}" srcOrd="0" destOrd="0" presId="urn:microsoft.com/office/officeart/2005/8/layout/pyramid1"/>
    <dgm:cxn modelId="{B70DB819-A142-464D-8E65-215EE2C5E5EB}" srcId="{D75F8F3F-0BA6-2F48-A398-8C0862D9F5FC}" destId="{35FF0453-B221-1241-AE72-CABA013CE7BE}" srcOrd="2" destOrd="0" parTransId="{2D6DF64B-498C-EE49-8A37-BB21A9674D44}" sibTransId="{AC515C32-77B4-B546-9B11-4D696E3C6CEB}"/>
    <dgm:cxn modelId="{A1328122-1B4C-F441-9397-7039F7D77EF8}" srcId="{D75F8F3F-0BA6-2F48-A398-8C0862D9F5FC}" destId="{5F5B49E1-EF68-5240-B06F-3D2C8E563AB7}" srcOrd="1" destOrd="0" parTransId="{F9F6EE8A-6587-8A49-9EF4-07BA1A73C792}" sibTransId="{A99F1446-CE8B-F446-9B04-FB5885835949}"/>
    <dgm:cxn modelId="{FF5DCA5F-6CBB-4C42-AD0D-555AB1F3B4B1}" type="presOf" srcId="{35FF0453-B221-1241-AE72-CABA013CE7BE}" destId="{6D0D0893-3CA6-2449-9CF2-02BCBC4E5A1B}" srcOrd="1" destOrd="0" presId="urn:microsoft.com/office/officeart/2005/8/layout/pyramid1"/>
    <dgm:cxn modelId="{4671A060-81EE-1B44-B832-183990B354F0}" type="presOf" srcId="{5F5B49E1-EF68-5240-B06F-3D2C8E563AB7}" destId="{32457A81-D338-BE4C-86C1-C594DF8D8F33}" srcOrd="1" destOrd="0" presId="urn:microsoft.com/office/officeart/2005/8/layout/pyramid1"/>
    <dgm:cxn modelId="{7CC6506C-532E-F940-9E38-517B41AF2C31}" srcId="{FCBFD569-601A-894E-989A-14DF18A59169}" destId="{9D9EA0FC-3E23-EA40-B86E-06C56498BDFC}" srcOrd="0" destOrd="0" parTransId="{2A5430C5-C1F4-7246-B35F-A1EEA744C157}" sibTransId="{1D226291-5828-F54E-98F7-2278E7223294}"/>
    <dgm:cxn modelId="{4858206E-F5CA-9E40-B35D-68DE149951CE}" type="presOf" srcId="{9D9EA0FC-3E23-EA40-B86E-06C56498BDFC}" destId="{A963FABD-EC36-744E-B167-9A01500CF0BE}" srcOrd="1" destOrd="0" presId="urn:microsoft.com/office/officeart/2005/8/layout/pyramid1"/>
    <dgm:cxn modelId="{E484416E-5570-2B49-9724-3BD7E8CB63F4}" srcId="{D5BA85B2-7E57-4243-AC65-A7FC106FF9AF}" destId="{71DB9CEF-5F58-B544-98F4-D9DCBBA71730}" srcOrd="0" destOrd="0" parTransId="{3237F60A-4975-D249-A6EF-665EA28FE46F}" sibTransId="{F9204B98-4CDE-C242-BC22-6A7FEB62D179}"/>
    <dgm:cxn modelId="{86102C5A-361E-7847-8D84-43762D3BBED7}" type="presOf" srcId="{D5BA85B2-7E57-4243-AC65-A7FC106FF9AF}" destId="{098E3346-6692-FB44-894E-A79EFA0702A4}" srcOrd="1" destOrd="0" presId="urn:microsoft.com/office/officeart/2005/8/layout/pyramid1"/>
    <dgm:cxn modelId="{2DED2C84-2790-9F41-86D1-B60B7FBA9345}" type="presOf" srcId="{D5BA85B2-7E57-4243-AC65-A7FC106FF9AF}" destId="{4E64983A-2A66-134B-BD99-6F129C8D0B2E}" srcOrd="0" destOrd="0" presId="urn:microsoft.com/office/officeart/2005/8/layout/pyramid1"/>
    <dgm:cxn modelId="{69ADE790-0D9C-C946-B04C-1F78D3B8C446}" type="presOf" srcId="{5F5B49E1-EF68-5240-B06F-3D2C8E563AB7}" destId="{D59E43C9-B3AF-1C4E-9E77-6356C7736AB2}" srcOrd="0" destOrd="0" presId="urn:microsoft.com/office/officeart/2005/8/layout/pyramid1"/>
    <dgm:cxn modelId="{34EE3CA2-189A-B04A-938C-8B9F9810BB50}" srcId="{D75F8F3F-0BA6-2F48-A398-8C0862D9F5FC}" destId="{FCBFD569-601A-894E-989A-14DF18A59169}" srcOrd="0" destOrd="0" parTransId="{7B717FEF-EAF6-9D49-A0BF-5CED4B8D1FA8}" sibTransId="{7B2755FF-296D-CB41-99AD-81FCF8BA65C0}"/>
    <dgm:cxn modelId="{FFC070A4-4915-5B42-AB24-D41D587F1C8C}" type="presOf" srcId="{D75F8F3F-0BA6-2F48-A398-8C0862D9F5FC}" destId="{0637584F-662F-BB46-AFA6-1A31BEA4DAD5}" srcOrd="0" destOrd="0" presId="urn:microsoft.com/office/officeart/2005/8/layout/pyramid1"/>
    <dgm:cxn modelId="{9353ADA4-337D-624C-904A-8ED2B01C89A2}" srcId="{D75F8F3F-0BA6-2F48-A398-8C0862D9F5FC}" destId="{D5BA85B2-7E57-4243-AC65-A7FC106FF9AF}" srcOrd="3" destOrd="0" parTransId="{F7CE9930-12F3-F043-BE1A-969E003C419A}" sibTransId="{EA0BDBD0-51E6-7141-AD9B-25DAC259D029}"/>
    <dgm:cxn modelId="{C94EACB6-4823-9545-AD60-50A2D79F7455}" type="presOf" srcId="{FCBFD569-601A-894E-989A-14DF18A59169}" destId="{7BF0B0BA-BD65-CC45-96C4-45747372F7FE}" srcOrd="0" destOrd="0" presId="urn:microsoft.com/office/officeart/2005/8/layout/pyramid1"/>
    <dgm:cxn modelId="{6774BCDF-DC5B-404A-8152-C57111B1039A}" type="presOf" srcId="{FCBFD569-601A-894E-989A-14DF18A59169}" destId="{C1925F40-9DC3-194D-B560-6ED3DE315714}" srcOrd="1" destOrd="0" presId="urn:microsoft.com/office/officeart/2005/8/layout/pyramid1"/>
    <dgm:cxn modelId="{FEAE9C93-F899-CC4D-A2FE-D6A9C388C357}" type="presParOf" srcId="{0637584F-662F-BB46-AFA6-1A31BEA4DAD5}" destId="{2DA696AE-EC86-2445-8D0A-79783CB13C2C}" srcOrd="0" destOrd="0" presId="urn:microsoft.com/office/officeart/2005/8/layout/pyramid1"/>
    <dgm:cxn modelId="{B8A02FF9-E40F-7A47-93D4-E53B5B8B6CCD}" type="presParOf" srcId="{2DA696AE-EC86-2445-8D0A-79783CB13C2C}" destId="{D7D37E4C-533C-4B43-A597-D71146D050A8}" srcOrd="0" destOrd="0" presId="urn:microsoft.com/office/officeart/2005/8/layout/pyramid1"/>
    <dgm:cxn modelId="{BB7BD766-5AE3-9349-9161-CB3C4AEADD16}" type="presParOf" srcId="{2DA696AE-EC86-2445-8D0A-79783CB13C2C}" destId="{A963FABD-EC36-744E-B167-9A01500CF0BE}" srcOrd="1" destOrd="0" presId="urn:microsoft.com/office/officeart/2005/8/layout/pyramid1"/>
    <dgm:cxn modelId="{BBBA3706-26B5-5C4B-941D-C2445FCF41E7}" type="presParOf" srcId="{2DA696AE-EC86-2445-8D0A-79783CB13C2C}" destId="{7BF0B0BA-BD65-CC45-96C4-45747372F7FE}" srcOrd="2" destOrd="0" presId="urn:microsoft.com/office/officeart/2005/8/layout/pyramid1"/>
    <dgm:cxn modelId="{F3A6706D-877D-5E4C-842B-F0714A0980A5}" type="presParOf" srcId="{2DA696AE-EC86-2445-8D0A-79783CB13C2C}" destId="{C1925F40-9DC3-194D-B560-6ED3DE315714}" srcOrd="3" destOrd="0" presId="urn:microsoft.com/office/officeart/2005/8/layout/pyramid1"/>
    <dgm:cxn modelId="{9597A3D1-185F-D54F-A893-0BF8E8EDDB44}" type="presParOf" srcId="{0637584F-662F-BB46-AFA6-1A31BEA4DAD5}" destId="{F3F25FFC-A715-CA4E-AF74-F155FAC23B38}" srcOrd="1" destOrd="0" presId="urn:microsoft.com/office/officeart/2005/8/layout/pyramid1"/>
    <dgm:cxn modelId="{0BC6E420-2561-3C40-9C9C-A9B1A61A4BAC}" type="presParOf" srcId="{F3F25FFC-A715-CA4E-AF74-F155FAC23B38}" destId="{D59E43C9-B3AF-1C4E-9E77-6356C7736AB2}" srcOrd="0" destOrd="0" presId="urn:microsoft.com/office/officeart/2005/8/layout/pyramid1"/>
    <dgm:cxn modelId="{B17E2DEE-6FF5-1642-9B4A-1079BE1BCD24}" type="presParOf" srcId="{F3F25FFC-A715-CA4E-AF74-F155FAC23B38}" destId="{32457A81-D338-BE4C-86C1-C594DF8D8F33}" srcOrd="1" destOrd="0" presId="urn:microsoft.com/office/officeart/2005/8/layout/pyramid1"/>
    <dgm:cxn modelId="{03E34435-DDAB-F843-A23E-560AAC7738F6}" type="presParOf" srcId="{0637584F-662F-BB46-AFA6-1A31BEA4DAD5}" destId="{DC13E647-F978-3149-A6E8-3C1398909D6C}" srcOrd="2" destOrd="0" presId="urn:microsoft.com/office/officeart/2005/8/layout/pyramid1"/>
    <dgm:cxn modelId="{964C1F48-B87F-504A-8BF2-9EB01C6C8FBA}" type="presParOf" srcId="{DC13E647-F978-3149-A6E8-3C1398909D6C}" destId="{334E4FC9-8C3A-6644-BF4D-2835EBA9CCB5}" srcOrd="0" destOrd="0" presId="urn:microsoft.com/office/officeart/2005/8/layout/pyramid1"/>
    <dgm:cxn modelId="{F1FD3056-7643-EF49-903C-3759B4221E71}" type="presParOf" srcId="{DC13E647-F978-3149-A6E8-3C1398909D6C}" destId="{6D0D0893-3CA6-2449-9CF2-02BCBC4E5A1B}" srcOrd="1" destOrd="0" presId="urn:microsoft.com/office/officeart/2005/8/layout/pyramid1"/>
    <dgm:cxn modelId="{C5B72A11-152C-F747-9C62-AB83EFCF2CC4}" type="presParOf" srcId="{0637584F-662F-BB46-AFA6-1A31BEA4DAD5}" destId="{E5020FA0-7994-C642-AA9E-395996CC7F07}" srcOrd="3" destOrd="0" presId="urn:microsoft.com/office/officeart/2005/8/layout/pyramid1"/>
    <dgm:cxn modelId="{CFA5FBC0-FDAF-4349-9AB5-B58C33BE72A9}" type="presParOf" srcId="{E5020FA0-7994-C642-AA9E-395996CC7F07}" destId="{F2642C30-8FE8-6F44-92E5-D6F60D099695}" srcOrd="0" destOrd="0" presId="urn:microsoft.com/office/officeart/2005/8/layout/pyramid1"/>
    <dgm:cxn modelId="{7D1C7C79-5CB0-F644-A05F-90CA4D1D16A6}" type="presParOf" srcId="{E5020FA0-7994-C642-AA9E-395996CC7F07}" destId="{8F0B263F-1B63-BE4D-80F0-56E5BBC369DE}" srcOrd="1" destOrd="0" presId="urn:microsoft.com/office/officeart/2005/8/layout/pyramid1"/>
    <dgm:cxn modelId="{F072BC58-736D-C841-A4D3-57AD3E50754E}" type="presParOf" srcId="{E5020FA0-7994-C642-AA9E-395996CC7F07}" destId="{4E64983A-2A66-134B-BD99-6F129C8D0B2E}" srcOrd="2" destOrd="0" presId="urn:microsoft.com/office/officeart/2005/8/layout/pyramid1"/>
    <dgm:cxn modelId="{C99BBBFD-AF5D-E240-AE9B-396EB8DF309A}" type="presParOf" srcId="{E5020FA0-7994-C642-AA9E-395996CC7F07}" destId="{098E3346-6692-FB44-894E-A79EFA0702A4}" srcOrd="3" destOrd="0" presId="urn:microsoft.com/office/officeart/2005/8/layout/pyramid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A365318-80FA-4808-AA58-D34C41EBECE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694FF686-BF8C-4BD8-A6E5-5218E1180D84}">
      <dgm:prSet phldrT="[Text]"/>
      <dgm:spPr/>
      <dgm:t>
        <a:bodyPr/>
        <a:lstStyle/>
        <a:p>
          <a:r>
            <a:rPr lang="en-US"/>
            <a:t>Find Best Candidate Compounds</a:t>
          </a:r>
        </a:p>
      </dgm:t>
    </dgm:pt>
    <dgm:pt modelId="{61ABBD9D-5CEB-4A75-922F-AA111AD9361F}" type="parTrans" cxnId="{7D24E7BA-A8D2-458A-A2EF-E196B3A572C1}">
      <dgm:prSet/>
      <dgm:spPr/>
      <dgm:t>
        <a:bodyPr/>
        <a:lstStyle/>
        <a:p>
          <a:endParaRPr lang="en-US"/>
        </a:p>
      </dgm:t>
    </dgm:pt>
    <dgm:pt modelId="{22F94C8B-EBAC-4953-B322-A2E6C577CA27}" type="sibTrans" cxnId="{7D24E7BA-A8D2-458A-A2EF-E196B3A572C1}">
      <dgm:prSet/>
      <dgm:spPr/>
      <dgm:t>
        <a:bodyPr/>
        <a:lstStyle/>
        <a:p>
          <a:endParaRPr lang="en-US"/>
        </a:p>
      </dgm:t>
    </dgm:pt>
    <dgm:pt modelId="{5B5538AE-5AE4-45B7-9B91-27DFD0643FBD}">
      <dgm:prSet phldrT="[Text]"/>
      <dgm:spPr/>
      <dgm:t>
        <a:bodyPr/>
        <a:lstStyle/>
        <a:p>
          <a:r>
            <a:rPr lang="en-US"/>
            <a:t>Distance Measure</a:t>
          </a:r>
        </a:p>
      </dgm:t>
    </dgm:pt>
    <dgm:pt modelId="{F2D8C677-249E-4997-B564-8CB2E1928B3D}" type="parTrans" cxnId="{1F4D4FF9-58F8-40E1-82EE-F46A4196FBC3}">
      <dgm:prSet/>
      <dgm:spPr/>
      <dgm:t>
        <a:bodyPr/>
        <a:lstStyle/>
        <a:p>
          <a:endParaRPr lang="en-US"/>
        </a:p>
      </dgm:t>
    </dgm:pt>
    <dgm:pt modelId="{9088622B-5732-481D-9646-9EF32757B208}" type="sibTrans" cxnId="{1F4D4FF9-58F8-40E1-82EE-F46A4196FBC3}">
      <dgm:prSet/>
      <dgm:spPr/>
      <dgm:t>
        <a:bodyPr/>
        <a:lstStyle/>
        <a:p>
          <a:endParaRPr lang="en-US"/>
        </a:p>
      </dgm:t>
    </dgm:pt>
    <dgm:pt modelId="{32D81D18-2AF4-4DF1-A3B2-754F43CB9074}">
      <dgm:prSet phldrT="[Text]"/>
      <dgm:spPr/>
      <dgm:t>
        <a:bodyPr/>
        <a:lstStyle/>
        <a:p>
          <a:r>
            <a:rPr lang="en-US"/>
            <a:t>Dimentionality Reduction</a:t>
          </a:r>
        </a:p>
      </dgm:t>
    </dgm:pt>
    <dgm:pt modelId="{BCA804B0-F94A-4DC4-A2D1-02B8796417BF}" type="parTrans" cxnId="{FE0FC136-DB94-4C9B-AB64-DB38CCBC1F61}">
      <dgm:prSet/>
      <dgm:spPr/>
      <dgm:t>
        <a:bodyPr/>
        <a:lstStyle/>
        <a:p>
          <a:endParaRPr lang="en-US"/>
        </a:p>
      </dgm:t>
    </dgm:pt>
    <dgm:pt modelId="{E542BD48-C8C0-4AAC-843D-AEBA69B9A22B}" type="sibTrans" cxnId="{FE0FC136-DB94-4C9B-AB64-DB38CCBC1F61}">
      <dgm:prSet/>
      <dgm:spPr/>
      <dgm:t>
        <a:bodyPr/>
        <a:lstStyle/>
        <a:p>
          <a:endParaRPr lang="en-US"/>
        </a:p>
      </dgm:t>
    </dgm:pt>
    <dgm:pt modelId="{AC959ABE-75F3-4284-BE83-B83BEED31238}">
      <dgm:prSet phldrT="[Text]"/>
      <dgm:spPr/>
      <dgm:t>
        <a:bodyPr/>
        <a:lstStyle/>
        <a:p>
          <a:r>
            <a:rPr lang="en-US"/>
            <a:t>Quality Factor</a:t>
          </a:r>
        </a:p>
      </dgm:t>
    </dgm:pt>
    <dgm:pt modelId="{AF7CAD2B-DEDB-48D4-8391-2AE3B603BEE4}" type="parTrans" cxnId="{08A8F10E-77ED-41E9-A13C-7ED38709F74C}">
      <dgm:prSet/>
      <dgm:spPr/>
      <dgm:t>
        <a:bodyPr/>
        <a:lstStyle/>
        <a:p>
          <a:endParaRPr lang="en-US"/>
        </a:p>
      </dgm:t>
    </dgm:pt>
    <dgm:pt modelId="{5743AD47-1F28-4BB2-820E-942812BEEE66}" type="sibTrans" cxnId="{08A8F10E-77ED-41E9-A13C-7ED38709F74C}">
      <dgm:prSet/>
      <dgm:spPr/>
      <dgm:t>
        <a:bodyPr/>
        <a:lstStyle/>
        <a:p>
          <a:endParaRPr lang="en-US"/>
        </a:p>
      </dgm:t>
    </dgm:pt>
    <dgm:pt modelId="{9F32595A-3256-451A-86F4-543DDBC3BEB6}">
      <dgm:prSet phldrT="[Text]"/>
      <dgm:spPr/>
      <dgm:t>
        <a:bodyPr/>
        <a:lstStyle/>
        <a:p>
          <a:r>
            <a:rPr lang="en-US"/>
            <a:t>Feature Selection</a:t>
          </a:r>
        </a:p>
      </dgm:t>
    </dgm:pt>
    <dgm:pt modelId="{12031FCB-3A52-4DF8-8B44-025FDDEC9E99}" type="parTrans" cxnId="{D6F20EA3-6C10-4610-9000-32019AD4BAFF}">
      <dgm:prSet/>
      <dgm:spPr/>
      <dgm:t>
        <a:bodyPr/>
        <a:lstStyle/>
        <a:p>
          <a:endParaRPr lang="en-US"/>
        </a:p>
      </dgm:t>
    </dgm:pt>
    <dgm:pt modelId="{82826A31-116D-40CC-A4DD-1675C22F7F22}" type="sibTrans" cxnId="{D6F20EA3-6C10-4610-9000-32019AD4BAFF}">
      <dgm:prSet/>
      <dgm:spPr/>
      <dgm:t>
        <a:bodyPr/>
        <a:lstStyle/>
        <a:p>
          <a:endParaRPr lang="en-US"/>
        </a:p>
      </dgm:t>
    </dgm:pt>
    <dgm:pt modelId="{CF242DB8-1CF5-4DC1-913E-3B29B0FD7B5D}">
      <dgm:prSet phldrT="[Text]"/>
      <dgm:spPr/>
      <dgm:t>
        <a:bodyPr/>
        <a:lstStyle/>
        <a:p>
          <a:r>
            <a:rPr lang="en-US"/>
            <a:t>Progressive Filtering</a:t>
          </a:r>
        </a:p>
      </dgm:t>
    </dgm:pt>
    <dgm:pt modelId="{A2E5DF96-1AA4-4F3E-AB84-DF34A4416DCE}" type="parTrans" cxnId="{86DC2AA2-9A1B-422F-A5CD-645CDA56A8F3}">
      <dgm:prSet/>
      <dgm:spPr/>
      <dgm:t>
        <a:bodyPr/>
        <a:lstStyle/>
        <a:p>
          <a:endParaRPr lang="en-US"/>
        </a:p>
      </dgm:t>
    </dgm:pt>
    <dgm:pt modelId="{7BE0FD97-0E27-4C31-839C-160B4DBCE3AA}" type="sibTrans" cxnId="{86DC2AA2-9A1B-422F-A5CD-645CDA56A8F3}">
      <dgm:prSet/>
      <dgm:spPr/>
      <dgm:t>
        <a:bodyPr/>
        <a:lstStyle/>
        <a:p>
          <a:endParaRPr lang="en-US"/>
        </a:p>
      </dgm:t>
    </dgm:pt>
    <dgm:pt modelId="{8849868F-12C5-450B-81B3-7B5CCD3BD015}" type="pres">
      <dgm:prSet presAssocID="{CA365318-80FA-4808-AA58-D34C41EBECE1}" presName="hierChild1" presStyleCnt="0">
        <dgm:presLayoutVars>
          <dgm:chPref val="1"/>
          <dgm:dir/>
          <dgm:animOne val="branch"/>
          <dgm:animLvl val="lvl"/>
          <dgm:resizeHandles/>
        </dgm:presLayoutVars>
      </dgm:prSet>
      <dgm:spPr/>
    </dgm:pt>
    <dgm:pt modelId="{CBD6FDBB-8764-4246-A626-660A9793F276}" type="pres">
      <dgm:prSet presAssocID="{694FF686-BF8C-4BD8-A6E5-5218E1180D84}" presName="hierRoot1" presStyleCnt="0"/>
      <dgm:spPr/>
    </dgm:pt>
    <dgm:pt modelId="{981AB1BF-DDD6-4D5D-A15F-851B7A06FC47}" type="pres">
      <dgm:prSet presAssocID="{694FF686-BF8C-4BD8-A6E5-5218E1180D84}" presName="composite" presStyleCnt="0"/>
      <dgm:spPr/>
    </dgm:pt>
    <dgm:pt modelId="{D7BEBA22-3D92-4DEB-BA21-966C7BF62388}" type="pres">
      <dgm:prSet presAssocID="{694FF686-BF8C-4BD8-A6E5-5218E1180D84}" presName="background" presStyleLbl="node0" presStyleIdx="0" presStyleCnt="1"/>
      <dgm:spPr/>
    </dgm:pt>
    <dgm:pt modelId="{F6AD59D5-34E4-435F-9F27-06AE8D736B77}" type="pres">
      <dgm:prSet presAssocID="{694FF686-BF8C-4BD8-A6E5-5218E1180D84}" presName="text" presStyleLbl="fgAcc0" presStyleIdx="0" presStyleCnt="1" custLinFactNeighborX="-4816" custLinFactNeighborY="-79210">
        <dgm:presLayoutVars>
          <dgm:chPref val="3"/>
        </dgm:presLayoutVars>
      </dgm:prSet>
      <dgm:spPr/>
    </dgm:pt>
    <dgm:pt modelId="{D32991DD-49A0-4337-B777-55EFD319B718}" type="pres">
      <dgm:prSet presAssocID="{694FF686-BF8C-4BD8-A6E5-5218E1180D84}" presName="hierChild2" presStyleCnt="0"/>
      <dgm:spPr/>
    </dgm:pt>
    <dgm:pt modelId="{EE5B5EE2-25E8-4701-AD7B-C45D132C7B18}" type="pres">
      <dgm:prSet presAssocID="{F2D8C677-249E-4997-B564-8CB2E1928B3D}" presName="Name10" presStyleLbl="parChTrans1D2" presStyleIdx="0" presStyleCnt="2"/>
      <dgm:spPr/>
    </dgm:pt>
    <dgm:pt modelId="{3331CEC3-AADB-4018-9266-33DC40827B45}" type="pres">
      <dgm:prSet presAssocID="{5B5538AE-5AE4-45B7-9B91-27DFD0643FBD}" presName="hierRoot2" presStyleCnt="0"/>
      <dgm:spPr/>
    </dgm:pt>
    <dgm:pt modelId="{7489322D-1E32-4CB2-A8C9-25618777508B}" type="pres">
      <dgm:prSet presAssocID="{5B5538AE-5AE4-45B7-9B91-27DFD0643FBD}" presName="composite2" presStyleCnt="0"/>
      <dgm:spPr/>
    </dgm:pt>
    <dgm:pt modelId="{3A8C7A81-8E48-409A-9D83-EFB6E0E291A1}" type="pres">
      <dgm:prSet presAssocID="{5B5538AE-5AE4-45B7-9B91-27DFD0643FBD}" presName="background2" presStyleLbl="node2" presStyleIdx="0" presStyleCnt="2"/>
      <dgm:spPr/>
    </dgm:pt>
    <dgm:pt modelId="{FB15E587-8B94-4643-9E1C-E42AAD994E4C}" type="pres">
      <dgm:prSet presAssocID="{5B5538AE-5AE4-45B7-9B91-27DFD0643FBD}" presName="text2" presStyleLbl="fgAcc2" presStyleIdx="0" presStyleCnt="2">
        <dgm:presLayoutVars>
          <dgm:chPref val="3"/>
        </dgm:presLayoutVars>
      </dgm:prSet>
      <dgm:spPr/>
    </dgm:pt>
    <dgm:pt modelId="{EB3DE018-6BCC-416D-B1BE-95D942AA8542}" type="pres">
      <dgm:prSet presAssocID="{5B5538AE-5AE4-45B7-9B91-27DFD0643FBD}" presName="hierChild3" presStyleCnt="0"/>
      <dgm:spPr/>
    </dgm:pt>
    <dgm:pt modelId="{B3DF8875-DEE0-4106-BA7F-35B3AB3C167E}" type="pres">
      <dgm:prSet presAssocID="{BCA804B0-F94A-4DC4-A2D1-02B8796417BF}" presName="Name17" presStyleLbl="parChTrans1D3" presStyleIdx="0" presStyleCnt="3"/>
      <dgm:spPr/>
    </dgm:pt>
    <dgm:pt modelId="{3F694053-FF0C-4812-821C-6248576995B1}" type="pres">
      <dgm:prSet presAssocID="{32D81D18-2AF4-4DF1-A3B2-754F43CB9074}" presName="hierRoot3" presStyleCnt="0"/>
      <dgm:spPr/>
    </dgm:pt>
    <dgm:pt modelId="{69D68286-F606-4DF2-9DF1-5153408E1C31}" type="pres">
      <dgm:prSet presAssocID="{32D81D18-2AF4-4DF1-A3B2-754F43CB9074}" presName="composite3" presStyleCnt="0"/>
      <dgm:spPr/>
    </dgm:pt>
    <dgm:pt modelId="{362B4B95-EDDB-4350-9592-F778524E2433}" type="pres">
      <dgm:prSet presAssocID="{32D81D18-2AF4-4DF1-A3B2-754F43CB9074}" presName="background3" presStyleLbl="node3" presStyleIdx="0" presStyleCnt="3"/>
      <dgm:spPr/>
    </dgm:pt>
    <dgm:pt modelId="{96F70E44-AB8B-4C89-BFE2-3450069B2C97}" type="pres">
      <dgm:prSet presAssocID="{32D81D18-2AF4-4DF1-A3B2-754F43CB9074}" presName="text3" presStyleLbl="fgAcc3" presStyleIdx="0" presStyleCnt="3">
        <dgm:presLayoutVars>
          <dgm:chPref val="3"/>
        </dgm:presLayoutVars>
      </dgm:prSet>
      <dgm:spPr/>
    </dgm:pt>
    <dgm:pt modelId="{66FBE744-432F-4DCF-A394-0321AC7FE600}" type="pres">
      <dgm:prSet presAssocID="{32D81D18-2AF4-4DF1-A3B2-754F43CB9074}" presName="hierChild4" presStyleCnt="0"/>
      <dgm:spPr/>
    </dgm:pt>
    <dgm:pt modelId="{B5F0636E-6CC2-4B59-B1BF-D98469D7F820}" type="pres">
      <dgm:prSet presAssocID="{AF7CAD2B-DEDB-48D4-8391-2AE3B603BEE4}" presName="Name17" presStyleLbl="parChTrans1D3" presStyleIdx="1" presStyleCnt="3"/>
      <dgm:spPr/>
    </dgm:pt>
    <dgm:pt modelId="{1A571226-E097-4A3B-A2AF-224A9E81B133}" type="pres">
      <dgm:prSet presAssocID="{AC959ABE-75F3-4284-BE83-B83BEED31238}" presName="hierRoot3" presStyleCnt="0"/>
      <dgm:spPr/>
    </dgm:pt>
    <dgm:pt modelId="{6C3AF195-5162-43D8-8623-4A2536029D74}" type="pres">
      <dgm:prSet presAssocID="{AC959ABE-75F3-4284-BE83-B83BEED31238}" presName="composite3" presStyleCnt="0"/>
      <dgm:spPr/>
    </dgm:pt>
    <dgm:pt modelId="{13D12EE4-595C-48BC-A1AA-F7F330C0B5E2}" type="pres">
      <dgm:prSet presAssocID="{AC959ABE-75F3-4284-BE83-B83BEED31238}" presName="background3" presStyleLbl="node3" presStyleIdx="1" presStyleCnt="3"/>
      <dgm:spPr/>
    </dgm:pt>
    <dgm:pt modelId="{7E073515-83A2-4D46-AD6C-CC3DE69C8096}" type="pres">
      <dgm:prSet presAssocID="{AC959ABE-75F3-4284-BE83-B83BEED31238}" presName="text3" presStyleLbl="fgAcc3" presStyleIdx="1" presStyleCnt="3">
        <dgm:presLayoutVars>
          <dgm:chPref val="3"/>
        </dgm:presLayoutVars>
      </dgm:prSet>
      <dgm:spPr/>
    </dgm:pt>
    <dgm:pt modelId="{C0B06D76-7443-4759-A8B3-841743C416E4}" type="pres">
      <dgm:prSet presAssocID="{AC959ABE-75F3-4284-BE83-B83BEED31238}" presName="hierChild4" presStyleCnt="0"/>
      <dgm:spPr/>
    </dgm:pt>
    <dgm:pt modelId="{B2780FC5-02CA-42D1-8E27-2EEBE8AF6CAD}" type="pres">
      <dgm:prSet presAssocID="{12031FCB-3A52-4DF8-8B44-025FDDEC9E99}" presName="Name10" presStyleLbl="parChTrans1D2" presStyleIdx="1" presStyleCnt="2"/>
      <dgm:spPr/>
    </dgm:pt>
    <dgm:pt modelId="{32C3A4A5-9ECF-49F7-AEDE-D4487D7F7BB0}" type="pres">
      <dgm:prSet presAssocID="{9F32595A-3256-451A-86F4-543DDBC3BEB6}" presName="hierRoot2" presStyleCnt="0"/>
      <dgm:spPr/>
    </dgm:pt>
    <dgm:pt modelId="{D75AD392-EDE7-4DED-BFF7-436B118902BA}" type="pres">
      <dgm:prSet presAssocID="{9F32595A-3256-451A-86F4-543DDBC3BEB6}" presName="composite2" presStyleCnt="0"/>
      <dgm:spPr/>
    </dgm:pt>
    <dgm:pt modelId="{3C041456-555B-433D-8AAA-80F32DF6AD95}" type="pres">
      <dgm:prSet presAssocID="{9F32595A-3256-451A-86F4-543DDBC3BEB6}" presName="background2" presStyleLbl="node2" presStyleIdx="1" presStyleCnt="2"/>
      <dgm:spPr/>
    </dgm:pt>
    <dgm:pt modelId="{0526FEE9-3E12-444D-B352-071F607CF7C3}" type="pres">
      <dgm:prSet presAssocID="{9F32595A-3256-451A-86F4-543DDBC3BEB6}" presName="text2" presStyleLbl="fgAcc2" presStyleIdx="1" presStyleCnt="2">
        <dgm:presLayoutVars>
          <dgm:chPref val="3"/>
        </dgm:presLayoutVars>
      </dgm:prSet>
      <dgm:spPr/>
    </dgm:pt>
    <dgm:pt modelId="{4C7425F6-4AAE-42BB-98C7-2D12D18D6E29}" type="pres">
      <dgm:prSet presAssocID="{9F32595A-3256-451A-86F4-543DDBC3BEB6}" presName="hierChild3" presStyleCnt="0"/>
      <dgm:spPr/>
    </dgm:pt>
    <dgm:pt modelId="{781A753D-BFC2-4ED2-A608-D4673403A6C1}" type="pres">
      <dgm:prSet presAssocID="{A2E5DF96-1AA4-4F3E-AB84-DF34A4416DCE}" presName="Name17" presStyleLbl="parChTrans1D3" presStyleIdx="2" presStyleCnt="3"/>
      <dgm:spPr/>
    </dgm:pt>
    <dgm:pt modelId="{89FB7ABF-7267-42C2-8D11-4499363B0CE6}" type="pres">
      <dgm:prSet presAssocID="{CF242DB8-1CF5-4DC1-913E-3B29B0FD7B5D}" presName="hierRoot3" presStyleCnt="0"/>
      <dgm:spPr/>
    </dgm:pt>
    <dgm:pt modelId="{246B3EE5-821E-437B-AC67-758C6D2BA152}" type="pres">
      <dgm:prSet presAssocID="{CF242DB8-1CF5-4DC1-913E-3B29B0FD7B5D}" presName="composite3" presStyleCnt="0"/>
      <dgm:spPr/>
    </dgm:pt>
    <dgm:pt modelId="{8889C791-1C1D-4F11-B9FA-F8D979422EED}" type="pres">
      <dgm:prSet presAssocID="{CF242DB8-1CF5-4DC1-913E-3B29B0FD7B5D}" presName="background3" presStyleLbl="node3" presStyleIdx="2" presStyleCnt="3"/>
      <dgm:spPr/>
    </dgm:pt>
    <dgm:pt modelId="{F617291F-8A1A-4BAB-B7ED-616C6ADBCF1E}" type="pres">
      <dgm:prSet presAssocID="{CF242DB8-1CF5-4DC1-913E-3B29B0FD7B5D}" presName="text3" presStyleLbl="fgAcc3" presStyleIdx="2" presStyleCnt="3">
        <dgm:presLayoutVars>
          <dgm:chPref val="3"/>
        </dgm:presLayoutVars>
      </dgm:prSet>
      <dgm:spPr/>
    </dgm:pt>
    <dgm:pt modelId="{2BBAC462-64E8-47CB-BFFE-80E28ED1EE1F}" type="pres">
      <dgm:prSet presAssocID="{CF242DB8-1CF5-4DC1-913E-3B29B0FD7B5D}" presName="hierChild4" presStyleCnt="0"/>
      <dgm:spPr/>
    </dgm:pt>
  </dgm:ptLst>
  <dgm:cxnLst>
    <dgm:cxn modelId="{08A8F10E-77ED-41E9-A13C-7ED38709F74C}" srcId="{5B5538AE-5AE4-45B7-9B91-27DFD0643FBD}" destId="{AC959ABE-75F3-4284-BE83-B83BEED31238}" srcOrd="1" destOrd="0" parTransId="{AF7CAD2B-DEDB-48D4-8391-2AE3B603BEE4}" sibTransId="{5743AD47-1F28-4BB2-820E-942812BEEE66}"/>
    <dgm:cxn modelId="{77FC9F17-4994-42CB-BF42-0F0EB7588E07}" type="presOf" srcId="{5B5538AE-5AE4-45B7-9B91-27DFD0643FBD}" destId="{FB15E587-8B94-4643-9E1C-E42AAD994E4C}" srcOrd="0" destOrd="0" presId="urn:microsoft.com/office/officeart/2005/8/layout/hierarchy1"/>
    <dgm:cxn modelId="{4A841927-C269-4BAD-980A-1107689256F8}" type="presOf" srcId="{CF242DB8-1CF5-4DC1-913E-3B29B0FD7B5D}" destId="{F617291F-8A1A-4BAB-B7ED-616C6ADBCF1E}" srcOrd="0" destOrd="0" presId="urn:microsoft.com/office/officeart/2005/8/layout/hierarchy1"/>
    <dgm:cxn modelId="{FE0FC136-DB94-4C9B-AB64-DB38CCBC1F61}" srcId="{5B5538AE-5AE4-45B7-9B91-27DFD0643FBD}" destId="{32D81D18-2AF4-4DF1-A3B2-754F43CB9074}" srcOrd="0" destOrd="0" parTransId="{BCA804B0-F94A-4DC4-A2D1-02B8796417BF}" sibTransId="{E542BD48-C8C0-4AAC-843D-AEBA69B9A22B}"/>
    <dgm:cxn modelId="{CB3D583E-F568-4342-B1FF-66F138C923BA}" type="presOf" srcId="{12031FCB-3A52-4DF8-8B44-025FDDEC9E99}" destId="{B2780FC5-02CA-42D1-8E27-2EEBE8AF6CAD}" srcOrd="0" destOrd="0" presId="urn:microsoft.com/office/officeart/2005/8/layout/hierarchy1"/>
    <dgm:cxn modelId="{A7DBB45B-737B-4ED3-85A8-BE429D03FDBE}" type="presOf" srcId="{694FF686-BF8C-4BD8-A6E5-5218E1180D84}" destId="{F6AD59D5-34E4-435F-9F27-06AE8D736B77}" srcOrd="0" destOrd="0" presId="urn:microsoft.com/office/officeart/2005/8/layout/hierarchy1"/>
    <dgm:cxn modelId="{4DC9CE5B-2F96-45F6-8B2C-84A9FA695A1B}" type="presOf" srcId="{32D81D18-2AF4-4DF1-A3B2-754F43CB9074}" destId="{96F70E44-AB8B-4C89-BFE2-3450069B2C97}" srcOrd="0" destOrd="0" presId="urn:microsoft.com/office/officeart/2005/8/layout/hierarchy1"/>
    <dgm:cxn modelId="{CE578777-7321-4CAA-9551-1D28876CED0D}" type="presOf" srcId="{BCA804B0-F94A-4DC4-A2D1-02B8796417BF}" destId="{B3DF8875-DEE0-4106-BA7F-35B3AB3C167E}" srcOrd="0" destOrd="0" presId="urn:microsoft.com/office/officeart/2005/8/layout/hierarchy1"/>
    <dgm:cxn modelId="{D00D398B-41B9-4A47-B53A-F5AB3D1B4224}" type="presOf" srcId="{AF7CAD2B-DEDB-48D4-8391-2AE3B603BEE4}" destId="{B5F0636E-6CC2-4B59-B1BF-D98469D7F820}" srcOrd="0" destOrd="0" presId="urn:microsoft.com/office/officeart/2005/8/layout/hierarchy1"/>
    <dgm:cxn modelId="{86DC2AA2-9A1B-422F-A5CD-645CDA56A8F3}" srcId="{9F32595A-3256-451A-86F4-543DDBC3BEB6}" destId="{CF242DB8-1CF5-4DC1-913E-3B29B0FD7B5D}" srcOrd="0" destOrd="0" parTransId="{A2E5DF96-1AA4-4F3E-AB84-DF34A4416DCE}" sibTransId="{7BE0FD97-0E27-4C31-839C-160B4DBCE3AA}"/>
    <dgm:cxn modelId="{D6F20EA3-6C10-4610-9000-32019AD4BAFF}" srcId="{694FF686-BF8C-4BD8-A6E5-5218E1180D84}" destId="{9F32595A-3256-451A-86F4-543DDBC3BEB6}" srcOrd="1" destOrd="0" parTransId="{12031FCB-3A52-4DF8-8B44-025FDDEC9E99}" sibTransId="{82826A31-116D-40CC-A4DD-1675C22F7F22}"/>
    <dgm:cxn modelId="{F85931B1-4A5A-4461-B04A-320B442350F5}" type="presOf" srcId="{F2D8C677-249E-4997-B564-8CB2E1928B3D}" destId="{EE5B5EE2-25E8-4701-AD7B-C45D132C7B18}" srcOrd="0" destOrd="0" presId="urn:microsoft.com/office/officeart/2005/8/layout/hierarchy1"/>
    <dgm:cxn modelId="{D2A09FB1-9CB0-4614-B335-CE7343B7A26A}" type="presOf" srcId="{CA365318-80FA-4808-AA58-D34C41EBECE1}" destId="{8849868F-12C5-450B-81B3-7B5CCD3BD015}" srcOrd="0" destOrd="0" presId="urn:microsoft.com/office/officeart/2005/8/layout/hierarchy1"/>
    <dgm:cxn modelId="{7D24E7BA-A8D2-458A-A2EF-E196B3A572C1}" srcId="{CA365318-80FA-4808-AA58-D34C41EBECE1}" destId="{694FF686-BF8C-4BD8-A6E5-5218E1180D84}" srcOrd="0" destOrd="0" parTransId="{61ABBD9D-5CEB-4A75-922F-AA111AD9361F}" sibTransId="{22F94C8B-EBAC-4953-B322-A2E6C577CA27}"/>
    <dgm:cxn modelId="{135633D4-65D8-4EDA-A12C-F2D3BE32ED65}" type="presOf" srcId="{AC959ABE-75F3-4284-BE83-B83BEED31238}" destId="{7E073515-83A2-4D46-AD6C-CC3DE69C8096}" srcOrd="0" destOrd="0" presId="urn:microsoft.com/office/officeart/2005/8/layout/hierarchy1"/>
    <dgm:cxn modelId="{C977B1E5-F14E-4658-9DB5-337B4EBB4846}" type="presOf" srcId="{9F32595A-3256-451A-86F4-543DDBC3BEB6}" destId="{0526FEE9-3E12-444D-B352-071F607CF7C3}" srcOrd="0" destOrd="0" presId="urn:microsoft.com/office/officeart/2005/8/layout/hierarchy1"/>
    <dgm:cxn modelId="{55D150EC-E84A-49FB-A19C-0DDBE28D35C3}" type="presOf" srcId="{A2E5DF96-1AA4-4F3E-AB84-DF34A4416DCE}" destId="{781A753D-BFC2-4ED2-A608-D4673403A6C1}" srcOrd="0" destOrd="0" presId="urn:microsoft.com/office/officeart/2005/8/layout/hierarchy1"/>
    <dgm:cxn modelId="{1F4D4FF9-58F8-40E1-82EE-F46A4196FBC3}" srcId="{694FF686-BF8C-4BD8-A6E5-5218E1180D84}" destId="{5B5538AE-5AE4-45B7-9B91-27DFD0643FBD}" srcOrd="0" destOrd="0" parTransId="{F2D8C677-249E-4997-B564-8CB2E1928B3D}" sibTransId="{9088622B-5732-481D-9646-9EF32757B208}"/>
    <dgm:cxn modelId="{8A4C564C-0490-4D8B-9B50-4B78F8D24B7F}" type="presParOf" srcId="{8849868F-12C5-450B-81B3-7B5CCD3BD015}" destId="{CBD6FDBB-8764-4246-A626-660A9793F276}" srcOrd="0" destOrd="0" presId="urn:microsoft.com/office/officeart/2005/8/layout/hierarchy1"/>
    <dgm:cxn modelId="{9E4A15B5-2BC5-42B8-AAA9-7FA9683C6F20}" type="presParOf" srcId="{CBD6FDBB-8764-4246-A626-660A9793F276}" destId="{981AB1BF-DDD6-4D5D-A15F-851B7A06FC47}" srcOrd="0" destOrd="0" presId="urn:microsoft.com/office/officeart/2005/8/layout/hierarchy1"/>
    <dgm:cxn modelId="{BAC2E3A2-F648-42EB-9C17-1AD826F352F5}" type="presParOf" srcId="{981AB1BF-DDD6-4D5D-A15F-851B7A06FC47}" destId="{D7BEBA22-3D92-4DEB-BA21-966C7BF62388}" srcOrd="0" destOrd="0" presId="urn:microsoft.com/office/officeart/2005/8/layout/hierarchy1"/>
    <dgm:cxn modelId="{1044D56E-044C-42AA-9BCD-320F6DD57C22}" type="presParOf" srcId="{981AB1BF-DDD6-4D5D-A15F-851B7A06FC47}" destId="{F6AD59D5-34E4-435F-9F27-06AE8D736B77}" srcOrd="1" destOrd="0" presId="urn:microsoft.com/office/officeart/2005/8/layout/hierarchy1"/>
    <dgm:cxn modelId="{D3880CAC-5EEE-4EA0-AD2B-E2955B5D11EB}" type="presParOf" srcId="{CBD6FDBB-8764-4246-A626-660A9793F276}" destId="{D32991DD-49A0-4337-B777-55EFD319B718}" srcOrd="1" destOrd="0" presId="urn:microsoft.com/office/officeart/2005/8/layout/hierarchy1"/>
    <dgm:cxn modelId="{939E826E-F2BC-4EE5-9245-37C8B8AAEFC8}" type="presParOf" srcId="{D32991DD-49A0-4337-B777-55EFD319B718}" destId="{EE5B5EE2-25E8-4701-AD7B-C45D132C7B18}" srcOrd="0" destOrd="0" presId="urn:microsoft.com/office/officeart/2005/8/layout/hierarchy1"/>
    <dgm:cxn modelId="{56BB0D36-0F6C-4ABD-9AEE-39B0B17AE95B}" type="presParOf" srcId="{D32991DD-49A0-4337-B777-55EFD319B718}" destId="{3331CEC3-AADB-4018-9266-33DC40827B45}" srcOrd="1" destOrd="0" presId="urn:microsoft.com/office/officeart/2005/8/layout/hierarchy1"/>
    <dgm:cxn modelId="{1ECF1C63-D3A2-4744-88ED-2474152F9A9E}" type="presParOf" srcId="{3331CEC3-AADB-4018-9266-33DC40827B45}" destId="{7489322D-1E32-4CB2-A8C9-25618777508B}" srcOrd="0" destOrd="0" presId="urn:microsoft.com/office/officeart/2005/8/layout/hierarchy1"/>
    <dgm:cxn modelId="{7CEA804A-E00E-4080-BFC9-80D59851955C}" type="presParOf" srcId="{7489322D-1E32-4CB2-A8C9-25618777508B}" destId="{3A8C7A81-8E48-409A-9D83-EFB6E0E291A1}" srcOrd="0" destOrd="0" presId="urn:microsoft.com/office/officeart/2005/8/layout/hierarchy1"/>
    <dgm:cxn modelId="{41410B41-5482-42EE-A024-ECA33188E239}" type="presParOf" srcId="{7489322D-1E32-4CB2-A8C9-25618777508B}" destId="{FB15E587-8B94-4643-9E1C-E42AAD994E4C}" srcOrd="1" destOrd="0" presId="urn:microsoft.com/office/officeart/2005/8/layout/hierarchy1"/>
    <dgm:cxn modelId="{413ADEAE-3707-493E-BB69-7C8D15368668}" type="presParOf" srcId="{3331CEC3-AADB-4018-9266-33DC40827B45}" destId="{EB3DE018-6BCC-416D-B1BE-95D942AA8542}" srcOrd="1" destOrd="0" presId="urn:microsoft.com/office/officeart/2005/8/layout/hierarchy1"/>
    <dgm:cxn modelId="{03C49970-904A-4EDF-A038-48FDFC14C5C2}" type="presParOf" srcId="{EB3DE018-6BCC-416D-B1BE-95D942AA8542}" destId="{B3DF8875-DEE0-4106-BA7F-35B3AB3C167E}" srcOrd="0" destOrd="0" presId="urn:microsoft.com/office/officeart/2005/8/layout/hierarchy1"/>
    <dgm:cxn modelId="{2D4C7F1C-0CAE-48C3-B54F-5F16C14278DE}" type="presParOf" srcId="{EB3DE018-6BCC-416D-B1BE-95D942AA8542}" destId="{3F694053-FF0C-4812-821C-6248576995B1}" srcOrd="1" destOrd="0" presId="urn:microsoft.com/office/officeart/2005/8/layout/hierarchy1"/>
    <dgm:cxn modelId="{DE361025-347E-4455-8FC6-DA0145138D62}" type="presParOf" srcId="{3F694053-FF0C-4812-821C-6248576995B1}" destId="{69D68286-F606-4DF2-9DF1-5153408E1C31}" srcOrd="0" destOrd="0" presId="urn:microsoft.com/office/officeart/2005/8/layout/hierarchy1"/>
    <dgm:cxn modelId="{411489CC-2440-43C5-96A2-0F6DBAF78BBF}" type="presParOf" srcId="{69D68286-F606-4DF2-9DF1-5153408E1C31}" destId="{362B4B95-EDDB-4350-9592-F778524E2433}" srcOrd="0" destOrd="0" presId="urn:microsoft.com/office/officeart/2005/8/layout/hierarchy1"/>
    <dgm:cxn modelId="{EBA30DD5-92C9-4242-98AC-17C0883779E9}" type="presParOf" srcId="{69D68286-F606-4DF2-9DF1-5153408E1C31}" destId="{96F70E44-AB8B-4C89-BFE2-3450069B2C97}" srcOrd="1" destOrd="0" presId="urn:microsoft.com/office/officeart/2005/8/layout/hierarchy1"/>
    <dgm:cxn modelId="{A385318F-D266-48FE-BEBB-A0BB499B260F}" type="presParOf" srcId="{3F694053-FF0C-4812-821C-6248576995B1}" destId="{66FBE744-432F-4DCF-A394-0321AC7FE600}" srcOrd="1" destOrd="0" presId="urn:microsoft.com/office/officeart/2005/8/layout/hierarchy1"/>
    <dgm:cxn modelId="{1C530B14-7B52-4BFD-8560-9D02B5C0D894}" type="presParOf" srcId="{EB3DE018-6BCC-416D-B1BE-95D942AA8542}" destId="{B5F0636E-6CC2-4B59-B1BF-D98469D7F820}" srcOrd="2" destOrd="0" presId="urn:microsoft.com/office/officeart/2005/8/layout/hierarchy1"/>
    <dgm:cxn modelId="{81C119B2-628D-4FA9-A763-080ED5A0EB94}" type="presParOf" srcId="{EB3DE018-6BCC-416D-B1BE-95D942AA8542}" destId="{1A571226-E097-4A3B-A2AF-224A9E81B133}" srcOrd="3" destOrd="0" presId="urn:microsoft.com/office/officeart/2005/8/layout/hierarchy1"/>
    <dgm:cxn modelId="{6D8D6FDB-3D67-4B38-83A8-E3073A3813DD}" type="presParOf" srcId="{1A571226-E097-4A3B-A2AF-224A9E81B133}" destId="{6C3AF195-5162-43D8-8623-4A2536029D74}" srcOrd="0" destOrd="0" presId="urn:microsoft.com/office/officeart/2005/8/layout/hierarchy1"/>
    <dgm:cxn modelId="{943CB386-C0A6-412E-8457-BE960C843B92}" type="presParOf" srcId="{6C3AF195-5162-43D8-8623-4A2536029D74}" destId="{13D12EE4-595C-48BC-A1AA-F7F330C0B5E2}" srcOrd="0" destOrd="0" presId="urn:microsoft.com/office/officeart/2005/8/layout/hierarchy1"/>
    <dgm:cxn modelId="{267D3294-0AEF-4A43-94CC-31A770DB7115}" type="presParOf" srcId="{6C3AF195-5162-43D8-8623-4A2536029D74}" destId="{7E073515-83A2-4D46-AD6C-CC3DE69C8096}" srcOrd="1" destOrd="0" presId="urn:microsoft.com/office/officeart/2005/8/layout/hierarchy1"/>
    <dgm:cxn modelId="{A7B0408A-847C-431C-8192-40A96E0AFD71}" type="presParOf" srcId="{1A571226-E097-4A3B-A2AF-224A9E81B133}" destId="{C0B06D76-7443-4759-A8B3-841743C416E4}" srcOrd="1" destOrd="0" presId="urn:microsoft.com/office/officeart/2005/8/layout/hierarchy1"/>
    <dgm:cxn modelId="{43EBC120-9BEE-4475-BBB5-0E03EAF4A563}" type="presParOf" srcId="{D32991DD-49A0-4337-B777-55EFD319B718}" destId="{B2780FC5-02CA-42D1-8E27-2EEBE8AF6CAD}" srcOrd="2" destOrd="0" presId="urn:microsoft.com/office/officeart/2005/8/layout/hierarchy1"/>
    <dgm:cxn modelId="{BE4168B3-658D-4124-98D2-C2A2711465B7}" type="presParOf" srcId="{D32991DD-49A0-4337-B777-55EFD319B718}" destId="{32C3A4A5-9ECF-49F7-AEDE-D4487D7F7BB0}" srcOrd="3" destOrd="0" presId="urn:microsoft.com/office/officeart/2005/8/layout/hierarchy1"/>
    <dgm:cxn modelId="{059F29D9-CD5C-4F0E-B385-B8FDCBC476BD}" type="presParOf" srcId="{32C3A4A5-9ECF-49F7-AEDE-D4487D7F7BB0}" destId="{D75AD392-EDE7-4DED-BFF7-436B118902BA}" srcOrd="0" destOrd="0" presId="urn:microsoft.com/office/officeart/2005/8/layout/hierarchy1"/>
    <dgm:cxn modelId="{4D1C1A55-D36A-41DB-9D8A-DABF597E1F91}" type="presParOf" srcId="{D75AD392-EDE7-4DED-BFF7-436B118902BA}" destId="{3C041456-555B-433D-8AAA-80F32DF6AD95}" srcOrd="0" destOrd="0" presId="urn:microsoft.com/office/officeart/2005/8/layout/hierarchy1"/>
    <dgm:cxn modelId="{F4F8045B-79EC-4948-852E-5F1765CE9DCE}" type="presParOf" srcId="{D75AD392-EDE7-4DED-BFF7-436B118902BA}" destId="{0526FEE9-3E12-444D-B352-071F607CF7C3}" srcOrd="1" destOrd="0" presId="urn:microsoft.com/office/officeart/2005/8/layout/hierarchy1"/>
    <dgm:cxn modelId="{69D6FB4A-EFE1-4CA0-A0D9-BABE3B9588D4}" type="presParOf" srcId="{32C3A4A5-9ECF-49F7-AEDE-D4487D7F7BB0}" destId="{4C7425F6-4AAE-42BB-98C7-2D12D18D6E29}" srcOrd="1" destOrd="0" presId="urn:microsoft.com/office/officeart/2005/8/layout/hierarchy1"/>
    <dgm:cxn modelId="{2BC65AC9-46C6-4723-ABD4-265AD83FC2C1}" type="presParOf" srcId="{4C7425F6-4AAE-42BB-98C7-2D12D18D6E29}" destId="{781A753D-BFC2-4ED2-A608-D4673403A6C1}" srcOrd="0" destOrd="0" presId="urn:microsoft.com/office/officeart/2005/8/layout/hierarchy1"/>
    <dgm:cxn modelId="{D6845546-FD3B-4F02-8123-1022984F077A}" type="presParOf" srcId="{4C7425F6-4AAE-42BB-98C7-2D12D18D6E29}" destId="{89FB7ABF-7267-42C2-8D11-4499363B0CE6}" srcOrd="1" destOrd="0" presId="urn:microsoft.com/office/officeart/2005/8/layout/hierarchy1"/>
    <dgm:cxn modelId="{BC33C774-215D-48BE-8C76-E5EA95C73851}" type="presParOf" srcId="{89FB7ABF-7267-42C2-8D11-4499363B0CE6}" destId="{246B3EE5-821E-437B-AC67-758C6D2BA152}" srcOrd="0" destOrd="0" presId="urn:microsoft.com/office/officeart/2005/8/layout/hierarchy1"/>
    <dgm:cxn modelId="{B3587DCF-C0E0-4AF4-8AF0-6700C4A61439}" type="presParOf" srcId="{246B3EE5-821E-437B-AC67-758C6D2BA152}" destId="{8889C791-1C1D-4F11-B9FA-F8D979422EED}" srcOrd="0" destOrd="0" presId="urn:microsoft.com/office/officeart/2005/8/layout/hierarchy1"/>
    <dgm:cxn modelId="{BD07B619-E312-43CB-AE48-A3C49F89A11B}" type="presParOf" srcId="{246B3EE5-821E-437B-AC67-758C6D2BA152}" destId="{F617291F-8A1A-4BAB-B7ED-616C6ADBCF1E}" srcOrd="1" destOrd="0" presId="urn:microsoft.com/office/officeart/2005/8/layout/hierarchy1"/>
    <dgm:cxn modelId="{54B4456A-DDFE-44AF-8308-0C3FBDBBDC16}" type="presParOf" srcId="{89FB7ABF-7267-42C2-8D11-4499363B0CE6}" destId="{2BBAC462-64E8-47CB-BFFE-80E28ED1EE1F}" srcOrd="1" destOrd="0" presId="urn:microsoft.com/office/officeart/2005/8/layout/hierarchy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D37E4C-533C-4B43-A597-D71146D050A8}">
      <dsp:nvSpPr>
        <dsp:cNvPr id="0" name=""/>
        <dsp:cNvSpPr/>
      </dsp:nvSpPr>
      <dsp:spPr>
        <a:xfrm rot="10800000">
          <a:off x="1455381" y="0"/>
          <a:ext cx="2825153" cy="623887"/>
        </a:xfrm>
        <a:prstGeom prst="nonIsoscelesTrapezoid">
          <a:avLst>
            <a:gd name="adj1" fmla="val 0"/>
            <a:gd name="adj2" fmla="val 5831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a:lnSpc>
              <a:spcPct val="90000"/>
            </a:lnSpc>
            <a:spcBef>
              <a:spcPct val="0"/>
            </a:spcBef>
            <a:spcAft>
              <a:spcPct val="15000"/>
            </a:spcAft>
            <a:buChar char="•"/>
          </a:pPr>
          <a:r>
            <a:rPr lang="en-US" sz="1700" kern="1200" dirty="0"/>
            <a:t>Single Compound</a:t>
          </a:r>
        </a:p>
      </dsp:txBody>
      <dsp:txXfrm rot="10800000">
        <a:off x="1819227" y="0"/>
        <a:ext cx="2461307" cy="623887"/>
      </dsp:txXfrm>
    </dsp:sp>
    <dsp:sp modelId="{7BF0B0BA-BD65-CC45-96C4-45747372F7FE}">
      <dsp:nvSpPr>
        <dsp:cNvPr id="0" name=""/>
        <dsp:cNvSpPr/>
      </dsp:nvSpPr>
      <dsp:spPr>
        <a:xfrm>
          <a:off x="1091536" y="0"/>
          <a:ext cx="727690" cy="623887"/>
        </a:xfrm>
        <a:prstGeom prst="trapezoid">
          <a:avLst>
            <a:gd name="adj" fmla="val 5831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marL="0" lvl="0" indent="0" algn="ctr" defTabSz="800100">
            <a:lnSpc>
              <a:spcPct val="90000"/>
            </a:lnSpc>
            <a:spcBef>
              <a:spcPct val="0"/>
            </a:spcBef>
            <a:spcAft>
              <a:spcPct val="35000"/>
            </a:spcAft>
            <a:buNone/>
          </a:pPr>
          <a:r>
            <a:rPr lang="en-US" sz="1800" kern="1200" dirty="0"/>
            <a:t>FDA Review</a:t>
          </a:r>
        </a:p>
      </dsp:txBody>
      <dsp:txXfrm>
        <a:off x="1091536" y="0"/>
        <a:ext cx="727690" cy="623887"/>
      </dsp:txXfrm>
    </dsp:sp>
    <dsp:sp modelId="{D59E43C9-B3AF-1C4E-9E77-6356C7736AB2}">
      <dsp:nvSpPr>
        <dsp:cNvPr id="0" name=""/>
        <dsp:cNvSpPr/>
      </dsp:nvSpPr>
      <dsp:spPr>
        <a:xfrm>
          <a:off x="727690" y="623887"/>
          <a:ext cx="1455381" cy="623887"/>
        </a:xfrm>
        <a:prstGeom prst="trapezoid">
          <a:avLst>
            <a:gd name="adj" fmla="val 5831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marL="0" lvl="0" indent="0" algn="ctr" defTabSz="800100">
            <a:lnSpc>
              <a:spcPct val="90000"/>
            </a:lnSpc>
            <a:spcBef>
              <a:spcPct val="0"/>
            </a:spcBef>
            <a:spcAft>
              <a:spcPct val="35000"/>
            </a:spcAft>
            <a:buNone/>
          </a:pPr>
          <a:r>
            <a:rPr lang="en-US" sz="1800" kern="1200" dirty="0"/>
            <a:t>Clinical Research</a:t>
          </a:r>
        </a:p>
      </dsp:txBody>
      <dsp:txXfrm>
        <a:off x="982382" y="623887"/>
        <a:ext cx="945998" cy="623887"/>
      </dsp:txXfrm>
    </dsp:sp>
    <dsp:sp modelId="{334E4FC9-8C3A-6644-BF4D-2835EBA9CCB5}">
      <dsp:nvSpPr>
        <dsp:cNvPr id="0" name=""/>
        <dsp:cNvSpPr/>
      </dsp:nvSpPr>
      <dsp:spPr>
        <a:xfrm>
          <a:off x="363845" y="1247775"/>
          <a:ext cx="2183072" cy="623887"/>
        </a:xfrm>
        <a:prstGeom prst="trapezoid">
          <a:avLst>
            <a:gd name="adj" fmla="val 5831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marL="0" lvl="0" indent="0" algn="ctr" defTabSz="800100">
            <a:lnSpc>
              <a:spcPct val="90000"/>
            </a:lnSpc>
            <a:spcBef>
              <a:spcPct val="0"/>
            </a:spcBef>
            <a:spcAft>
              <a:spcPct val="35000"/>
            </a:spcAft>
            <a:buNone/>
          </a:pPr>
          <a:r>
            <a:rPr lang="en-US" sz="1800" kern="1200"/>
            <a:t>Preclinical Research</a:t>
          </a:r>
          <a:endParaRPr lang="en-US" sz="1800" kern="1200" dirty="0"/>
        </a:p>
      </dsp:txBody>
      <dsp:txXfrm>
        <a:off x="745883" y="1247775"/>
        <a:ext cx="1418997" cy="623887"/>
      </dsp:txXfrm>
    </dsp:sp>
    <dsp:sp modelId="{F2642C30-8FE8-6F44-92E5-D6F60D099695}">
      <dsp:nvSpPr>
        <dsp:cNvPr id="0" name=""/>
        <dsp:cNvSpPr/>
      </dsp:nvSpPr>
      <dsp:spPr>
        <a:xfrm rot="10800000">
          <a:off x="2546918" y="1871662"/>
          <a:ext cx="1733616" cy="623887"/>
        </a:xfrm>
        <a:prstGeom prst="nonIsoscelesTrapezoid">
          <a:avLst>
            <a:gd name="adj1" fmla="val 0"/>
            <a:gd name="adj2" fmla="val 5831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rtl="0">
            <a:lnSpc>
              <a:spcPct val="90000"/>
            </a:lnSpc>
            <a:spcBef>
              <a:spcPct val="0"/>
            </a:spcBef>
            <a:spcAft>
              <a:spcPct val="15000"/>
            </a:spcAft>
            <a:buChar char="•"/>
          </a:pPr>
          <a:r>
            <a:rPr lang="en-US" sz="1700" kern="1200" dirty="0"/>
            <a:t>10,000 Compounds</a:t>
          </a:r>
        </a:p>
      </dsp:txBody>
      <dsp:txXfrm rot="10800000">
        <a:off x="2910763" y="1871662"/>
        <a:ext cx="1369771" cy="623887"/>
      </dsp:txXfrm>
    </dsp:sp>
    <dsp:sp modelId="{4E64983A-2A66-134B-BD99-6F129C8D0B2E}">
      <dsp:nvSpPr>
        <dsp:cNvPr id="0" name=""/>
        <dsp:cNvSpPr/>
      </dsp:nvSpPr>
      <dsp:spPr>
        <a:xfrm>
          <a:off x="0" y="1871662"/>
          <a:ext cx="2910763" cy="623887"/>
        </a:xfrm>
        <a:prstGeom prst="trapezoid">
          <a:avLst>
            <a:gd name="adj" fmla="val 5831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marL="0" lvl="0" indent="0" algn="ctr" defTabSz="800100">
            <a:lnSpc>
              <a:spcPct val="90000"/>
            </a:lnSpc>
            <a:spcBef>
              <a:spcPct val="0"/>
            </a:spcBef>
            <a:spcAft>
              <a:spcPct val="35000"/>
            </a:spcAft>
            <a:buNone/>
          </a:pPr>
          <a:r>
            <a:rPr lang="en-US" sz="1800" kern="1200" dirty="0"/>
            <a:t>Drug Discovery and Development</a:t>
          </a:r>
        </a:p>
      </dsp:txBody>
      <dsp:txXfrm>
        <a:off x="509383" y="1871662"/>
        <a:ext cx="1891996" cy="62388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1A753D-BFC2-4ED2-A608-D4673403A6C1}">
      <dsp:nvSpPr>
        <dsp:cNvPr id="0" name=""/>
        <dsp:cNvSpPr/>
      </dsp:nvSpPr>
      <dsp:spPr>
        <a:xfrm>
          <a:off x="3975941" y="1852438"/>
          <a:ext cx="91440" cy="345137"/>
        </a:xfrm>
        <a:custGeom>
          <a:avLst/>
          <a:gdLst/>
          <a:ahLst/>
          <a:cxnLst/>
          <a:rect l="0" t="0" r="0" b="0"/>
          <a:pathLst>
            <a:path>
              <a:moveTo>
                <a:pt x="45720" y="0"/>
              </a:moveTo>
              <a:lnTo>
                <a:pt x="45720"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780FC5-02CA-42D1-8E27-2EEBE8AF6CAD}">
      <dsp:nvSpPr>
        <dsp:cNvPr id="0" name=""/>
        <dsp:cNvSpPr/>
      </dsp:nvSpPr>
      <dsp:spPr>
        <a:xfrm>
          <a:off x="2876682" y="628302"/>
          <a:ext cx="1144978" cy="470569"/>
        </a:xfrm>
        <a:custGeom>
          <a:avLst/>
          <a:gdLst/>
          <a:ahLst/>
          <a:cxnLst/>
          <a:rect l="0" t="0" r="0" b="0"/>
          <a:pathLst>
            <a:path>
              <a:moveTo>
                <a:pt x="0" y="0"/>
              </a:moveTo>
              <a:lnTo>
                <a:pt x="0" y="360632"/>
              </a:lnTo>
              <a:lnTo>
                <a:pt x="1144978" y="360632"/>
              </a:lnTo>
              <a:lnTo>
                <a:pt x="1144978" y="47056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F0636E-6CC2-4B59-B1BF-D98469D7F820}">
      <dsp:nvSpPr>
        <dsp:cNvPr id="0" name=""/>
        <dsp:cNvSpPr/>
      </dsp:nvSpPr>
      <dsp:spPr>
        <a:xfrm>
          <a:off x="1846008" y="1852438"/>
          <a:ext cx="725217" cy="345137"/>
        </a:xfrm>
        <a:custGeom>
          <a:avLst/>
          <a:gdLst/>
          <a:ahLst/>
          <a:cxnLst/>
          <a:rect l="0" t="0" r="0" b="0"/>
          <a:pathLst>
            <a:path>
              <a:moveTo>
                <a:pt x="0" y="0"/>
              </a:moveTo>
              <a:lnTo>
                <a:pt x="0" y="235201"/>
              </a:lnTo>
              <a:lnTo>
                <a:pt x="725217" y="235201"/>
              </a:lnTo>
              <a:lnTo>
                <a:pt x="725217"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DF8875-DEE0-4106-BA7F-35B3AB3C167E}">
      <dsp:nvSpPr>
        <dsp:cNvPr id="0" name=""/>
        <dsp:cNvSpPr/>
      </dsp:nvSpPr>
      <dsp:spPr>
        <a:xfrm>
          <a:off x="1120790" y="1852438"/>
          <a:ext cx="725217" cy="345137"/>
        </a:xfrm>
        <a:custGeom>
          <a:avLst/>
          <a:gdLst/>
          <a:ahLst/>
          <a:cxnLst/>
          <a:rect l="0" t="0" r="0" b="0"/>
          <a:pathLst>
            <a:path>
              <a:moveTo>
                <a:pt x="725217" y="0"/>
              </a:moveTo>
              <a:lnTo>
                <a:pt x="725217" y="235201"/>
              </a:lnTo>
              <a:lnTo>
                <a:pt x="0" y="235201"/>
              </a:lnTo>
              <a:lnTo>
                <a:pt x="0"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5B5EE2-25E8-4701-AD7B-C45D132C7B18}">
      <dsp:nvSpPr>
        <dsp:cNvPr id="0" name=""/>
        <dsp:cNvSpPr/>
      </dsp:nvSpPr>
      <dsp:spPr>
        <a:xfrm>
          <a:off x="1846008" y="628302"/>
          <a:ext cx="1030674" cy="470569"/>
        </a:xfrm>
        <a:custGeom>
          <a:avLst/>
          <a:gdLst/>
          <a:ahLst/>
          <a:cxnLst/>
          <a:rect l="0" t="0" r="0" b="0"/>
          <a:pathLst>
            <a:path>
              <a:moveTo>
                <a:pt x="1030674" y="0"/>
              </a:moveTo>
              <a:lnTo>
                <a:pt x="1030674" y="360632"/>
              </a:lnTo>
              <a:lnTo>
                <a:pt x="0" y="360632"/>
              </a:lnTo>
              <a:lnTo>
                <a:pt x="0" y="47056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BEBA22-3D92-4DEB-BA21-966C7BF62388}">
      <dsp:nvSpPr>
        <dsp:cNvPr id="0" name=""/>
        <dsp:cNvSpPr/>
      </dsp:nvSpPr>
      <dsp:spPr>
        <a:xfrm>
          <a:off x="2283322" y="-125264"/>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AD59D5-34E4-435F-9F27-06AE8D736B77}">
      <dsp:nvSpPr>
        <dsp:cNvPr id="0" name=""/>
        <dsp:cNvSpPr/>
      </dsp:nvSpPr>
      <dsp:spPr>
        <a:xfrm>
          <a:off x="2415180" y="0"/>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Find Best Candidate Compounds</a:t>
          </a:r>
        </a:p>
      </dsp:txBody>
      <dsp:txXfrm>
        <a:off x="2437251" y="22071"/>
        <a:ext cx="1142577" cy="709425"/>
      </dsp:txXfrm>
    </dsp:sp>
    <dsp:sp modelId="{3A8C7A81-8E48-409A-9D83-EFB6E0E291A1}">
      <dsp:nvSpPr>
        <dsp:cNvPr id="0" name=""/>
        <dsp:cNvSpPr/>
      </dsp:nvSpPr>
      <dsp:spPr>
        <a:xfrm>
          <a:off x="1252648" y="1098871"/>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15E587-8B94-4643-9E1C-E42AAD994E4C}">
      <dsp:nvSpPr>
        <dsp:cNvPr id="0" name=""/>
        <dsp:cNvSpPr/>
      </dsp:nvSpPr>
      <dsp:spPr>
        <a:xfrm>
          <a:off x="1384506" y="1224136"/>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istance Measure</a:t>
          </a:r>
        </a:p>
      </dsp:txBody>
      <dsp:txXfrm>
        <a:off x="1406577" y="1246207"/>
        <a:ext cx="1142577" cy="709425"/>
      </dsp:txXfrm>
    </dsp:sp>
    <dsp:sp modelId="{362B4B95-EDDB-4350-9592-F778524E2433}">
      <dsp:nvSpPr>
        <dsp:cNvPr id="0" name=""/>
        <dsp:cNvSpPr/>
      </dsp:nvSpPr>
      <dsp:spPr>
        <a:xfrm>
          <a:off x="527431"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6F70E44-AB8B-4C89-BFE2-3450069B2C97}">
      <dsp:nvSpPr>
        <dsp:cNvPr id="0" name=""/>
        <dsp:cNvSpPr/>
      </dsp:nvSpPr>
      <dsp:spPr>
        <a:xfrm>
          <a:off x="659288"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imentionality Reduction</a:t>
          </a:r>
        </a:p>
      </dsp:txBody>
      <dsp:txXfrm>
        <a:off x="681359" y="2344912"/>
        <a:ext cx="1142577" cy="709425"/>
      </dsp:txXfrm>
    </dsp:sp>
    <dsp:sp modelId="{13D12EE4-595C-48BC-A1AA-F7F330C0B5E2}">
      <dsp:nvSpPr>
        <dsp:cNvPr id="0" name=""/>
        <dsp:cNvSpPr/>
      </dsp:nvSpPr>
      <dsp:spPr>
        <a:xfrm>
          <a:off x="1977866"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E073515-83A2-4D46-AD6C-CC3DE69C8096}">
      <dsp:nvSpPr>
        <dsp:cNvPr id="0" name=""/>
        <dsp:cNvSpPr/>
      </dsp:nvSpPr>
      <dsp:spPr>
        <a:xfrm>
          <a:off x="2109724"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Quality Factor</a:t>
          </a:r>
        </a:p>
      </dsp:txBody>
      <dsp:txXfrm>
        <a:off x="2131795" y="2344912"/>
        <a:ext cx="1142577" cy="709425"/>
      </dsp:txXfrm>
    </dsp:sp>
    <dsp:sp modelId="{3C041456-555B-433D-8AAA-80F32DF6AD95}">
      <dsp:nvSpPr>
        <dsp:cNvPr id="0" name=""/>
        <dsp:cNvSpPr/>
      </dsp:nvSpPr>
      <dsp:spPr>
        <a:xfrm>
          <a:off x="3428301" y="1098871"/>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526FEE9-3E12-444D-B352-071F607CF7C3}">
      <dsp:nvSpPr>
        <dsp:cNvPr id="0" name=""/>
        <dsp:cNvSpPr/>
      </dsp:nvSpPr>
      <dsp:spPr>
        <a:xfrm>
          <a:off x="3560159" y="1224136"/>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Feature Selection</a:t>
          </a:r>
        </a:p>
      </dsp:txBody>
      <dsp:txXfrm>
        <a:off x="3582230" y="1246207"/>
        <a:ext cx="1142577" cy="709425"/>
      </dsp:txXfrm>
    </dsp:sp>
    <dsp:sp modelId="{8889C791-1C1D-4F11-B9FA-F8D979422EED}">
      <dsp:nvSpPr>
        <dsp:cNvPr id="0" name=""/>
        <dsp:cNvSpPr/>
      </dsp:nvSpPr>
      <dsp:spPr>
        <a:xfrm>
          <a:off x="3428301"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17291F-8A1A-4BAB-B7ED-616C6ADBCF1E}">
      <dsp:nvSpPr>
        <dsp:cNvPr id="0" name=""/>
        <dsp:cNvSpPr/>
      </dsp:nvSpPr>
      <dsp:spPr>
        <a:xfrm>
          <a:off x="3560159"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Progressive Filtering</a:t>
          </a:r>
        </a:p>
      </dsp:txBody>
      <dsp:txXfrm>
        <a:off x="3582230" y="2344912"/>
        <a:ext cx="1142577" cy="70942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9">
  <dgm:title val=""/>
  <dgm:desc val=""/>
  <dgm:catLst>
    <dgm:cat type="3D" pri="11900"/>
  </dgm:catLst>
  <dgm:scene3d>
    <a:camera prst="perspectiveRelaxed">
      <a:rot lat="19149996" lon="20104178" rev="1577324"/>
    </a:camera>
    <a:lightRig rig="soft" dir="t"/>
    <a:backdrop>
      <a:anchor x="0" y="0" z="-210000"/>
      <a:norm dx="0" dy="0" dz="914400"/>
      <a:up dx="0" dy="914400" dz="0"/>
    </a:backdrop>
  </dgm:scene3d>
  <dgm:styleLbl name="node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extrusionH="152250" prstMaterial="matte">
      <a:bevelT w="165100" prst="coolSlant"/>
    </dgm:sp3d>
    <dgm:txPr>
      <a:sp3d extrusionH="28000" prstMaterial="matte"/>
    </dgm:txPr>
    <dgm:style>
      <a:lnRef idx="1">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152250" prstMaterial="matte">
      <a:bevelT w="165100" prst="coolSlant"/>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prstMaterial="matte"/>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22735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2D4">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1D1">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tr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solid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2">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3">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4">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prstMaterial="matte"/>
    <dgm:txPr/>
    <dgm:style>
      <a:lnRef idx="0">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a:sp3d extrusionH="28000" prstMaterial="matte"/>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k</b:Tag>
    <b:SourceType>InternetSite</b:SourceType>
    <b:Guid>{FA169025-AD25-994E-8418-3F05E36D4AE3}</b:Guid>
    <b:Title>Dug Development</b:Title>
    <b:Author>
      <b:Author>
        <b:NameList>
          <b:Person>
            <b:Last>Wiki</b:Last>
          </b:Person>
        </b:NameList>
      </b:Author>
    </b:Author>
    <b:InternetSiteTitle>https://en.wikipedia.org/wiki/Drug_development#Cost</b:InternetSiteTitle>
    <b:URL>https://en.wikipedia.org/wiki/Drug_development#Cost</b:URL>
    <b:RefOrder>1</b:RefOrder>
  </b:Source>
</b:Sources>
</file>

<file path=customXml/itemProps1.xml><?xml version="1.0" encoding="utf-8"?>
<ds:datastoreItem xmlns:ds="http://schemas.openxmlformats.org/officeDocument/2006/customXml" ds:itemID="{FA458652-A12E-44A5-A918-684D32DDFE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2</TotalTime>
  <Pages>1</Pages>
  <Words>8707</Words>
  <Characters>49636</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Yosipof</dc:creator>
  <cp:keywords/>
  <dc:description/>
  <cp:lastModifiedBy>Shy Alon</cp:lastModifiedBy>
  <cp:revision>2</cp:revision>
  <cp:lastPrinted>2017-09-21T11:04:00Z</cp:lastPrinted>
  <dcterms:created xsi:type="dcterms:W3CDTF">2017-10-01T11:09:00Z</dcterms:created>
  <dcterms:modified xsi:type="dcterms:W3CDTF">2017-10-12T09:35:00Z</dcterms:modified>
</cp:coreProperties>
</file>